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7EF9" w:rsidRPr="002C050D" w:rsidRDefault="008D7EF9" w:rsidP="008D7EF9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bookmarkStart w:id="0" w:name="_GoBack"/>
      <w:bookmarkEnd w:id="0"/>
      <w:r>
        <w:rPr>
          <w:rFonts w:ascii="Times New Roman" w:eastAsia="華康香港標準楷書" w:hAnsi="Times New Roman" w:cs="Times New Roman" w:hint="eastAsia"/>
          <w:sz w:val="90"/>
          <w:szCs w:val="90"/>
          <w:lang w:eastAsia="zh-TW"/>
        </w:rPr>
        <w:t>中國語文（一）</w:t>
      </w:r>
    </w:p>
    <w:p w:rsidR="008D7EF9" w:rsidRPr="002C050D" w:rsidRDefault="008D7EF9" w:rsidP="00ED0287">
      <w:pPr>
        <w:jc w:val="center"/>
        <w:rPr>
          <w:rFonts w:ascii="Times New Roman" w:eastAsia="華康香港標準楷書" w:hAnsi="Times New Roman" w:cs="Times New Roman"/>
          <w:sz w:val="90"/>
          <w:szCs w:val="90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44"/>
          <w:szCs w:val="90"/>
          <w:lang w:eastAsia="zh-TW"/>
        </w:rPr>
        <w:t>（非華語學生適用）</w:t>
      </w:r>
    </w:p>
    <w:p w:rsidR="008D7EF9" w:rsidRDefault="008D7EF9" w:rsidP="00ED0287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9A61BD">
        <w:rPr>
          <w:rFonts w:ascii="Times New Roman" w:eastAsia="華康香港標準楷書" w:hAnsi="Times New Roman" w:cs="Times New Roman" w:hint="eastAsia"/>
          <w:sz w:val="72"/>
          <w:szCs w:val="72"/>
          <w:lang w:eastAsia="zh-TW"/>
        </w:rPr>
        <w:t>課冊</w:t>
      </w:r>
    </w:p>
    <w:p w:rsidR="00062A9D" w:rsidRPr="009A61BD" w:rsidRDefault="00062A9D" w:rsidP="00ED0287">
      <w:pPr>
        <w:jc w:val="center"/>
        <w:rPr>
          <w:rFonts w:ascii="Times New Roman" w:eastAsia="華康香港標準楷書" w:hAnsi="Times New Roman" w:cs="Times New Roman"/>
          <w:sz w:val="72"/>
          <w:szCs w:val="72"/>
          <w:lang w:eastAsia="zh-TW"/>
        </w:rPr>
      </w:pPr>
      <w:r w:rsidRPr="008D7EF9">
        <w:rPr>
          <w:rFonts w:ascii="華康香港標準楷書" w:eastAsia="華康香港標準楷書" w:hAnsi="華康香港標準楷書" w:cs="華康香港標準楷書" w:hint="eastAsia"/>
          <w:b/>
          <w:sz w:val="72"/>
          <w:szCs w:val="72"/>
          <w:lang w:eastAsia="zh-TW"/>
        </w:rPr>
        <w:t>第二課　我有一雙手</w:t>
      </w:r>
    </w:p>
    <w:p w:rsidR="008D7EF9" w:rsidRDefault="00CE3B1A" w:rsidP="00143857">
      <w:pPr>
        <w:rPr>
          <w:rFonts w:ascii="Times New Roman" w:eastAsia="華康香港標準楷書" w:hAnsi="Times New Roman" w:cs="Times New Roman"/>
          <w:lang w:eastAsia="zh-TW"/>
        </w:rPr>
      </w:pPr>
      <w:r>
        <w:rPr>
          <w:rFonts w:ascii="Times New Roman" w:eastAsia="華康香港標準楷書" w:hAnsi="Times New Roman" w:cs="Times New Roman"/>
          <w:noProof/>
          <w:lang w:eastAsia="zh-TW"/>
        </w:rPr>
        <w:drawing>
          <wp:anchor distT="0" distB="0" distL="114300" distR="114300" simplePos="0" relativeHeight="252943360" behindDoc="0" locked="0" layoutInCell="1" allowOverlap="1" wp14:anchorId="22B1EAA5" wp14:editId="1E837603">
            <wp:simplePos x="0" y="0"/>
            <wp:positionH relativeFrom="column">
              <wp:posOffset>-458470</wp:posOffset>
            </wp:positionH>
            <wp:positionV relativeFrom="paragraph">
              <wp:posOffset>396240</wp:posOffset>
            </wp:positionV>
            <wp:extent cx="6963410" cy="4020185"/>
            <wp:effectExtent l="0" t="0" r="8890" b="0"/>
            <wp:wrapSquare wrapText="bothSides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^NCS-小學學習材料\student book cove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3410" cy="402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A61BD" w:rsidRPr="002C050D" w:rsidRDefault="009A61BD" w:rsidP="008D7EF9">
      <w:pPr>
        <w:jc w:val="center"/>
        <w:rPr>
          <w:rFonts w:ascii="Times New Roman" w:eastAsia="華康香港標準楷書" w:hAnsi="Times New Roman" w:cs="Times New Roman"/>
          <w:lang w:eastAsia="zh-TW"/>
        </w:rPr>
      </w:pPr>
    </w:p>
    <w:p w:rsidR="00143857" w:rsidRDefault="008D7EF9" w:rsidP="008D7EF9">
      <w:pPr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     </w:t>
      </w:r>
    </w:p>
    <w:p w:rsidR="008D7EF9" w:rsidRPr="002C050D" w:rsidRDefault="008D7EF9" w:rsidP="00143857">
      <w:pPr>
        <w:jc w:val="center"/>
        <w:rPr>
          <w:rFonts w:ascii="Times New Roman" w:eastAsia="華康香港標準楷書" w:hAnsi="Times New Roman" w:cs="Times New Roman"/>
          <w:sz w:val="52"/>
          <w:szCs w:val="52"/>
          <w:lang w:eastAsia="zh-TW"/>
        </w:rPr>
      </w:pP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姓名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 xml:space="preserve">________  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班級：</w:t>
      </w:r>
      <w:r w:rsidRPr="002C050D">
        <w:rPr>
          <w:rFonts w:ascii="Times New Roman" w:eastAsia="華康香港標準楷書" w:hAnsi="Times New Roman" w:cs="Times New Roman"/>
          <w:sz w:val="52"/>
          <w:szCs w:val="52"/>
          <w:lang w:eastAsia="zh-TW"/>
        </w:rPr>
        <w:t>_________</w:t>
      </w:r>
    </w:p>
    <w:p w:rsidR="008D7EF9" w:rsidRPr="00143857" w:rsidRDefault="008D7EF9" w:rsidP="00143857">
      <w:pPr>
        <w:ind w:right="1440"/>
        <w:rPr>
          <w:rFonts w:ascii="Times New Roman" w:eastAsia="新細明體" w:hAnsi="Times New Roman" w:cs="Times New Roman"/>
          <w:lang w:eastAsia="zh-TW"/>
        </w:rPr>
      </w:pPr>
    </w:p>
    <w:p w:rsidR="005D4DD8" w:rsidRPr="0026028F" w:rsidRDefault="005D4DD8" w:rsidP="0026028F">
      <w:pPr>
        <w:rPr>
          <w:rFonts w:ascii="Times New Roman" w:eastAsia="新細明體" w:hAnsi="Times New Roman" w:cs="Times New Roman"/>
          <w:lang w:eastAsia="zh-TW"/>
        </w:rPr>
      </w:pPr>
      <w:r>
        <w:rPr>
          <w:rFonts w:ascii="Times New Roman" w:eastAsia="新細明體" w:hAnsi="Times New Roman" w:cs="Times New Roman"/>
          <w:lang w:eastAsia="zh-TW"/>
        </w:rPr>
        <w:br w:type="page"/>
      </w:r>
    </w:p>
    <w:p w:rsidR="00764358" w:rsidRPr="00203B28" w:rsidRDefault="00203B28" w:rsidP="00203B28">
      <w:pP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 xml:space="preserve">(一) </w:t>
      </w:r>
      <w:r w:rsidR="008D7EF9" w:rsidRPr="00AD0A0E">
        <w:rPr>
          <w:noProof/>
          <w:lang w:eastAsia="zh-TW"/>
        </w:rPr>
        <w:drawing>
          <wp:anchor distT="0" distB="0" distL="114300" distR="114300" simplePos="0" relativeHeight="252903424" behindDoc="0" locked="0" layoutInCell="1" allowOverlap="1" wp14:anchorId="4832D510" wp14:editId="6124AC90">
            <wp:simplePos x="0" y="0"/>
            <wp:positionH relativeFrom="column">
              <wp:posOffset>1076960</wp:posOffset>
            </wp:positionH>
            <wp:positionV relativeFrom="paragraph">
              <wp:posOffset>699770</wp:posOffset>
            </wp:positionV>
            <wp:extent cx="4189730" cy="6845300"/>
            <wp:effectExtent l="0" t="0" r="1270" b="0"/>
            <wp:wrapSquare wrapText="bothSides"/>
            <wp:docPr id="8" name="圖片 8" descr="C:\Users\edbuser\Desktop\Pictures_L&amp;T_A Tool\color\LSTH\第一冊\圖part1\01_1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Pictures_L&amp;T_A Tool\color\LSTH\第一冊\圖part1\01_10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ackgroundRemoval t="0" b="100000" l="601" r="100000">
                                  <a14:foregroundMark x1="33333" y1="22610" x2="33333" y2="22610"/>
                                  <a14:foregroundMark x1="55255" y1="21783" x2="55255" y2="21783"/>
                                  <a14:foregroundMark x1="49249" y1="44669" x2="49249" y2="44669"/>
                                  <a14:foregroundMark x1="48949" y1="46415" x2="48949" y2="46415"/>
                                  <a14:foregroundMark x1="40541" y1="43107" x2="40541" y2="43107"/>
                                  <a14:foregroundMark x1="52553" y1="42463" x2="52553" y2="42463"/>
                                  <a14:foregroundMark x1="72523" y1="46691" x2="72523" y2="46691"/>
                                  <a14:foregroundMark x1="21622" y1="47426" x2="21622" y2="47426"/>
                                  <a14:backgroundMark x1="39189" y1="92" x2="39189" y2="9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684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2102" w:rsidRPr="00203B28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看一看，説一説</w:t>
      </w:r>
    </w:p>
    <w:p w:rsidR="00143857" w:rsidRPr="00AD0A0E" w:rsidRDefault="00B54192" w:rsidP="00143857">
      <w:pPr>
        <w:pStyle w:val="aa"/>
        <w:ind w:left="1276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 w:rsidRPr="00AD0A0E">
        <w:rPr>
          <w:rFonts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40576" behindDoc="0" locked="0" layoutInCell="1" allowOverlap="1" wp14:anchorId="29E64587" wp14:editId="0206037E">
                <wp:simplePos x="0" y="0"/>
                <wp:positionH relativeFrom="column">
                  <wp:posOffset>-1270</wp:posOffset>
                </wp:positionH>
                <wp:positionV relativeFrom="paragraph">
                  <wp:posOffset>376555</wp:posOffset>
                </wp:positionV>
                <wp:extent cx="1523365" cy="842645"/>
                <wp:effectExtent l="0" t="0" r="248285" b="681355"/>
                <wp:wrapNone/>
                <wp:docPr id="41" name="直線圖說文字 1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3365" cy="842645"/>
                        </a:xfrm>
                        <a:prstGeom prst="borderCallout1">
                          <a:avLst>
                            <a:gd name="adj1" fmla="val 99076"/>
                            <a:gd name="adj2" fmla="val 47916"/>
                            <a:gd name="adj3" fmla="val 179269"/>
                            <a:gd name="adj4" fmla="val 114427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D2096" w:rsidRPr="00233ED7" w:rsidRDefault="008D2096" w:rsidP="008D209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  <w:r w:rsidRPr="00233ED7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耳</w:t>
                            </w:r>
                            <w:r w:rsidRPr="008D7EF9">
                              <w:rPr>
                                <w:rFonts w:ascii="標楷體" w:eastAsia="標楷體" w:hAnsi="標楷體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41" o:spid="_x0000_s1026" type="#_x0000_t47" style="position:absolute;left:0;text-align:left;margin-left:-.1pt;margin-top:29.65pt;width:119.95pt;height:66.35pt;z-index:25244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" adj="24716,38722,10350,21400" fillcolor="window" strokecolor="#4f81bd" strokeweight="2pt">
                <v:textbox>
                  <w:txbxContent>
                    <w:p w:rsidR="008D2096" w:rsidRPr="00233ED7" w:rsidRDefault="008D2096" w:rsidP="008D209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96"/>
                          <w:szCs w:val="96"/>
                          <w:lang w:eastAsia="zh-TW"/>
                        </w:rPr>
                      </w:pPr>
                      <w:r w:rsidRPr="00233ED7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耳</w:t>
                      </w:r>
                      <w:r w:rsidRPr="008D7EF9">
                        <w:rPr>
                          <w:rFonts w:ascii="標楷體" w:eastAsia="標楷體" w:hAnsi="標楷體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朵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AD0A0E">
        <w:rPr>
          <w:rFonts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04448" behindDoc="0" locked="0" layoutInCell="1" allowOverlap="1" wp14:anchorId="2E583E87" wp14:editId="0A6398B6">
                <wp:simplePos x="0" y="0"/>
                <wp:positionH relativeFrom="column">
                  <wp:posOffset>4570730</wp:posOffset>
                </wp:positionH>
                <wp:positionV relativeFrom="paragraph">
                  <wp:posOffset>346075</wp:posOffset>
                </wp:positionV>
                <wp:extent cx="1502410" cy="850265"/>
                <wp:effectExtent l="1123950" t="0" r="21590" b="445135"/>
                <wp:wrapNone/>
                <wp:docPr id="42" name="直線圖說文字 1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2410" cy="850265"/>
                        </a:xfrm>
                        <a:prstGeom prst="borderCallout1">
                          <a:avLst>
                            <a:gd name="adj1" fmla="val 47758"/>
                            <a:gd name="adj2" fmla="val -449"/>
                            <a:gd name="adj3" fmla="val 147117"/>
                            <a:gd name="adj4" fmla="val -74684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D2096" w:rsidRPr="00233ED7" w:rsidRDefault="008D2096" w:rsidP="008D209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  <w:r w:rsidRPr="00233ED7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眼睛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42" o:spid="_x0000_s1027" type="#_x0000_t47" style="position:absolute;left:0;text-align:left;margin-left:359.9pt;margin-top:27.25pt;width:118.3pt;height:66.95pt;z-index:25290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" adj="-16132,31777,-97,10316" fillcolor="window" strokecolor="#4f81bd" strokeweight="2pt">
                <v:textbox>
                  <w:txbxContent>
                    <w:p w:rsidR="008D2096" w:rsidRPr="00233ED7" w:rsidRDefault="008D2096" w:rsidP="008D209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96"/>
                          <w:szCs w:val="96"/>
                          <w:lang w:eastAsia="zh-TW"/>
                        </w:rPr>
                      </w:pPr>
                      <w:r w:rsidRPr="00233ED7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眼睛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:rsidR="00143857" w:rsidRDefault="00143857" w:rsidP="008B1581">
      <w:pPr>
        <w:tabs>
          <w:tab w:val="left" w:pos="6398"/>
        </w:tabs>
        <w:jc w:val="center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</w:p>
    <w:p w:rsidR="003D7C19" w:rsidRPr="00AD0A0E" w:rsidRDefault="00143857" w:rsidP="008B1581">
      <w:pPr>
        <w:tabs>
          <w:tab w:val="left" w:pos="6398"/>
        </w:tabs>
        <w:jc w:val="center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05472" behindDoc="0" locked="0" layoutInCell="1" allowOverlap="1" wp14:anchorId="10DF9145" wp14:editId="6BD4ACAD">
                <wp:simplePos x="0" y="0"/>
                <wp:positionH relativeFrom="column">
                  <wp:posOffset>4404360</wp:posOffset>
                </wp:positionH>
                <wp:positionV relativeFrom="paragraph">
                  <wp:posOffset>2400935</wp:posOffset>
                </wp:positionV>
                <wp:extent cx="1510030" cy="897890"/>
                <wp:effectExtent l="1219200" t="1047750" r="13970" b="16510"/>
                <wp:wrapNone/>
                <wp:docPr id="47" name="直線圖說文字 1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0030" cy="897890"/>
                        </a:xfrm>
                        <a:prstGeom prst="borderCallout1">
                          <a:avLst>
                            <a:gd name="adj1" fmla="val 21942"/>
                            <a:gd name="adj2" fmla="val -528"/>
                            <a:gd name="adj3" fmla="val -116851"/>
                            <a:gd name="adj4" fmla="val -8005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D2096" w:rsidRPr="00233ED7" w:rsidRDefault="008D2096" w:rsidP="008D209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  <w:r w:rsidRPr="00233ED7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嘴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47" o:spid="_x0000_s1028" type="#_x0000_t47" style="position:absolute;left:0;text-align:left;margin-left:346.8pt;margin-top:189.05pt;width:118.9pt;height:70.7pt;z-index:25290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" adj="-17291,-25240,-114,4739" fillcolor="window" strokecolor="#4f81bd" strokeweight="2pt">
                <v:textbox>
                  <w:txbxContent>
                    <w:p w:rsidR="008D2096" w:rsidRPr="00233ED7" w:rsidRDefault="008D2096" w:rsidP="008D209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96"/>
                          <w:szCs w:val="96"/>
                          <w:lang w:eastAsia="zh-TW"/>
                        </w:rPr>
                      </w:pPr>
                      <w:r w:rsidRPr="00233ED7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嘴巴</w:t>
                      </w:r>
                    </w:p>
                  </w:txbxContent>
                </v:textbox>
              </v:shape>
            </w:pict>
          </mc:Fallback>
        </mc:AlternateContent>
      </w:r>
      <w:r w:rsidRPr="00AD0A0E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39552" behindDoc="0" locked="0" layoutInCell="1" allowOverlap="1" wp14:anchorId="58F153EB" wp14:editId="3D2D4DF1">
                <wp:simplePos x="0" y="0"/>
                <wp:positionH relativeFrom="column">
                  <wp:posOffset>676910</wp:posOffset>
                </wp:positionH>
                <wp:positionV relativeFrom="paragraph">
                  <wp:posOffset>3923030</wp:posOffset>
                </wp:positionV>
                <wp:extent cx="1094105" cy="826135"/>
                <wp:effectExtent l="0" t="0" r="391795" b="12065"/>
                <wp:wrapNone/>
                <wp:docPr id="31" name="直線圖說文字 1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4105" cy="826135"/>
                        </a:xfrm>
                        <a:prstGeom prst="borderCallout1">
                          <a:avLst>
                            <a:gd name="adj1" fmla="val 41642"/>
                            <a:gd name="adj2" fmla="val 100013"/>
                            <a:gd name="adj3" fmla="val 60808"/>
                            <a:gd name="adj4" fmla="val 135116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D2096" w:rsidRPr="00233ED7" w:rsidRDefault="008D2096" w:rsidP="008D209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  <w:r w:rsidRPr="00233ED7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31" o:spid="_x0000_s1029" type="#_x0000_t47" style="position:absolute;left:0;text-align:left;margin-left:53.3pt;margin-top:308.9pt;width:86.15pt;height:65.05pt;z-index:25243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" adj="29185,13135,21603,8995" fillcolor="window" strokecolor="#4f81bd" strokeweight="2pt">
                <v:textbox>
                  <w:txbxContent>
                    <w:p w:rsidR="008D2096" w:rsidRPr="00233ED7" w:rsidRDefault="008D2096" w:rsidP="008D209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96"/>
                          <w:szCs w:val="96"/>
                          <w:lang w:eastAsia="zh-TW"/>
                        </w:rPr>
                      </w:pPr>
                      <w:r w:rsidRPr="00233ED7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腳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AD0A0E">
        <w:rPr>
          <w:rFonts w:ascii="華康香港標準楷書" w:eastAsia="華康香港標準楷書" w:hAnsi="華康香港標準楷書" w:cs="華康香港標準楷書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38528" behindDoc="0" locked="0" layoutInCell="1" allowOverlap="1" wp14:anchorId="0E13DBCA" wp14:editId="2AE38191">
                <wp:simplePos x="0" y="0"/>
                <wp:positionH relativeFrom="column">
                  <wp:posOffset>403860</wp:posOffset>
                </wp:positionH>
                <wp:positionV relativeFrom="paragraph">
                  <wp:posOffset>1235075</wp:posOffset>
                </wp:positionV>
                <wp:extent cx="1028700" cy="842645"/>
                <wp:effectExtent l="0" t="0" r="19050" b="738505"/>
                <wp:wrapNone/>
                <wp:docPr id="26" name="直線圖說文字 1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42645"/>
                        </a:xfrm>
                        <a:prstGeom prst="borderCallout1">
                          <a:avLst>
                            <a:gd name="adj1" fmla="val 99383"/>
                            <a:gd name="adj2" fmla="val 55798"/>
                            <a:gd name="adj3" fmla="val 185781"/>
                            <a:gd name="adj4" fmla="val 83150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0070C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D2096" w:rsidRPr="00233ED7" w:rsidRDefault="008D2096" w:rsidP="008D209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</w:rPr>
                            </w:pPr>
                            <w:r w:rsidRPr="00233ED7"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</w:rPr>
                              <w:t>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26" o:spid="_x0000_s1030" type="#_x0000_t47" style="position:absolute;left:0;text-align:left;margin-left:31.8pt;margin-top:97.25pt;width:81pt;height:66.35pt;z-index:25243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" adj="17960,40129,12052,21467" fillcolor="window" strokecolor="#0070c0" strokeweight="2pt">
                <v:textbox>
                  <w:txbxContent>
                    <w:p w:rsidR="008D2096" w:rsidRPr="00233ED7" w:rsidRDefault="008D2096" w:rsidP="008D209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/>
                          <w:b/>
                          <w:sz w:val="96"/>
                          <w:szCs w:val="96"/>
                        </w:rPr>
                      </w:pPr>
                      <w:r w:rsidRPr="00233ED7"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</w:rPr>
                        <w:t>手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</w:p>
    <w:p w:rsidR="00203B28" w:rsidRDefault="002F01F2">
      <w:pP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968960" behindDoc="0" locked="0" layoutInCell="1" allowOverlap="1">
                <wp:simplePos x="0" y="0"/>
                <wp:positionH relativeFrom="column">
                  <wp:posOffset>3050468</wp:posOffset>
                </wp:positionH>
                <wp:positionV relativeFrom="paragraph">
                  <wp:posOffset>5380326</wp:posOffset>
                </wp:positionV>
                <wp:extent cx="0" cy="130240"/>
                <wp:effectExtent l="0" t="0" r="19050" b="22225"/>
                <wp:wrapNone/>
                <wp:docPr id="87252" name="直線接點 87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024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87252" o:spid="_x0000_s1026" style="position:absolute;z-index:25296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2pt,423.65pt" to="240.2pt,4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" strokecolor="#4579b8 [3044]" strokeweight="1.5pt"/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967936" behindDoc="0" locked="0" layoutInCell="1" allowOverlap="1">
                <wp:simplePos x="0" y="0"/>
                <wp:positionH relativeFrom="column">
                  <wp:posOffset>2532883</wp:posOffset>
                </wp:positionH>
                <wp:positionV relativeFrom="paragraph">
                  <wp:posOffset>5510566</wp:posOffset>
                </wp:positionV>
                <wp:extent cx="1009290" cy="793630"/>
                <wp:effectExtent l="0" t="0" r="19685" b="26035"/>
                <wp:wrapNone/>
                <wp:docPr id="87247" name="矩形 87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290" cy="793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01F2" w:rsidRPr="002F01F2" w:rsidRDefault="002F01F2" w:rsidP="002F01F2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  <w:r>
                              <w:rPr>
                                <w:rFonts w:ascii="華康香港標準楷書" w:eastAsia="華康香港標準楷書" w:hAnsi="華康香港標準楷書" w:cs="華康香港標準楷書" w:hint="eastAsia"/>
                                <w:b/>
                                <w:sz w:val="96"/>
                                <w:szCs w:val="96"/>
                                <w:lang w:eastAsia="zh-TW"/>
                              </w:rPr>
                              <w:t>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87247" o:spid="_x0000_s1031" style="position:absolute;margin-left:199.45pt;margin-top:433.9pt;width:79.45pt;height:62.5pt;z-index:25296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" fillcolor="white [3201]" strokecolor="#4f81bd [3204]" strokeweight="2pt">
                <v:textbox>
                  <w:txbxContent>
                    <w:p w:rsidR="002F01F2" w:rsidRPr="002F01F2" w:rsidRDefault="002F01F2" w:rsidP="002F01F2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</w:pPr>
                      <w:r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  <w:t>人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966912" behindDoc="0" locked="0" layoutInCell="1" allowOverlap="1">
                <wp:simplePos x="0" y="0"/>
                <wp:positionH relativeFrom="column">
                  <wp:posOffset>2804615</wp:posOffset>
                </wp:positionH>
                <wp:positionV relativeFrom="paragraph">
                  <wp:posOffset>4255423</wp:posOffset>
                </wp:positionV>
                <wp:extent cx="431141" cy="1819772"/>
                <wp:effectExtent l="0" t="8573" r="18098" b="18097"/>
                <wp:wrapNone/>
                <wp:docPr id="23" name="右中括弧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31141" cy="1819772"/>
                        </a:xfrm>
                        <a:prstGeom prst="rightBracket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右中括弧 23" o:spid="_x0000_s1026" type="#_x0000_t86" style="position:absolute;margin-left:220.85pt;margin-top:335.05pt;width:33.95pt;height:143.3pt;rotation:90;z-index:25296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" adj="426" strokecolor="#4579b8 [3044]" strokeweight="1.5pt"/>
            </w:pict>
          </mc:Fallback>
        </mc:AlternateContent>
      </w:r>
      <w:r w:rsidR="00203B28"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  <w:br w:type="page"/>
      </w:r>
    </w:p>
    <w:p w:rsidR="00260FE5" w:rsidRPr="00203B28" w:rsidRDefault="00203B28" w:rsidP="00203B28">
      <w:pPr>
        <w:tabs>
          <w:tab w:val="left" w:pos="1276"/>
        </w:tabs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 xml:space="preserve">(二) </w:t>
      </w:r>
      <w:r w:rsidR="00022D73" w:rsidRPr="00203B28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課文</w:t>
      </w:r>
    </w:p>
    <w:p w:rsidR="00ED0287" w:rsidRPr="00AD0A0E" w:rsidRDefault="00B62C11" w:rsidP="00ED0287">
      <w:pPr>
        <w:pStyle w:val="aa"/>
        <w:tabs>
          <w:tab w:val="left" w:pos="1276"/>
        </w:tabs>
        <w:ind w:left="4308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標楷體" w:eastAsia="標楷體" w:hAnsi="標楷體"/>
          <w:noProof/>
          <w:sz w:val="56"/>
          <w:szCs w:val="56"/>
          <w:lang w:eastAsia="zh-TW"/>
        </w:rPr>
        <mc:AlternateContent>
          <mc:Choice Requires="wps">
            <w:drawing>
              <wp:anchor distT="0" distB="0" distL="114300" distR="114300" simplePos="0" relativeHeight="252324864" behindDoc="0" locked="0" layoutInCell="1" allowOverlap="1" wp14:anchorId="2A103480" wp14:editId="4ABAE4EC">
                <wp:simplePos x="0" y="0"/>
                <wp:positionH relativeFrom="column">
                  <wp:posOffset>511175</wp:posOffset>
                </wp:positionH>
                <wp:positionV relativeFrom="paragraph">
                  <wp:posOffset>427545</wp:posOffset>
                </wp:positionV>
                <wp:extent cx="711200" cy="533400"/>
                <wp:effectExtent l="0" t="0" r="431800" b="19050"/>
                <wp:wrapNone/>
                <wp:docPr id="84" name="矩形圖說文字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533400"/>
                        </a:xfrm>
                        <a:prstGeom prst="wedgeRectCallout">
                          <a:avLst>
                            <a:gd name="adj1" fmla="val 107165"/>
                            <a:gd name="adj2" fmla="val 44200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F1550" w:rsidRDefault="00A652B6" w:rsidP="00B910A8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42785A47" wp14:editId="1E2C22BF">
                                  <wp:extent cx="373711" cy="460169"/>
                                  <wp:effectExtent l="0" t="0" r="7620" b="0"/>
                                  <wp:docPr id="21" name="圖片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5194" cy="4619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矩形圖說文字 84" o:spid="_x0000_s1031" type="#_x0000_t61" style="position:absolute;left:0;text-align:left;margin-left:40.25pt;margin-top:33.65pt;width:56pt;height:42pt;z-index:25232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" adj="33948,20347" fillcolor="white [3201]" strokecolor="#f79646 [3209]" strokeweight="2pt">
                <v:textbox>
                  <w:txbxContent>
                    <w:p w:rsidR="00CF1550" w:rsidRDefault="00A652B6" w:rsidP="00B910A8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42785A47" wp14:editId="1E2C22BF">
                            <wp:extent cx="373711" cy="460169"/>
                            <wp:effectExtent l="0" t="0" r="7620" b="0"/>
                            <wp:docPr id="21" name="圖片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75194" cy="4619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A55AC" w:rsidRPr="008D7EF9"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333056" behindDoc="0" locked="0" layoutInCell="1" allowOverlap="1" wp14:anchorId="423F67E0" wp14:editId="1580D6E4">
                <wp:simplePos x="0" y="0"/>
                <wp:positionH relativeFrom="column">
                  <wp:posOffset>5238750</wp:posOffset>
                </wp:positionH>
                <wp:positionV relativeFrom="paragraph">
                  <wp:posOffset>276225</wp:posOffset>
                </wp:positionV>
                <wp:extent cx="739140" cy="571500"/>
                <wp:effectExtent l="361950" t="0" r="22860" b="76200"/>
                <wp:wrapNone/>
                <wp:docPr id="87051" name="矩形圖說文字 87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571500"/>
                        </a:xfrm>
                        <a:prstGeom prst="wedgeRectCallout">
                          <a:avLst>
                            <a:gd name="adj1" fmla="val -97307"/>
                            <a:gd name="adj2" fmla="val 57338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F1550" w:rsidRDefault="00A652B6" w:rsidP="00B910A8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116F136E" wp14:editId="6D4921C0">
                                  <wp:extent cx="373711" cy="460169"/>
                                  <wp:effectExtent l="0" t="0" r="7620" b="0"/>
                                  <wp:docPr id="1" name="圖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5194" cy="4619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圖說文字 87051" o:spid="_x0000_s1032" type="#_x0000_t61" style="position:absolute;left:0;text-align:left;margin-left:412.5pt;margin-top:21.75pt;width:58.2pt;height:45pt;z-index:25233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" adj="-10218,23185" fillcolor="window" strokecolor="#f79646" strokeweight="2pt">
                <v:textbox>
                  <w:txbxContent>
                    <w:p w:rsidR="00CF1550" w:rsidRDefault="00A652B6" w:rsidP="00B910A8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116F136E" wp14:editId="6D4921C0">
                            <wp:extent cx="373711" cy="460169"/>
                            <wp:effectExtent l="0" t="0" r="7620" b="0"/>
                            <wp:docPr id="1" name="圖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75194" cy="4619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D0287" w:rsidRPr="008D7EF9"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w:drawing>
          <wp:anchor distT="0" distB="0" distL="114300" distR="114300" simplePos="0" relativeHeight="252715008" behindDoc="0" locked="0" layoutInCell="1" allowOverlap="1" wp14:anchorId="0AC0AC7E" wp14:editId="1CA61213">
            <wp:simplePos x="0" y="0"/>
            <wp:positionH relativeFrom="column">
              <wp:posOffset>1645920</wp:posOffset>
            </wp:positionH>
            <wp:positionV relativeFrom="paragraph">
              <wp:posOffset>553720</wp:posOffset>
            </wp:positionV>
            <wp:extent cx="733425" cy="1198245"/>
            <wp:effectExtent l="0" t="0" r="9525" b="1905"/>
            <wp:wrapNone/>
            <wp:docPr id="4" name="圖片 4" descr="C:\Users\edbuser\Desktop\Pictures_L&amp;T_A Tool\color\LSTH\第一冊\圖part1\01_1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Pictures_L&amp;T_A Tool\color\LSTH\第一冊\圖part1\01_10a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ackgroundRemoval t="0" b="100000" l="601" r="100000">
                                  <a14:foregroundMark x1="33333" y1="22610" x2="33333" y2="22610"/>
                                  <a14:foregroundMark x1="55255" y1="21783" x2="55255" y2="21783"/>
                                  <a14:foregroundMark x1="49249" y1="44669" x2="49249" y2="44669"/>
                                  <a14:foregroundMark x1="48949" y1="46415" x2="48949" y2="46415"/>
                                  <a14:foregroundMark x1="40541" y1="43107" x2="40541" y2="43107"/>
                                  <a14:foregroundMark x1="52553" y1="42463" x2="52553" y2="42463"/>
                                  <a14:foregroundMark x1="72523" y1="46691" x2="72523" y2="46691"/>
                                  <a14:foregroundMark x1="21622" y1="47426" x2="21622" y2="47426"/>
                                  <a14:backgroundMark x1="39189" y1="92" x2="39189" y2="9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B0CAF" w:rsidRPr="003B0CAF" w:rsidRDefault="003B0CAF" w:rsidP="00B910A8">
      <w:pPr>
        <w:tabs>
          <w:tab w:val="left" w:pos="6398"/>
        </w:tabs>
        <w:ind w:firstLineChars="450" w:firstLine="2520"/>
        <w:rPr>
          <w:rFonts w:ascii="標楷體" w:eastAsia="標楷體" w:hAnsi="標楷體"/>
          <w:b/>
          <w:sz w:val="56"/>
          <w:szCs w:val="56"/>
          <w:shd w:val="pct15" w:color="auto" w:fill="FFFFFF"/>
          <w:lang w:eastAsia="zh-TW"/>
        </w:rPr>
      </w:pPr>
      <w:r w:rsidRPr="003B0CAF">
        <w:rPr>
          <w:rFonts w:ascii="標楷體" w:eastAsia="標楷體" w:hAnsi="標楷體" w:hint="eastAsia"/>
          <w:sz w:val="56"/>
          <w:szCs w:val="56"/>
          <w:lang w:eastAsia="zh-TW"/>
        </w:rPr>
        <w:t xml:space="preserve">  </w:t>
      </w:r>
      <w:r w:rsidRPr="003B0CAF">
        <w:rPr>
          <w:rFonts w:ascii="標楷體" w:eastAsia="標楷體" w:hAnsi="標楷體" w:hint="eastAsia"/>
          <w:noProof/>
          <w:sz w:val="56"/>
          <w:szCs w:val="56"/>
          <w:lang w:eastAsia="zh-TW"/>
        </w:rPr>
        <w:t xml:space="preserve"> </w:t>
      </w:r>
      <w:r w:rsidRPr="003B0CAF">
        <w:rPr>
          <w:rFonts w:ascii="標楷體" w:hAnsi="標楷體" w:hint="eastAsia"/>
          <w:noProof/>
          <w:sz w:val="56"/>
          <w:szCs w:val="56"/>
          <w:lang w:eastAsia="zh-TW"/>
        </w:rPr>
        <w:t xml:space="preserve">      </w:t>
      </w:r>
      <w:r w:rsidRPr="003B0CAF">
        <w:rPr>
          <w:rFonts w:ascii="標楷體" w:eastAsia="標楷體" w:hAnsi="標楷體" w:hint="eastAsia"/>
          <w:noProof/>
          <w:sz w:val="56"/>
          <w:szCs w:val="56"/>
          <w:lang w:eastAsia="zh-TW"/>
        </w:rPr>
        <w:t xml:space="preserve"> </w:t>
      </w:r>
      <w:r w:rsidR="00A652B6">
        <w:rPr>
          <w:rFonts w:ascii="標楷體" w:eastAsia="標楷體" w:hAnsi="標楷體"/>
          <w:noProof/>
          <w:sz w:val="56"/>
          <w:szCs w:val="56"/>
          <w:lang w:eastAsia="zh-TW"/>
        </w:rPr>
        <w:t xml:space="preserve">    </w:t>
      </w:r>
      <w:r w:rsidRPr="003B0CAF">
        <w:rPr>
          <w:rFonts w:ascii="標楷體" w:eastAsia="標楷體" w:hAnsi="標楷體" w:hint="eastAsia"/>
          <w:noProof/>
          <w:sz w:val="56"/>
          <w:szCs w:val="56"/>
          <w:lang w:eastAsia="zh-TW"/>
        </w:rPr>
        <w:t xml:space="preserve"> </w:t>
      </w:r>
      <w:r w:rsidR="00D2625A" w:rsidRPr="00AA55AC">
        <w:rPr>
          <w:rFonts w:ascii="標楷體" w:eastAsia="標楷體" w:hAnsi="標楷體"/>
          <w:b/>
          <w:noProof/>
          <w:sz w:val="56"/>
          <w:szCs w:val="56"/>
          <w:lang w:eastAsia="zh-TW"/>
        </w:rPr>
        <w:drawing>
          <wp:inline distT="0" distB="0" distL="0" distR="0" wp14:anchorId="155DC860" wp14:editId="49DCD667">
            <wp:extent cx="680117" cy="931653"/>
            <wp:effectExtent l="0" t="0" r="5715" b="190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48_082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79" cy="93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CAF" w:rsidRDefault="003B0CAF" w:rsidP="00260FE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color w:val="4F6228" w:themeColor="accent3" w:themeShade="80"/>
          <w:sz w:val="56"/>
          <w:szCs w:val="56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b/>
          <w:color w:val="0070C0"/>
          <w:sz w:val="56"/>
          <w:szCs w:val="56"/>
          <w:lang w:eastAsia="zh-TW"/>
        </w:rPr>
        <w:t>我有一個頭</w:t>
      </w:r>
      <w:r w:rsidRPr="001E4EA6">
        <w:rPr>
          <w:rFonts w:ascii="華康香港標準楷書" w:eastAsia="華康香港標準楷書" w:hAnsi="華康香港標準楷書" w:cs="華康香港標準楷書" w:hint="eastAsia"/>
          <w:b/>
          <w:color w:val="0070C0"/>
          <w:sz w:val="56"/>
          <w:szCs w:val="56"/>
          <w:lang w:eastAsia="zh-TW"/>
        </w:rPr>
        <w:t>。</w:t>
      </w:r>
      <w:r w:rsidR="00D82A4D" w:rsidRPr="00AD0A0E">
        <w:rPr>
          <w:rFonts w:ascii="華康香港標準楷書" w:eastAsia="華康香港標準楷書" w:hAnsi="華康香港標準楷書" w:cs="華康香港標準楷書" w:hint="eastAsia"/>
          <w:b/>
          <w:color w:val="00B0F0"/>
          <w:sz w:val="56"/>
          <w:szCs w:val="56"/>
          <w:lang w:eastAsia="zh-TW"/>
        </w:rPr>
        <w:t xml:space="preserve">    </w:t>
      </w:r>
      <w:r w:rsidR="00A652B6">
        <w:rPr>
          <w:rFonts w:ascii="華康香港標準楷書" w:eastAsia="華康香港標準楷書" w:hAnsi="華康香港標準楷書" w:cs="華康香港標準楷書" w:hint="eastAsia"/>
          <w:b/>
          <w:sz w:val="56"/>
          <w:szCs w:val="56"/>
          <w:lang w:eastAsia="zh-TW"/>
        </w:rPr>
        <w:t xml:space="preserve">   </w:t>
      </w:r>
      <w:r w:rsidR="00A652B6">
        <w:rPr>
          <w:rFonts w:ascii="華康香港標準楷書" w:eastAsia="華康香港標準楷書" w:hAnsi="華康香港標準楷書" w:cs="華康香港標準楷書"/>
          <w:b/>
          <w:sz w:val="56"/>
          <w:szCs w:val="56"/>
          <w:lang w:eastAsia="zh-TW"/>
        </w:rPr>
        <w:t xml:space="preserve"> </w:t>
      </w:r>
      <w:r w:rsidRPr="00AD0A0E">
        <w:rPr>
          <w:rFonts w:ascii="華康香港標準楷書" w:eastAsia="華康香港標準楷書" w:hAnsi="華康香港標準楷書" w:cs="華康香港標準楷書" w:hint="eastAsia"/>
          <w:b/>
          <w:color w:val="4F6228" w:themeColor="accent3" w:themeShade="80"/>
          <w:sz w:val="56"/>
          <w:szCs w:val="56"/>
          <w:lang w:eastAsia="zh-TW"/>
        </w:rPr>
        <w:t>我也有一個頭。</w:t>
      </w:r>
    </w:p>
    <w:p w:rsidR="00ED0287" w:rsidRPr="00AD0A0E" w:rsidRDefault="00ED0287" w:rsidP="00260FE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sz w:val="56"/>
          <w:szCs w:val="56"/>
          <w:lang w:eastAsia="zh-TW"/>
        </w:rPr>
      </w:pPr>
    </w:p>
    <w:p w:rsidR="003B0CAF" w:rsidRPr="00AD0A0E" w:rsidRDefault="00A652B6" w:rsidP="00B910A8">
      <w:pPr>
        <w:tabs>
          <w:tab w:val="left" w:pos="6398"/>
        </w:tabs>
        <w:ind w:firstLineChars="450" w:firstLine="2520"/>
        <w:rPr>
          <w:rFonts w:ascii="華康香港標準楷書" w:eastAsia="華康香港標準楷書" w:hAnsi="華康香港標準楷書" w:cs="華康香港標準楷書"/>
          <w:b/>
          <w:sz w:val="56"/>
          <w:szCs w:val="56"/>
          <w:shd w:val="pct15" w:color="auto" w:fill="FFFFFF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/>
          <w:noProof/>
          <w:sz w:val="56"/>
          <w:szCs w:val="56"/>
          <w:lang w:eastAsia="zh-TW"/>
        </w:rPr>
        <mc:AlternateContent>
          <mc:Choice Requires="wps">
            <w:drawing>
              <wp:anchor distT="0" distB="0" distL="114300" distR="114300" simplePos="0" relativeHeight="252335104" behindDoc="0" locked="0" layoutInCell="1" allowOverlap="1" wp14:anchorId="64E6255D" wp14:editId="6C344CE8">
                <wp:simplePos x="0" y="0"/>
                <wp:positionH relativeFrom="column">
                  <wp:posOffset>5327842</wp:posOffset>
                </wp:positionH>
                <wp:positionV relativeFrom="paragraph">
                  <wp:posOffset>-1042</wp:posOffset>
                </wp:positionV>
                <wp:extent cx="702945" cy="558165"/>
                <wp:effectExtent l="438150" t="0" r="20955" b="32385"/>
                <wp:wrapNone/>
                <wp:docPr id="87066" name="矩形圖說文字 870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558165"/>
                        </a:xfrm>
                        <a:prstGeom prst="wedgeRectCallout">
                          <a:avLst>
                            <a:gd name="adj1" fmla="val -110110"/>
                            <a:gd name="adj2" fmla="val 50767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F1550" w:rsidRDefault="0053428B" w:rsidP="00B910A8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>
                                  <wp:extent cx="541020" cy="372717"/>
                                  <wp:effectExtent l="0" t="0" r="0" b="8890"/>
                                  <wp:docPr id="66" name="圖片 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1020" cy="3727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圖說文字 87066" o:spid="_x0000_s1033" type="#_x0000_t61" style="position:absolute;left:0;text-align:left;margin-left:419.5pt;margin-top:-.1pt;width:55.35pt;height:43.95pt;z-index:25233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" adj="-12984,21766" fillcolor="window" strokecolor="#f79646" strokeweight="2pt">
                <v:textbox>
                  <w:txbxContent>
                    <w:p w:rsidR="00CF1550" w:rsidRDefault="0053428B" w:rsidP="00B910A8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>
                            <wp:extent cx="541020" cy="372717"/>
                            <wp:effectExtent l="0" t="0" r="0" b="8890"/>
                            <wp:docPr id="66" name="圖片 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1020" cy="3727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910A8" w:rsidRPr="00AD0A0E">
        <w:rPr>
          <w:rFonts w:ascii="華康香港標準楷書" w:eastAsia="華康香港標準楷書" w:hAnsi="華康香港標準楷書" w:cs="華康香港標準楷書"/>
          <w:noProof/>
          <w:sz w:val="56"/>
          <w:szCs w:val="56"/>
          <w:lang w:eastAsia="zh-TW"/>
        </w:rPr>
        <mc:AlternateContent>
          <mc:Choice Requires="wps">
            <w:drawing>
              <wp:anchor distT="0" distB="0" distL="114300" distR="114300" simplePos="0" relativeHeight="252326912" behindDoc="0" locked="0" layoutInCell="1" allowOverlap="1" wp14:anchorId="6A5C3CE6" wp14:editId="6F993DD6">
                <wp:simplePos x="0" y="0"/>
                <wp:positionH relativeFrom="column">
                  <wp:posOffset>508000</wp:posOffset>
                </wp:positionH>
                <wp:positionV relativeFrom="paragraph">
                  <wp:posOffset>3810</wp:posOffset>
                </wp:positionV>
                <wp:extent cx="685800" cy="558800"/>
                <wp:effectExtent l="0" t="0" r="381000" b="50800"/>
                <wp:wrapNone/>
                <wp:docPr id="111" name="矩形圖說文字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558800"/>
                        </a:xfrm>
                        <a:prstGeom prst="wedgeRectCallout">
                          <a:avLst>
                            <a:gd name="adj1" fmla="val 102693"/>
                            <a:gd name="adj2" fmla="val 54635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F1550" w:rsidRDefault="0053428B" w:rsidP="00B910A8">
                            <w:pPr>
                              <w:jc w:val="center"/>
                            </w:pPr>
                            <w:r w:rsidRPr="0053428B"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15428872" wp14:editId="347930D1">
                                  <wp:extent cx="472387" cy="397565"/>
                                  <wp:effectExtent l="0" t="0" r="4445" b="2540"/>
                                  <wp:docPr id="65" name="圖片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7520" cy="4018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圖說文字 111" o:spid="_x0000_s1034" type="#_x0000_t61" style="position:absolute;left:0;text-align:left;margin-left:40pt;margin-top:.3pt;width:54pt;height:44pt;z-index:25232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" adj="32982,22601" fillcolor="window" strokecolor="#f79646" strokeweight="2pt">
                <v:textbox>
                  <w:txbxContent>
                    <w:p w:rsidR="00CF1550" w:rsidRDefault="0053428B" w:rsidP="00B910A8">
                      <w:pPr>
                        <w:jc w:val="center"/>
                      </w:pPr>
                      <w:r w:rsidRPr="0053428B"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15428872" wp14:editId="347930D1">
                            <wp:extent cx="472387" cy="397565"/>
                            <wp:effectExtent l="0" t="0" r="4445" b="2540"/>
                            <wp:docPr id="65" name="圖片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7520" cy="4018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1581" w:rsidRPr="00AD0A0E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inline distT="0" distB="0" distL="0" distR="0" wp14:anchorId="2B3590C8" wp14:editId="4100111D">
            <wp:extent cx="733647" cy="1198744"/>
            <wp:effectExtent l="0" t="0" r="0" b="1905"/>
            <wp:docPr id="5" name="圖片 5" descr="C:\Users\edbuser\Desktop\Pictures_L&amp;T_A Tool\color\LSTH\第一冊\圖part1\01_1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Pictures_L&amp;T_A Tool\color\LSTH\第一冊\圖part1\01_10a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ackgroundRemoval t="0" b="100000" l="601" r="100000">
                                  <a14:foregroundMark x1="33333" y1="22610" x2="33333" y2="22610"/>
                                  <a14:foregroundMark x1="55255" y1="21783" x2="55255" y2="21783"/>
                                  <a14:foregroundMark x1="49249" y1="44669" x2="49249" y2="44669"/>
                                  <a14:foregroundMark x1="48949" y1="46415" x2="48949" y2="46415"/>
                                  <a14:foregroundMark x1="40541" y1="43107" x2="40541" y2="43107"/>
                                  <a14:foregroundMark x1="52553" y1="42463" x2="52553" y2="42463"/>
                                  <a14:foregroundMark x1="72523" y1="46691" x2="72523" y2="46691"/>
                                  <a14:foregroundMark x1="21622" y1="47426" x2="21622" y2="47426"/>
                                  <a14:backgroundMark x1="39189" y1="92" x2="39189" y2="9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780" cy="1203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0CAF" w:rsidRPr="00AD0A0E">
        <w:rPr>
          <w:rFonts w:ascii="華康香港標準楷書" w:eastAsia="華康香港標準楷書" w:hAnsi="華康香港標準楷書" w:cs="華康香港標準楷書" w:hint="eastAsia"/>
          <w:b/>
          <w:sz w:val="56"/>
          <w:szCs w:val="56"/>
          <w:lang w:eastAsia="zh-TW"/>
        </w:rPr>
        <w:t xml:space="preserve">  </w:t>
      </w:r>
      <w:r w:rsidR="003B0CAF" w:rsidRPr="00AD0A0E">
        <w:rPr>
          <w:rFonts w:ascii="華康香港標準楷書" w:eastAsia="華康香港標準楷書" w:hAnsi="華康香港標準楷書" w:cs="華康香港標準楷書" w:hint="eastAsia"/>
          <w:b/>
          <w:noProof/>
          <w:sz w:val="56"/>
          <w:szCs w:val="56"/>
          <w:lang w:eastAsia="zh-TW"/>
        </w:rPr>
        <w:t xml:space="preserve">         </w:t>
      </w:r>
      <w:r w:rsidR="00AA55AC" w:rsidRPr="00AA55AC">
        <w:rPr>
          <w:rFonts w:ascii="標楷體" w:eastAsia="標楷體" w:hAnsi="標楷體"/>
          <w:b/>
          <w:noProof/>
          <w:sz w:val="56"/>
          <w:szCs w:val="56"/>
          <w:lang w:eastAsia="zh-TW"/>
        </w:rPr>
        <w:drawing>
          <wp:inline distT="0" distB="0" distL="0" distR="0" wp14:anchorId="360DAD20" wp14:editId="45B763F0">
            <wp:extent cx="680117" cy="931653"/>
            <wp:effectExtent l="0" t="0" r="5715" b="1905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48_082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79" cy="93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CAF" w:rsidRDefault="003B0CAF" w:rsidP="00260FE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color w:val="0070C0"/>
          <w:sz w:val="56"/>
          <w:szCs w:val="56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b/>
          <w:color w:val="0070C0"/>
          <w:sz w:val="56"/>
          <w:szCs w:val="56"/>
          <w:lang w:eastAsia="zh-TW"/>
        </w:rPr>
        <w:t>我有一雙手。我的手在這裏。</w:t>
      </w:r>
    </w:p>
    <w:p w:rsidR="00ED0287" w:rsidRPr="00AD0A0E" w:rsidRDefault="00ED0287" w:rsidP="00260FE5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color w:val="0070C0"/>
          <w:sz w:val="56"/>
          <w:szCs w:val="56"/>
          <w:lang w:eastAsia="zh-TW"/>
        </w:rPr>
      </w:pPr>
    </w:p>
    <w:p w:rsidR="001678E3" w:rsidRPr="00AD0A0E" w:rsidRDefault="001678E3" w:rsidP="001678E3">
      <w:pPr>
        <w:tabs>
          <w:tab w:val="left" w:pos="6398"/>
        </w:tabs>
        <w:ind w:firstLineChars="450" w:firstLine="2520"/>
        <w:rPr>
          <w:rFonts w:ascii="華康香港標準楷書" w:eastAsia="華康香港標準楷書" w:hAnsi="華康香港標準楷書" w:cs="華康香港標準楷書"/>
          <w:b/>
          <w:sz w:val="56"/>
          <w:szCs w:val="56"/>
          <w:shd w:val="pct15" w:color="auto" w:fill="FFFFFF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/>
          <w:noProof/>
          <w:sz w:val="56"/>
          <w:szCs w:val="56"/>
          <w:lang w:eastAsia="zh-TW"/>
        </w:rPr>
        <mc:AlternateContent>
          <mc:Choice Requires="wps">
            <w:drawing>
              <wp:anchor distT="0" distB="0" distL="114300" distR="114300" simplePos="0" relativeHeight="252417024" behindDoc="0" locked="0" layoutInCell="1" allowOverlap="1" wp14:anchorId="1BA5710B" wp14:editId="34EE63C7">
                <wp:simplePos x="0" y="0"/>
                <wp:positionH relativeFrom="column">
                  <wp:posOffset>5345095</wp:posOffset>
                </wp:positionH>
                <wp:positionV relativeFrom="paragraph">
                  <wp:posOffset>106440</wp:posOffset>
                </wp:positionV>
                <wp:extent cx="725170" cy="540385"/>
                <wp:effectExtent l="400050" t="0" r="17780" b="12065"/>
                <wp:wrapNone/>
                <wp:docPr id="87069" name="矩形圖說文字 87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170" cy="540385"/>
                        </a:xfrm>
                        <a:prstGeom prst="wedgeRectCallout">
                          <a:avLst>
                            <a:gd name="adj1" fmla="val -105163"/>
                            <a:gd name="adj2" fmla="val 34498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F1550" w:rsidRDefault="00ED0287" w:rsidP="001678E3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104F8CBD" wp14:editId="56D6F4DE">
                                  <wp:extent cx="516890" cy="450558"/>
                                  <wp:effectExtent l="0" t="0" r="0" b="6985"/>
                                  <wp:docPr id="71" name="圖片 71" descr="C:\Users\edbuser\Desktop\50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 descr="C:\Users\edbuser\Desktop\50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6890" cy="4505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圖說文字 87069" o:spid="_x0000_s1035" type="#_x0000_t61" style="position:absolute;left:0;text-align:left;margin-left:420.85pt;margin-top:8.4pt;width:57.1pt;height:42.55pt;z-index:25241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" adj="-11915,18252" fillcolor="window" strokecolor="#f79646" strokeweight="2pt">
                <v:textbox>
                  <w:txbxContent>
                    <w:p w:rsidR="00CF1550" w:rsidRDefault="00ED0287" w:rsidP="001678E3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104F8CBD" wp14:editId="56D6F4DE">
                            <wp:extent cx="516890" cy="450558"/>
                            <wp:effectExtent l="0" t="0" r="0" b="6985"/>
                            <wp:docPr id="71" name="圖片 71" descr="C:\Users\edbuser\Desktop\50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 descr="C:\Users\edbuser\Desktop\50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16890" cy="4505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D0A0E">
        <w:rPr>
          <w:rFonts w:ascii="華康香港標準楷書" w:eastAsia="華康香港標準楷書" w:hAnsi="華康香港標準楷書" w:cs="華康香港標準楷書"/>
          <w:noProof/>
          <w:sz w:val="56"/>
          <w:szCs w:val="56"/>
          <w:lang w:eastAsia="zh-TW"/>
        </w:rPr>
        <mc:AlternateContent>
          <mc:Choice Requires="wps">
            <w:drawing>
              <wp:anchor distT="0" distB="0" distL="114300" distR="114300" simplePos="0" relativeHeight="252414976" behindDoc="0" locked="0" layoutInCell="1" allowOverlap="1" wp14:anchorId="38768649" wp14:editId="360A72D1">
                <wp:simplePos x="0" y="0"/>
                <wp:positionH relativeFrom="column">
                  <wp:posOffset>469900</wp:posOffset>
                </wp:positionH>
                <wp:positionV relativeFrom="paragraph">
                  <wp:posOffset>-635</wp:posOffset>
                </wp:positionV>
                <wp:extent cx="723900" cy="546100"/>
                <wp:effectExtent l="0" t="0" r="419100" b="63500"/>
                <wp:wrapNone/>
                <wp:docPr id="118" name="矩形圖說文字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546100"/>
                        </a:xfrm>
                        <a:prstGeom prst="wedgeRectCallout">
                          <a:avLst>
                            <a:gd name="adj1" fmla="val 102693"/>
                            <a:gd name="adj2" fmla="val 54635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F1550" w:rsidRDefault="0053428B" w:rsidP="001678E3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>
                                  <wp:extent cx="477078" cy="461587"/>
                                  <wp:effectExtent l="0" t="0" r="0" b="0"/>
                                  <wp:docPr id="67" name="圖片 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5956" cy="4605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F1550">
                              <w:rPr>
                                <w:noProof/>
                                <w:lang w:eastAsia="zh-TW"/>
                              </w:rPr>
                              <w:drawing>
                                <wp:inline distT="0" distB="0" distL="0" distR="0" wp14:anchorId="105E6719" wp14:editId="10A5DD09">
                                  <wp:extent cx="515620" cy="489839"/>
                                  <wp:effectExtent l="0" t="0" r="0" b="5715"/>
                                  <wp:docPr id="87072" name="圖片 8707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26">
                                            <a:duotone>
                                              <a:prstClr val="black"/>
                                              <a:schemeClr val="accent2">
                                                <a:tint val="45000"/>
                                                <a:satMod val="400000"/>
                                              </a:schemeClr>
                                            </a:duotone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5620" cy="4898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圖說文字 118" o:spid="_x0000_s1036" type="#_x0000_t61" style="position:absolute;left:0;text-align:left;margin-left:37pt;margin-top:-.05pt;width:57pt;height:43pt;z-index:25241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" adj="32982,22601" fillcolor="window" strokecolor="#f79646" strokeweight="2pt">
                <v:textbox>
                  <w:txbxContent>
                    <w:p w:rsidR="00CF1550" w:rsidRDefault="0053428B" w:rsidP="001678E3">
                      <w:pPr>
                        <w:jc w:val="center"/>
                      </w:pPr>
                      <w:r>
                        <w:rPr>
                          <w:noProof/>
                          <w:lang w:eastAsia="zh-TW"/>
                        </w:rPr>
                        <w:drawing>
                          <wp:inline distT="0" distB="0" distL="0" distR="0">
                            <wp:extent cx="477078" cy="461587"/>
                            <wp:effectExtent l="0" t="0" r="0" b="0"/>
                            <wp:docPr id="67" name="圖片 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5956" cy="4605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CF1550">
                        <w:rPr>
                          <w:noProof/>
                          <w:lang w:eastAsia="zh-TW"/>
                        </w:rPr>
                        <w:drawing>
                          <wp:inline distT="0" distB="0" distL="0" distR="0" wp14:anchorId="105E6719" wp14:editId="10A5DD09">
                            <wp:extent cx="515620" cy="489839"/>
                            <wp:effectExtent l="0" t="0" r="0" b="5715"/>
                            <wp:docPr id="87072" name="圖片 8707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28">
                                      <a:duotone>
                                        <a:prstClr val="black"/>
                                        <a:schemeClr val="accent2">
                                          <a:tint val="45000"/>
                                          <a:satMod val="400000"/>
                                        </a:schemeClr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5620" cy="48983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1581" w:rsidRPr="00AD0A0E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inline distT="0" distB="0" distL="0" distR="0" wp14:anchorId="49E37CAA" wp14:editId="37325D33">
            <wp:extent cx="748335" cy="1222744"/>
            <wp:effectExtent l="0" t="0" r="0" b="0"/>
            <wp:docPr id="6" name="圖片 6" descr="C:\Users\edbuser\Desktop\Pictures_L&amp;T_A Tool\color\LSTH\第一冊\圖part1\01_10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buser\Desktop\Pictures_L&amp;T_A Tool\color\LSTH\第一冊\圖part1\01_10a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30">
                              <a14:imgEffect>
                                <a14:backgroundRemoval t="0" b="100000" l="601" r="100000">
                                  <a14:foregroundMark x1="33333" y1="22610" x2="33333" y2="22610"/>
                                  <a14:foregroundMark x1="55255" y1="21783" x2="55255" y2="21783"/>
                                  <a14:foregroundMark x1="49249" y1="44669" x2="49249" y2="44669"/>
                                  <a14:foregroundMark x1="48949" y1="46415" x2="48949" y2="46415"/>
                                  <a14:foregroundMark x1="40541" y1="43107" x2="40541" y2="43107"/>
                                  <a14:foregroundMark x1="52553" y1="42463" x2="52553" y2="42463"/>
                                  <a14:foregroundMark x1="72523" y1="46691" x2="72523" y2="46691"/>
                                  <a14:foregroundMark x1="21622" y1="47426" x2="21622" y2="47426"/>
                                  <a14:backgroundMark x1="39189" y1="92" x2="39189" y2="9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531" cy="122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0A0E">
        <w:rPr>
          <w:rFonts w:ascii="華康香港標準楷書" w:eastAsia="華康香港標準楷書" w:hAnsi="華康香港標準楷書" w:cs="華康香港標準楷書" w:hint="eastAsia"/>
          <w:b/>
          <w:sz w:val="56"/>
          <w:szCs w:val="56"/>
          <w:lang w:eastAsia="zh-TW"/>
        </w:rPr>
        <w:t xml:space="preserve">        </w:t>
      </w:r>
      <w:r w:rsidRPr="00AD0A0E">
        <w:rPr>
          <w:rFonts w:ascii="華康香港標準楷書" w:eastAsia="華康香港標準楷書" w:hAnsi="華康香港標準楷書" w:cs="華康香港標準楷書" w:hint="eastAsia"/>
          <w:b/>
          <w:noProof/>
          <w:sz w:val="56"/>
          <w:szCs w:val="56"/>
          <w:lang w:eastAsia="zh-TW"/>
        </w:rPr>
        <w:t xml:space="preserve">   </w:t>
      </w:r>
      <w:r w:rsidR="00AA55AC" w:rsidRPr="00AA55AC">
        <w:rPr>
          <w:rFonts w:ascii="標楷體" w:eastAsia="標楷體" w:hAnsi="標楷體"/>
          <w:b/>
          <w:noProof/>
          <w:sz w:val="56"/>
          <w:szCs w:val="56"/>
          <w:lang w:eastAsia="zh-TW"/>
        </w:rPr>
        <w:drawing>
          <wp:inline distT="0" distB="0" distL="0" distR="0" wp14:anchorId="6CF5295C" wp14:editId="1440A436">
            <wp:extent cx="680117" cy="931653"/>
            <wp:effectExtent l="0" t="0" r="5715" b="1905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48_082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79" cy="93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459F" w:rsidRDefault="001678E3" w:rsidP="00FA459F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color w:val="4F6228" w:themeColor="accent3" w:themeShade="80"/>
          <w:sz w:val="56"/>
          <w:szCs w:val="56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b/>
          <w:color w:val="0070C0"/>
          <w:sz w:val="56"/>
          <w:szCs w:val="56"/>
          <w:lang w:eastAsia="zh-TW"/>
        </w:rPr>
        <w:t>你的手在哪裏？</w:t>
      </w:r>
      <w:r w:rsidR="00ED0287">
        <w:rPr>
          <w:rFonts w:ascii="華康香港標準楷書" w:eastAsia="華康香港標準楷書" w:hAnsi="華康香港標準楷書" w:cs="華康香港標準楷書" w:hint="eastAsia"/>
          <w:b/>
          <w:color w:val="0070C0"/>
          <w:sz w:val="56"/>
          <w:szCs w:val="56"/>
          <w:lang w:eastAsia="zh-TW"/>
        </w:rPr>
        <w:t xml:space="preserve">       </w:t>
      </w:r>
      <w:r w:rsidR="00ED0287" w:rsidRPr="00AD0A0E">
        <w:rPr>
          <w:rFonts w:ascii="華康香港標準楷書" w:eastAsia="華康香港標準楷書" w:hAnsi="華康香港標準楷書" w:cs="華康香港標準楷書" w:hint="eastAsia"/>
          <w:b/>
          <w:color w:val="4F6228" w:themeColor="accent3" w:themeShade="80"/>
          <w:sz w:val="56"/>
          <w:szCs w:val="56"/>
          <w:lang w:eastAsia="zh-TW"/>
        </w:rPr>
        <w:t>我沒有手。</w:t>
      </w:r>
    </w:p>
    <w:p w:rsidR="00203B28" w:rsidRDefault="00203B28">
      <w:pPr>
        <w:rPr>
          <w:rFonts w:ascii="標楷體" w:eastAsia="標楷體" w:hAnsi="標楷體"/>
          <w:b/>
          <w:sz w:val="52"/>
          <w:szCs w:val="52"/>
          <w:lang w:eastAsia="zh-HK"/>
        </w:rPr>
      </w:pPr>
      <w:r>
        <w:rPr>
          <w:rFonts w:ascii="標楷體" w:eastAsia="標楷體" w:hAnsi="標楷體"/>
          <w:b/>
          <w:sz w:val="52"/>
          <w:szCs w:val="52"/>
          <w:lang w:eastAsia="zh-HK"/>
        </w:rPr>
        <w:br w:type="page"/>
      </w:r>
    </w:p>
    <w:p w:rsidR="00836165" w:rsidRPr="00FA459F" w:rsidRDefault="008D7EF9" w:rsidP="00FA459F">
      <w:pPr>
        <w:tabs>
          <w:tab w:val="left" w:pos="6398"/>
        </w:tabs>
        <w:rPr>
          <w:rFonts w:ascii="華康香港標準楷書" w:eastAsia="華康香港標準楷書" w:hAnsi="華康香港標準楷書" w:cs="華康香港標準楷書"/>
          <w:b/>
          <w:color w:val="4F6228" w:themeColor="accent3" w:themeShade="80"/>
          <w:sz w:val="56"/>
          <w:szCs w:val="56"/>
          <w:lang w:eastAsia="zh-TW"/>
        </w:rPr>
      </w:pPr>
      <w:r>
        <w:rPr>
          <w:rFonts w:ascii="標楷體" w:eastAsia="標楷體" w:hAnsi="標楷體" w:hint="eastAsia"/>
          <w:b/>
          <w:sz w:val="52"/>
          <w:szCs w:val="52"/>
          <w:lang w:eastAsia="zh-TW"/>
        </w:rPr>
        <w:lastRenderedPageBreak/>
        <w:t>一、</w:t>
      </w:r>
      <w:r w:rsidR="00CF3294" w:rsidRPr="008D7EF9">
        <w:rPr>
          <w:rFonts w:ascii="標楷體" w:eastAsia="標楷體" w:hAnsi="標楷體" w:hint="eastAsia"/>
          <w:b/>
          <w:sz w:val="52"/>
          <w:szCs w:val="52"/>
          <w:lang w:eastAsia="zh-TW"/>
        </w:rPr>
        <w:t>我會用</w:t>
      </w:r>
    </w:p>
    <w:p w:rsidR="00836165" w:rsidRPr="00AD0A0E" w:rsidRDefault="00836165" w:rsidP="00836165">
      <w:pPr>
        <w:pStyle w:val="aa"/>
        <w:spacing w:line="240" w:lineRule="exact"/>
        <w:ind w:left="1247"/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444672" behindDoc="0" locked="0" layoutInCell="1" allowOverlap="1" wp14:anchorId="2418F10E" wp14:editId="6BE47DF9">
                <wp:simplePos x="0" y="0"/>
                <wp:positionH relativeFrom="column">
                  <wp:posOffset>2932099</wp:posOffset>
                </wp:positionH>
                <wp:positionV relativeFrom="paragraph">
                  <wp:posOffset>209937</wp:posOffset>
                </wp:positionV>
                <wp:extent cx="2918128" cy="1292225"/>
                <wp:effectExtent l="0" t="0" r="15875" b="2222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128" cy="1292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3" o:spid="_x0000_s1026" style="position:absolute;margin-left:230.85pt;margin-top:16.55pt;width:229.75pt;height:101.75pt;z-index:25244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" fillcolor="white [3201]" strokecolor="#4f81bd [3204]" strokeweight="2pt"/>
            </w:pict>
          </mc:Fallback>
        </mc:AlternateContent>
      </w:r>
    </w:p>
    <w:p w:rsidR="00836165" w:rsidRPr="00AD0A0E" w:rsidRDefault="00867DDB" w:rsidP="0060047D">
      <w:pPr>
        <w:ind w:leftChars="322" w:left="708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/>
          <w:noProof/>
          <w:szCs w:val="24"/>
          <w:lang w:eastAsia="zh-TW"/>
        </w:rPr>
        <w:drawing>
          <wp:anchor distT="0" distB="0" distL="114300" distR="114300" simplePos="0" relativeHeight="252545024" behindDoc="0" locked="0" layoutInCell="1" allowOverlap="1" wp14:anchorId="37C1BC22" wp14:editId="1E5B35CD">
            <wp:simplePos x="0" y="0"/>
            <wp:positionH relativeFrom="column">
              <wp:posOffset>4678656</wp:posOffset>
            </wp:positionH>
            <wp:positionV relativeFrom="page">
              <wp:posOffset>1403985</wp:posOffset>
            </wp:positionV>
            <wp:extent cx="1093470" cy="1029335"/>
            <wp:effectExtent l="0" t="0" r="0" b="0"/>
            <wp:wrapNone/>
            <wp:docPr id="16" name="圖片 16" descr="2_10_74_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_10_74__0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85"/>
                    <a:stretch/>
                  </pic:blipFill>
                  <pic:spPr bwMode="auto">
                    <a:xfrm>
                      <a:off x="0" y="0"/>
                      <a:ext cx="1093470" cy="1029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0A0E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2541952" behindDoc="0" locked="0" layoutInCell="1" allowOverlap="1" wp14:anchorId="2C2BBDF5" wp14:editId="25233A98">
            <wp:simplePos x="0" y="0"/>
            <wp:positionH relativeFrom="column">
              <wp:posOffset>2992120</wp:posOffset>
            </wp:positionH>
            <wp:positionV relativeFrom="paragraph">
              <wp:posOffset>361950</wp:posOffset>
            </wp:positionV>
            <wp:extent cx="1411605" cy="508000"/>
            <wp:effectExtent l="0" t="0" r="0" b="6350"/>
            <wp:wrapSquare wrapText="bothSides"/>
            <wp:docPr id="11" name="圖片 11" descr="C:\Users\edbuser\Desktop\Pictures_L&amp;T_A Tool\color\LSTH\第二冊\02b\02_3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buser\Desktop\Pictures_L&amp;T_A Tool\color\LSTH\第二冊\02b\02_33a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165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一</w:t>
      </w:r>
      <w:r w:rsidR="00CD210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>個</w:t>
      </w:r>
      <w:r w:rsidR="00CD2102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 xml:space="preserve">  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嘴巴</w:t>
      </w:r>
    </w:p>
    <w:p w:rsidR="00836165" w:rsidRPr="00AD0A0E" w:rsidRDefault="00836165" w:rsidP="0060047D">
      <w:pPr>
        <w:ind w:leftChars="322" w:left="708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一</w:t>
      </w:r>
      <w:r w:rsidR="00CD210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</w:t>
      </w:r>
      <w:r w:rsidRPr="00AD0A0E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>個</w:t>
      </w:r>
      <w:r w:rsidR="00CD2102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 xml:space="preserve">  </w:t>
      </w: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頭</w:t>
      </w:r>
    </w:p>
    <w:p w:rsidR="00836165" w:rsidRPr="00AD0A0E" w:rsidRDefault="0023393F" w:rsidP="00836165">
      <w:pPr>
        <w:pStyle w:val="aa"/>
        <w:ind w:left="1245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/>
          <w:noProof/>
          <w:sz w:val="52"/>
          <w:szCs w:val="52"/>
          <w:lang w:eastAsia="zh-TW"/>
        </w:rPr>
        <w:drawing>
          <wp:anchor distT="0" distB="0" distL="114300" distR="114300" simplePos="0" relativeHeight="252542976" behindDoc="0" locked="0" layoutInCell="1" allowOverlap="1" wp14:anchorId="59B74D1D" wp14:editId="68163231">
            <wp:simplePos x="0" y="0"/>
            <wp:positionH relativeFrom="column">
              <wp:posOffset>3128010</wp:posOffset>
            </wp:positionH>
            <wp:positionV relativeFrom="paragraph">
              <wp:posOffset>485140</wp:posOffset>
            </wp:positionV>
            <wp:extent cx="833120" cy="949960"/>
            <wp:effectExtent l="0" t="0" r="5080" b="2540"/>
            <wp:wrapSquare wrapText="bothSides"/>
            <wp:docPr id="25" name="圖片 25" descr="C:\Users\edbuser\Desktop\Pictures_L&amp;T_A Tool\color\LSTH\第二冊\02b\02_31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Pictures_L&amp;T_A Tool\color\LSTH\第二冊\02b\02_31f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120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DDB" w:rsidRPr="00AD0A0E">
        <w:rPr>
          <w:rFonts w:ascii="華康香港標準楷書" w:eastAsia="華康香港標準楷書" w:hAnsi="華康香港標準楷書" w:cs="華康香港標準楷書"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445696" behindDoc="0" locked="0" layoutInCell="1" allowOverlap="1" wp14:anchorId="40410873" wp14:editId="19EDFAB2">
                <wp:simplePos x="0" y="0"/>
                <wp:positionH relativeFrom="column">
                  <wp:posOffset>2931795</wp:posOffset>
                </wp:positionH>
                <wp:positionV relativeFrom="paragraph">
                  <wp:posOffset>334645</wp:posOffset>
                </wp:positionV>
                <wp:extent cx="2917825" cy="1206500"/>
                <wp:effectExtent l="0" t="0" r="15875" b="1270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7825" cy="1206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矩形 14" o:spid="_x0000_s1026" style="position:absolute;margin-left:230.85pt;margin-top:26.35pt;width:229.75pt;height:95pt;z-index:252445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" fillcolor="white [3201]" strokecolor="#4f81bd [3204]" strokeweight="2pt"/>
            </w:pict>
          </mc:Fallback>
        </mc:AlternateContent>
      </w:r>
    </w:p>
    <w:p w:rsidR="00836165" w:rsidRPr="00AD0A0E" w:rsidRDefault="00965450" w:rsidP="0060047D">
      <w:pPr>
        <w:pStyle w:val="aa"/>
        <w:ind w:leftChars="322" w:left="708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/>
          <w:noProof/>
          <w:szCs w:val="24"/>
          <w:lang w:eastAsia="zh-TW"/>
        </w:rPr>
        <w:drawing>
          <wp:anchor distT="0" distB="0" distL="114300" distR="114300" simplePos="0" relativeHeight="252584960" behindDoc="0" locked="0" layoutInCell="1" allowOverlap="1" wp14:anchorId="5C3296B0" wp14:editId="1BCBD5D3">
            <wp:simplePos x="0" y="0"/>
            <wp:positionH relativeFrom="column">
              <wp:posOffset>4223109</wp:posOffset>
            </wp:positionH>
            <wp:positionV relativeFrom="page">
              <wp:posOffset>3469736</wp:posOffset>
            </wp:positionV>
            <wp:extent cx="1524000" cy="350520"/>
            <wp:effectExtent l="0" t="0" r="0" b="0"/>
            <wp:wrapNone/>
            <wp:docPr id="231" name="圖片 231" descr="pre1_CR1_0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pre1_CR1_050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50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6165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一</w:t>
      </w:r>
      <w:r w:rsidR="00CD210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</w:t>
      </w:r>
      <w:r w:rsidR="0023393F" w:rsidRPr="00AD0A0E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>隻</w:t>
      </w:r>
      <w:r w:rsidR="0023393F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 xml:space="preserve">  </w:t>
      </w:r>
      <w:r w:rsidR="0023393F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腳</w:t>
      </w:r>
    </w:p>
    <w:p w:rsidR="00836165" w:rsidRPr="00AD0A0E" w:rsidRDefault="00836165" w:rsidP="0060047D">
      <w:pPr>
        <w:pStyle w:val="aa"/>
        <w:ind w:leftChars="321" w:left="706"/>
        <w:rPr>
          <w:rFonts w:ascii="華康香港標準楷書" w:eastAsia="華康香港標準楷書" w:hAnsi="華康香港標準楷書" w:cs="華康香港標準楷書"/>
          <w:noProof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一</w:t>
      </w:r>
      <w:r w:rsidR="00CD210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</w:t>
      </w:r>
      <w:r w:rsidR="0023393F" w:rsidRPr="00AD0A0E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>雙</w:t>
      </w:r>
      <w:r w:rsidR="0023393F">
        <w:rPr>
          <w:rFonts w:ascii="華康香港標準楷書" w:eastAsia="華康香港標準楷書" w:hAnsi="華康香港標準楷書" w:cs="華康香港標準楷書" w:hint="eastAsia"/>
          <w:b/>
          <w:color w:val="E36C0A"/>
          <w:sz w:val="52"/>
          <w:szCs w:val="52"/>
          <w:lang w:eastAsia="zh-TW"/>
        </w:rPr>
        <w:t xml:space="preserve">  </w:t>
      </w:r>
      <w:r w:rsidR="0023393F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眼</w:t>
      </w:r>
      <w:r w:rsidR="0023393F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睛</w:t>
      </w:r>
    </w:p>
    <w:p w:rsidR="00022D73" w:rsidRPr="00BE0561" w:rsidRDefault="00022D73" w:rsidP="00C43F89">
      <w:pPr>
        <w:rPr>
          <w:rFonts w:ascii="華康香港標準楷書" w:eastAsia="華康香港標準楷書" w:hAnsi="華康香港標準楷書" w:cs="華康香港標準楷書"/>
          <w:sz w:val="20"/>
          <w:szCs w:val="20"/>
          <w:shd w:val="pct15" w:color="auto" w:fill="FFFFFF"/>
          <w:lang w:eastAsia="zh-TW"/>
        </w:rPr>
      </w:pPr>
    </w:p>
    <w:p w:rsidR="00771BD6" w:rsidRPr="008D7EF9" w:rsidRDefault="008D7EF9" w:rsidP="00477A4D">
      <w:pPr>
        <w:rPr>
          <w:rFonts w:ascii="標楷體" w:eastAsia="標楷體" w:hAnsi="標楷體"/>
          <w:b/>
          <w:sz w:val="52"/>
          <w:szCs w:val="52"/>
          <w:lang w:eastAsia="zh-TW"/>
        </w:rPr>
      </w:pPr>
      <w:r w:rsidRPr="008D7EF9">
        <w:rPr>
          <w:rFonts w:ascii="標楷體" w:eastAsia="標楷體" w:hAnsi="標楷體" w:hint="eastAsia"/>
          <w:b/>
          <w:sz w:val="52"/>
          <w:szCs w:val="52"/>
          <w:lang w:eastAsia="zh-TW"/>
        </w:rPr>
        <w:t>二、</w:t>
      </w:r>
      <w:r w:rsidR="00771BD6" w:rsidRPr="008D7EF9">
        <w:rPr>
          <w:rFonts w:ascii="標楷體" w:eastAsia="標楷體" w:hAnsi="標楷體" w:hint="eastAsia"/>
          <w:b/>
          <w:sz w:val="52"/>
          <w:szCs w:val="52"/>
          <w:lang w:eastAsia="zh-TW"/>
        </w:rPr>
        <w:t>學句子</w:t>
      </w:r>
      <w:r w:rsidR="00C162F0" w:rsidRPr="008D7EF9">
        <w:rPr>
          <w:rFonts w:ascii="標楷體" w:eastAsia="標楷體" w:hAnsi="標楷體"/>
          <w:b/>
          <w:sz w:val="52"/>
          <w:szCs w:val="52"/>
          <w:lang w:eastAsia="zh-TW"/>
        </w:rPr>
        <w:t xml:space="preserve"> </w:t>
      </w:r>
    </w:p>
    <w:p w:rsidR="00771BD6" w:rsidRPr="00AD0A0E" w:rsidRDefault="00771BD6" w:rsidP="00771BD6">
      <w:pPr>
        <w:ind w:firstLineChars="200" w:firstLine="440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2824576" behindDoc="0" locked="0" layoutInCell="1" allowOverlap="1" wp14:anchorId="2ABB75C3" wp14:editId="74A19433">
            <wp:simplePos x="0" y="0"/>
            <wp:positionH relativeFrom="column">
              <wp:posOffset>769294</wp:posOffset>
            </wp:positionH>
            <wp:positionV relativeFrom="paragraph">
              <wp:posOffset>410845</wp:posOffset>
            </wp:positionV>
            <wp:extent cx="1084271" cy="1238250"/>
            <wp:effectExtent l="0" t="0" r="1905" b="0"/>
            <wp:wrapNone/>
            <wp:docPr id="207949" name="圖片 207949" descr="C:\Users\edbuser\Desktop\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edbuser\Desktop\4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6" r="9140" b="4195"/>
                    <a:stretch/>
                  </pic:blipFill>
                  <pic:spPr bwMode="auto">
                    <a:xfrm>
                      <a:off x="0" y="0"/>
                      <a:ext cx="1084271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2821504" behindDoc="0" locked="0" layoutInCell="1" allowOverlap="1" wp14:anchorId="75BF6AF9" wp14:editId="4B77DBCD">
            <wp:simplePos x="0" y="0"/>
            <wp:positionH relativeFrom="column">
              <wp:posOffset>3958525</wp:posOffset>
            </wp:positionH>
            <wp:positionV relativeFrom="paragraph">
              <wp:posOffset>410845</wp:posOffset>
            </wp:positionV>
            <wp:extent cx="1066800" cy="1211043"/>
            <wp:effectExtent l="0" t="0" r="0" b="8255"/>
            <wp:wrapNone/>
            <wp:docPr id="80" name="圖片 80" descr="C:\Users\edbuser\Desktop\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edbuser\Desktop\6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0" t="5337" r="7957" b="2201"/>
                    <a:stretch/>
                  </pic:blipFill>
                  <pic:spPr bwMode="auto">
                    <a:xfrm>
                      <a:off x="0" y="0"/>
                      <a:ext cx="1066800" cy="121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你</w:t>
      </w:r>
      <w:r w:rsidRPr="00AD0A0E">
        <w:rPr>
          <w:rFonts w:ascii="華康香港標準楷書" w:eastAsia="華康香港標準楷書" w:hAnsi="華康香港標準楷書" w:cs="華康香港標準楷書" w:hint="eastAsia"/>
          <w:color w:val="FF0000"/>
          <w:sz w:val="52"/>
          <w:szCs w:val="52"/>
          <w:lang w:eastAsia="zh-TW"/>
        </w:rPr>
        <w:t>有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幾個嘴巴？</w:t>
      </w:r>
      <w:r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你</w:t>
      </w:r>
      <w:r w:rsidRPr="00AD0A0E">
        <w:rPr>
          <w:rFonts w:ascii="華康香港標準楷書" w:eastAsia="華康香港標準楷書" w:hAnsi="華康香港標準楷書" w:cs="華康香港標準楷書" w:hint="eastAsia"/>
          <w:color w:val="FF0000"/>
          <w:sz w:val="52"/>
          <w:szCs w:val="52"/>
          <w:lang w:eastAsia="zh-TW"/>
        </w:rPr>
        <w:t>有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幾雙手？</w:t>
      </w:r>
    </w:p>
    <w:p w:rsidR="00771BD6" w:rsidRPr="00AD0A0E" w:rsidRDefault="00771BD6" w:rsidP="00771BD6">
      <w:pPr>
        <w:ind w:firstLineChars="200" w:firstLine="1040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              </w:t>
      </w:r>
    </w:p>
    <w:p w:rsidR="00771BD6" w:rsidRPr="00ED4943" w:rsidRDefault="00771BD6" w:rsidP="00771BD6">
      <w:pPr>
        <w:ind w:firstLineChars="200" w:firstLine="720"/>
        <w:rPr>
          <w:rFonts w:ascii="華康香港標準楷書" w:eastAsia="華康香港標準楷書" w:hAnsi="華康香港標準楷書" w:cs="華康香港標準楷書"/>
          <w:color w:val="000000" w:themeColor="text1"/>
          <w:sz w:val="36"/>
          <w:szCs w:val="36"/>
          <w:lang w:eastAsia="zh-TW"/>
        </w:rPr>
      </w:pPr>
    </w:p>
    <w:p w:rsidR="00771BD6" w:rsidRPr="00AD0A0E" w:rsidRDefault="00771BD6" w:rsidP="00771BD6">
      <w:pPr>
        <w:ind w:firstLineChars="300" w:firstLine="660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2823552" behindDoc="0" locked="0" layoutInCell="1" allowOverlap="1" wp14:anchorId="50381F5D" wp14:editId="14180F1A">
            <wp:simplePos x="0" y="0"/>
            <wp:positionH relativeFrom="column">
              <wp:posOffset>4100195</wp:posOffset>
            </wp:positionH>
            <wp:positionV relativeFrom="paragraph">
              <wp:posOffset>415290</wp:posOffset>
            </wp:positionV>
            <wp:extent cx="923925" cy="1232999"/>
            <wp:effectExtent l="0" t="0" r="0" b="5715"/>
            <wp:wrapNone/>
            <wp:docPr id="95" name="圖片 95" descr="C:\Users\edbuser\Desktop\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edbuser\Desktop\66.jp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23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2822528" behindDoc="0" locked="0" layoutInCell="1" allowOverlap="1" wp14:anchorId="7A080387" wp14:editId="207C3CE5">
            <wp:simplePos x="0" y="0"/>
            <wp:positionH relativeFrom="column">
              <wp:posOffset>726375</wp:posOffset>
            </wp:positionH>
            <wp:positionV relativeFrom="paragraph">
              <wp:posOffset>424815</wp:posOffset>
            </wp:positionV>
            <wp:extent cx="1300480" cy="1285875"/>
            <wp:effectExtent l="0" t="0" r="0" b="9525"/>
            <wp:wrapNone/>
            <wp:docPr id="81" name="圖片 81" descr="C:\Users\edbuser\Desktop\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edbuser\Desktop\6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00"/>
                    <a:stretch/>
                  </pic:blipFill>
                  <pic:spPr bwMode="auto">
                    <a:xfrm>
                      <a:off x="0" y="0"/>
                      <a:ext cx="130048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你</w:t>
      </w:r>
      <w:r w:rsidRPr="00AD0A0E">
        <w:rPr>
          <w:rFonts w:ascii="華康香港標準楷書" w:eastAsia="華康香港標準楷書" w:hAnsi="華康香港標準楷書" w:cs="華康香港標準楷書" w:hint="eastAsia"/>
          <w:color w:val="FF0000"/>
          <w:sz w:val="52"/>
          <w:szCs w:val="52"/>
          <w:lang w:eastAsia="zh-TW"/>
        </w:rPr>
        <w:t>有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幾個頭？</w:t>
      </w:r>
      <w:r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你</w:t>
      </w:r>
      <w:r w:rsidRPr="00AD0A0E">
        <w:rPr>
          <w:rFonts w:ascii="華康香港標準楷書" w:eastAsia="華康香港標準楷書" w:hAnsi="華康香港標準楷書" w:cs="華康香港標準楷書" w:hint="eastAsia"/>
          <w:color w:val="FF0000"/>
          <w:sz w:val="52"/>
          <w:szCs w:val="52"/>
          <w:lang w:eastAsia="zh-TW"/>
        </w:rPr>
        <w:t>有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幾隻眼睛？</w:t>
      </w:r>
    </w:p>
    <w:p w:rsidR="00771BD6" w:rsidRDefault="00771BD6" w:rsidP="00771BD6">
      <w:pPr>
        <w:ind w:firstLineChars="200" w:firstLine="1040"/>
        <w:rPr>
          <w:rFonts w:ascii="新細明體" w:eastAsia="新細明體" w:hAnsi="新細明體"/>
          <w:color w:val="000000" w:themeColor="text1"/>
          <w:sz w:val="52"/>
          <w:szCs w:val="52"/>
          <w:lang w:eastAsia="zh-TW"/>
        </w:rPr>
      </w:pPr>
    </w:p>
    <w:p w:rsidR="00771BD6" w:rsidRPr="00ED4943" w:rsidRDefault="00771BD6" w:rsidP="00771BD6">
      <w:pPr>
        <w:rPr>
          <w:rFonts w:ascii="新細明體" w:eastAsia="新細明體" w:hAnsi="新細明體"/>
          <w:color w:val="000000" w:themeColor="text1"/>
          <w:sz w:val="52"/>
          <w:szCs w:val="52"/>
          <w:lang w:eastAsia="zh-TW"/>
        </w:rPr>
      </w:pPr>
      <w:r>
        <w:rPr>
          <w:rFonts w:ascii="新細明體" w:eastAsia="新細明體" w:hAnsi="新細明體"/>
          <w:color w:val="000000" w:themeColor="text1"/>
          <w:sz w:val="52"/>
          <w:szCs w:val="52"/>
          <w:lang w:eastAsia="zh-TW"/>
        </w:rPr>
        <w:br w:type="page"/>
      </w:r>
    </w:p>
    <w:p w:rsidR="00FA459F" w:rsidRPr="008D7EF9" w:rsidRDefault="00FA459F" w:rsidP="00FA459F">
      <w:pPr>
        <w:rPr>
          <w:rFonts w:ascii="標楷體" w:eastAsia="標楷體" w:hAnsi="標楷體"/>
          <w:b/>
          <w:sz w:val="52"/>
          <w:szCs w:val="52"/>
          <w:lang w:eastAsia="zh-TW"/>
        </w:rPr>
      </w:pPr>
      <w:r>
        <w:rPr>
          <w:rFonts w:ascii="標楷體" w:eastAsia="標楷體" w:hAnsi="標楷體" w:hint="eastAsia"/>
          <w:b/>
          <w:sz w:val="52"/>
          <w:szCs w:val="52"/>
          <w:lang w:eastAsia="zh-TW"/>
        </w:rPr>
        <w:lastRenderedPageBreak/>
        <w:t>三</w:t>
      </w:r>
      <w:r w:rsidRPr="008D7EF9">
        <w:rPr>
          <w:rFonts w:ascii="標楷體" w:eastAsia="標楷體" w:hAnsi="標楷體" w:hint="eastAsia"/>
          <w:b/>
          <w:sz w:val="52"/>
          <w:szCs w:val="52"/>
          <w:lang w:eastAsia="zh-TW"/>
        </w:rPr>
        <w:t>、學句子</w:t>
      </w:r>
      <w:r w:rsidRPr="008D7EF9">
        <w:rPr>
          <w:rFonts w:ascii="標楷體" w:eastAsia="標楷體" w:hAnsi="標楷體"/>
          <w:b/>
          <w:sz w:val="52"/>
          <w:szCs w:val="52"/>
          <w:lang w:eastAsia="zh-TW"/>
        </w:rPr>
        <w:t xml:space="preserve"> </w:t>
      </w:r>
    </w:p>
    <w:p w:rsidR="00836165" w:rsidRPr="00350091" w:rsidRDefault="00FA459F" w:rsidP="008219DA">
      <w:pPr>
        <w:spacing w:line="180" w:lineRule="auto"/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  <w:r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25600" behindDoc="1" locked="0" layoutInCell="1" allowOverlap="1" wp14:anchorId="6DFAA3CE" wp14:editId="436B0571">
                <wp:simplePos x="0" y="0"/>
                <wp:positionH relativeFrom="column">
                  <wp:posOffset>307268</wp:posOffset>
                </wp:positionH>
                <wp:positionV relativeFrom="paragraph">
                  <wp:posOffset>141173</wp:posOffset>
                </wp:positionV>
                <wp:extent cx="5459730" cy="3890513"/>
                <wp:effectExtent l="0" t="0" r="26670" b="15240"/>
                <wp:wrapNone/>
                <wp:docPr id="87254" name="圓角矩形 87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9730" cy="389051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圓角矩形 87254" o:spid="_x0000_s1026" style="position:absolute;margin-left:24.2pt;margin-top:11.1pt;width:429.9pt;height:306.35pt;z-index:-25049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" fillcolor="white [3201]" strokecolor="#f79646 [3209]" strokeweight="2pt"/>
            </w:pict>
          </mc:Fallback>
        </mc:AlternateContent>
      </w:r>
      <w:r w:rsidR="00771BD6" w:rsidRPr="00350091"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  <w:t xml:space="preserve"> </w:t>
      </w:r>
    </w:p>
    <w:p w:rsidR="00AB202A" w:rsidRPr="00AB202A" w:rsidRDefault="00B54192" w:rsidP="00AB202A">
      <w:pPr>
        <w:jc w:val="center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724224" behindDoc="0" locked="0" layoutInCell="1" allowOverlap="1" wp14:anchorId="62A977C4" wp14:editId="1A647A90">
                <wp:simplePos x="0" y="0"/>
                <wp:positionH relativeFrom="column">
                  <wp:posOffset>2574773</wp:posOffset>
                </wp:positionH>
                <wp:positionV relativeFrom="paragraph">
                  <wp:posOffset>148590</wp:posOffset>
                </wp:positionV>
                <wp:extent cx="787400" cy="165100"/>
                <wp:effectExtent l="0" t="19050" r="31750" b="44450"/>
                <wp:wrapNone/>
                <wp:docPr id="29" name="向右箭號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" cy="1651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向右箭號 29" o:spid="_x0000_s1026" type="#_x0000_t13" style="position:absolute;margin-left:202.75pt;margin-top:11.7pt;width:62pt;height:13pt;z-index:25272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" adj="19335" fillcolor="#4f81bd [3204]" strokecolor="#243f60 [1604]" strokeweight="2pt"/>
            </w:pict>
          </mc:Fallback>
        </mc:AlternateContent>
      </w:r>
      <w:r w:rsidR="00771BD6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726272" behindDoc="0" locked="0" layoutInCell="1" allowOverlap="1" wp14:anchorId="79080062" wp14:editId="4303A8D6">
                <wp:simplePos x="0" y="0"/>
                <wp:positionH relativeFrom="column">
                  <wp:posOffset>1993088</wp:posOffset>
                </wp:positionH>
                <wp:positionV relativeFrom="paragraph">
                  <wp:posOffset>541655</wp:posOffset>
                </wp:positionV>
                <wp:extent cx="1017270" cy="471805"/>
                <wp:effectExtent l="0" t="114300" r="0" b="80645"/>
                <wp:wrapNone/>
                <wp:docPr id="76" name="雲朵形圖說文字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49657">
                          <a:off x="0" y="0"/>
                          <a:ext cx="1017270" cy="471805"/>
                        </a:xfrm>
                        <a:prstGeom prst="cloudCallout">
                          <a:avLst>
                            <a:gd name="adj1" fmla="val 26987"/>
                            <a:gd name="adj2" fmla="val 58212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202A" w:rsidRDefault="00AB202A" w:rsidP="00AB202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雲朵形圖說文字 76" o:spid="_x0000_s1037" type="#_x0000_t106" style="position:absolute;left:0;text-align:left;margin-left:156.95pt;margin-top:42.65pt;width:80.1pt;height:37.15pt;rotation:-1365708fd;z-index:25272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" adj="16629,23374" filled="f" strokecolor="#243f60 [1604]" strokeweight="2pt">
                <v:textbox>
                  <w:txbxContent>
                    <w:p w:rsidR="00AB202A" w:rsidRDefault="00AB202A" w:rsidP="00AB202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71BD6">
        <w:rPr>
          <w:noProof/>
          <w:lang w:eastAsia="zh-TW"/>
        </w:rPr>
        <w:drawing>
          <wp:anchor distT="0" distB="0" distL="114300" distR="114300" simplePos="0" relativeHeight="252725248" behindDoc="0" locked="0" layoutInCell="1" allowOverlap="1" wp14:anchorId="7E70EF88" wp14:editId="4DA233C9">
            <wp:simplePos x="0" y="0"/>
            <wp:positionH relativeFrom="column">
              <wp:posOffset>2170430</wp:posOffset>
            </wp:positionH>
            <wp:positionV relativeFrom="paragraph">
              <wp:posOffset>522605</wp:posOffset>
            </wp:positionV>
            <wp:extent cx="1449070" cy="1345565"/>
            <wp:effectExtent l="0" t="0" r="0" b="6985"/>
            <wp:wrapNone/>
            <wp:docPr id="75" name="圖片 75" descr="C:\Users\edbuser\Desktop\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edbuser\Desktop\56.jpg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02A" w:rsidRPr="00AB202A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問地點      </w:t>
      </w:r>
      <w:r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  <w:r w:rsidR="00AB202A" w:rsidRPr="00B54192">
        <w:rPr>
          <w:rFonts w:ascii="華康香港標準楷書" w:eastAsia="華康香港標準楷書" w:hAnsi="華康香港標準楷書" w:cs="華康香港標準楷書" w:hint="eastAsia"/>
          <w:b/>
          <w:color w:val="FF0000"/>
          <w:sz w:val="52"/>
          <w:szCs w:val="52"/>
          <w:lang w:eastAsia="zh-TW"/>
        </w:rPr>
        <w:t>哪裏？</w:t>
      </w:r>
    </w:p>
    <w:p w:rsidR="00AB202A" w:rsidRPr="00AB202A" w:rsidRDefault="00AB202A" w:rsidP="00836165">
      <w:pPr>
        <w:pStyle w:val="aa"/>
        <w:numPr>
          <w:ilvl w:val="0"/>
          <w:numId w:val="13"/>
        </w:numPr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              </w:t>
      </w:r>
    </w:p>
    <w:p w:rsidR="00AB202A" w:rsidRPr="00AB202A" w:rsidRDefault="00AB202A" w:rsidP="00836165">
      <w:pPr>
        <w:pStyle w:val="aa"/>
        <w:numPr>
          <w:ilvl w:val="0"/>
          <w:numId w:val="13"/>
        </w:numPr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</w:p>
    <w:p w:rsidR="00836165" w:rsidRPr="00AD0A0E" w:rsidRDefault="00FA459F" w:rsidP="00771BD6">
      <w:pPr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2722176" behindDoc="0" locked="0" layoutInCell="1" allowOverlap="1" wp14:anchorId="1075D46F" wp14:editId="13636258">
            <wp:simplePos x="0" y="0"/>
            <wp:positionH relativeFrom="column">
              <wp:posOffset>3710305</wp:posOffset>
            </wp:positionH>
            <wp:positionV relativeFrom="paragraph">
              <wp:posOffset>529590</wp:posOffset>
            </wp:positionV>
            <wp:extent cx="1665605" cy="1043305"/>
            <wp:effectExtent l="0" t="0" r="0" b="4445"/>
            <wp:wrapNone/>
            <wp:docPr id="73" name="圖片 73" descr="C:\Users\edbuser\Desktop\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edbuser\Desktop\5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8"/>
                    <a:stretch/>
                  </pic:blipFill>
                  <pic:spPr bwMode="auto">
                    <a:xfrm>
                      <a:off x="0" y="0"/>
                      <a:ext cx="1665605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7DAF">
        <w:rPr>
          <w:noProof/>
          <w:lang w:eastAsia="zh-TW"/>
        </w:rPr>
        <w:drawing>
          <wp:anchor distT="0" distB="0" distL="114300" distR="114300" simplePos="0" relativeHeight="252720128" behindDoc="0" locked="0" layoutInCell="1" allowOverlap="1" wp14:anchorId="2B395F5C" wp14:editId="530C0DAF">
            <wp:simplePos x="0" y="0"/>
            <wp:positionH relativeFrom="column">
              <wp:posOffset>776605</wp:posOffset>
            </wp:positionH>
            <wp:positionV relativeFrom="paragraph">
              <wp:posOffset>535305</wp:posOffset>
            </wp:positionV>
            <wp:extent cx="1678305" cy="1041400"/>
            <wp:effectExtent l="0" t="0" r="0" b="6350"/>
            <wp:wrapNone/>
            <wp:docPr id="72" name="圖片 72" descr="C:\Users\edbuser\Desktop\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dbuser\Desktop\5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15"/>
                    <a:stretch/>
                  </pic:blipFill>
                  <pic:spPr bwMode="auto">
                    <a:xfrm>
                      <a:off x="0" y="0"/>
                      <a:ext cx="1678305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1BD6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</w:t>
      </w:r>
      <w:r w:rsidR="00382CC2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近指：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>這裏</w:t>
      </w:r>
      <w:r w:rsidR="005F74DD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</w:t>
      </w:r>
      <w:r w:rsidR="00771BD6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遠指：</w:t>
      </w:r>
      <w:r w:rsidR="00836165" w:rsidRPr="00AD0A0E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>那裏</w:t>
      </w:r>
    </w:p>
    <w:p w:rsidR="00836165" w:rsidRPr="00AD0A0E" w:rsidRDefault="00836165" w:rsidP="00836165">
      <w:pPr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  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             </w:t>
      </w: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</w:p>
    <w:p w:rsidR="00836165" w:rsidRPr="00771BD6" w:rsidRDefault="00836165" w:rsidP="00771BD6">
      <w:pPr>
        <w:pStyle w:val="aa"/>
        <w:ind w:left="1245"/>
        <w:rPr>
          <w:rFonts w:ascii="華康香港標準楷書" w:eastAsia="華康香港標準楷書" w:hAnsi="華康香港標準楷書" w:cs="華康香港標準楷書"/>
          <w:color w:val="000000" w:themeColor="text1"/>
          <w:sz w:val="18"/>
          <w:szCs w:val="18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   </w:t>
      </w:r>
      <w:r w:rsidR="00850E0E" w:rsidRPr="00771BD6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</w:p>
    <w:p w:rsidR="00771BD6" w:rsidRDefault="00771BD6" w:rsidP="00771BD6">
      <w:pPr>
        <w:spacing w:line="400" w:lineRule="exact"/>
        <w:jc w:val="center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p w:rsidR="007419AD" w:rsidRPr="00AD0A0E" w:rsidRDefault="00850E0E" w:rsidP="006B6B99">
      <w:pPr>
        <w:jc w:val="center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寶寶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002060"/>
          <w:sz w:val="52"/>
          <w:szCs w:val="52"/>
          <w:lang w:eastAsia="zh-TW"/>
        </w:rPr>
        <w:t>在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FF0000"/>
          <w:sz w:val="52"/>
          <w:szCs w:val="52"/>
          <w:lang w:eastAsia="zh-TW"/>
        </w:rPr>
        <w:t>哪裏？</w:t>
      </w:r>
    </w:p>
    <w:p w:rsidR="007419AD" w:rsidRPr="00AD0A0E" w:rsidRDefault="00771BD6" w:rsidP="006B6B99">
      <w:pPr>
        <w:jc w:val="center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729344" behindDoc="0" locked="0" layoutInCell="1" allowOverlap="1" wp14:anchorId="6EA1F59D" wp14:editId="56587C2D">
                <wp:simplePos x="0" y="0"/>
                <wp:positionH relativeFrom="column">
                  <wp:posOffset>2013587</wp:posOffset>
                </wp:positionH>
                <wp:positionV relativeFrom="paragraph">
                  <wp:posOffset>159923</wp:posOffset>
                </wp:positionV>
                <wp:extent cx="878205" cy="535305"/>
                <wp:effectExtent l="0" t="133350" r="0" b="112395"/>
                <wp:wrapNone/>
                <wp:docPr id="78" name="雲朵形圖說文字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463392">
                          <a:off x="0" y="0"/>
                          <a:ext cx="878205" cy="535305"/>
                        </a:xfrm>
                        <a:prstGeom prst="cloudCallout">
                          <a:avLst>
                            <a:gd name="adj1" fmla="val -839"/>
                            <a:gd name="adj2" fmla="val 68086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E1871" w:rsidRDefault="009E1871" w:rsidP="009E187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雲朵形圖說文字 78" o:spid="_x0000_s1038" type="#_x0000_t106" style="position:absolute;left:0;text-align:left;margin-left:158.55pt;margin-top:12.6pt;width:69.15pt;height:42.15pt;rotation:-2333746fd;z-index:25272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" adj="10619,25507" filled="f" strokecolor="#243f60 [1604]" strokeweight="2pt">
                <v:textbox>
                  <w:txbxContent>
                    <w:p w:rsidR="009E1871" w:rsidRDefault="009E1871" w:rsidP="009E187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w:drawing>
          <wp:anchor distT="0" distB="0" distL="114300" distR="114300" simplePos="0" relativeHeight="252728320" behindDoc="0" locked="0" layoutInCell="1" allowOverlap="1" wp14:anchorId="1BA09E32" wp14:editId="7BE1A174">
            <wp:simplePos x="0" y="0"/>
            <wp:positionH relativeFrom="column">
              <wp:posOffset>2170430</wp:posOffset>
            </wp:positionH>
            <wp:positionV relativeFrom="paragraph">
              <wp:posOffset>92710</wp:posOffset>
            </wp:positionV>
            <wp:extent cx="1335405" cy="1273175"/>
            <wp:effectExtent l="0" t="0" r="0" b="3175"/>
            <wp:wrapNone/>
            <wp:docPr id="77" name="圖片 77" descr="C:\Users\edbuser\Desktop\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5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24"/>
                    <a:stretch/>
                  </pic:blipFill>
                  <pic:spPr bwMode="auto">
                    <a:xfrm>
                      <a:off x="0" y="0"/>
                      <a:ext cx="1335405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65E8" w:rsidRDefault="00850E0E" w:rsidP="00850E0E">
      <w:pPr>
        <w:rPr>
          <w:rFonts w:ascii="華康香港標準楷書" w:eastAsia="華康香港標準楷書" w:hAnsi="華康香港標準楷書" w:cs="華康香港標準楷書"/>
          <w:b/>
          <w:color w:val="E36C0A" w:themeColor="accent6" w:themeShade="BF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 xml:space="preserve">   </w:t>
      </w:r>
    </w:p>
    <w:p w:rsidR="00771BD6" w:rsidRPr="00BA123C" w:rsidRDefault="00771BD6" w:rsidP="00771BD6">
      <w:pPr>
        <w:spacing w:line="240" w:lineRule="auto"/>
        <w:rPr>
          <w:rFonts w:ascii="華康香港標準楷書" w:eastAsia="華康香港標準楷書" w:hAnsi="華康香港標準楷書" w:cs="華康香港標準楷書"/>
          <w:b/>
          <w:color w:val="E36C0A" w:themeColor="accent6" w:themeShade="BF"/>
          <w:sz w:val="28"/>
          <w:szCs w:val="28"/>
          <w:lang w:eastAsia="zh-TW"/>
        </w:rPr>
      </w:pPr>
    </w:p>
    <w:p w:rsidR="007419AD" w:rsidRPr="00AD0A0E" w:rsidRDefault="008219DA" w:rsidP="00850E0E">
      <w:pPr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2735488" behindDoc="0" locked="0" layoutInCell="1" allowOverlap="1" wp14:anchorId="682FD54D" wp14:editId="0E16EB7A">
            <wp:simplePos x="0" y="0"/>
            <wp:positionH relativeFrom="column">
              <wp:posOffset>4166680</wp:posOffset>
            </wp:positionH>
            <wp:positionV relativeFrom="paragraph">
              <wp:posOffset>446405</wp:posOffset>
            </wp:positionV>
            <wp:extent cx="1527175" cy="1233170"/>
            <wp:effectExtent l="0" t="0" r="0" b="5080"/>
            <wp:wrapNone/>
            <wp:docPr id="79" name="圖片 79" descr="C:\Users\edbuser\Desktop\6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edbuser\Desktop\63.jp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175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2733440" behindDoc="0" locked="0" layoutInCell="1" allowOverlap="1" wp14:anchorId="56EB806D" wp14:editId="23AABD60">
            <wp:simplePos x="0" y="0"/>
            <wp:positionH relativeFrom="column">
              <wp:posOffset>694690</wp:posOffset>
            </wp:positionH>
            <wp:positionV relativeFrom="paragraph">
              <wp:posOffset>384810</wp:posOffset>
            </wp:positionV>
            <wp:extent cx="1761490" cy="1233170"/>
            <wp:effectExtent l="0" t="0" r="0" b="5080"/>
            <wp:wrapNone/>
            <wp:docPr id="34" name="圖片 34" descr="C:\Users\edbuser\Desktop\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edbuser\Desktop\62.jp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9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3017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 xml:space="preserve">  </w:t>
      </w:r>
      <w:r w:rsidR="00FA459F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 xml:space="preserve">  </w:t>
      </w:r>
      <w:r w:rsidR="00850E0E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寶寶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002060"/>
          <w:sz w:val="52"/>
          <w:szCs w:val="52"/>
          <w:lang w:eastAsia="zh-TW"/>
        </w:rPr>
        <w:t>在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>這裏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。</w:t>
      </w:r>
      <w:r w:rsidR="00BA123C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  <w:r w:rsidR="00A23017"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  <w:t xml:space="preserve"> </w:t>
      </w:r>
      <w:r w:rsidR="00FA459F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  </w:t>
      </w:r>
      <w:r w:rsidR="00850E0E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寶寶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002060"/>
          <w:sz w:val="52"/>
          <w:szCs w:val="52"/>
          <w:lang w:eastAsia="zh-TW"/>
        </w:rPr>
        <w:t>在</w:t>
      </w:r>
      <w:r w:rsidR="007419AD" w:rsidRPr="00B54192">
        <w:rPr>
          <w:rFonts w:ascii="華康香港標準楷書" w:eastAsia="華康香港標準楷書" w:hAnsi="華康香港標準楷書" w:cs="華康香港標準楷書" w:hint="eastAsia"/>
          <w:b/>
          <w:color w:val="E36C0A" w:themeColor="accent6" w:themeShade="BF"/>
          <w:sz w:val="52"/>
          <w:szCs w:val="52"/>
          <w:lang w:eastAsia="zh-TW"/>
        </w:rPr>
        <w:t>那裏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。</w:t>
      </w:r>
    </w:p>
    <w:p w:rsidR="007419AD" w:rsidRPr="00AD0A0E" w:rsidRDefault="00850E0E" w:rsidP="007419AD">
      <w:pPr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</w:t>
      </w:r>
      <w:r w:rsidR="006B6B99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</w:t>
      </w:r>
      <w:r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  <w:r w:rsidR="007419AD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    </w:t>
      </w:r>
      <w:r w:rsidR="006B6B99" w:rsidRPr="00AD0A0E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  </w:t>
      </w:r>
    </w:p>
    <w:p w:rsidR="006B6B99" w:rsidRDefault="006B6B99" w:rsidP="006B6B99">
      <w:pPr>
        <w:spacing w:line="280" w:lineRule="exact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p w:rsidR="00203B28" w:rsidRDefault="00203B28">
      <w:pP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  <w:br w:type="page"/>
      </w:r>
    </w:p>
    <w:p w:rsidR="00CB6CB7" w:rsidRPr="00350091" w:rsidRDefault="00350091" w:rsidP="00350091">
      <w:pPr>
        <w:rPr>
          <w:rFonts w:ascii="華康香港標準楷書" w:eastAsia="華康香港標準楷書" w:hAnsi="華康香港標準楷書" w:cs="華康香港標準楷書"/>
          <w:sz w:val="52"/>
          <w:szCs w:val="52"/>
          <w:shd w:val="pct15" w:color="auto" w:fill="FFFFFF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</w:t>
      </w:r>
      <w:r w:rsidR="00B01914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三</w:t>
      </w: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) </w:t>
      </w:r>
      <w:r w:rsidR="00692A28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學</w:t>
      </w:r>
      <w:r w:rsidR="00E65EB6" w:rsidRPr="00350091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字</w:t>
      </w:r>
      <w:r w:rsidR="00692A28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詞</w:t>
      </w:r>
    </w:p>
    <w:tbl>
      <w:tblPr>
        <w:tblStyle w:val="a5"/>
        <w:tblpPr w:leftFromText="180" w:rightFromText="180" w:vertAnchor="text" w:horzAnchor="margin" w:tblpX="108" w:tblpY="1040"/>
        <w:tblW w:w="5000" w:type="pct"/>
        <w:tblLook w:val="04A0" w:firstRow="1" w:lastRow="0" w:firstColumn="1" w:lastColumn="0" w:noHBand="0" w:noVBand="1"/>
      </w:tblPr>
      <w:tblGrid>
        <w:gridCol w:w="3095"/>
        <w:gridCol w:w="3096"/>
        <w:gridCol w:w="3096"/>
      </w:tblGrid>
      <w:tr w:rsidR="00323E1C" w:rsidRPr="00AD0A0E" w:rsidTr="00106E91">
        <w:trPr>
          <w:trHeight w:val="3950"/>
        </w:trPr>
        <w:tc>
          <w:tcPr>
            <w:tcW w:w="1666" w:type="pct"/>
            <w:vAlign w:val="center"/>
          </w:tcPr>
          <w:p w:rsidR="00323E1C" w:rsidRPr="00AD0A0E" w:rsidRDefault="00C42FD9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shd w:val="pct15" w:color="auto" w:fill="FFFFFF"/>
              </w:rPr>
            </w:pPr>
            <w:r w:rsidRPr="00AD0A0E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609536" behindDoc="0" locked="0" layoutInCell="1" allowOverlap="1" wp14:anchorId="14F8DA45" wp14:editId="29DA3580">
                  <wp:simplePos x="0" y="0"/>
                  <wp:positionH relativeFrom="column">
                    <wp:posOffset>-48260</wp:posOffset>
                  </wp:positionH>
                  <wp:positionV relativeFrom="paragraph">
                    <wp:posOffset>43815</wp:posOffset>
                  </wp:positionV>
                  <wp:extent cx="1923415" cy="1488440"/>
                  <wp:effectExtent l="0" t="0" r="635" b="0"/>
                  <wp:wrapNone/>
                  <wp:docPr id="2" name="圖片 2" descr="C:\Users\edbuser\Desktop\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3415" cy="148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vAlign w:val="center"/>
          </w:tcPr>
          <w:p w:rsidR="004A0B49" w:rsidRPr="00AD0A0E" w:rsidRDefault="00BB48B9" w:rsidP="00106E91">
            <w:pPr>
              <w:ind w:right="960"/>
              <w:jc w:val="right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747776" behindDoc="0" locked="0" layoutInCell="1" allowOverlap="1" wp14:anchorId="33433E53" wp14:editId="35BAD34A">
                  <wp:simplePos x="0" y="0"/>
                  <wp:positionH relativeFrom="column">
                    <wp:posOffset>108585</wp:posOffset>
                  </wp:positionH>
                  <wp:positionV relativeFrom="paragraph">
                    <wp:posOffset>123190</wp:posOffset>
                  </wp:positionV>
                  <wp:extent cx="1638935" cy="767080"/>
                  <wp:effectExtent l="0" t="0" r="0" b="0"/>
                  <wp:wrapNone/>
                  <wp:docPr id="272" name="圖片 272" descr="C:\Users\edbuser\Desktop\Pictures_L&amp;T_A Tool\color\LSTH\第二冊\02b\02_33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buser\Desktop\Pictures_L&amp;T_A Tool\color\LSTH\第二冊\02b\02_33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935" cy="767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23E1C" w:rsidRPr="00AD0A0E" w:rsidRDefault="00323E1C" w:rsidP="00106E91">
            <w:pPr>
              <w:ind w:right="960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</w:p>
        </w:tc>
        <w:tc>
          <w:tcPr>
            <w:tcW w:w="1667" w:type="pct"/>
            <w:vAlign w:val="center"/>
          </w:tcPr>
          <w:p w:rsidR="00323E1C" w:rsidRPr="00AD0A0E" w:rsidRDefault="00693910" w:rsidP="00106E91">
            <w:pPr>
              <w:rPr>
                <w:rFonts w:ascii="華康香港標準楷書" w:eastAsia="華康香港標準楷書" w:hAnsi="華康香港標準楷書" w:cs="華康香港標準楷書"/>
                <w:sz w:val="20"/>
                <w:szCs w:val="20"/>
              </w:rPr>
            </w:pPr>
            <w:r w:rsidRPr="00AD0A0E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shd w:val="pct15" w:color="auto" w:fill="FFFFFF"/>
                <w:lang w:eastAsia="zh-TW"/>
              </w:rPr>
              <w:drawing>
                <wp:anchor distT="0" distB="0" distL="114300" distR="114300" simplePos="0" relativeHeight="252558336" behindDoc="0" locked="0" layoutInCell="1" allowOverlap="1" wp14:anchorId="5B488F41" wp14:editId="09AC947F">
                  <wp:simplePos x="0" y="0"/>
                  <wp:positionH relativeFrom="column">
                    <wp:posOffset>587375</wp:posOffset>
                  </wp:positionH>
                  <wp:positionV relativeFrom="paragraph">
                    <wp:posOffset>5080</wp:posOffset>
                  </wp:positionV>
                  <wp:extent cx="845185" cy="1536065"/>
                  <wp:effectExtent l="0" t="0" r="0" b="6985"/>
                  <wp:wrapSquare wrapText="bothSides"/>
                  <wp:docPr id="91" name="圖片 91" descr="C:\Users\edbuser\Desktop\Pictures_L&amp;T_A Tool\color\LSTH\第二冊\02b\02_33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edbuser\Desktop\Pictures_L&amp;T_A Tool\color\LSTH\第二冊\02b\02_33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45185" cy="1536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323E1C" w:rsidRPr="00AD0A0E" w:rsidTr="00106E91">
        <w:trPr>
          <w:trHeight w:val="1610"/>
        </w:trPr>
        <w:tc>
          <w:tcPr>
            <w:tcW w:w="1666" w:type="pct"/>
            <w:vAlign w:val="center"/>
          </w:tcPr>
          <w:p w:rsidR="00323E1C" w:rsidRPr="00AD0A0E" w:rsidRDefault="00323E1C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96"/>
                <w:szCs w:val="96"/>
                <w:lang w:eastAsia="zh-TW"/>
              </w:rPr>
              <w:t>口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:rsidR="00323E1C" w:rsidRPr="00AD0A0E" w:rsidRDefault="00E45D47" w:rsidP="00106E91">
            <w:pPr>
              <w:ind w:right="520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  <w:t xml:space="preserve"> </w:t>
            </w:r>
            <w:r w:rsidR="00323E1C" w:rsidRPr="00AD0A0E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96"/>
                <w:szCs w:val="96"/>
                <w:lang w:eastAsia="zh-TW"/>
              </w:rPr>
              <w:t>目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:rsidR="00323E1C" w:rsidRPr="00AD0A0E" w:rsidRDefault="00323E1C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96"/>
                <w:szCs w:val="96"/>
                <w:lang w:eastAsia="zh-TW"/>
              </w:rPr>
              <w:t>耳</w:t>
            </w:r>
          </w:p>
        </w:tc>
      </w:tr>
      <w:tr w:rsidR="00323E1C" w:rsidRPr="00AD0A0E" w:rsidTr="00106E91">
        <w:trPr>
          <w:trHeight w:val="3769"/>
        </w:trPr>
        <w:tc>
          <w:tcPr>
            <w:tcW w:w="1666" w:type="pct"/>
            <w:vAlign w:val="center"/>
          </w:tcPr>
          <w:p w:rsidR="00323E1C" w:rsidRPr="00AD0A0E" w:rsidRDefault="00801C14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  <w:drawing>
                <wp:anchor distT="0" distB="0" distL="114300" distR="114300" simplePos="0" relativeHeight="252555264" behindDoc="0" locked="0" layoutInCell="1" allowOverlap="1" wp14:anchorId="3AA10F62" wp14:editId="4FD8026F">
                  <wp:simplePos x="0" y="0"/>
                  <wp:positionH relativeFrom="column">
                    <wp:posOffset>280670</wp:posOffset>
                  </wp:positionH>
                  <wp:positionV relativeFrom="paragraph">
                    <wp:posOffset>-60325</wp:posOffset>
                  </wp:positionV>
                  <wp:extent cx="1198880" cy="1632585"/>
                  <wp:effectExtent l="0" t="0" r="1270" b="5715"/>
                  <wp:wrapSquare wrapText="bothSides"/>
                  <wp:docPr id="87" name="圖片 87" descr="C:\Users\edbuser\Desktop\Pictures_L&amp;T_A Tool\color\LSTH\Amendments\11c\11_58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edbuser\Desktop\Pictures_L&amp;T_A Tool\color\LSTH\Amendments\11c\11_58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198880" cy="1632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23E1C" w:rsidRPr="00AD0A0E" w:rsidRDefault="00323E1C" w:rsidP="00106E91">
            <w:pPr>
              <w:jc w:val="right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</w:pPr>
          </w:p>
        </w:tc>
        <w:tc>
          <w:tcPr>
            <w:tcW w:w="166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23E1C" w:rsidRPr="00AD0A0E" w:rsidRDefault="00BB48B9" w:rsidP="00106E91">
            <w:pPr>
              <w:ind w:left="360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52"/>
                <w:szCs w:val="52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708864" behindDoc="0" locked="0" layoutInCell="1" allowOverlap="1" wp14:anchorId="2CE24261" wp14:editId="7F1945D9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6670</wp:posOffset>
                  </wp:positionV>
                  <wp:extent cx="1362710" cy="1555115"/>
                  <wp:effectExtent l="0" t="0" r="8890" b="6985"/>
                  <wp:wrapNone/>
                  <wp:docPr id="280" name="圖片 280" descr="C:\Users\edbuser\Desktop\Pictures_L&amp;T_A Tool\color\LSTH\第二冊\02b\02_31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buser\Desktop\Pictures_L&amp;T_A Tool\color\LSTH\第二冊\02b\02_31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62710" cy="1555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323E1C" w:rsidRPr="00AD0A0E" w:rsidRDefault="00323E1C" w:rsidP="00106E91">
            <w:pPr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 w:hint="eastAsia"/>
                <w:sz w:val="52"/>
                <w:szCs w:val="52"/>
                <w:lang w:eastAsia="zh-TW"/>
              </w:rPr>
              <w:t xml:space="preserve"> 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3E1C" w:rsidRPr="00AD0A0E" w:rsidRDefault="00106E91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sz w:val="52"/>
                <w:szCs w:val="52"/>
                <w:shd w:val="pct15" w:color="auto" w:fill="FFFFFF"/>
                <w:lang w:eastAsia="zh-TW"/>
              </w:rPr>
            </w:pPr>
            <w:r w:rsidRPr="00AD0A0E">
              <w:rPr>
                <w:noProof/>
                <w:lang w:eastAsia="zh-TW"/>
              </w:rPr>
              <w:drawing>
                <wp:inline distT="0" distB="0" distL="0" distR="0">
                  <wp:extent cx="1233577" cy="2016525"/>
                  <wp:effectExtent l="0" t="0" r="5080" b="3175"/>
                  <wp:docPr id="69" name="圖片 69" descr="C:\Users\edbuser\Desktop\Pictures_L&amp;T_A Tool\color\LSTH\第一冊\圖part1\01_10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dbuser\Desktop\Pictures_L&amp;T_A Tool\color\LSTH\第一冊\圖part1\01_10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1">
                                    <a14:imgEffect>
                                      <a14:backgroundRemoval t="0" b="100000" l="601" r="100000">
                                        <a14:foregroundMark x1="33333" y1="22610" x2="33333" y2="22610"/>
                                        <a14:foregroundMark x1="55255" y1="21783" x2="55255" y2="21783"/>
                                        <a14:foregroundMark x1="49249" y1="44669" x2="49249" y2="44669"/>
                                        <a14:foregroundMark x1="48949" y1="46415" x2="48949" y2="46415"/>
                                        <a14:foregroundMark x1="40541" y1="43107" x2="40541" y2="43107"/>
                                        <a14:foregroundMark x1="52553" y1="42463" x2="52553" y2="42463"/>
                                        <a14:foregroundMark x1="72523" y1="46691" x2="72523" y2="46691"/>
                                        <a14:foregroundMark x1="21622" y1="47426" x2="21622" y2="47426"/>
                                        <a14:backgroundMark x1="39189" y1="92" x2="39189" y2="9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9573" cy="20263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E1C" w:rsidRPr="00AD0A0E" w:rsidTr="00106E91">
        <w:trPr>
          <w:trHeight w:val="1439"/>
        </w:trPr>
        <w:tc>
          <w:tcPr>
            <w:tcW w:w="1666" w:type="pct"/>
            <w:vAlign w:val="center"/>
          </w:tcPr>
          <w:p w:rsidR="00323E1C" w:rsidRPr="00AD0A0E" w:rsidRDefault="00323E1C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 w:hint="eastAsia"/>
                <w:noProof/>
                <w:color w:val="000000"/>
                <w:sz w:val="96"/>
                <w:szCs w:val="96"/>
                <w:lang w:eastAsia="zh-TW"/>
              </w:rPr>
              <w:t>手</w:t>
            </w:r>
          </w:p>
        </w:tc>
        <w:tc>
          <w:tcPr>
            <w:tcW w:w="1667" w:type="pct"/>
            <w:tcBorders>
              <w:right w:val="single" w:sz="4" w:space="0" w:color="auto"/>
            </w:tcBorders>
            <w:vAlign w:val="center"/>
          </w:tcPr>
          <w:p w:rsidR="00323E1C" w:rsidRPr="00AD0A0E" w:rsidRDefault="00323E1C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96"/>
                <w:szCs w:val="96"/>
                <w:lang w:eastAsia="zh-TW"/>
              </w:rPr>
            </w:pPr>
            <w:r w:rsidRPr="00AD0A0E">
              <w:rPr>
                <w:rFonts w:ascii="華康香港標準楷書" w:eastAsia="華康香港標準楷書" w:hAnsi="華康香港標準楷書" w:cs="華康香港標準楷書" w:hint="eastAsia"/>
                <w:sz w:val="96"/>
                <w:szCs w:val="96"/>
                <w:lang w:eastAsia="zh-TW"/>
              </w:rPr>
              <w:t>足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3E1C" w:rsidRPr="00AD0A0E" w:rsidRDefault="00106E91" w:rsidP="00106E91">
            <w:pPr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/>
                <w:sz w:val="20"/>
                <w:szCs w:val="20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96"/>
                <w:szCs w:val="96"/>
                <w:lang w:eastAsia="zh-TW"/>
              </w:rPr>
              <w:t>人</w:t>
            </w:r>
          </w:p>
        </w:tc>
      </w:tr>
    </w:tbl>
    <w:p w:rsidR="00530450" w:rsidRPr="00233ED7" w:rsidRDefault="00913F8B" w:rsidP="00913F8B">
      <w:pPr>
        <w:rPr>
          <w:rFonts w:ascii="標楷體" w:eastAsia="標楷體" w:hAnsi="標楷體"/>
          <w:b/>
          <w:sz w:val="52"/>
          <w:szCs w:val="52"/>
          <w:shd w:val="pct15" w:color="auto" w:fill="FFFFFF"/>
          <w:lang w:eastAsia="zh-TW"/>
        </w:rPr>
      </w:pPr>
      <w:r>
        <w:rPr>
          <w:rFonts w:ascii="標楷體" w:eastAsia="標楷體" w:hAnsi="標楷體" w:hint="eastAsia"/>
          <w:sz w:val="52"/>
          <w:szCs w:val="52"/>
          <w:lang w:eastAsia="zh-TW"/>
        </w:rPr>
        <w:t xml:space="preserve"> </w:t>
      </w:r>
      <w:r w:rsidR="005E0DB2">
        <w:rPr>
          <w:rFonts w:ascii="標楷體" w:eastAsia="標楷體" w:hAnsi="標楷體" w:hint="eastAsia"/>
          <w:b/>
          <w:sz w:val="52"/>
          <w:szCs w:val="52"/>
          <w:lang w:eastAsia="zh-TW"/>
        </w:rPr>
        <w:t>一、看一看</w:t>
      </w:r>
    </w:p>
    <w:p w:rsidR="00203B28" w:rsidRDefault="00203B28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  <w:br w:type="page"/>
      </w:r>
    </w:p>
    <w:p w:rsidR="00D628B3" w:rsidRDefault="00B01914" w:rsidP="00233ED7">
      <w:pPr>
        <w:tabs>
          <w:tab w:val="left" w:pos="6398"/>
        </w:tabs>
        <w:ind w:leftChars="129" w:left="1419" w:hangingChars="218" w:hanging="1135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lastRenderedPageBreak/>
        <w:t>二、填一填</w:t>
      </w:r>
    </w:p>
    <w:p w:rsidR="00AE00FC" w:rsidRPr="00233ED7" w:rsidRDefault="00D628B3" w:rsidP="00D628B3">
      <w:pPr>
        <w:tabs>
          <w:tab w:val="left" w:pos="6398"/>
        </w:tabs>
        <w:spacing w:line="60" w:lineRule="auto"/>
        <w:ind w:leftChars="129" w:left="1419" w:hangingChars="218" w:hanging="1135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FF059F">
        <w:rPr>
          <w:rFonts w:ascii="Times New Roman" w:eastAsia="標楷體" w:hAnsi="Times New Roman" w:cs="Times New Roman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71296" behindDoc="1" locked="0" layoutInCell="1" allowOverlap="1" wp14:anchorId="0BBA51BB" wp14:editId="05DE3566">
                <wp:simplePos x="0" y="0"/>
                <wp:positionH relativeFrom="column">
                  <wp:posOffset>70497</wp:posOffset>
                </wp:positionH>
                <wp:positionV relativeFrom="paragraph">
                  <wp:posOffset>123825</wp:posOffset>
                </wp:positionV>
                <wp:extent cx="6000750" cy="662305"/>
                <wp:effectExtent l="0" t="0" r="19050" b="23495"/>
                <wp:wrapNone/>
                <wp:docPr id="87212" name="圓角矩形 87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6623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圓角矩形 87212" o:spid="_x0000_s1026" style="position:absolute;margin-left:5.55pt;margin-top:9.75pt;width:472.5pt;height:52.15pt;z-index:-25084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" fillcolor="white [3201]" strokecolor="#4f81bd [3204]" strokeweight="2pt"/>
            </w:pict>
          </mc:Fallback>
        </mc:AlternateContent>
      </w:r>
      <w:r w:rsidRPr="00233ED7"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  <w:t xml:space="preserve"> </w:t>
      </w:r>
    </w:p>
    <w:p w:rsidR="00913F8B" w:rsidRPr="00106E91" w:rsidRDefault="00EC65C1" w:rsidP="005D4DD8">
      <w:pPr>
        <w:tabs>
          <w:tab w:val="left" w:pos="6398"/>
        </w:tabs>
        <w:ind w:rightChars="-194" w:right="-427"/>
        <w:jc w:val="center"/>
        <w:rPr>
          <w:rFonts w:ascii="Times New Roman" w:eastAsia="華康香港標準楷書" w:hAnsi="Times New Roman" w:cs="Times New Roman"/>
          <w:sz w:val="60"/>
          <w:szCs w:val="60"/>
          <w:lang w:eastAsia="zh-TW"/>
        </w:rPr>
      </w:pPr>
      <w:r>
        <w:rPr>
          <w:rFonts w:ascii="標楷體" w:eastAsia="標楷體" w:hAnsi="標楷體" w:hint="eastAsia"/>
          <w:b/>
          <w:sz w:val="52"/>
          <w:szCs w:val="52"/>
          <w:lang w:eastAsia="zh-TW"/>
        </w:rPr>
        <w:t xml:space="preserve"> </w:t>
      </w:r>
      <w:r w:rsidR="001C4C83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A.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口</w:t>
      </w:r>
      <w:r w:rsidR="00FF059F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 xml:space="preserve">  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</w:t>
      </w:r>
      <w:r w:rsidR="001C4C83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B.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目</w:t>
      </w:r>
      <w:r w:rsidR="00FF059F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 xml:space="preserve">  </w:t>
      </w:r>
      <w:r w:rsidR="00FF059F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</w:t>
      </w:r>
      <w:r w:rsidR="001C4C83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C.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耳</w:t>
      </w:r>
      <w:r w:rsidR="00FF059F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</w:t>
      </w:r>
      <w:r w:rsidR="00FF059F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 xml:space="preserve"> </w:t>
      </w:r>
      <w:r w:rsidR="00FF059F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 </w:t>
      </w:r>
      <w:r w:rsidR="001C4C83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D.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手</w:t>
      </w:r>
      <w:r w:rsidR="00FF059F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</w:t>
      </w:r>
      <w:r w:rsidR="00FF059F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 xml:space="preserve"> </w:t>
      </w:r>
      <w:r w:rsidR="00FF059F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 xml:space="preserve"> </w:t>
      </w:r>
      <w:r w:rsidR="001C4C83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E.</w:t>
      </w:r>
      <w:r w:rsidR="00A41139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足</w:t>
      </w:r>
      <w:r w:rsidR="00106E91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 xml:space="preserve">  F</w:t>
      </w:r>
      <w:r w:rsidR="00106E91" w:rsidRPr="00FF059F">
        <w:rPr>
          <w:rFonts w:ascii="Times New Roman" w:eastAsia="華康香港標準楷書" w:hAnsi="Times New Roman" w:cs="Times New Roman"/>
          <w:sz w:val="60"/>
          <w:szCs w:val="60"/>
          <w:lang w:eastAsia="zh-TW"/>
        </w:rPr>
        <w:t>.</w:t>
      </w:r>
      <w:r w:rsidR="00106E91">
        <w:rPr>
          <w:rFonts w:ascii="Times New Roman" w:eastAsia="華康香港標準楷書" w:hAnsi="Times New Roman" w:cs="Times New Roman" w:hint="eastAsia"/>
          <w:sz w:val="60"/>
          <w:szCs w:val="60"/>
          <w:lang w:eastAsia="zh-TW"/>
        </w:rPr>
        <w:t>人</w:t>
      </w:r>
    </w:p>
    <w:p w:rsidR="00913F8B" w:rsidRPr="00201042" w:rsidRDefault="00D62146" w:rsidP="00201042">
      <w:pPr>
        <w:tabs>
          <w:tab w:val="left" w:pos="6398"/>
        </w:tabs>
        <w:jc w:val="center"/>
        <w:rPr>
          <w:rFonts w:ascii="標楷體" w:eastAsia="新細明體" w:hAnsi="標楷體"/>
          <w:b/>
          <w:sz w:val="52"/>
          <w:szCs w:val="52"/>
          <w:shd w:val="pct15" w:color="auto" w:fill="FFFFFF"/>
          <w:lang w:eastAsia="zh-TW"/>
        </w:rPr>
      </w:pPr>
      <w:r>
        <w:rPr>
          <w:rFonts w:ascii="FangSong" w:eastAsia="新細明體" w:hAnsi="FangSong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66176" behindDoc="0" locked="0" layoutInCell="1" allowOverlap="1" wp14:anchorId="6CACE832" wp14:editId="4054BFEC">
                <wp:simplePos x="0" y="0"/>
                <wp:positionH relativeFrom="column">
                  <wp:posOffset>544698</wp:posOffset>
                </wp:positionH>
                <wp:positionV relativeFrom="paragraph">
                  <wp:posOffset>5022803</wp:posOffset>
                </wp:positionV>
                <wp:extent cx="1028700" cy="1270000"/>
                <wp:effectExtent l="0" t="0" r="857250" b="25400"/>
                <wp:wrapNone/>
                <wp:docPr id="87200" name="直線圖說文字 1 87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1270000"/>
                        </a:xfrm>
                        <a:prstGeom prst="borderCallout1">
                          <a:avLst>
                            <a:gd name="adj1" fmla="val 51626"/>
                            <a:gd name="adj2" fmla="val 101601"/>
                            <a:gd name="adj3" fmla="val 41096"/>
                            <a:gd name="adj4" fmla="val 18090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13F8B" w:rsidRPr="00D00423" w:rsidRDefault="00913F8B" w:rsidP="00913F8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144"/>
                                <w:szCs w:val="144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直線圖說文字 1 87200" o:spid="_x0000_s1040" type="#_x0000_t47" style="position:absolute;left:0;text-align:left;margin-left:42.9pt;margin-top:395.5pt;width:81pt;height:100pt;z-index:25246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" adj="39075,8877,21946,11151" fillcolor="window" strokecolor="#4f81bd [3204]" strokeweight="2pt">
                <v:textbox>
                  <w:txbxContent>
                    <w:p w:rsidR="00913F8B" w:rsidRPr="00D00423" w:rsidRDefault="00913F8B" w:rsidP="00913F8B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144"/>
                          <w:szCs w:val="144"/>
                          <w:lang w:eastAsia="zh-TW"/>
                        </w:rPr>
                      </w:pP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Pr="00D62146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71008" behindDoc="0" locked="0" layoutInCell="1" allowOverlap="1" wp14:anchorId="6F145A42" wp14:editId="7AD776B5">
                <wp:simplePos x="0" y="0"/>
                <wp:positionH relativeFrom="column">
                  <wp:posOffset>2696784</wp:posOffset>
                </wp:positionH>
                <wp:positionV relativeFrom="paragraph">
                  <wp:posOffset>5887745</wp:posOffset>
                </wp:positionV>
                <wp:extent cx="172308" cy="1708251"/>
                <wp:effectExtent l="0" t="6032" r="12382" b="12383"/>
                <wp:wrapNone/>
                <wp:docPr id="87253" name="右中括弧 87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2308" cy="1708251"/>
                        </a:xfrm>
                        <a:prstGeom prst="rightBracket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右中括弧 87253" o:spid="_x0000_s1026" type="#_x0000_t86" style="position:absolute;margin-left:212.35pt;margin-top:463.6pt;width:13.55pt;height:134.5pt;rotation:90;z-index:25297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" adj="182" strokecolor="#4579b8 [3044]" strokeweight="1.5pt"/>
            </w:pict>
          </mc:Fallback>
        </mc:AlternateContent>
      </w:r>
      <w:r w:rsidRPr="00D62146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73056" behindDoc="0" locked="0" layoutInCell="1" allowOverlap="1" wp14:anchorId="36F1EAC7" wp14:editId="79C892DB">
                <wp:simplePos x="0" y="0"/>
                <wp:positionH relativeFrom="column">
                  <wp:posOffset>2792095</wp:posOffset>
                </wp:positionH>
                <wp:positionV relativeFrom="paragraph">
                  <wp:posOffset>6829425</wp:posOffset>
                </wp:positionV>
                <wp:extent cx="0" cy="130175"/>
                <wp:effectExtent l="0" t="0" r="19050" b="22225"/>
                <wp:wrapNone/>
                <wp:docPr id="62" name="直線接點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01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62" o:spid="_x0000_s1026" style="position:absolute;z-index:25297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9.85pt,537.75pt" to="219.85pt,5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" strokecolor="#4579b8 [3044]" strokeweight="1.5pt"/>
            </w:pict>
          </mc:Fallback>
        </mc:AlternateContent>
      </w:r>
      <w:r w:rsidRPr="00D62146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72032" behindDoc="0" locked="0" layoutInCell="1" allowOverlap="1" wp14:anchorId="1EB6CF1A" wp14:editId="6633CF84">
                <wp:simplePos x="0" y="0"/>
                <wp:positionH relativeFrom="column">
                  <wp:posOffset>2274570</wp:posOffset>
                </wp:positionH>
                <wp:positionV relativeFrom="paragraph">
                  <wp:posOffset>6960235</wp:posOffset>
                </wp:positionV>
                <wp:extent cx="1009015" cy="793115"/>
                <wp:effectExtent l="0" t="0" r="19685" b="26035"/>
                <wp:wrapNone/>
                <wp:docPr id="40" name="矩形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015" cy="7931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2146" w:rsidRPr="002F01F2" w:rsidRDefault="00D62146" w:rsidP="00D62146">
                            <w:pPr>
                              <w:jc w:val="center"/>
                              <w:rPr>
                                <w:rFonts w:ascii="華康香港標準楷書" w:eastAsia="華康香港標準楷書" w:hAnsi="華康香港標準楷書" w:cs="華康香港標準楷書"/>
                                <w:b/>
                                <w:sz w:val="96"/>
                                <w:szCs w:val="96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40" o:spid="_x0000_s1041" style="position:absolute;left:0;text-align:left;margin-left:179.1pt;margin-top:548.05pt;width:79.45pt;height:62.45pt;z-index:25297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" fillcolor="white [3201]" strokecolor="#4f81bd [3204]" strokeweight="2pt">
                <v:textbox>
                  <w:txbxContent>
                    <w:p w:rsidR="00D62146" w:rsidRPr="002F01F2" w:rsidRDefault="00D62146" w:rsidP="00D62146">
                      <w:pPr>
                        <w:jc w:val="center"/>
                        <w:rPr>
                          <w:rFonts w:ascii="華康香港標準楷書" w:eastAsia="華康香港標準楷書" w:hAnsi="華康香港標準楷書" w:cs="華康香港標準楷書" w:hint="eastAsia"/>
                          <w:b/>
                          <w:sz w:val="96"/>
                          <w:szCs w:val="96"/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00C33">
        <w:rPr>
          <w:rFonts w:ascii="FangSong" w:eastAsia="新細明體" w:hAnsi="FangSong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69248" behindDoc="0" locked="0" layoutInCell="1" allowOverlap="1" wp14:anchorId="24E34922" wp14:editId="3E795C84">
                <wp:simplePos x="0" y="0"/>
                <wp:positionH relativeFrom="column">
                  <wp:posOffset>4909820</wp:posOffset>
                </wp:positionH>
                <wp:positionV relativeFrom="paragraph">
                  <wp:posOffset>870585</wp:posOffset>
                </wp:positionV>
                <wp:extent cx="1054100" cy="1346200"/>
                <wp:effectExtent l="1447800" t="0" r="12700" b="25400"/>
                <wp:wrapNone/>
                <wp:docPr id="87205" name="直線圖說文字 1 8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1346200"/>
                        </a:xfrm>
                        <a:prstGeom prst="borderCallout1">
                          <a:avLst>
                            <a:gd name="adj1" fmla="val 43710"/>
                            <a:gd name="adj2" fmla="val -276"/>
                            <a:gd name="adj3" fmla="val 31887"/>
                            <a:gd name="adj4" fmla="val -137227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13F8B" w:rsidRPr="00D00423" w:rsidRDefault="00913F8B" w:rsidP="00913F8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144"/>
                                <w:szCs w:val="144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87205" o:spid="_x0000_s1042" type="#_x0000_t47" style="position:absolute;left:0;text-align:left;margin-left:386.6pt;margin-top:68.55pt;width:83pt;height:106pt;z-index:25246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" adj="-29641,6888,-60,9441" fillcolor="window" strokecolor="#4f81bd" strokeweight="2pt">
                <v:textbox>
                  <w:txbxContent>
                    <w:p w:rsidR="00913F8B" w:rsidRPr="00D00423" w:rsidRDefault="00913F8B" w:rsidP="00913F8B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144"/>
                          <w:szCs w:val="144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628B3">
        <w:rPr>
          <w:rFonts w:ascii="標楷體" w:eastAsia="標楷體" w:hAnsi="標楷體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68224" behindDoc="0" locked="0" layoutInCell="1" allowOverlap="1" wp14:anchorId="50DF1283" wp14:editId="18D60E46">
                <wp:simplePos x="0" y="0"/>
                <wp:positionH relativeFrom="column">
                  <wp:posOffset>118745</wp:posOffset>
                </wp:positionH>
                <wp:positionV relativeFrom="paragraph">
                  <wp:posOffset>137160</wp:posOffset>
                </wp:positionV>
                <wp:extent cx="1079500" cy="1244600"/>
                <wp:effectExtent l="0" t="0" r="1073150" b="107950"/>
                <wp:wrapNone/>
                <wp:docPr id="85" name="直線圖說文字 1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244600"/>
                        </a:xfrm>
                        <a:prstGeom prst="borderCallout1">
                          <a:avLst>
                            <a:gd name="adj1" fmla="val 45538"/>
                            <a:gd name="adj2" fmla="val 98939"/>
                            <a:gd name="adj3" fmla="val 106624"/>
                            <a:gd name="adj4" fmla="val 195635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13F8B" w:rsidRPr="00D00423" w:rsidRDefault="00913F8B" w:rsidP="00913F8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144"/>
                                <w:szCs w:val="144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85" o:spid="_x0000_s1043" type="#_x0000_t47" style="position:absolute;left:0;text-align:left;margin-left:9.35pt;margin-top:10.8pt;width:85pt;height:98pt;z-index:25246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" adj="42257,23031,21371,9836" fillcolor="window" strokecolor="#4f81bd" strokeweight="2pt">
                <v:textbox>
                  <w:txbxContent>
                    <w:p w:rsidR="00913F8B" w:rsidRPr="00D00423" w:rsidRDefault="00913F8B" w:rsidP="00913F8B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144"/>
                          <w:szCs w:val="144"/>
                          <w:lang w:eastAsia="zh-TW"/>
                        </w:rPr>
                      </w:pP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36F92">
        <w:rPr>
          <w:rFonts w:ascii="FangSong" w:eastAsia="新細明體" w:hAnsi="FangSong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67200" behindDoc="0" locked="0" layoutInCell="1" allowOverlap="1" wp14:anchorId="66EE4F5F" wp14:editId="5F67D556">
                <wp:simplePos x="0" y="0"/>
                <wp:positionH relativeFrom="column">
                  <wp:posOffset>290195</wp:posOffset>
                </wp:positionH>
                <wp:positionV relativeFrom="paragraph">
                  <wp:posOffset>2211070</wp:posOffset>
                </wp:positionV>
                <wp:extent cx="1104900" cy="1384300"/>
                <wp:effectExtent l="0" t="0" r="609600" b="730250"/>
                <wp:wrapNone/>
                <wp:docPr id="87203" name="直線圖說文字 1 87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384300"/>
                        </a:xfrm>
                        <a:prstGeom prst="borderCallout1">
                          <a:avLst>
                            <a:gd name="adj1" fmla="val 43946"/>
                            <a:gd name="adj2" fmla="val 100012"/>
                            <a:gd name="adj3" fmla="val 150749"/>
                            <a:gd name="adj4" fmla="val 15299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13F8B" w:rsidRPr="00D00423" w:rsidRDefault="00913F8B" w:rsidP="00913F8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144"/>
                                <w:szCs w:val="144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87203" o:spid="_x0000_s1044" type="#_x0000_t47" style="position:absolute;left:0;text-align:left;margin-left:22.85pt;margin-top:174.1pt;width:87pt;height:109pt;z-index:25246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" adj="33046,32562,21603,9492" fillcolor="window" strokecolor="#4f81bd [3204]" strokeweight="2pt">
                <v:textbox>
                  <w:txbxContent>
                    <w:p w:rsidR="00913F8B" w:rsidRPr="00D00423" w:rsidRDefault="00913F8B" w:rsidP="00913F8B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144"/>
                          <w:szCs w:val="144"/>
                          <w:lang w:eastAsia="zh-TW"/>
                        </w:rPr>
                      </w:pP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36F92">
        <w:rPr>
          <w:rFonts w:ascii="FangSong" w:eastAsia="新細明體" w:hAnsi="FangSong" w:hint="eastAsia"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470272" behindDoc="0" locked="0" layoutInCell="1" allowOverlap="1" wp14:anchorId="2D703EAD" wp14:editId="4621450B">
                <wp:simplePos x="0" y="0"/>
                <wp:positionH relativeFrom="column">
                  <wp:posOffset>4833620</wp:posOffset>
                </wp:positionH>
                <wp:positionV relativeFrom="paragraph">
                  <wp:posOffset>3182620</wp:posOffset>
                </wp:positionV>
                <wp:extent cx="1130300" cy="1193800"/>
                <wp:effectExtent l="1752600" t="1181100" r="12700" b="25400"/>
                <wp:wrapNone/>
                <wp:docPr id="87204" name="直線圖說文字 1 87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0" cy="1193800"/>
                        </a:xfrm>
                        <a:prstGeom prst="borderCallout1">
                          <a:avLst>
                            <a:gd name="adj1" fmla="val 44579"/>
                            <a:gd name="adj2" fmla="val -808"/>
                            <a:gd name="adj3" fmla="val -98182"/>
                            <a:gd name="adj4" fmla="val -15526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913F8B" w:rsidRPr="00D00423" w:rsidRDefault="00913F8B" w:rsidP="00913F8B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144"/>
                                <w:szCs w:val="144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87204" o:spid="_x0000_s1045" type="#_x0000_t47" style="position:absolute;left:0;text-align:left;margin-left:380.6pt;margin-top:250.6pt;width:89pt;height:94pt;z-index:25247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" adj="-33537,-21207,-175,9629" fillcolor="window" strokecolor="#4f81bd" strokeweight="2pt">
                <v:textbox>
                  <w:txbxContent>
                    <w:p w:rsidR="00913F8B" w:rsidRPr="00D00423" w:rsidRDefault="00913F8B" w:rsidP="00913F8B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144"/>
                          <w:szCs w:val="144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6F92">
        <w:rPr>
          <w:rFonts w:ascii="Times New Roman" w:eastAsia="Times New Roman" w:hAnsi="Times New Roman" w:cs="Times New Roman"/>
          <w:noProof/>
          <w:szCs w:val="24"/>
          <w:lang w:eastAsia="zh-TW"/>
        </w:rPr>
        <w:drawing>
          <wp:inline distT="0" distB="0" distL="0" distR="0" wp14:anchorId="05629ACE" wp14:editId="32D98237">
            <wp:extent cx="2224132" cy="6651625"/>
            <wp:effectExtent l="0" t="0" r="5080" b="0"/>
            <wp:docPr id="61" name="圖片 61" descr="4ATB05_02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4ATB05_02re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2" cy="6660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D4DD8" w:rsidRDefault="005D4DD8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  <w:br w:type="page"/>
      </w:r>
    </w:p>
    <w:p w:rsidR="00CB6CB7" w:rsidRPr="00233ED7" w:rsidRDefault="00912D35" w:rsidP="004E1A5E">
      <w:pPr>
        <w:spacing w:line="240" w:lineRule="auto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 w:rsidRPr="00BA267D">
        <w:rPr>
          <w:rFonts w:ascii="華康香港標準楷書" w:eastAsia="華康香港標準楷書" w:hAnsi="華康香港標準楷書" w:cs="華康香港標準楷書" w:hint="eastAsia"/>
          <w:noProof/>
          <w:sz w:val="80"/>
          <w:szCs w:val="80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2962816" behindDoc="0" locked="0" layoutInCell="1" allowOverlap="1" wp14:anchorId="44C15499" wp14:editId="47D753D0">
                <wp:simplePos x="0" y="0"/>
                <wp:positionH relativeFrom="column">
                  <wp:posOffset>1943735</wp:posOffset>
                </wp:positionH>
                <wp:positionV relativeFrom="paragraph">
                  <wp:posOffset>-98425</wp:posOffset>
                </wp:positionV>
                <wp:extent cx="1112520" cy="640080"/>
                <wp:effectExtent l="0" t="0" r="11430" b="26670"/>
                <wp:wrapNone/>
                <wp:docPr id="9" name="椭圆 87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112520" cy="64008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椭圆 87042" o:spid="_x0000_s1026" style="position:absolute;margin-left:153.05pt;margin-top:-7.75pt;width:87.6pt;height:50.4pt;flip:x;z-index:25296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" filled="f" strokecolor="red" strokeweight="2pt"/>
            </w:pict>
          </mc:Fallback>
        </mc:AlternateContent>
      </w:r>
      <w:r w:rsidR="001925D0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三</w:t>
      </w:r>
      <w:r w:rsidR="00AE070B" w:rsidRPr="00233ED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</w:t>
      </w:r>
      <w:r w:rsidR="000B1B30" w:rsidRPr="00233ED7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找</w:t>
      </w:r>
      <w:r w:rsidR="001925D0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找</w:t>
      </w:r>
      <w:r w:rsidR="00B0191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，圈一圈</w:t>
      </w:r>
    </w:p>
    <w:p w:rsidR="00CB6CB7" w:rsidRPr="004F3AF7" w:rsidRDefault="00CB6CB7" w:rsidP="004E1A5E">
      <w:pPr>
        <w:rPr>
          <w:rFonts w:ascii="華康香港標準楷書" w:eastAsia="華康香港標準楷書" w:hAnsi="華康香港標準楷書" w:cs="華康香港標準楷書"/>
          <w:color w:val="E36C0A" w:themeColor="accent6" w:themeShade="BF"/>
          <w:sz w:val="24"/>
          <w:szCs w:val="24"/>
          <w:lang w:eastAsia="zh-TW"/>
        </w:rPr>
      </w:pPr>
    </w:p>
    <w:p w:rsidR="005A3352" w:rsidRDefault="00CB6CB7" w:rsidP="00CB6CB7">
      <w:pPr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例</w:t>
      </w:r>
      <w:r w:rsidR="005D4DD8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子</w:t>
      </w:r>
      <w:r w:rsidR="005A3352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：</w:t>
      </w:r>
      <w:r w:rsidRPr="004F3AF7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 xml:space="preserve"> </w:t>
      </w:r>
    </w:p>
    <w:tbl>
      <w:tblPr>
        <w:tblStyle w:val="a5"/>
        <w:tblW w:w="9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7"/>
        <w:gridCol w:w="959"/>
        <w:gridCol w:w="1134"/>
        <w:gridCol w:w="992"/>
        <w:gridCol w:w="992"/>
        <w:gridCol w:w="26"/>
        <w:gridCol w:w="967"/>
        <w:gridCol w:w="425"/>
        <w:gridCol w:w="567"/>
        <w:gridCol w:w="624"/>
        <w:gridCol w:w="1077"/>
        <w:gridCol w:w="1105"/>
        <w:gridCol w:w="205"/>
      </w:tblGrid>
      <w:tr w:rsidR="005A3352" w:rsidTr="00BA267D">
        <w:trPr>
          <w:gridBefore w:val="1"/>
          <w:gridAfter w:val="1"/>
          <w:wBefore w:w="547" w:type="dxa"/>
          <w:wAfter w:w="205" w:type="dxa"/>
        </w:trPr>
        <w:tc>
          <w:tcPr>
            <w:tcW w:w="959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口</w:t>
            </w:r>
          </w:p>
        </w:tc>
        <w:tc>
          <w:tcPr>
            <w:tcW w:w="1134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14688" behindDoc="0" locked="0" layoutInCell="1" allowOverlap="1" wp14:anchorId="62962C7B" wp14:editId="36356411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287020</wp:posOffset>
                      </wp:positionV>
                      <wp:extent cx="508635" cy="0"/>
                      <wp:effectExtent l="0" t="76200" r="24765" b="114300"/>
                      <wp:wrapNone/>
                      <wp:docPr id="88" name="直接箭头连接符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6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88" o:spid="_x0000_s1026" type="#_x0000_t32" style="position:absolute;margin-left:1.8pt;margin-top:22.6pt;width:40.05pt;height:0;z-index:25291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" strokecolor="red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992" w:type="dxa"/>
          </w:tcPr>
          <w:p w:rsidR="005A3352" w:rsidRPr="00BA267D" w:rsidRDefault="008219DA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461056" behindDoc="0" locked="0" layoutInCell="1" allowOverlap="1" wp14:anchorId="510540B3" wp14:editId="518FEBD1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323215</wp:posOffset>
                      </wp:positionV>
                      <wp:extent cx="398145" cy="251460"/>
                      <wp:effectExtent l="0" t="0" r="20955" b="15240"/>
                      <wp:wrapNone/>
                      <wp:docPr id="87042" name="椭圆 87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398145" cy="251460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87042" o:spid="_x0000_s1026" style="position:absolute;margin-left:6.6pt;margin-top:25.45pt;width:31.35pt;height:19.8pt;flip:x;z-index:25246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" filled="f" strokecolor="red" strokeweight="2pt"/>
                  </w:pict>
                </mc:Fallback>
              </mc:AlternateContent>
            </w:r>
            <w:r w:rsidR="0013684C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w:t>右</w:t>
            </w:r>
          </w:p>
        </w:tc>
        <w:tc>
          <w:tcPr>
            <w:tcW w:w="992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993" w:type="dxa"/>
            <w:gridSpan w:val="2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手</w:t>
            </w:r>
          </w:p>
        </w:tc>
        <w:tc>
          <w:tcPr>
            <w:tcW w:w="425" w:type="dxa"/>
          </w:tcPr>
          <w:p w:rsidR="005A3352" w:rsidRPr="00BA267D" w:rsidRDefault="005A3352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(</w:t>
            </w:r>
          </w:p>
        </w:tc>
        <w:tc>
          <w:tcPr>
            <w:tcW w:w="567" w:type="dxa"/>
          </w:tcPr>
          <w:p w:rsidR="005A3352" w:rsidRPr="00BA267D" w:rsidRDefault="005A3352" w:rsidP="00F74D15">
            <w:pPr>
              <w:ind w:leftChars="-40" w:left="-88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扌</w:t>
            </w:r>
          </w:p>
        </w:tc>
        <w:tc>
          <w:tcPr>
            <w:tcW w:w="624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)</w:t>
            </w:r>
          </w:p>
        </w:tc>
        <w:tc>
          <w:tcPr>
            <w:tcW w:w="1077" w:type="dxa"/>
          </w:tcPr>
          <w:p w:rsidR="005A3352" w:rsidRPr="00BA267D" w:rsidRDefault="005A3352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18784" behindDoc="0" locked="0" layoutInCell="1" allowOverlap="1" wp14:anchorId="29B35C3F" wp14:editId="60E6941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287020</wp:posOffset>
                      </wp:positionV>
                      <wp:extent cx="508635" cy="0"/>
                      <wp:effectExtent l="0" t="76200" r="24765" b="114300"/>
                      <wp:wrapNone/>
                      <wp:docPr id="87255" name="直接箭头连接符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6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直接箭头连接符 88" o:spid="_x0000_s1026" type="#_x0000_t32" style="position:absolute;margin-left:.6pt;margin-top:22.6pt;width:40.05pt;height:0;z-index:25291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" strokecolor="red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1105" w:type="dxa"/>
          </w:tcPr>
          <w:p w:rsidR="005A3352" w:rsidRPr="00BA267D" w:rsidRDefault="00BA267D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24928" behindDoc="0" locked="0" layoutInCell="1" allowOverlap="1" wp14:anchorId="08CCCAFF" wp14:editId="33943D6D">
                      <wp:simplePos x="0" y="0"/>
                      <wp:positionH relativeFrom="column">
                        <wp:posOffset>24227</wp:posOffset>
                      </wp:positionH>
                      <wp:positionV relativeFrom="paragraph">
                        <wp:posOffset>67603</wp:posOffset>
                      </wp:positionV>
                      <wp:extent cx="227965" cy="550399"/>
                      <wp:effectExtent l="0" t="0" r="19685" b="21590"/>
                      <wp:wrapNone/>
                      <wp:docPr id="87263" name="椭圆 87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7965" cy="550399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87042" o:spid="_x0000_s1026" style="position:absolute;margin-left:1.9pt;margin-top:5.3pt;width:17.95pt;height:43.35pt;flip:x;z-index:25292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" filled="f" strokecolor="red" strokeweight="2pt"/>
                  </w:pict>
                </mc:Fallback>
              </mc:AlternateContent>
            </w:r>
            <w:r w:rsidR="005A3352"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指</w:t>
            </w:r>
          </w:p>
        </w:tc>
      </w:tr>
      <w:tr w:rsidR="005A3352" w:rsidTr="00BA267D">
        <w:trPr>
          <w:gridBefore w:val="1"/>
          <w:gridAfter w:val="1"/>
          <w:wBefore w:w="547" w:type="dxa"/>
          <w:wAfter w:w="205" w:type="dxa"/>
          <w:trHeight w:val="557"/>
        </w:trPr>
        <w:tc>
          <w:tcPr>
            <w:tcW w:w="959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1134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992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992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993" w:type="dxa"/>
            <w:gridSpan w:val="2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425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567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624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1077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1105" w:type="dxa"/>
          </w:tcPr>
          <w:p w:rsidR="005A3352" w:rsidRPr="00BA267D" w:rsidRDefault="005A3352" w:rsidP="005A3352">
            <w:pPr>
              <w:spacing w:line="20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</w:tr>
      <w:tr w:rsidR="005A3352" w:rsidTr="00BA267D">
        <w:trPr>
          <w:gridBefore w:val="1"/>
          <w:gridAfter w:val="1"/>
          <w:wBefore w:w="547" w:type="dxa"/>
          <w:wAfter w:w="205" w:type="dxa"/>
        </w:trPr>
        <w:tc>
          <w:tcPr>
            <w:tcW w:w="959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目</w:t>
            </w:r>
          </w:p>
        </w:tc>
        <w:tc>
          <w:tcPr>
            <w:tcW w:w="1134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16736" behindDoc="0" locked="0" layoutInCell="1" allowOverlap="1" wp14:anchorId="537704F9" wp14:editId="1806B7ED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293370</wp:posOffset>
                      </wp:positionV>
                      <wp:extent cx="508635" cy="0"/>
                      <wp:effectExtent l="0" t="76200" r="24765" b="114300"/>
                      <wp:wrapNone/>
                      <wp:docPr id="123" name="直接箭头连接符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6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直接箭头连接符 123" o:spid="_x0000_s1026" type="#_x0000_t32" style="position:absolute;margin-left:2.8pt;margin-top:23.1pt;width:40.05pt;height:0;z-index:25291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" strokecolor="red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992" w:type="dxa"/>
          </w:tcPr>
          <w:p w:rsidR="005A3352" w:rsidRPr="00BA267D" w:rsidRDefault="00BA267D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22880" behindDoc="0" locked="0" layoutInCell="1" allowOverlap="1" wp14:anchorId="54CAAF0D" wp14:editId="7EAA6926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81427</wp:posOffset>
                      </wp:positionV>
                      <wp:extent cx="228209" cy="492369"/>
                      <wp:effectExtent l="0" t="0" r="19685" b="22225"/>
                      <wp:wrapNone/>
                      <wp:docPr id="87262" name="椭圆 87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8209" cy="492369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87042" o:spid="_x0000_s1026" style="position:absolute;margin-left:.7pt;margin-top:6.4pt;width:17.95pt;height:38.75pt;flip:x;z-index:25292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" filled="f" strokecolor="red" strokeweight="2pt"/>
                  </w:pict>
                </mc:Fallback>
              </mc:AlternateContent>
            </w:r>
            <w:r w:rsidR="005A3352"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睛</w:t>
            </w:r>
          </w:p>
        </w:tc>
        <w:tc>
          <w:tcPr>
            <w:tcW w:w="992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993" w:type="dxa"/>
            <w:gridSpan w:val="2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足</w:t>
            </w:r>
          </w:p>
        </w:tc>
        <w:tc>
          <w:tcPr>
            <w:tcW w:w="425" w:type="dxa"/>
          </w:tcPr>
          <w:p w:rsidR="005A3352" w:rsidRPr="00BA267D" w:rsidRDefault="005A3352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(</w:t>
            </w:r>
          </w:p>
        </w:tc>
        <w:tc>
          <w:tcPr>
            <w:tcW w:w="567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⻊</w:t>
            </w:r>
          </w:p>
        </w:tc>
        <w:tc>
          <w:tcPr>
            <w:tcW w:w="624" w:type="dxa"/>
          </w:tcPr>
          <w:p w:rsidR="005A3352" w:rsidRPr="00BA267D" w:rsidRDefault="005A3352" w:rsidP="00CB6CB7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)</w:t>
            </w:r>
            <w:r w:rsidR="00BA267D"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w:t xml:space="preserve"> </w:t>
            </w:r>
          </w:p>
        </w:tc>
        <w:tc>
          <w:tcPr>
            <w:tcW w:w="1077" w:type="dxa"/>
          </w:tcPr>
          <w:p w:rsidR="005A3352" w:rsidRPr="00BA267D" w:rsidRDefault="005A3352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20832" behindDoc="0" locked="0" layoutInCell="1" allowOverlap="1" wp14:anchorId="6A90D86E" wp14:editId="51CBD6F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80670</wp:posOffset>
                      </wp:positionV>
                      <wp:extent cx="508635" cy="0"/>
                      <wp:effectExtent l="0" t="76200" r="24765" b="114300"/>
                      <wp:wrapNone/>
                      <wp:docPr id="87256" name="直接箭头连接符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6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直接箭头连接符 88" o:spid="_x0000_s1026" type="#_x0000_t32" style="position:absolute;margin-left:-.15pt;margin-top:22.1pt;width:40.05pt;height:0;z-index:25292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" strokecolor="red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1105" w:type="dxa"/>
          </w:tcPr>
          <w:p w:rsidR="005A3352" w:rsidRPr="00BA267D" w:rsidRDefault="00BA267D" w:rsidP="005A3352">
            <w:pPr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  <w:r w:rsidRPr="00BA267D">
              <w:rPr>
                <w:rFonts w:ascii="華康香港標準楷書" w:eastAsia="華康香港標準楷書" w:hAnsi="華康香港標準楷書" w:cs="華康香港標準楷書" w:hint="eastAsia"/>
                <w:noProof/>
                <w:sz w:val="80"/>
                <w:szCs w:val="8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26976" behindDoc="0" locked="0" layoutInCell="1" allowOverlap="1" wp14:anchorId="1401B35F" wp14:editId="204AF27E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121920</wp:posOffset>
                      </wp:positionV>
                      <wp:extent cx="227965" cy="492125"/>
                      <wp:effectExtent l="0" t="0" r="19685" b="22225"/>
                      <wp:wrapNone/>
                      <wp:docPr id="32" name="椭圆 870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7965" cy="4921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椭圆 87042" o:spid="_x0000_s1026" style="position:absolute;margin-left:1.95pt;margin-top:9.6pt;width:17.95pt;height:38.75pt;flip:x;z-index:25292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" filled="f" strokecolor="red" strokeweight="2pt"/>
                  </w:pict>
                </mc:Fallback>
              </mc:AlternateContent>
            </w:r>
            <w:r w:rsidR="005A3352" w:rsidRPr="00BA267D">
              <w:rPr>
                <w:rFonts w:ascii="華康香港標準楷書" w:eastAsia="華康香港標準楷書" w:hAnsi="華康香港標準楷書" w:cs="華康香港標準楷書" w:hint="eastAsia"/>
                <w:sz w:val="80"/>
                <w:szCs w:val="80"/>
                <w:lang w:eastAsia="zh-TW"/>
              </w:rPr>
              <w:t>跟</w:t>
            </w:r>
          </w:p>
        </w:tc>
      </w:tr>
      <w:tr w:rsidR="00BA267D" w:rsidTr="00BA267D">
        <w:trPr>
          <w:gridBefore w:val="1"/>
          <w:gridAfter w:val="1"/>
          <w:wBefore w:w="547" w:type="dxa"/>
          <w:wAfter w:w="205" w:type="dxa"/>
        </w:trPr>
        <w:tc>
          <w:tcPr>
            <w:tcW w:w="959" w:type="dxa"/>
          </w:tcPr>
          <w:p w:rsid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  <w:p w:rsidR="002F3808" w:rsidRPr="00BA267D" w:rsidRDefault="002F3808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1134" w:type="dxa"/>
          </w:tcPr>
          <w:p w:rsidR="00BA267D" w:rsidRP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992" w:type="dxa"/>
          </w:tcPr>
          <w:p w:rsidR="00BA267D" w:rsidRP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992" w:type="dxa"/>
          </w:tcPr>
          <w:p w:rsidR="00BA267D" w:rsidRP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993" w:type="dxa"/>
            <w:gridSpan w:val="2"/>
          </w:tcPr>
          <w:p w:rsidR="00BA267D" w:rsidRP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425" w:type="dxa"/>
          </w:tcPr>
          <w:p w:rsidR="00BA267D" w:rsidRPr="00BA267D" w:rsidRDefault="00BA267D" w:rsidP="00556F69">
            <w:pPr>
              <w:spacing w:line="56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567" w:type="dxa"/>
          </w:tcPr>
          <w:p w:rsidR="00BA267D" w:rsidRPr="00BA267D" w:rsidRDefault="00BA267D" w:rsidP="00BA267D">
            <w:pPr>
              <w:spacing w:line="44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624" w:type="dxa"/>
          </w:tcPr>
          <w:p w:rsidR="00BA267D" w:rsidRPr="00BA267D" w:rsidRDefault="00BA267D" w:rsidP="00BA267D">
            <w:pPr>
              <w:spacing w:line="440" w:lineRule="exact"/>
              <w:rPr>
                <w:rFonts w:ascii="華康香港標準楷書" w:eastAsia="華康香港標準楷書" w:hAnsi="華康香港標準楷書" w:cs="華康香港標準楷書"/>
                <w:sz w:val="80"/>
                <w:szCs w:val="80"/>
                <w:lang w:eastAsia="zh-TW"/>
              </w:rPr>
            </w:pPr>
          </w:p>
        </w:tc>
        <w:tc>
          <w:tcPr>
            <w:tcW w:w="1077" w:type="dxa"/>
          </w:tcPr>
          <w:p w:rsidR="00BA267D" w:rsidRPr="00BA267D" w:rsidRDefault="00BA267D" w:rsidP="00BA267D">
            <w:pPr>
              <w:spacing w:line="44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  <w:tc>
          <w:tcPr>
            <w:tcW w:w="1105" w:type="dxa"/>
          </w:tcPr>
          <w:p w:rsidR="00BA267D" w:rsidRPr="00BA267D" w:rsidRDefault="00BA267D" w:rsidP="00BA267D">
            <w:pPr>
              <w:spacing w:line="440" w:lineRule="exact"/>
              <w:rPr>
                <w:rFonts w:ascii="華康香港標準楷書" w:eastAsia="華康香港標準楷書" w:hAnsi="華康香港標準楷書" w:cs="華康香港標準楷書"/>
                <w:noProof/>
                <w:sz w:val="80"/>
                <w:szCs w:val="80"/>
                <w:lang w:eastAsia="zh-TW"/>
              </w:rPr>
            </w:pPr>
          </w:p>
        </w:tc>
      </w:tr>
      <w:tr w:rsidR="00036F92" w:rsidTr="00BA267D">
        <w:tc>
          <w:tcPr>
            <w:tcW w:w="4650" w:type="dxa"/>
            <w:gridSpan w:val="6"/>
            <w:vAlign w:val="center"/>
          </w:tcPr>
          <w:p w:rsidR="00036F92" w:rsidRDefault="00036F92" w:rsidP="00036F92">
            <w:pPr>
              <w:tabs>
                <w:tab w:val="left" w:pos="1848"/>
              </w:tabs>
              <w:jc w:val="center"/>
              <w:rPr>
                <w:rFonts w:ascii="華康香港標準楷書" w:eastAsia="華康香港標準楷書" w:hAnsi="華康香港標準楷書" w:cs="華康香港標準楷書"/>
                <w:sz w:val="72"/>
                <w:szCs w:val="72"/>
                <w:lang w:eastAsia="zh-TW"/>
              </w:rPr>
            </w:pPr>
            <w:r w:rsidRPr="00964467">
              <w:rPr>
                <w:rFonts w:eastAsia="FangSong" w:hint="eastAsia"/>
                <w:noProof/>
                <w:lang w:eastAsia="zh-TW"/>
              </w:rPr>
              <w:drawing>
                <wp:inline distT="0" distB="0" distL="0" distR="0" wp14:anchorId="7A0BF262" wp14:editId="375E9FCD">
                  <wp:extent cx="2638425" cy="2057400"/>
                  <wp:effectExtent l="0" t="0" r="161925" b="0"/>
                  <wp:docPr id="87208" name="資料庫圖表 8706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53" r:lo="rId54" r:qs="rId55" r:cs="rId56"/>
                    </a:graphicData>
                  </a:graphic>
                </wp:inline>
              </w:drawing>
            </w:r>
          </w:p>
        </w:tc>
        <w:tc>
          <w:tcPr>
            <w:tcW w:w="4970" w:type="dxa"/>
            <w:gridSpan w:val="7"/>
            <w:vAlign w:val="center"/>
          </w:tcPr>
          <w:p w:rsidR="00036F92" w:rsidRDefault="00036F92" w:rsidP="00036F92">
            <w:pPr>
              <w:tabs>
                <w:tab w:val="left" w:pos="1848"/>
              </w:tabs>
              <w:jc w:val="center"/>
              <w:rPr>
                <w:rFonts w:ascii="華康香港標準楷書" w:eastAsia="華康香港標準楷書" w:hAnsi="華康香港標準楷書" w:cs="華康香港標準楷書"/>
                <w:sz w:val="72"/>
                <w:szCs w:val="72"/>
                <w:lang w:eastAsia="zh-TW"/>
              </w:rPr>
            </w:pPr>
            <w:r w:rsidRPr="00964467">
              <w:rPr>
                <w:rFonts w:eastAsia="FangSong" w:hint="eastAsia"/>
                <w:noProof/>
                <w:lang w:eastAsia="zh-TW"/>
              </w:rPr>
              <w:drawing>
                <wp:inline distT="0" distB="0" distL="0" distR="0" wp14:anchorId="44253B3D" wp14:editId="635E5CBD">
                  <wp:extent cx="2876550" cy="1790700"/>
                  <wp:effectExtent l="0" t="0" r="57150" b="0"/>
                  <wp:docPr id="87209" name="資料庫圖表 8706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58" r:lo="rId59" r:qs="rId60" r:cs="rId61"/>
                    </a:graphicData>
                  </a:graphic>
                </wp:inline>
              </w:drawing>
            </w:r>
          </w:p>
        </w:tc>
      </w:tr>
      <w:tr w:rsidR="00BA267D" w:rsidTr="00BA267D">
        <w:tc>
          <w:tcPr>
            <w:tcW w:w="4650" w:type="dxa"/>
            <w:gridSpan w:val="6"/>
            <w:vAlign w:val="center"/>
          </w:tcPr>
          <w:p w:rsidR="00BA267D" w:rsidRPr="00964467" w:rsidRDefault="00BA267D" w:rsidP="00036F92">
            <w:pPr>
              <w:tabs>
                <w:tab w:val="left" w:pos="1848"/>
              </w:tabs>
              <w:jc w:val="center"/>
              <w:rPr>
                <w:rFonts w:eastAsia="FangSong"/>
                <w:noProof/>
                <w:lang w:eastAsia="zh-TW"/>
              </w:rPr>
            </w:pPr>
          </w:p>
        </w:tc>
        <w:tc>
          <w:tcPr>
            <w:tcW w:w="4970" w:type="dxa"/>
            <w:gridSpan w:val="7"/>
            <w:vAlign w:val="center"/>
          </w:tcPr>
          <w:p w:rsidR="00BA267D" w:rsidRPr="00964467" w:rsidRDefault="00BA267D" w:rsidP="00036F92">
            <w:pPr>
              <w:tabs>
                <w:tab w:val="left" w:pos="1848"/>
              </w:tabs>
              <w:jc w:val="center"/>
              <w:rPr>
                <w:rFonts w:eastAsia="FangSong"/>
                <w:noProof/>
                <w:lang w:eastAsia="zh-TW"/>
              </w:rPr>
            </w:pPr>
          </w:p>
        </w:tc>
      </w:tr>
      <w:tr w:rsidR="00036F92" w:rsidTr="00BA267D">
        <w:tc>
          <w:tcPr>
            <w:tcW w:w="4650" w:type="dxa"/>
            <w:gridSpan w:val="6"/>
            <w:vAlign w:val="center"/>
          </w:tcPr>
          <w:p w:rsidR="00036F92" w:rsidRDefault="00036F92" w:rsidP="00036F92">
            <w:pPr>
              <w:tabs>
                <w:tab w:val="left" w:pos="1848"/>
              </w:tabs>
              <w:jc w:val="center"/>
              <w:rPr>
                <w:rFonts w:ascii="華康香港標準楷書" w:eastAsia="華康香港標準楷書" w:hAnsi="華康香港標準楷書" w:cs="華康香港標準楷書"/>
                <w:sz w:val="72"/>
                <w:szCs w:val="72"/>
                <w:lang w:eastAsia="zh-TW"/>
              </w:rPr>
            </w:pPr>
            <w:r w:rsidRPr="00964467">
              <w:rPr>
                <w:rFonts w:eastAsia="FangSong" w:hint="eastAsia"/>
                <w:noProof/>
                <w:lang w:eastAsia="zh-TW"/>
              </w:rPr>
              <w:drawing>
                <wp:inline distT="0" distB="0" distL="0" distR="0" wp14:anchorId="3FEFBCA0" wp14:editId="6B24274E">
                  <wp:extent cx="2743200" cy="2057400"/>
                  <wp:effectExtent l="19050" t="0" r="171450" b="0"/>
                  <wp:docPr id="87224" name="資料庫圖表 8706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63" r:lo="rId64" r:qs="rId65" r:cs="rId66"/>
                    </a:graphicData>
                  </a:graphic>
                </wp:inline>
              </w:drawing>
            </w:r>
          </w:p>
        </w:tc>
        <w:tc>
          <w:tcPr>
            <w:tcW w:w="4970" w:type="dxa"/>
            <w:gridSpan w:val="7"/>
            <w:vAlign w:val="center"/>
          </w:tcPr>
          <w:p w:rsidR="00036F92" w:rsidRDefault="00036F92" w:rsidP="00036F92">
            <w:pPr>
              <w:tabs>
                <w:tab w:val="left" w:pos="1848"/>
              </w:tabs>
              <w:jc w:val="center"/>
              <w:rPr>
                <w:rFonts w:ascii="華康香港標準楷書" w:eastAsia="華康香港標準楷書" w:hAnsi="華康香港標準楷書" w:cs="華康香港標準楷書"/>
                <w:sz w:val="72"/>
                <w:szCs w:val="72"/>
                <w:lang w:eastAsia="zh-TW"/>
              </w:rPr>
            </w:pPr>
            <w:r w:rsidRPr="00964467">
              <w:rPr>
                <w:rFonts w:eastAsia="FangSong" w:hint="eastAsia"/>
                <w:noProof/>
                <w:lang w:eastAsia="zh-TW"/>
              </w:rPr>
              <w:drawing>
                <wp:inline distT="0" distB="0" distL="0" distR="0" wp14:anchorId="6504CBBA" wp14:editId="04088A19">
                  <wp:extent cx="3000375" cy="2095500"/>
                  <wp:effectExtent l="38100" t="0" r="66675" b="0"/>
                  <wp:docPr id="122" name="資料庫圖表 8706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68" r:lo="rId69" r:qs="rId70" r:cs="rId71"/>
                    </a:graphicData>
                  </a:graphic>
                </wp:inline>
              </w:drawing>
            </w:r>
          </w:p>
        </w:tc>
      </w:tr>
    </w:tbl>
    <w:p w:rsidR="00CB6CB7" w:rsidRDefault="00CB6CB7" w:rsidP="00201042">
      <w:pPr>
        <w:rPr>
          <w:rFonts w:ascii="新細明體" w:eastAsia="新細明體" w:hAnsi="新細明體"/>
          <w:noProof/>
          <w:sz w:val="52"/>
          <w:szCs w:val="52"/>
          <w:lang w:eastAsia="zh-TW"/>
        </w:rPr>
      </w:pPr>
    </w:p>
    <w:p w:rsidR="00203B28" w:rsidRDefault="00203B28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  <w:br w:type="page"/>
      </w:r>
    </w:p>
    <w:p w:rsidR="007A4987" w:rsidRPr="00196926" w:rsidRDefault="009A6F2F" w:rsidP="00B04953">
      <w:pPr>
        <w:ind w:firstLineChars="54" w:firstLine="281"/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lastRenderedPageBreak/>
        <w:t>四</w:t>
      </w:r>
      <w:r w:rsidR="00AE070B" w:rsidRPr="00196926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</w: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看一看</w:t>
      </w:r>
    </w:p>
    <w:p w:rsidR="009D6C2E" w:rsidRDefault="009D6C2E" w:rsidP="009D6C2E">
      <w:pPr>
        <w:spacing w:line="240" w:lineRule="exact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</w:p>
    <w:p w:rsidR="005C3E51" w:rsidRPr="004F3AF7" w:rsidRDefault="005C3E51" w:rsidP="009D6C2E">
      <w:pPr>
        <w:spacing w:line="240" w:lineRule="exact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</w:p>
    <w:p w:rsidR="00CB6CB7" w:rsidRPr="004F3AF7" w:rsidRDefault="009D6C2E" w:rsidP="009D6C2E">
      <w:pPr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</w:t>
      </w:r>
      <w:r w:rsidR="008B18F3"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  <w:t xml:space="preserve"> </w:t>
      </w:r>
      <w:r w:rsidR="008B18F3" w:rsidRPr="00912D35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甲</w:t>
      </w:r>
      <w:r w:rsidRPr="00912D35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、</w:t>
      </w:r>
      <w:r w:rsidR="00B87458" w:rsidRPr="00912D35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單一結構</w:t>
      </w:r>
    </w:p>
    <w:p w:rsidR="007A4987" w:rsidRPr="004F3AF7" w:rsidRDefault="007A4987" w:rsidP="007A4987">
      <w:pPr>
        <w:spacing w:line="240" w:lineRule="exact"/>
        <w:jc w:val="both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</w:p>
    <w:p w:rsidR="00530450" w:rsidRPr="004F3AF7" w:rsidRDefault="001D583A" w:rsidP="00B04953">
      <w:pPr>
        <w:spacing w:after="0"/>
        <w:ind w:leftChars="709" w:left="1560"/>
        <w:jc w:val="both"/>
        <w:rPr>
          <w:rFonts w:ascii="華康香港標準楷書" w:eastAsia="華康香港標準楷書" w:hAnsi="華康香港標準楷書" w:cs="華康香港標準楷書"/>
          <w:color w:val="000000" w:themeColor="text1"/>
          <w:sz w:val="96"/>
          <w:szCs w:val="96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19776" behindDoc="1" locked="0" layoutInCell="1" allowOverlap="1" wp14:anchorId="369F0E9D" wp14:editId="0F0073CE">
            <wp:simplePos x="0" y="0"/>
            <wp:positionH relativeFrom="column">
              <wp:posOffset>4373880</wp:posOffset>
            </wp:positionH>
            <wp:positionV relativeFrom="paragraph">
              <wp:posOffset>45720</wp:posOffset>
            </wp:positionV>
            <wp:extent cx="714375" cy="715010"/>
            <wp:effectExtent l="0" t="0" r="9525" b="8890"/>
            <wp:wrapNone/>
            <wp:docPr id="250" name="圖片 250" descr="C:\Users\edbuser\Desktop\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buser\Desktop\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9"/>
                    <a:stretch/>
                  </pic:blipFill>
                  <pic:spPr bwMode="auto">
                    <a:xfrm>
                      <a:off x="0" y="0"/>
                      <a:ext cx="714375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AF7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17728" behindDoc="1" locked="0" layoutInCell="1" allowOverlap="1" wp14:anchorId="1F67665A" wp14:editId="5CCE4D3B">
            <wp:simplePos x="0" y="0"/>
            <wp:positionH relativeFrom="column">
              <wp:posOffset>3150235</wp:posOffset>
            </wp:positionH>
            <wp:positionV relativeFrom="paragraph">
              <wp:posOffset>45720</wp:posOffset>
            </wp:positionV>
            <wp:extent cx="714375" cy="715010"/>
            <wp:effectExtent l="0" t="0" r="9525" b="8890"/>
            <wp:wrapNone/>
            <wp:docPr id="249" name="圖片 249" descr="C:\Users\edbuser\Desktop\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buser\Desktop\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9"/>
                    <a:stretch/>
                  </pic:blipFill>
                  <pic:spPr bwMode="auto">
                    <a:xfrm>
                      <a:off x="0" y="0"/>
                      <a:ext cx="714375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AF7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15680" behindDoc="1" locked="0" layoutInCell="1" allowOverlap="1" wp14:anchorId="7175B5A9" wp14:editId="4BC6FD72">
            <wp:simplePos x="0" y="0"/>
            <wp:positionH relativeFrom="column">
              <wp:posOffset>1952625</wp:posOffset>
            </wp:positionH>
            <wp:positionV relativeFrom="paragraph">
              <wp:posOffset>45720</wp:posOffset>
            </wp:positionV>
            <wp:extent cx="714375" cy="715010"/>
            <wp:effectExtent l="0" t="0" r="9525" b="8890"/>
            <wp:wrapNone/>
            <wp:docPr id="248" name="圖片 248" descr="C:\Users\edbuser\Desktop\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buser\Desktop\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9"/>
                    <a:stretch/>
                  </pic:blipFill>
                  <pic:spPr bwMode="auto">
                    <a:xfrm>
                      <a:off x="0" y="0"/>
                      <a:ext cx="714375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987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例子</w:t>
      </w:r>
      <w:r w:rsidR="00530450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：</w:t>
      </w:r>
      <w:r w:rsidR="00530450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96"/>
          <w:szCs w:val="96"/>
          <w:lang w:eastAsia="zh-TW"/>
        </w:rPr>
        <w:t xml:space="preserve">耳、口、目 </w:t>
      </w:r>
    </w:p>
    <w:p w:rsidR="00530450" w:rsidRPr="005C3E51" w:rsidRDefault="007A4987" w:rsidP="005C3E51">
      <w:pPr>
        <w:spacing w:after="0" w:line="240" w:lineRule="exact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</w:t>
      </w:r>
      <w:r w:rsidR="00530450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96"/>
          <w:szCs w:val="96"/>
          <w:lang w:eastAsia="zh-TW"/>
        </w:rPr>
        <w:t xml:space="preserve">  </w:t>
      </w:r>
      <w:r w:rsidR="00D46EA6" w:rsidRPr="004F3AF7">
        <w:rPr>
          <w:rFonts w:ascii="華康香港標準楷書" w:eastAsia="華康香港標準楷書" w:hAnsi="華康香港標準楷書" w:cs="華康香港標準楷書" w:hint="eastAsia"/>
          <w:color w:val="FF0000"/>
          <w:sz w:val="96"/>
          <w:szCs w:val="96"/>
          <w:lang w:eastAsia="zh-TW"/>
        </w:rPr>
        <w:t xml:space="preserve">          </w:t>
      </w:r>
      <w:r w:rsidR="00530450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96"/>
          <w:szCs w:val="96"/>
          <w:lang w:eastAsia="zh-TW"/>
        </w:rPr>
        <w:t xml:space="preserve">        </w:t>
      </w:r>
    </w:p>
    <w:p w:rsidR="005C3E51" w:rsidRDefault="005C3E51" w:rsidP="00530450">
      <w:pPr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</w:p>
    <w:p w:rsidR="00EA74D8" w:rsidRPr="004F3AF7" w:rsidRDefault="00EA74D8" w:rsidP="00530450">
      <w:pPr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</w:p>
    <w:p w:rsidR="007A4987" w:rsidRPr="004F3AF7" w:rsidRDefault="008B18F3" w:rsidP="0013325E">
      <w:pPr>
        <w:ind w:leftChars="257" w:left="1132" w:hangingChars="109" w:hanging="567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乙</w:t>
      </w:r>
      <w:r w:rsidR="009D6C2E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、</w:t>
      </w:r>
      <w:r w:rsidR="007A4987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>左右結構</w:t>
      </w:r>
    </w:p>
    <w:p w:rsidR="007A4987" w:rsidRPr="004F3AF7" w:rsidRDefault="007A4987" w:rsidP="007A4987">
      <w:pPr>
        <w:spacing w:line="240" w:lineRule="exact"/>
        <w:jc w:val="both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</w:p>
    <w:p w:rsidR="00530450" w:rsidRPr="004F3AF7" w:rsidRDefault="0013325E" w:rsidP="0013325E">
      <w:pPr>
        <w:ind w:firstLineChars="709" w:firstLine="1560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23872" behindDoc="1" locked="0" layoutInCell="1" allowOverlap="1" wp14:anchorId="04265BF0" wp14:editId="4EA1B996">
            <wp:simplePos x="0" y="0"/>
            <wp:positionH relativeFrom="column">
              <wp:posOffset>3526790</wp:posOffset>
            </wp:positionH>
            <wp:positionV relativeFrom="paragraph">
              <wp:posOffset>34290</wp:posOffset>
            </wp:positionV>
            <wp:extent cx="733425" cy="729615"/>
            <wp:effectExtent l="0" t="0" r="9525" b="0"/>
            <wp:wrapNone/>
            <wp:docPr id="253" name="圖片 253" descr="C:\Users\edbuser\Desktop\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" t="1357" r="5064"/>
                    <a:stretch/>
                  </pic:blipFill>
                  <pic:spPr bwMode="auto">
                    <a:xfrm>
                      <a:off x="0" y="0"/>
                      <a:ext cx="733425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3AF7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21824" behindDoc="1" locked="0" layoutInCell="1" allowOverlap="1" wp14:anchorId="2D59A08F" wp14:editId="62716B75">
            <wp:simplePos x="0" y="0"/>
            <wp:positionH relativeFrom="column">
              <wp:posOffset>1998345</wp:posOffset>
            </wp:positionH>
            <wp:positionV relativeFrom="paragraph">
              <wp:posOffset>34925</wp:posOffset>
            </wp:positionV>
            <wp:extent cx="733425" cy="729615"/>
            <wp:effectExtent l="0" t="0" r="9525" b="0"/>
            <wp:wrapNone/>
            <wp:docPr id="252" name="圖片 252" descr="C:\Users\edbuser\Desktop\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" t="1357" r="5064"/>
                    <a:stretch/>
                  </pic:blipFill>
                  <pic:spPr bwMode="auto">
                    <a:xfrm>
                      <a:off x="0" y="0"/>
                      <a:ext cx="733425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987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例子： </w:t>
      </w:r>
      <w:r w:rsidR="007A4987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96"/>
          <w:szCs w:val="96"/>
          <w:lang w:eastAsia="zh-TW"/>
        </w:rPr>
        <w:t>你、 眼</w:t>
      </w:r>
    </w:p>
    <w:p w:rsidR="009D6C2E" w:rsidRPr="004F3AF7" w:rsidRDefault="007A4987" w:rsidP="009D6C2E">
      <w:pPr>
        <w:spacing w:line="240" w:lineRule="exact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sz w:val="52"/>
          <w:szCs w:val="52"/>
          <w:lang w:eastAsia="zh-TW"/>
        </w:rPr>
        <w:t xml:space="preserve">    </w:t>
      </w:r>
    </w:p>
    <w:p w:rsidR="006D0BB9" w:rsidRPr="004F3AF7" w:rsidRDefault="006D0BB9" w:rsidP="005C3E51">
      <w:pPr>
        <w:ind w:leftChars="709" w:left="5218" w:hangingChars="381" w:hanging="3658"/>
        <w:rPr>
          <w:rFonts w:ascii="華康香港標準楷書" w:eastAsia="華康香港標準楷書" w:hAnsi="華康香港標準楷書" w:cs="華康香港標準楷書"/>
          <w:color w:val="000000" w:themeColor="text1"/>
          <w:sz w:val="96"/>
          <w:szCs w:val="96"/>
          <w:lang w:eastAsia="zh-TW"/>
        </w:rPr>
      </w:pPr>
    </w:p>
    <w:p w:rsidR="006D0BB9" w:rsidRDefault="006D0BB9" w:rsidP="00916950">
      <w:pPr>
        <w:rPr>
          <w:rFonts w:ascii="華康香港標準楷書" w:eastAsia="華康香港標準楷書" w:hAnsi="華康香港標準楷書" w:cs="華康香港標準楷書"/>
          <w:b/>
          <w:color w:val="000000" w:themeColor="text1"/>
          <w:sz w:val="52"/>
          <w:szCs w:val="52"/>
          <w:lang w:eastAsia="zh-TW"/>
        </w:rPr>
      </w:pPr>
    </w:p>
    <w:p w:rsidR="004D38E4" w:rsidRPr="004D38E4" w:rsidRDefault="004D38E4" w:rsidP="00916950">
      <w:pPr>
        <w:rPr>
          <w:rFonts w:ascii="華康香港標準楷書" w:eastAsia="華康香港標準楷書" w:hAnsi="華康香港標準楷書" w:cs="華康香港標準楷書"/>
          <w:b/>
          <w:color w:val="000000" w:themeColor="text1"/>
          <w:sz w:val="52"/>
          <w:szCs w:val="52"/>
          <w:lang w:eastAsia="zh-TW"/>
        </w:rPr>
      </w:pPr>
    </w:p>
    <w:p w:rsidR="00EE3A89" w:rsidRPr="00EE3A89" w:rsidRDefault="005D4DD8" w:rsidP="00EE3A89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shd w:val="pct15" w:color="auto" w:fill="FFFFFF"/>
          <w:lang w:eastAsia="zh-TW"/>
        </w:rPr>
        <w:lastRenderedPageBreak/>
        <w:drawing>
          <wp:anchor distT="0" distB="0" distL="114300" distR="114300" simplePos="0" relativeHeight="252323839" behindDoc="0" locked="0" layoutInCell="1" allowOverlap="1" wp14:anchorId="3B53BE79" wp14:editId="16BEF0B7">
            <wp:simplePos x="0" y="0"/>
            <wp:positionH relativeFrom="column">
              <wp:posOffset>2896870</wp:posOffset>
            </wp:positionH>
            <wp:positionV relativeFrom="paragraph">
              <wp:posOffset>625475</wp:posOffset>
            </wp:positionV>
            <wp:extent cx="2895600" cy="1932305"/>
            <wp:effectExtent l="0" t="0" r="0" b="0"/>
            <wp:wrapSquare wrapText="bothSides"/>
            <wp:docPr id="87234" name="Picture 87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0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389F"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84992" behindDoc="0" locked="0" layoutInCell="1" allowOverlap="1" wp14:anchorId="13B054DC" wp14:editId="6EB43F48">
                <wp:simplePos x="0" y="0"/>
                <wp:positionH relativeFrom="column">
                  <wp:posOffset>4349173</wp:posOffset>
                </wp:positionH>
                <wp:positionV relativeFrom="paragraph">
                  <wp:posOffset>618490</wp:posOffset>
                </wp:positionV>
                <wp:extent cx="344805" cy="292735"/>
                <wp:effectExtent l="0" t="0" r="0" b="0"/>
                <wp:wrapNone/>
                <wp:docPr id="5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44" type="#_x0000_t202" style="position:absolute;margin-left:342.45pt;margin-top:48.7pt;width:27.15pt;height:23.05pt;z-index:25288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8389F"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82944" behindDoc="0" locked="0" layoutInCell="1" allowOverlap="1" wp14:anchorId="13EC9250" wp14:editId="75B5C2C7">
                <wp:simplePos x="0" y="0"/>
                <wp:positionH relativeFrom="column">
                  <wp:posOffset>3032125</wp:posOffset>
                </wp:positionH>
                <wp:positionV relativeFrom="paragraph">
                  <wp:posOffset>568383</wp:posOffset>
                </wp:positionV>
                <wp:extent cx="344805" cy="292735"/>
                <wp:effectExtent l="0" t="0" r="0" b="0"/>
                <wp:wrapNone/>
                <wp:docPr id="5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238.75pt;margin-top:44.75pt;width:27.15pt;height:23.05pt;z-index:25288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E8389F"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78848" behindDoc="0" locked="0" layoutInCell="1" allowOverlap="1" wp14:anchorId="58FE4394" wp14:editId="2D736533">
                <wp:simplePos x="0" y="0"/>
                <wp:positionH relativeFrom="column">
                  <wp:posOffset>1564640</wp:posOffset>
                </wp:positionH>
                <wp:positionV relativeFrom="paragraph">
                  <wp:posOffset>602038</wp:posOffset>
                </wp:positionV>
                <wp:extent cx="344805" cy="292735"/>
                <wp:effectExtent l="0" t="0" r="0" b="0"/>
                <wp:wrapNone/>
                <wp:docPr id="5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123.2pt;margin-top:47.4pt;width:27.15pt;height:23.05pt;z-index:25287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DF563E" w:rsidRPr="00196926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2585984" behindDoc="0" locked="0" layoutInCell="1" allowOverlap="1" wp14:anchorId="3EFE269A" wp14:editId="371BA9F4">
            <wp:simplePos x="0" y="0"/>
            <wp:positionH relativeFrom="column">
              <wp:posOffset>3185795</wp:posOffset>
            </wp:positionH>
            <wp:positionV relativeFrom="paragraph">
              <wp:posOffset>-81280</wp:posOffset>
            </wp:positionV>
            <wp:extent cx="260350" cy="581660"/>
            <wp:effectExtent l="76200" t="38100" r="63500" b="27940"/>
            <wp:wrapSquare wrapText="bothSides"/>
            <wp:docPr id="36" name="圖片 36" descr="C:\Users\edbuser\Desktop\Pictures_L&amp;T_A Tool\color\LSTH\Amendments\11b\11_41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圖片 36" descr="C:\Users\edbuser\Desktop\Pictures_L&amp;T_A Tool\color\LSTH\Amendments\11b\11_41b.jp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719058" flipH="1">
                      <a:off x="0" y="0"/>
                      <a:ext cx="260350" cy="58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0EB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五</w:t>
      </w:r>
      <w:r w:rsidR="00AE070B" w:rsidRPr="00196926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</w:t>
      </w:r>
      <w:r w:rsidR="00B30EB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寫一寫，</w:t>
      </w:r>
      <w:r w:rsidR="00B30EB4" w:rsidRPr="005D4DD8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  <w:r w:rsidR="00B30EB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</w:t>
      </w:r>
      <w:r w:rsidR="00B30EB4" w:rsidRPr="005D4DD8">
        <w:rPr>
          <w:rFonts w:ascii="標楷體" w:eastAsia="標楷體" w:hAnsi="標楷體" w:cs="華康香港標準楷書" w:hint="eastAsia"/>
          <w:b/>
          <w:sz w:val="52"/>
          <w:szCs w:val="52"/>
          <w:lang w:eastAsia="zh-TW"/>
        </w:rPr>
        <w:t>讀</w:t>
      </w:r>
    </w:p>
    <w:p w:rsidR="00600A13" w:rsidRDefault="00E8389F" w:rsidP="002521EB">
      <w:pPr>
        <w:tabs>
          <w:tab w:val="left" w:pos="1276"/>
        </w:tabs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71680" behindDoc="0" locked="0" layoutInCell="1" allowOverlap="1" wp14:anchorId="4B3E92DB" wp14:editId="3A94C73B">
            <wp:simplePos x="0" y="0"/>
            <wp:positionH relativeFrom="column">
              <wp:posOffset>3301423</wp:posOffset>
            </wp:positionH>
            <wp:positionV relativeFrom="paragraph">
              <wp:posOffset>106680</wp:posOffset>
            </wp:positionV>
            <wp:extent cx="438150" cy="600075"/>
            <wp:effectExtent l="57150" t="0" r="57150" b="0"/>
            <wp:wrapNone/>
            <wp:docPr id="207937" name="圖片 207937" descr="C:\Users\edbuser\Desktop\word\彎箭嘴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edbuser\Desktop\word\彎箭嘴2.jp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8">
                              <a14:imgEffect>
                                <a14:backgroundRemoval t="1796" b="98204" l="5738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660520">
                      <a:off x="0" y="0"/>
                      <a:ext cx="4381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51200" behindDoc="0" locked="0" layoutInCell="1" allowOverlap="1" wp14:anchorId="78ABFCF2" wp14:editId="7913B9EF">
            <wp:simplePos x="0" y="0"/>
            <wp:positionH relativeFrom="column">
              <wp:posOffset>3093720</wp:posOffset>
            </wp:positionH>
            <wp:positionV relativeFrom="paragraph">
              <wp:posOffset>203142</wp:posOffset>
            </wp:positionV>
            <wp:extent cx="626745" cy="638175"/>
            <wp:effectExtent l="0" t="0" r="1905" b="0"/>
            <wp:wrapNone/>
            <wp:docPr id="87241" name="圖片 207936" descr="C:\Users\edbuser\Desktop\word\捺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edbuser\Desktop\word\捺.jpg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0">
                              <a14:imgEffect>
                                <a14:backgroundRemoval t="2667" b="95111" l="4525" r="9864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72704" behindDoc="0" locked="0" layoutInCell="1" allowOverlap="1" wp14:anchorId="04D106EE" wp14:editId="62038ABC">
                <wp:simplePos x="0" y="0"/>
                <wp:positionH relativeFrom="column">
                  <wp:posOffset>4401185</wp:posOffset>
                </wp:positionH>
                <wp:positionV relativeFrom="paragraph">
                  <wp:posOffset>162560</wp:posOffset>
                </wp:positionV>
                <wp:extent cx="0" cy="746760"/>
                <wp:effectExtent l="0" t="0" r="19050" b="1524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76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5" o:spid="_x0000_s1026" style="position:absolute;z-index:25287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55pt,12.8pt" to="346.55pt,7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" strokecolor="red" strokeweight="1pt"/>
            </w:pict>
          </mc:Fallback>
        </mc:AlternateContent>
      </w:r>
      <w:r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67584" behindDoc="0" locked="0" layoutInCell="1" allowOverlap="1" wp14:anchorId="3CEE49EE" wp14:editId="1C96FE10">
                <wp:simplePos x="0" y="0"/>
                <wp:positionH relativeFrom="column">
                  <wp:posOffset>4093210</wp:posOffset>
                </wp:positionH>
                <wp:positionV relativeFrom="paragraph">
                  <wp:posOffset>685165</wp:posOffset>
                </wp:positionV>
                <wp:extent cx="302895" cy="234950"/>
                <wp:effectExtent l="38100" t="38100" r="20955" b="317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2895" cy="2349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7" o:spid="_x0000_s1026" type="#_x0000_t32" style="position:absolute;margin-left:322.3pt;margin-top:53.95pt;width:23.85pt;height:18.5pt;flip:x y;z-index:25286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" strokecolor="red" strokeweight="1pt">
                <v:stroke endarrow="open"/>
              </v:shape>
            </w:pict>
          </mc:Fallback>
        </mc:AlternateContent>
      </w:r>
      <w:r>
        <w:rPr>
          <w:noProof/>
          <w:lang w:eastAsia="zh-TW"/>
        </w:rPr>
        <w:drawing>
          <wp:anchor distT="0" distB="0" distL="114300" distR="114300" simplePos="0" relativeHeight="252853248" behindDoc="0" locked="0" layoutInCell="1" allowOverlap="1" wp14:anchorId="679D740B" wp14:editId="1E79A7BC">
            <wp:simplePos x="0" y="0"/>
            <wp:positionH relativeFrom="column">
              <wp:posOffset>4185285</wp:posOffset>
            </wp:positionH>
            <wp:positionV relativeFrom="paragraph">
              <wp:posOffset>145473</wp:posOffset>
            </wp:positionV>
            <wp:extent cx="230505" cy="715010"/>
            <wp:effectExtent l="0" t="0" r="0" b="8890"/>
            <wp:wrapNone/>
            <wp:docPr id="87242" name="圖片 7" descr="C:\Users\edbuser\Desktop\word\ch1\彎鉤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edbuser\Desktop\word\ch1\彎鉤.jp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2">
                              <a14:imgEffect>
                                <a14:backgroundRemoval t="2377" b="98903" l="9135" r="8990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2B91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shd w:val="pct15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2901376" behindDoc="0" locked="0" layoutInCell="1" allowOverlap="1" wp14:anchorId="3C2493B1" wp14:editId="6242B036">
                <wp:simplePos x="0" y="0"/>
                <wp:positionH relativeFrom="column">
                  <wp:posOffset>5503545</wp:posOffset>
                </wp:positionH>
                <wp:positionV relativeFrom="paragraph">
                  <wp:posOffset>711142</wp:posOffset>
                </wp:positionV>
                <wp:extent cx="344805" cy="292735"/>
                <wp:effectExtent l="0" t="0" r="0" b="0"/>
                <wp:wrapNone/>
                <wp:docPr id="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2B91" w:rsidRPr="00727658" w:rsidRDefault="00E92B91" w:rsidP="00E92B9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433.35pt;margin-top:56pt;width:27.15pt;height:23.05pt;z-index:25290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" filled="f" stroked="f">
                <v:textbox>
                  <w:txbxContent>
                    <w:p w:rsidR="00E92B91" w:rsidRPr="00727658" w:rsidRDefault="00E92B91" w:rsidP="00E92B9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E92B91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shd w:val="pct15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2900352" behindDoc="0" locked="0" layoutInCell="1" allowOverlap="1" wp14:anchorId="336EE953" wp14:editId="40F9E999">
                <wp:simplePos x="0" y="0"/>
                <wp:positionH relativeFrom="column">
                  <wp:posOffset>4817745</wp:posOffset>
                </wp:positionH>
                <wp:positionV relativeFrom="paragraph">
                  <wp:posOffset>3810</wp:posOffset>
                </wp:positionV>
                <wp:extent cx="344805" cy="292735"/>
                <wp:effectExtent l="0" t="0" r="0" b="0"/>
                <wp:wrapNone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2B91" w:rsidRPr="00727658" w:rsidRDefault="00E92B91" w:rsidP="00E92B9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79.35pt;margin-top:.3pt;width:27.15pt;height:23.05pt;z-index:25290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" filled="f" stroked="f">
                <v:textbox>
                  <w:txbxContent>
                    <w:p w:rsidR="00E92B91" w:rsidRPr="00727658" w:rsidRDefault="00E92B91" w:rsidP="00E92B9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E92B91">
        <w:rPr>
          <w:rFonts w:ascii="華康香港標準楷書" w:eastAsia="華康香港標準楷書" w:hAnsi="華康香港標準楷書" w:cs="華康香港標準楷書" w:hint="eastAsia"/>
          <w:b/>
          <w:noProof/>
          <w:sz w:val="52"/>
          <w:szCs w:val="52"/>
          <w:shd w:val="pct15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2899328" behindDoc="0" locked="0" layoutInCell="1" allowOverlap="1" wp14:anchorId="4E836142" wp14:editId="2136F02E">
                <wp:simplePos x="0" y="0"/>
                <wp:positionH relativeFrom="column">
                  <wp:posOffset>5555557</wp:posOffset>
                </wp:positionH>
                <wp:positionV relativeFrom="paragraph">
                  <wp:posOffset>154940</wp:posOffset>
                </wp:positionV>
                <wp:extent cx="21590" cy="694055"/>
                <wp:effectExtent l="95250" t="0" r="92710" b="48895"/>
                <wp:wrapNone/>
                <wp:docPr id="87260" name="Straight Arrow Connector 87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590" cy="6940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87260" o:spid="_x0000_s1026" type="#_x0000_t32" style="position:absolute;margin-left:437.45pt;margin-top:12.2pt;width:1.7pt;height:54.65pt;flip:x;z-index:25289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" strokecolor="red" strokeweight="1pt">
                <v:stroke endarrow="open"/>
              </v:shape>
            </w:pict>
          </mc:Fallback>
        </mc:AlternateContent>
      </w:r>
      <w:r w:rsidRPr="00E92B91">
        <w:rPr>
          <w:rFonts w:ascii="華康香港標準楷書" w:eastAsia="華康香港標準楷書" w:hAnsi="華康香港標準楷書" w:cs="華康香港標準楷書" w:hint="eastAsia"/>
          <w:b/>
          <w:noProof/>
          <w:sz w:val="52"/>
          <w:szCs w:val="52"/>
          <w:shd w:val="pct15" w:color="auto" w:fill="FFFFFF"/>
          <w:lang w:eastAsia="zh-TW"/>
        </w:rPr>
        <mc:AlternateContent>
          <mc:Choice Requires="wps">
            <w:drawing>
              <wp:anchor distT="0" distB="0" distL="114300" distR="114300" simplePos="0" relativeHeight="252902400" behindDoc="0" locked="0" layoutInCell="1" allowOverlap="1" wp14:anchorId="53A8C7F6" wp14:editId="0D0C0B80">
                <wp:simplePos x="0" y="0"/>
                <wp:positionH relativeFrom="column">
                  <wp:posOffset>5101590</wp:posOffset>
                </wp:positionH>
                <wp:positionV relativeFrom="paragraph">
                  <wp:posOffset>150495</wp:posOffset>
                </wp:positionV>
                <wp:extent cx="483870" cy="52705"/>
                <wp:effectExtent l="0" t="0" r="11430" b="23495"/>
                <wp:wrapNone/>
                <wp:docPr id="8724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3870" cy="5270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flip:x;z-index:25290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.7pt,11.85pt" to="439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" strokecolor="red" strokeweight="1pt"/>
            </w:pict>
          </mc:Fallback>
        </mc:AlternateContent>
      </w:r>
      <w:r>
        <w:rPr>
          <w:rFonts w:hint="eastAsia"/>
          <w:noProof/>
          <w:lang w:eastAsia="zh-TW"/>
        </w:rPr>
        <w:drawing>
          <wp:anchor distT="0" distB="0" distL="114300" distR="114300" simplePos="0" relativeHeight="252855296" behindDoc="0" locked="0" layoutInCell="1" allowOverlap="1" wp14:anchorId="2221ECE4" wp14:editId="0A89B3EF">
            <wp:simplePos x="0" y="0"/>
            <wp:positionH relativeFrom="margin">
              <wp:posOffset>4991735</wp:posOffset>
            </wp:positionH>
            <wp:positionV relativeFrom="margin">
              <wp:posOffset>796925</wp:posOffset>
            </wp:positionV>
            <wp:extent cx="586105" cy="706755"/>
            <wp:effectExtent l="0" t="0" r="0" b="0"/>
            <wp:wrapNone/>
            <wp:docPr id="87257" name="Picture 87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目 - 複製.png"/>
                    <pic:cNvPicPr/>
                  </pic:nvPicPr>
                  <pic:blipFill>
                    <a:blip r:embed="rId8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4">
                              <a14:imgEffect>
                                <a14:backgroundRemoval t="588" b="100000" l="9220" r="8936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lang w:eastAsia="zh-TW"/>
        </w:rPr>
        <w:drawing>
          <wp:anchor distT="0" distB="0" distL="114300" distR="114300" simplePos="0" relativeHeight="252857344" behindDoc="0" locked="0" layoutInCell="1" allowOverlap="1" wp14:anchorId="5FC887C7" wp14:editId="2B0DC0B9">
            <wp:simplePos x="0" y="0"/>
            <wp:positionH relativeFrom="margin">
              <wp:posOffset>4996815</wp:posOffset>
            </wp:positionH>
            <wp:positionV relativeFrom="margin">
              <wp:posOffset>1694757</wp:posOffset>
            </wp:positionV>
            <wp:extent cx="587375" cy="708025"/>
            <wp:effectExtent l="0" t="0" r="0" b="0"/>
            <wp:wrapNone/>
            <wp:docPr id="87258" name="Picture 87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目.png"/>
                    <pic:cNvPicPr/>
                  </pic:nvPicPr>
                  <pic:blipFill>
                    <a:blip r:embed="rId8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6">
                              <a14:imgEffect>
                                <a14:backgroundRemoval t="0" b="100000" l="9220" r="8936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7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97280" behindDoc="0" locked="0" layoutInCell="1" allowOverlap="1" wp14:anchorId="49A75478" wp14:editId="33606293">
                <wp:simplePos x="0" y="0"/>
                <wp:positionH relativeFrom="column">
                  <wp:posOffset>3907155</wp:posOffset>
                </wp:positionH>
                <wp:positionV relativeFrom="paragraph">
                  <wp:posOffset>395028</wp:posOffset>
                </wp:positionV>
                <wp:extent cx="344805" cy="292735"/>
                <wp:effectExtent l="0" t="0" r="0" b="0"/>
                <wp:wrapNone/>
                <wp:docPr id="5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307.65pt;margin-top:31.1pt;width:27.15pt;height:23.05pt;z-index:25289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95232" behindDoc="0" locked="0" layoutInCell="1" allowOverlap="1" wp14:anchorId="13B27939" wp14:editId="40E12EB0">
                <wp:simplePos x="0" y="0"/>
                <wp:positionH relativeFrom="column">
                  <wp:posOffset>3563620</wp:posOffset>
                </wp:positionH>
                <wp:positionV relativeFrom="paragraph">
                  <wp:posOffset>236797</wp:posOffset>
                </wp:positionV>
                <wp:extent cx="344805" cy="292735"/>
                <wp:effectExtent l="0" t="0" r="0" b="0"/>
                <wp:wrapNone/>
                <wp:docPr id="5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280.6pt;margin-top:18.65pt;width:27.15pt;height:23.05pt;z-index:25289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45056" behindDoc="0" locked="0" layoutInCell="1" allowOverlap="1" wp14:anchorId="19C8EB82" wp14:editId="4BFF9E56">
            <wp:simplePos x="0" y="0"/>
            <wp:positionH relativeFrom="column">
              <wp:posOffset>3966845</wp:posOffset>
            </wp:positionH>
            <wp:positionV relativeFrom="paragraph">
              <wp:posOffset>1066107</wp:posOffset>
            </wp:positionV>
            <wp:extent cx="724535" cy="759460"/>
            <wp:effectExtent l="0" t="0" r="0" b="2540"/>
            <wp:wrapNone/>
            <wp:docPr id="87238" name="圖片 207948" descr="C:\Users\edbuser\Desktop\word\手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edbuser\Desktop\word\手2.jpg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8">
                              <a14:imgEffect>
                                <a14:backgroundRemoval t="1852" b="96296" l="3113" r="9572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75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43008" behindDoc="0" locked="0" layoutInCell="1" allowOverlap="1" wp14:anchorId="286A275B" wp14:editId="0B7486EF">
            <wp:simplePos x="0" y="0"/>
            <wp:positionH relativeFrom="column">
              <wp:posOffset>3001010</wp:posOffset>
            </wp:positionH>
            <wp:positionV relativeFrom="paragraph">
              <wp:posOffset>1092200</wp:posOffset>
            </wp:positionV>
            <wp:extent cx="773430" cy="706755"/>
            <wp:effectExtent l="0" t="0" r="7620" b="0"/>
            <wp:wrapNone/>
            <wp:docPr id="87237" name="圖片 207940" descr="C:\Users\edbuser\Desktop\word\足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edbuser\Desktop\word\足.jpg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0">
                              <a14:imgEffect>
                                <a14:backgroundRemoval t="0" b="97177" l="2583" r="9852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430" cy="7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80896" behindDoc="0" locked="0" layoutInCell="1" allowOverlap="1" wp14:anchorId="10692D22" wp14:editId="2DF52E92">
                <wp:simplePos x="0" y="0"/>
                <wp:positionH relativeFrom="column">
                  <wp:posOffset>2573597</wp:posOffset>
                </wp:positionH>
                <wp:positionV relativeFrom="paragraph">
                  <wp:posOffset>5715</wp:posOffset>
                </wp:positionV>
                <wp:extent cx="344805" cy="292735"/>
                <wp:effectExtent l="0" t="0" r="0" b="0"/>
                <wp:wrapNone/>
                <wp:docPr id="5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02.65pt;margin-top:.45pt;width:27.15pt;height:23.05pt;z-index:25288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93184" behindDoc="0" locked="0" layoutInCell="1" allowOverlap="1" wp14:anchorId="320859E0" wp14:editId="056CC11E">
                <wp:simplePos x="0" y="0"/>
                <wp:positionH relativeFrom="column">
                  <wp:posOffset>1910715</wp:posOffset>
                </wp:positionH>
                <wp:positionV relativeFrom="paragraph">
                  <wp:posOffset>133350</wp:posOffset>
                </wp:positionV>
                <wp:extent cx="344805" cy="292735"/>
                <wp:effectExtent l="0" t="0" r="0" b="0"/>
                <wp:wrapNone/>
                <wp:docPr id="5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150.45pt;margin-top:10.5pt;width:27.15pt;height:23.05pt;z-index:25289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69632" behindDoc="0" locked="0" layoutInCell="1" allowOverlap="1" wp14:anchorId="38394E1A" wp14:editId="097609C0">
            <wp:simplePos x="0" y="0"/>
            <wp:positionH relativeFrom="column">
              <wp:posOffset>1938020</wp:posOffset>
            </wp:positionH>
            <wp:positionV relativeFrom="paragraph">
              <wp:posOffset>31750</wp:posOffset>
            </wp:positionV>
            <wp:extent cx="700405" cy="548005"/>
            <wp:effectExtent l="0" t="0" r="42545" b="0"/>
            <wp:wrapNone/>
            <wp:docPr id="285" name="圖片 285" descr="C:\Users\edbuser\Desktop\word\彎箭嘴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edbuser\Desktop\word\彎箭嘴.jp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2">
                              <a14:imgEffect>
                                <a14:backgroundRemoval t="7692" b="90000" l="9639" r="9698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331678">
                      <a:off x="0" y="0"/>
                      <a:ext cx="700405" cy="54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49152" behindDoc="0" locked="0" layoutInCell="1" allowOverlap="1" wp14:anchorId="1060B71C" wp14:editId="695D7507">
            <wp:simplePos x="0" y="0"/>
            <wp:positionH relativeFrom="column">
              <wp:posOffset>1988762</wp:posOffset>
            </wp:positionH>
            <wp:positionV relativeFrom="paragraph">
              <wp:posOffset>309880</wp:posOffset>
            </wp:positionV>
            <wp:extent cx="715010" cy="347345"/>
            <wp:effectExtent l="0" t="0" r="8890" b="0"/>
            <wp:wrapNone/>
            <wp:docPr id="87240" name="圖片 268" descr="C:\Users\edbuser\Desktop\word\撇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edbuser\Desktop\word\撇.jpg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4">
                              <a14:imgEffect>
                                <a14:backgroundRemoval t="9091" b="97727" l="9945" r="9834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010" cy="34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38912" behindDoc="0" locked="0" layoutInCell="1" allowOverlap="1" wp14:anchorId="415F6ECD" wp14:editId="052A7F79">
            <wp:simplePos x="0" y="0"/>
            <wp:positionH relativeFrom="column">
              <wp:posOffset>1094740</wp:posOffset>
            </wp:positionH>
            <wp:positionV relativeFrom="paragraph">
              <wp:posOffset>1106112</wp:posOffset>
            </wp:positionV>
            <wp:extent cx="695325" cy="689610"/>
            <wp:effectExtent l="0" t="0" r="9525" b="0"/>
            <wp:wrapNone/>
            <wp:docPr id="87235" name="圖片 32" descr="C:\Users\edbuser\Desktop\word\耳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dbuser\Desktop\word\耳.jp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6">
                              <a14:imgEffect>
                                <a14:backgroundRemoval t="1575" b="99213" l="391" r="9921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40960" behindDoc="0" locked="0" layoutInCell="1" allowOverlap="1" wp14:anchorId="4A6905FF" wp14:editId="3A17D497">
            <wp:simplePos x="0" y="0"/>
            <wp:positionH relativeFrom="column">
              <wp:posOffset>2044065</wp:posOffset>
            </wp:positionH>
            <wp:positionV relativeFrom="paragraph">
              <wp:posOffset>1040765</wp:posOffset>
            </wp:positionV>
            <wp:extent cx="657225" cy="793115"/>
            <wp:effectExtent l="0" t="0" r="9525" b="6985"/>
            <wp:wrapNone/>
            <wp:docPr id="87236" name="圖片 89" descr="C:\Users\edbuser\Desktop\word\手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edbuser\Desktop\word\手.jp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8">
                              <a14:imgEffect>
                                <a14:backgroundRemoval t="2206" b="94853" l="889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91136" behindDoc="0" locked="0" layoutInCell="1" allowOverlap="1" wp14:anchorId="3F436D3D" wp14:editId="18C28279">
                <wp:simplePos x="0" y="0"/>
                <wp:positionH relativeFrom="column">
                  <wp:posOffset>1569085</wp:posOffset>
                </wp:positionH>
                <wp:positionV relativeFrom="paragraph">
                  <wp:posOffset>651510</wp:posOffset>
                </wp:positionV>
                <wp:extent cx="344805" cy="292735"/>
                <wp:effectExtent l="0" t="0" r="0" b="0"/>
                <wp:wrapNone/>
                <wp:docPr id="5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123.55pt;margin-top:51.3pt;width:27.15pt;height:23.05pt;z-index:25289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62464" behindDoc="0" locked="0" layoutInCell="1" allowOverlap="1" wp14:anchorId="7914101B" wp14:editId="11BAC5D6">
                <wp:simplePos x="0" y="0"/>
                <wp:positionH relativeFrom="column">
                  <wp:posOffset>1563370</wp:posOffset>
                </wp:positionH>
                <wp:positionV relativeFrom="paragraph">
                  <wp:posOffset>130810</wp:posOffset>
                </wp:positionV>
                <wp:extent cx="0" cy="696595"/>
                <wp:effectExtent l="95250" t="0" r="114300" b="65405"/>
                <wp:wrapNone/>
                <wp:docPr id="87261" name="Straight Arrow Connector 87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9659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87261" o:spid="_x0000_s1026" type="#_x0000_t32" style="position:absolute;margin-left:123.1pt;margin-top:10.3pt;width:0;height:54.85pt;z-index:25286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" strokecolor="red" strokeweight="1pt">
                <v:stroke endarrow="open"/>
              </v:shape>
            </w:pict>
          </mc:Fallback>
        </mc:AlternateContent>
      </w:r>
      <w:r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44352" behindDoc="0" locked="0" layoutInCell="1" allowOverlap="1" wp14:anchorId="4544571E" wp14:editId="69CEF276">
            <wp:simplePos x="0" y="0"/>
            <wp:positionH relativeFrom="column">
              <wp:posOffset>1332865</wp:posOffset>
            </wp:positionH>
            <wp:positionV relativeFrom="paragraph">
              <wp:posOffset>79375</wp:posOffset>
            </wp:positionV>
            <wp:extent cx="163830" cy="795020"/>
            <wp:effectExtent l="0" t="0" r="7620" b="5080"/>
            <wp:wrapNone/>
            <wp:docPr id="240" name="圖片 240" descr="C:\Users\edbuser\Desktop\word\豎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buser\Desktop\word\豎.jpg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0">
                              <a14:imgEffect>
                                <a14:backgroundRemoval t="2065" b="99115" l="10000" r="92857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0E1"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87040" behindDoc="0" locked="0" layoutInCell="1" allowOverlap="1" wp14:anchorId="43388D88" wp14:editId="6B9A6D20">
                <wp:simplePos x="0" y="0"/>
                <wp:positionH relativeFrom="column">
                  <wp:posOffset>692284</wp:posOffset>
                </wp:positionH>
                <wp:positionV relativeFrom="paragraph">
                  <wp:posOffset>47701</wp:posOffset>
                </wp:positionV>
                <wp:extent cx="344805" cy="292735"/>
                <wp:effectExtent l="0" t="0" r="0" b="0"/>
                <wp:wrapNone/>
                <wp:docPr id="5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color w:val="FF0000"/>
                                <w:sz w:val="24"/>
                                <w:szCs w:val="24"/>
                              </w:rPr>
                              <w:instrText>= 2 \* GB3</w:instrText>
                            </w:r>
                            <w:r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</w:instrTex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="SimSun" w:hAnsi="Times New Roman" w:cs="Times New Roman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②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4" type="#_x0000_t202" style="position:absolute;margin-left:54.5pt;margin-top:3.75pt;width:27.15pt;height:23.05pt;z-index:25288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SimSun" w:hAnsi="Times New Roman" w:cs="Times New Roman" w:hint="eastAsia"/>
                          <w:color w:val="FF0000"/>
                          <w:sz w:val="24"/>
                          <w:szCs w:val="24"/>
                        </w:rPr>
                        <w:instrText>= 2 \* GB3</w:instrText>
                      </w:r>
                      <w:r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</w:instrTex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>
                        <w:rPr>
                          <w:rFonts w:ascii="Times New Roman" w:eastAsia="SimSun" w:hAnsi="Times New Roman" w:cs="Times New Roman" w:hint="eastAsia"/>
                          <w:noProof/>
                          <w:color w:val="FF0000"/>
                          <w:sz w:val="24"/>
                          <w:szCs w:val="24"/>
                        </w:rPr>
                        <w:t>②</w:t>
                      </w:r>
                      <w: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A350E1" w:rsidRPr="00727658">
        <w:rPr>
          <w:rFonts w:ascii="標楷體" w:eastAsia="標楷體" w:hAnsi="標楷體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874752" behindDoc="0" locked="0" layoutInCell="1" allowOverlap="1" wp14:anchorId="1E5952D9" wp14:editId="63CC09CC">
                <wp:simplePos x="0" y="0"/>
                <wp:positionH relativeFrom="column">
                  <wp:posOffset>-62639</wp:posOffset>
                </wp:positionH>
                <wp:positionV relativeFrom="paragraph">
                  <wp:posOffset>115909</wp:posOffset>
                </wp:positionV>
                <wp:extent cx="307818" cy="271484"/>
                <wp:effectExtent l="0" t="0" r="0" b="0"/>
                <wp:wrapNone/>
                <wp:docPr id="4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18" cy="2714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0E1" w:rsidRPr="00727658" w:rsidRDefault="00A350E1" w:rsidP="00A350E1">
                            <w:pPr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</w:pP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begin"/>
                            </w:r>
                            <w:r w:rsidRPr="00727658">
                              <w:rPr>
                                <w:rFonts w:ascii="Times New Roman" w:eastAsia="SimSun" w:hAnsi="Times New Roman" w:cs="Times New Roman"/>
                                <w:color w:val="FF0000"/>
                                <w:sz w:val="24"/>
                                <w:szCs w:val="24"/>
                              </w:rPr>
                              <w:instrText xml:space="preserve"> = 1 \* GB3 </w:instrTex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separate"/>
                            </w:r>
                            <w:r w:rsidRPr="00727658">
                              <w:rPr>
                                <w:rFonts w:ascii="新細明體" w:eastAsia="新細明體" w:hAnsi="新細明體" w:cs="新細明體" w:hint="eastAsia"/>
                                <w:noProof/>
                                <w:color w:val="FF0000"/>
                                <w:sz w:val="24"/>
                                <w:szCs w:val="24"/>
                              </w:rPr>
                              <w:t>①</w:t>
                            </w:r>
                            <w:r w:rsidRPr="00727658">
                              <w:rPr>
                                <w:rFonts w:ascii="Times New Roman" w:eastAsia="新細明體" w:hAnsi="Times New Roman" w:cs="Times New Roman"/>
                                <w:color w:val="FF0000"/>
                                <w:sz w:val="24"/>
                                <w:szCs w:val="24"/>
                                <w:lang w:eastAsia="zh-TW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-4.95pt;margin-top:9.15pt;width:24.25pt;height:21.4pt;z-index:25287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" filled="f" stroked="f">
                <v:textbox>
                  <w:txbxContent>
                    <w:p w:rsidR="00A350E1" w:rsidRPr="00727658" w:rsidRDefault="00A350E1" w:rsidP="00A350E1">
                      <w:pPr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</w:pP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begin"/>
                      </w:r>
                      <w:r w:rsidRPr="00727658">
                        <w:rPr>
                          <w:rFonts w:ascii="Times New Roman" w:eastAsia="SimSun" w:hAnsi="Times New Roman" w:cs="Times New Roman"/>
                          <w:color w:val="FF0000"/>
                          <w:sz w:val="24"/>
                          <w:szCs w:val="24"/>
                        </w:rPr>
                        <w:instrText xml:space="preserve"> = 1 \* GB3 </w:instrTex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separate"/>
                      </w:r>
                      <w:r w:rsidRPr="00727658">
                        <w:rPr>
                          <w:rFonts w:ascii="新細明體" w:eastAsia="新細明體" w:hAnsi="新細明體" w:cs="新細明體" w:hint="eastAsia"/>
                          <w:noProof/>
                          <w:color w:val="FF0000"/>
                          <w:sz w:val="24"/>
                          <w:szCs w:val="24"/>
                        </w:rPr>
                        <w:t>①</w:t>
                      </w:r>
                      <w:r w:rsidRPr="00727658">
                        <w:rPr>
                          <w:rFonts w:ascii="Times New Roman" w:eastAsia="新細明體" w:hAnsi="Times New Roman" w:cs="Times New Roman"/>
                          <w:color w:val="FF0000"/>
                          <w:sz w:val="24"/>
                          <w:szCs w:val="24"/>
                          <w:lang w:eastAsia="zh-TW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36747F">
        <w:rPr>
          <w:rFonts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58368" behindDoc="0" locked="0" layoutInCell="1" allowOverlap="1" wp14:anchorId="25A0D571" wp14:editId="26290CF8">
                <wp:simplePos x="0" y="0"/>
                <wp:positionH relativeFrom="column">
                  <wp:posOffset>109031</wp:posOffset>
                </wp:positionH>
                <wp:positionV relativeFrom="paragraph">
                  <wp:posOffset>310408</wp:posOffset>
                </wp:positionV>
                <wp:extent cx="737858" cy="76955"/>
                <wp:effectExtent l="0" t="76200" r="0" b="37465"/>
                <wp:wrapNone/>
                <wp:docPr id="87259" name="Straight Arrow Connector 87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7858" cy="769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7259" o:spid="_x0000_s1026" type="#_x0000_t32" style="position:absolute;margin-left:8.6pt;margin-top:24.45pt;width:58.1pt;height:6.05pt;flip:y;z-index:25285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" strokecolor="red" strokeweight="1pt">
                <v:stroke endarrow="open"/>
              </v:shape>
            </w:pict>
          </mc:Fallback>
        </mc:AlternateContent>
      </w:r>
      <w:r w:rsidR="00600A1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847104" behindDoc="0" locked="0" layoutInCell="1" allowOverlap="1" wp14:anchorId="0FE3536C" wp14:editId="1F041B19">
            <wp:simplePos x="0" y="0"/>
            <wp:positionH relativeFrom="column">
              <wp:posOffset>108585</wp:posOffset>
            </wp:positionH>
            <wp:positionV relativeFrom="paragraph">
              <wp:posOffset>428625</wp:posOffset>
            </wp:positionV>
            <wp:extent cx="724535" cy="120015"/>
            <wp:effectExtent l="0" t="0" r="0" b="0"/>
            <wp:wrapNone/>
            <wp:docPr id="87239" name="圖片 43" descr="C:\Users\edbuser\Desktop\word\橫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dbuser\Desktop\word\橫.jp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2">
                              <a14:imgEffect>
                                <a14:backgroundRemoval t="2326" b="97674" l="383" r="99617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5" cy="12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A13">
        <w:rPr>
          <w:rFonts w:ascii="華康香港標準楷書" w:eastAsia="華康香港標準楷書" w:hAnsi="華康香港標準楷書" w:cs="華康香港標準楷書"/>
          <w:noProof/>
          <w:lang w:eastAsia="zh-TW"/>
        </w:rPr>
        <w:drawing>
          <wp:anchor distT="0" distB="0" distL="114300" distR="114300" simplePos="0" relativeHeight="252662784" behindDoc="0" locked="0" layoutInCell="1" allowOverlap="1" wp14:anchorId="7B903EC8" wp14:editId="67C58167">
            <wp:simplePos x="0" y="0"/>
            <wp:positionH relativeFrom="column">
              <wp:posOffset>151070</wp:posOffset>
            </wp:positionH>
            <wp:positionV relativeFrom="paragraph">
              <wp:posOffset>1169670</wp:posOffset>
            </wp:positionV>
            <wp:extent cx="629999" cy="534838"/>
            <wp:effectExtent l="0" t="0" r="0" b="0"/>
            <wp:wrapNone/>
            <wp:docPr id="63" name="圖片 63" descr="C:\Users\edbuser\Desktop\word\口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edbuser\Desktop\word\口.jpg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4">
                              <a14:imgEffect>
                                <a14:backgroundRemoval t="1653" b="97521" l="4930" r="9647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99" cy="534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A13"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shd w:val="pct15" w:color="auto" w:fill="FFFFFF"/>
          <w:lang w:eastAsia="zh-TW"/>
        </w:rPr>
        <w:drawing>
          <wp:inline distT="0" distB="0" distL="0" distR="0" wp14:anchorId="1F024B46" wp14:editId="360E83C3">
            <wp:extent cx="2894127" cy="1931161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0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127" cy="193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B41" w:rsidRPr="002521EB" w:rsidRDefault="00692B41" w:rsidP="002521EB">
      <w:pPr>
        <w:tabs>
          <w:tab w:val="left" w:pos="1276"/>
        </w:tabs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</w:p>
    <w:p w:rsidR="00D67688" w:rsidRPr="002322C6" w:rsidRDefault="00C54226" w:rsidP="00EB3B54">
      <w:pPr>
        <w:adjustRightInd w:val="0"/>
        <w:snapToGrid w:val="0"/>
        <w:spacing w:before="240" w:after="0" w:line="240" w:lineRule="atLeast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  <w:r w:rsidRPr="00C54226">
        <w:rPr>
          <w:rFonts w:ascii="標楷體" w:eastAsia="標楷體" w:hAnsi="標楷體"/>
          <w:noProof/>
          <w:color w:val="000000" w:themeColor="text1"/>
          <w:sz w:val="52"/>
          <w:szCs w:val="52"/>
          <w:lang w:eastAsia="zh-TW"/>
        </w:rPr>
        <w:drawing>
          <wp:anchor distT="0" distB="0" distL="114300" distR="114300" simplePos="0" relativeHeight="252965888" behindDoc="0" locked="0" layoutInCell="1" allowOverlap="1" wp14:anchorId="6D37C619" wp14:editId="0FB7AE1D">
            <wp:simplePos x="0" y="0"/>
            <wp:positionH relativeFrom="column">
              <wp:posOffset>1526540</wp:posOffset>
            </wp:positionH>
            <wp:positionV relativeFrom="paragraph">
              <wp:posOffset>196215</wp:posOffset>
            </wp:positionV>
            <wp:extent cx="514350" cy="273685"/>
            <wp:effectExtent l="0" t="0" r="0" b="0"/>
            <wp:wrapNone/>
            <wp:docPr id="266" name="圖片 266" descr="C:\Users\edbuser\Desktop\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edbuser\Desktop\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27" t="19200" r="7719" b="19200"/>
                    <a:stretch/>
                  </pic:blipFill>
                  <pic:spPr bwMode="auto">
                    <a:xfrm>
                      <a:off x="0" y="0"/>
                      <a:ext cx="514350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4226">
        <w:rPr>
          <w:rFonts w:ascii="標楷體" w:eastAsia="標楷體" w:hAnsi="標楷體"/>
          <w:noProof/>
          <w:color w:val="000000" w:themeColor="text1"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64864" behindDoc="1" locked="0" layoutInCell="1" allowOverlap="1" wp14:anchorId="39084041" wp14:editId="0C95E325">
                <wp:simplePos x="0" y="0"/>
                <wp:positionH relativeFrom="column">
                  <wp:posOffset>1469835</wp:posOffset>
                </wp:positionH>
                <wp:positionV relativeFrom="paragraph">
                  <wp:posOffset>139065</wp:posOffset>
                </wp:positionV>
                <wp:extent cx="653415" cy="400050"/>
                <wp:effectExtent l="0" t="0" r="13335" b="666750"/>
                <wp:wrapNone/>
                <wp:docPr id="20" name="直線圖說文字 1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415" cy="400050"/>
                        </a:xfrm>
                        <a:prstGeom prst="borderCallout1">
                          <a:avLst>
                            <a:gd name="adj1" fmla="val 100560"/>
                            <a:gd name="adj2" fmla="val 45210"/>
                            <a:gd name="adj3" fmla="val 262792"/>
                            <a:gd name="adj4" fmla="val 43833"/>
                          </a:avLst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BBB59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54226" w:rsidRPr="00D06234" w:rsidRDefault="00C54226" w:rsidP="00C54226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FF0000"/>
                                <w:sz w:val="28"/>
                                <w:szCs w:val="28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圖說文字 1 65" o:spid="_x0000_s1056" type="#_x0000_t47" style="position:absolute;margin-left:115.75pt;margin-top:10.95pt;width:51.45pt;height:31.5pt;z-index:-2503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" adj="9468,56763,9765,21721" fillcolor="window" strokecolor="#9bbb59" strokeweight="2pt">
                <v:textbox>
                  <w:txbxContent>
                    <w:p w:rsidR="00C54226" w:rsidRPr="00D06234" w:rsidRDefault="00C54226" w:rsidP="00C54226">
                      <w:pPr>
                        <w:jc w:val="center"/>
                        <w:rPr>
                          <w:rFonts w:ascii="標楷體" w:eastAsia="標楷體" w:hAnsi="標楷體"/>
                          <w:color w:val="FF0000"/>
                          <w:sz w:val="28"/>
                          <w:szCs w:val="28"/>
                          <w:lang w:eastAsia="zh-TW"/>
                        </w:rPr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E65EB6" w:rsidRPr="002322C6">
        <w:rPr>
          <w:b/>
          <w:noProof/>
          <w:lang w:eastAsia="zh-TW"/>
        </w:rPr>
        <w:drawing>
          <wp:anchor distT="0" distB="0" distL="114300" distR="114300" simplePos="0" relativeHeight="252713984" behindDoc="0" locked="0" layoutInCell="1" allowOverlap="1" wp14:anchorId="6BFBFFDB" wp14:editId="3D936FAB">
            <wp:simplePos x="0" y="0"/>
            <wp:positionH relativeFrom="column">
              <wp:posOffset>539750</wp:posOffset>
            </wp:positionH>
            <wp:positionV relativeFrom="paragraph">
              <wp:posOffset>96520</wp:posOffset>
            </wp:positionV>
            <wp:extent cx="165100" cy="314325"/>
            <wp:effectExtent l="0" t="0" r="6350" b="9525"/>
            <wp:wrapNone/>
            <wp:docPr id="48" name="圖片 48" descr="C:\Users\edbuser\Desktop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dbuser\Desktop\a.jpg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7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3B54" w:rsidRPr="002322C6">
        <w:rPr>
          <w:rFonts w:ascii="華康香港標準楷書" w:eastAsia="華康香港標準楷書" w:hAnsi="華康香港標準楷書" w:cs="華康香港標準楷書" w:hint="eastAsia"/>
          <w:b/>
          <w:color w:val="000000" w:themeColor="text1"/>
          <w:sz w:val="52"/>
          <w:szCs w:val="52"/>
          <w:shd w:val="pct15" w:color="auto" w:fill="FFFFFF"/>
          <w:lang w:eastAsia="zh-TW"/>
        </w:rPr>
        <w:t>寫</w:t>
      </w:r>
    </w:p>
    <w:p w:rsidR="00FC7FB0" w:rsidRDefault="00FC7FB0" w:rsidP="00D67688">
      <w:pPr>
        <w:spacing w:line="120" w:lineRule="exact"/>
        <w:rPr>
          <w:rFonts w:ascii="標楷體" w:eastAsia="標楷體" w:hAnsi="標楷體"/>
          <w:color w:val="000000" w:themeColor="text1"/>
          <w:sz w:val="52"/>
          <w:szCs w:val="52"/>
          <w:lang w:eastAsia="zh-TW"/>
        </w:rPr>
      </w:pPr>
    </w:p>
    <w:p w:rsidR="00692B41" w:rsidRDefault="00692B41" w:rsidP="00D67688">
      <w:pPr>
        <w:spacing w:line="120" w:lineRule="exact"/>
        <w:rPr>
          <w:rFonts w:ascii="標楷體" w:eastAsia="標楷體" w:hAnsi="標楷體"/>
          <w:color w:val="000000" w:themeColor="text1"/>
          <w:sz w:val="52"/>
          <w:szCs w:val="52"/>
          <w:lang w:eastAsia="zh-TW"/>
        </w:rPr>
      </w:pPr>
    </w:p>
    <w:p w:rsidR="00692B41" w:rsidRPr="00EB3B54" w:rsidRDefault="00692B41" w:rsidP="00D67688">
      <w:pPr>
        <w:spacing w:line="120" w:lineRule="exact"/>
        <w:rPr>
          <w:rFonts w:ascii="標楷體" w:eastAsia="標楷體" w:hAnsi="標楷體"/>
          <w:color w:val="000000" w:themeColor="text1"/>
          <w:sz w:val="52"/>
          <w:szCs w:val="52"/>
          <w:lang w:eastAsia="zh-TW"/>
        </w:rPr>
      </w:pP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47"/>
        <w:gridCol w:w="3066"/>
        <w:gridCol w:w="4258"/>
      </w:tblGrid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556F69" w:rsidRDefault="00900C54" w:rsidP="004B79A9">
            <w:pPr>
              <w:spacing w:before="240"/>
              <w:rPr>
                <w:sz w:val="60"/>
                <w:szCs w:val="60"/>
              </w:rPr>
            </w:pPr>
            <w:r w:rsidRPr="00556F69">
              <w:rPr>
                <w:rFonts w:ascii="標楷體" w:eastAsia="標楷體" w:hAnsi="標楷體" w:hint="eastAsia"/>
                <w:color w:val="000000" w:themeColor="text1"/>
                <w:sz w:val="60"/>
                <w:szCs w:val="60"/>
                <w:lang w:eastAsia="zh-TW"/>
              </w:rPr>
              <w:t>口</w:t>
            </w:r>
          </w:p>
        </w:tc>
        <w:tc>
          <w:tcPr>
            <w:tcW w:w="1147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900C54" w:rsidRPr="00A31641" w:rsidRDefault="00824087" w:rsidP="004B79A9">
            <w:pPr>
              <w:spacing w:before="240"/>
              <w:jc w:val="right"/>
              <w:rPr>
                <w:sz w:val="52"/>
                <w:szCs w:val="52"/>
              </w:rPr>
            </w:pPr>
            <w:r w:rsidRPr="00824087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入口、出口</w:t>
            </w: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6B0289" w:rsidRDefault="00900C54" w:rsidP="004B79A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</w:p>
        </w:tc>
        <w:tc>
          <w:tcPr>
            <w:tcW w:w="1147" w:type="dxa"/>
          </w:tcPr>
          <w:p w:rsidR="00900C54" w:rsidRPr="006B0289" w:rsidRDefault="00900C54" w:rsidP="004B79A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</w:rPr>
            </w:pPr>
            <w:r w:rsidRPr="006B0289">
              <w:rPr>
                <w:rFonts w:ascii="華康香港標準楷書" w:eastAsia="華康香港標準楷書" w:hAnsi="華康香港標準楷書" w:cs="華康香港標準楷書"/>
                <w:noProof/>
                <w:sz w:val="16"/>
                <w:szCs w:val="16"/>
                <w:lang w:eastAsia="zh-TW"/>
              </w:rPr>
              <w:drawing>
                <wp:anchor distT="0" distB="0" distL="114300" distR="114300" simplePos="0" relativeHeight="252786688" behindDoc="0" locked="0" layoutInCell="1" allowOverlap="1" wp14:anchorId="3C8D1629" wp14:editId="0B97F9F7">
                  <wp:simplePos x="0" y="0"/>
                  <wp:positionH relativeFrom="column">
                    <wp:posOffset>536802</wp:posOffset>
                  </wp:positionH>
                  <wp:positionV relativeFrom="paragraph">
                    <wp:posOffset>80793</wp:posOffset>
                  </wp:positionV>
                  <wp:extent cx="165100" cy="314325"/>
                  <wp:effectExtent l="0" t="0" r="6350" b="9525"/>
                  <wp:wrapNone/>
                  <wp:docPr id="87246" name="圖片 87246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</w:tcPr>
          <w:p w:rsidR="00900C54" w:rsidRDefault="00900C54" w:rsidP="004B79A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  <w:r w:rsidRPr="006B0289">
              <w:rPr>
                <w:rFonts w:ascii="華康香港標準楷書" w:eastAsia="華康香港標準楷書" w:hAnsi="華康香港標準楷書" w:cs="華康香港標準楷書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605D2EC1" wp14:editId="71D77A87">
                  <wp:extent cx="1337095" cy="505309"/>
                  <wp:effectExtent l="0" t="0" r="0" b="9525"/>
                  <wp:docPr id="87233" name="圖片 87233" descr="C:\Users\edbuser\Desktop\ch1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edbuser\Desktop\ch1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095" cy="505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0C54" w:rsidRPr="006B0289" w:rsidRDefault="00900C54" w:rsidP="004B79A9">
            <w:pPr>
              <w:jc w:val="both"/>
              <w:rPr>
                <w:rFonts w:ascii="華康香港標準楷書" w:eastAsia="華康香港標準楷書" w:hAnsi="華康香港標準楷書" w:cs="華康香港標準楷書"/>
                <w:sz w:val="16"/>
                <w:szCs w:val="16"/>
                <w:lang w:eastAsia="zh-TW"/>
              </w:rPr>
            </w:pP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556F69" w:rsidRDefault="00900C54" w:rsidP="004B79A9">
            <w:pPr>
              <w:spacing w:before="240"/>
              <w:rPr>
                <w:sz w:val="60"/>
                <w:szCs w:val="60"/>
              </w:rPr>
            </w:pPr>
            <w:r w:rsidRPr="00556F69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t>目</w:t>
            </w:r>
          </w:p>
        </w:tc>
        <w:tc>
          <w:tcPr>
            <w:tcW w:w="1147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900C54" w:rsidRPr="00A31641" w:rsidRDefault="00900C54" w:rsidP="004B79A9">
            <w:pPr>
              <w:spacing w:before="240"/>
              <w:jc w:val="right"/>
              <w:rPr>
                <w:sz w:val="52"/>
                <w:szCs w:val="52"/>
              </w:rPr>
            </w:pP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</w:p>
        </w:tc>
        <w:tc>
          <w:tcPr>
            <w:tcW w:w="1147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788736" behindDoc="0" locked="0" layoutInCell="1" allowOverlap="1" wp14:anchorId="728473C4" wp14:editId="5E5A279A">
                  <wp:simplePos x="0" y="0"/>
                  <wp:positionH relativeFrom="column">
                    <wp:posOffset>499122</wp:posOffset>
                  </wp:positionH>
                  <wp:positionV relativeFrom="paragraph">
                    <wp:posOffset>140395</wp:posOffset>
                  </wp:positionV>
                  <wp:extent cx="165100" cy="314325"/>
                  <wp:effectExtent l="0" t="0" r="6350" b="9525"/>
                  <wp:wrapNone/>
                  <wp:docPr id="281" name="圖片 281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900C54" w:rsidRDefault="00900C54" w:rsidP="004B79A9">
            <w:pPr>
              <w:jc w:val="both"/>
              <w:rPr>
                <w:rFonts w:eastAsia="新細明體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43AE3375" wp14:editId="0CF8FAA8">
                  <wp:extent cx="2268747" cy="524848"/>
                  <wp:effectExtent l="0" t="0" r="0" b="8890"/>
                  <wp:docPr id="287" name="圖片 287" descr="C:\Users\edbuser\Desktop\ch1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edbuser\Desktop\ch1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1603" cy="527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0C54" w:rsidRPr="00900C54" w:rsidRDefault="00900C54" w:rsidP="004B79A9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556F69" w:rsidRDefault="00900C54" w:rsidP="004B79A9">
            <w:pPr>
              <w:spacing w:before="240"/>
              <w:rPr>
                <w:sz w:val="60"/>
                <w:szCs w:val="60"/>
              </w:rPr>
            </w:pPr>
            <w:r w:rsidRPr="00556F69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t>耳</w:t>
            </w:r>
          </w:p>
        </w:tc>
        <w:tc>
          <w:tcPr>
            <w:tcW w:w="1147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900C54" w:rsidRPr="00A31641" w:rsidRDefault="00900C54" w:rsidP="004B79A9">
            <w:pPr>
              <w:spacing w:before="240"/>
              <w:jc w:val="right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耳</w:t>
            </w:r>
            <w:r w:rsidRPr="00574F3B">
              <w:rPr>
                <w:rFonts w:ascii="標楷體" w:eastAsia="標楷體" w:hAnsi="標楷體" w:cs="華康香港標準楷書" w:hint="eastAsia"/>
                <w:color w:val="000000" w:themeColor="text1"/>
                <w:sz w:val="52"/>
                <w:szCs w:val="52"/>
                <w:lang w:eastAsia="zh-TW"/>
              </w:rPr>
              <w:t>朵</w:t>
            </w: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</w:p>
        </w:tc>
        <w:tc>
          <w:tcPr>
            <w:tcW w:w="1147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789760" behindDoc="0" locked="0" layoutInCell="1" allowOverlap="1" wp14:anchorId="46B4A8C4" wp14:editId="1BBB47B7">
                  <wp:simplePos x="0" y="0"/>
                  <wp:positionH relativeFrom="column">
                    <wp:posOffset>534898</wp:posOffset>
                  </wp:positionH>
                  <wp:positionV relativeFrom="paragraph">
                    <wp:posOffset>132248</wp:posOffset>
                  </wp:positionV>
                  <wp:extent cx="165100" cy="314325"/>
                  <wp:effectExtent l="0" t="0" r="6350" b="9525"/>
                  <wp:wrapNone/>
                  <wp:docPr id="87248" name="圖片 87248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900C54" w:rsidRDefault="00900C54" w:rsidP="004B79A9">
            <w:pPr>
              <w:jc w:val="both"/>
              <w:rPr>
                <w:rFonts w:eastAsia="新細明體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7ABAE928" wp14:editId="6F8F8DC7">
                  <wp:extent cx="2717321" cy="529505"/>
                  <wp:effectExtent l="0" t="0" r="0" b="4445"/>
                  <wp:docPr id="208320" name="圖片 208320" descr="C:\Users\edbuser\Desktop\ch1-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edbuser\Desktop\ch1-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299" cy="529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0C54" w:rsidRPr="00900C54" w:rsidRDefault="00900C54" w:rsidP="004B79A9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692B41" w:rsidRPr="00692B41" w:rsidRDefault="00692B41" w:rsidP="004B79A9">
            <w:pPr>
              <w:rPr>
                <w:rFonts w:eastAsia="新細明體"/>
                <w:sz w:val="52"/>
                <w:szCs w:val="52"/>
                <w:lang w:eastAsia="zh-TW"/>
              </w:rPr>
            </w:pPr>
          </w:p>
        </w:tc>
        <w:tc>
          <w:tcPr>
            <w:tcW w:w="1147" w:type="dxa"/>
          </w:tcPr>
          <w:p w:rsidR="007A1335" w:rsidRPr="00A31641" w:rsidRDefault="007A1335" w:rsidP="004B79A9">
            <w:pPr>
              <w:rPr>
                <w:noProof/>
                <w:sz w:val="52"/>
                <w:szCs w:val="52"/>
                <w:lang w:eastAsia="zh-TW"/>
              </w:rPr>
            </w:pPr>
          </w:p>
        </w:tc>
        <w:tc>
          <w:tcPr>
            <w:tcW w:w="7324" w:type="dxa"/>
            <w:gridSpan w:val="2"/>
            <w:vAlign w:val="center"/>
          </w:tcPr>
          <w:p w:rsidR="007A1335" w:rsidRDefault="007A1335" w:rsidP="004B79A9">
            <w:pPr>
              <w:jc w:val="both"/>
              <w:rPr>
                <w:noProof/>
                <w:lang w:eastAsia="zh-TW"/>
              </w:rPr>
            </w:pPr>
          </w:p>
        </w:tc>
      </w:tr>
    </w:tbl>
    <w:p w:rsidR="00203B28" w:rsidRDefault="00203B28">
      <w:r>
        <w:br w:type="page"/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"/>
        <w:gridCol w:w="1147"/>
        <w:gridCol w:w="3066"/>
        <w:gridCol w:w="4258"/>
      </w:tblGrid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556F69" w:rsidRDefault="00900C54" w:rsidP="004B79A9">
            <w:pPr>
              <w:spacing w:before="240"/>
              <w:rPr>
                <w:sz w:val="60"/>
                <w:szCs w:val="60"/>
              </w:rPr>
            </w:pPr>
            <w:r w:rsidRPr="00556F69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lastRenderedPageBreak/>
              <w:t>手</w:t>
            </w:r>
          </w:p>
        </w:tc>
        <w:tc>
          <w:tcPr>
            <w:tcW w:w="1147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900C54" w:rsidRPr="00A31641" w:rsidRDefault="00900C54" w:rsidP="004B79A9">
            <w:pPr>
              <w:spacing w:before="240"/>
              <w:jc w:val="right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</w:rPr>
              <w:t>手足、手指</w:t>
            </w: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Default="00900C54" w:rsidP="004B79A9">
            <w:pPr>
              <w:rPr>
                <w:rFonts w:eastAsia="新細明體"/>
                <w:sz w:val="52"/>
                <w:szCs w:val="52"/>
                <w:lang w:eastAsia="zh-TW"/>
              </w:rPr>
            </w:pPr>
          </w:p>
          <w:p w:rsidR="00692B41" w:rsidRPr="00692B41" w:rsidRDefault="00692B41" w:rsidP="004B79A9">
            <w:pPr>
              <w:rPr>
                <w:rFonts w:eastAsia="新細明體"/>
                <w:sz w:val="52"/>
                <w:szCs w:val="52"/>
                <w:lang w:eastAsia="zh-TW"/>
              </w:rPr>
            </w:pPr>
          </w:p>
        </w:tc>
        <w:tc>
          <w:tcPr>
            <w:tcW w:w="1147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787712" behindDoc="0" locked="0" layoutInCell="1" allowOverlap="1" wp14:anchorId="0B6D5E81" wp14:editId="7DCF1F33">
                  <wp:simplePos x="0" y="0"/>
                  <wp:positionH relativeFrom="column">
                    <wp:posOffset>548077</wp:posOffset>
                  </wp:positionH>
                  <wp:positionV relativeFrom="paragraph">
                    <wp:posOffset>125419</wp:posOffset>
                  </wp:positionV>
                  <wp:extent cx="165100" cy="314325"/>
                  <wp:effectExtent l="0" t="0" r="6350" b="9525"/>
                  <wp:wrapNone/>
                  <wp:docPr id="87250" name="圖片 87250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900C54" w:rsidRDefault="00900C54" w:rsidP="004B79A9">
            <w:pPr>
              <w:jc w:val="both"/>
              <w:rPr>
                <w:rFonts w:eastAsia="新細明體"/>
                <w:sz w:val="52"/>
                <w:szCs w:val="52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0DECEB68" wp14:editId="550F9C44">
                  <wp:extent cx="1837427" cy="527772"/>
                  <wp:effectExtent l="0" t="0" r="0" b="5715"/>
                  <wp:docPr id="208323" name="圖片 208323" descr="C:\Users\edbuser\Desktop\ch1-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edbuser\Desktop\ch1-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385" cy="529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0C54" w:rsidRPr="00900C54" w:rsidRDefault="00900C54" w:rsidP="004B79A9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556F69" w:rsidRDefault="00900C54" w:rsidP="004B79A9">
            <w:pPr>
              <w:spacing w:before="240"/>
              <w:rPr>
                <w:sz w:val="60"/>
                <w:szCs w:val="60"/>
              </w:rPr>
            </w:pPr>
            <w:r w:rsidRPr="00556F69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t>足</w:t>
            </w:r>
          </w:p>
        </w:tc>
        <w:tc>
          <w:tcPr>
            <w:tcW w:w="1147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900C54" w:rsidRPr="00A31641" w:rsidRDefault="00900C54" w:rsidP="004B79A9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900C54" w:rsidRPr="00A31641" w:rsidRDefault="00900C54" w:rsidP="004B79A9">
            <w:pPr>
              <w:spacing w:before="240"/>
              <w:jc w:val="right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手足</w:t>
            </w:r>
          </w:p>
        </w:tc>
      </w:tr>
      <w:tr w:rsidR="00EE3A89" w:rsidRPr="00A31641" w:rsidTr="00203B28">
        <w:trPr>
          <w:jc w:val="center"/>
        </w:trPr>
        <w:tc>
          <w:tcPr>
            <w:tcW w:w="816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</w:p>
        </w:tc>
        <w:tc>
          <w:tcPr>
            <w:tcW w:w="1147" w:type="dxa"/>
          </w:tcPr>
          <w:p w:rsidR="00900C54" w:rsidRPr="00A31641" w:rsidRDefault="00900C54" w:rsidP="004B79A9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790784" behindDoc="0" locked="0" layoutInCell="1" allowOverlap="1" wp14:anchorId="52EAD257" wp14:editId="15943431">
                  <wp:simplePos x="0" y="0"/>
                  <wp:positionH relativeFrom="column">
                    <wp:posOffset>586656</wp:posOffset>
                  </wp:positionH>
                  <wp:positionV relativeFrom="paragraph">
                    <wp:posOffset>121345</wp:posOffset>
                  </wp:positionV>
                  <wp:extent cx="165100" cy="314325"/>
                  <wp:effectExtent l="0" t="0" r="6350" b="9525"/>
                  <wp:wrapNone/>
                  <wp:docPr id="87251" name="圖片 87251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900C54" w:rsidRDefault="00900C54" w:rsidP="004B79A9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4A1BBD1D" wp14:editId="2532E15F">
                  <wp:extent cx="3614468" cy="587407"/>
                  <wp:effectExtent l="0" t="0" r="5080" b="3175"/>
                  <wp:docPr id="208326" name="圖片 208326" descr="C:\Users\edbuser\Desktop\ch1-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edbuser\Desktop\ch1-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5194" cy="587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00C54" w:rsidRPr="00900C54" w:rsidRDefault="00900C54" w:rsidP="004B79A9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  <w:tr w:rsidR="00D6206C" w:rsidRPr="00A31641" w:rsidTr="006161D3">
        <w:trPr>
          <w:jc w:val="center"/>
        </w:trPr>
        <w:tc>
          <w:tcPr>
            <w:tcW w:w="816" w:type="dxa"/>
          </w:tcPr>
          <w:p w:rsidR="00D6206C" w:rsidRPr="00556F69" w:rsidRDefault="00D6206C" w:rsidP="006161D3">
            <w:pPr>
              <w:spacing w:before="240"/>
              <w:rPr>
                <w:sz w:val="60"/>
                <w:szCs w:val="60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t>人</w:t>
            </w:r>
          </w:p>
        </w:tc>
        <w:tc>
          <w:tcPr>
            <w:tcW w:w="1147" w:type="dxa"/>
          </w:tcPr>
          <w:p w:rsidR="00D6206C" w:rsidRPr="00A31641" w:rsidRDefault="00D6206C" w:rsidP="006161D3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D6206C" w:rsidRPr="00A31641" w:rsidRDefault="00D6206C" w:rsidP="006161D3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D6206C" w:rsidRPr="00A31641" w:rsidRDefault="00D6206C" w:rsidP="006161D3">
            <w:pPr>
              <w:spacing w:before="240"/>
              <w:jc w:val="right"/>
              <w:rPr>
                <w:sz w:val="52"/>
                <w:szCs w:val="52"/>
              </w:rPr>
            </w:pPr>
          </w:p>
        </w:tc>
      </w:tr>
      <w:tr w:rsidR="00D6206C" w:rsidRPr="00900C54" w:rsidTr="006161D3">
        <w:trPr>
          <w:jc w:val="center"/>
        </w:trPr>
        <w:tc>
          <w:tcPr>
            <w:tcW w:w="816" w:type="dxa"/>
          </w:tcPr>
          <w:p w:rsidR="00D6206C" w:rsidRDefault="00D6206C" w:rsidP="006161D3">
            <w:pPr>
              <w:rPr>
                <w:rFonts w:eastAsia="新細明體"/>
                <w:sz w:val="52"/>
                <w:szCs w:val="52"/>
                <w:lang w:eastAsia="zh-TW"/>
              </w:rPr>
            </w:pPr>
          </w:p>
          <w:p w:rsidR="00D6206C" w:rsidRPr="00692B41" w:rsidRDefault="00D6206C" w:rsidP="006161D3">
            <w:pPr>
              <w:rPr>
                <w:rFonts w:eastAsia="新細明體"/>
                <w:sz w:val="52"/>
                <w:szCs w:val="52"/>
                <w:lang w:eastAsia="zh-TW"/>
              </w:rPr>
            </w:pPr>
          </w:p>
        </w:tc>
        <w:tc>
          <w:tcPr>
            <w:tcW w:w="1147" w:type="dxa"/>
          </w:tcPr>
          <w:p w:rsidR="00D6206C" w:rsidRPr="00A31641" w:rsidRDefault="00D6206C" w:rsidP="006161D3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79200" behindDoc="0" locked="0" layoutInCell="1" allowOverlap="1" wp14:anchorId="2BFCB934" wp14:editId="1959C281">
                  <wp:simplePos x="0" y="0"/>
                  <wp:positionH relativeFrom="column">
                    <wp:posOffset>548077</wp:posOffset>
                  </wp:positionH>
                  <wp:positionV relativeFrom="paragraph">
                    <wp:posOffset>125419</wp:posOffset>
                  </wp:positionV>
                  <wp:extent cx="165100" cy="314325"/>
                  <wp:effectExtent l="0" t="0" r="6350" b="9525"/>
                  <wp:wrapNone/>
                  <wp:docPr id="10" name="圖片 10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D6206C" w:rsidRDefault="00D6206C" w:rsidP="006161D3">
            <w:pPr>
              <w:jc w:val="both"/>
              <w:rPr>
                <w:rFonts w:eastAsia="新細明體"/>
                <w:sz w:val="52"/>
                <w:szCs w:val="52"/>
                <w:lang w:eastAsia="zh-TW"/>
              </w:rPr>
            </w:pPr>
            <w:r>
              <w:rPr>
                <w:rFonts w:eastAsia="新細明體"/>
                <w:noProof/>
                <w:sz w:val="52"/>
                <w:szCs w:val="52"/>
                <w:lang w:eastAsia="zh-TW"/>
              </w:rPr>
              <w:drawing>
                <wp:inline distT="0" distB="0" distL="0" distR="0" wp14:anchorId="238794B3" wp14:editId="23605598">
                  <wp:extent cx="1103400" cy="586800"/>
                  <wp:effectExtent l="0" t="0" r="1905" b="3810"/>
                  <wp:docPr id="89" name="圖片 89" descr="C:\Users\edbuser\Desktop\draft\CH2\人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draft\CH2\人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3400" cy="58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6206C" w:rsidRPr="00900C54" w:rsidRDefault="00D6206C" w:rsidP="006161D3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  <w:tr w:rsidR="00D6206C" w:rsidRPr="00A31641" w:rsidTr="006161D3">
        <w:trPr>
          <w:jc w:val="center"/>
        </w:trPr>
        <w:tc>
          <w:tcPr>
            <w:tcW w:w="816" w:type="dxa"/>
          </w:tcPr>
          <w:p w:rsidR="00D6206C" w:rsidRPr="00556F69" w:rsidRDefault="00D6206C" w:rsidP="006161D3">
            <w:pPr>
              <w:spacing w:before="240"/>
              <w:rPr>
                <w:sz w:val="60"/>
                <w:szCs w:val="60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60"/>
                <w:szCs w:val="60"/>
                <w:lang w:eastAsia="zh-TW"/>
              </w:rPr>
              <w:t>也</w:t>
            </w:r>
          </w:p>
        </w:tc>
        <w:tc>
          <w:tcPr>
            <w:tcW w:w="1147" w:type="dxa"/>
          </w:tcPr>
          <w:p w:rsidR="00D6206C" w:rsidRPr="00A31641" w:rsidRDefault="00D6206C" w:rsidP="006161D3">
            <w:pPr>
              <w:spacing w:before="240"/>
              <w:rPr>
                <w:sz w:val="52"/>
                <w:szCs w:val="52"/>
              </w:rPr>
            </w:pPr>
          </w:p>
        </w:tc>
        <w:tc>
          <w:tcPr>
            <w:tcW w:w="3066" w:type="dxa"/>
          </w:tcPr>
          <w:p w:rsidR="00D6206C" w:rsidRPr="00A31641" w:rsidRDefault="00D6206C" w:rsidP="006161D3">
            <w:pPr>
              <w:spacing w:before="240"/>
              <w:rPr>
                <w:sz w:val="52"/>
                <w:szCs w:val="52"/>
              </w:rPr>
            </w:pPr>
            <w:r w:rsidRPr="00A31641">
              <w:rPr>
                <w:rFonts w:ascii="華康香港標準楷書" w:eastAsia="華康香港標準楷書" w:hAnsi="華康香港標準楷書" w:cs="華康香港標準楷書" w:hint="eastAsia"/>
                <w:color w:val="000000" w:themeColor="text1"/>
                <w:sz w:val="52"/>
                <w:szCs w:val="52"/>
                <w:lang w:eastAsia="zh-TW"/>
              </w:rPr>
              <w:t>(    )</w:t>
            </w:r>
          </w:p>
        </w:tc>
        <w:tc>
          <w:tcPr>
            <w:tcW w:w="4258" w:type="dxa"/>
            <w:vAlign w:val="center"/>
          </w:tcPr>
          <w:p w:rsidR="00D6206C" w:rsidRPr="00A31641" w:rsidRDefault="00D6206C" w:rsidP="006161D3">
            <w:pPr>
              <w:spacing w:before="240"/>
              <w:jc w:val="right"/>
              <w:rPr>
                <w:sz w:val="52"/>
                <w:szCs w:val="52"/>
              </w:rPr>
            </w:pPr>
          </w:p>
        </w:tc>
      </w:tr>
      <w:tr w:rsidR="00D6206C" w:rsidRPr="00900C54" w:rsidTr="006161D3">
        <w:trPr>
          <w:jc w:val="center"/>
        </w:trPr>
        <w:tc>
          <w:tcPr>
            <w:tcW w:w="816" w:type="dxa"/>
          </w:tcPr>
          <w:p w:rsidR="00D6206C" w:rsidRPr="00A31641" w:rsidRDefault="00D6206C" w:rsidP="006161D3">
            <w:pPr>
              <w:rPr>
                <w:sz w:val="52"/>
                <w:szCs w:val="52"/>
              </w:rPr>
            </w:pPr>
          </w:p>
        </w:tc>
        <w:tc>
          <w:tcPr>
            <w:tcW w:w="1147" w:type="dxa"/>
          </w:tcPr>
          <w:p w:rsidR="00D6206C" w:rsidRPr="00A31641" w:rsidRDefault="00D6206C" w:rsidP="006161D3">
            <w:pPr>
              <w:rPr>
                <w:sz w:val="52"/>
                <w:szCs w:val="52"/>
              </w:rPr>
            </w:pPr>
            <w:r w:rsidRPr="00A31641">
              <w:rPr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980224" behindDoc="0" locked="0" layoutInCell="1" allowOverlap="1" wp14:anchorId="41C07565" wp14:editId="0F6480FB">
                  <wp:simplePos x="0" y="0"/>
                  <wp:positionH relativeFrom="column">
                    <wp:posOffset>586656</wp:posOffset>
                  </wp:positionH>
                  <wp:positionV relativeFrom="paragraph">
                    <wp:posOffset>121345</wp:posOffset>
                  </wp:positionV>
                  <wp:extent cx="165100" cy="314325"/>
                  <wp:effectExtent l="0" t="0" r="6350" b="9525"/>
                  <wp:wrapNone/>
                  <wp:docPr id="82" name="圖片 82" descr="C:\Users\edbuser\Desktop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edbuser\Desktop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0" b="100000" l="0" r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324" w:type="dxa"/>
            <w:gridSpan w:val="2"/>
            <w:vAlign w:val="center"/>
          </w:tcPr>
          <w:p w:rsidR="00D6206C" w:rsidRDefault="00D6206C" w:rsidP="006161D3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  <w:r>
              <w:rPr>
                <w:rFonts w:eastAsia="新細明體"/>
                <w:noProof/>
                <w:sz w:val="16"/>
                <w:szCs w:val="16"/>
                <w:lang w:eastAsia="zh-TW"/>
              </w:rPr>
              <w:drawing>
                <wp:inline distT="0" distB="0" distL="0" distR="0" wp14:anchorId="3FBB48D8" wp14:editId="0EE66CE6">
                  <wp:extent cx="1636947" cy="586800"/>
                  <wp:effectExtent l="0" t="0" r="1905" b="3810"/>
                  <wp:docPr id="92" name="圖片 92" descr="C:\Users\edbuser\Desktop\draft\CH2\也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edbuser\Desktop\draft\CH2\也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6947" cy="58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6206C" w:rsidRPr="00900C54" w:rsidRDefault="00D6206C" w:rsidP="006161D3">
            <w:pPr>
              <w:jc w:val="both"/>
              <w:rPr>
                <w:rFonts w:eastAsia="新細明體"/>
                <w:sz w:val="16"/>
                <w:szCs w:val="16"/>
                <w:lang w:eastAsia="zh-TW"/>
              </w:rPr>
            </w:pPr>
          </w:p>
        </w:tc>
      </w:tr>
    </w:tbl>
    <w:p w:rsidR="00A81017" w:rsidRDefault="00A81017" w:rsidP="002521EB">
      <w:pPr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</w:p>
    <w:p w:rsidR="002521EB" w:rsidRPr="002521EB" w:rsidRDefault="00D6206C" w:rsidP="002521EB">
      <w:pPr>
        <w:adjustRightInd w:val="0"/>
        <w:snapToGrid w:val="0"/>
        <w:spacing w:line="240" w:lineRule="atLeast"/>
        <w:rPr>
          <w:rFonts w:ascii="華康香港標準楷書" w:eastAsia="華康香港標準楷書" w:hAnsi="華康香港標準楷書" w:cs="華康香港標準楷書"/>
          <w:b/>
          <w:sz w:val="52"/>
          <w:szCs w:val="52"/>
          <w:shd w:val="pct15" w:color="auto" w:fill="FFFFFF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 </w:t>
      </w:r>
      <w:r w:rsidR="007A1335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(</w:t>
      </w:r>
      <w:r w:rsidR="00556F6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四</w:t>
      </w:r>
      <w:r w:rsidR="007A1335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) </w:t>
      </w:r>
      <w:r w:rsidR="00556F69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我會説</w:t>
      </w:r>
    </w:p>
    <w:p w:rsidR="002521EB" w:rsidRPr="004F3AF7" w:rsidRDefault="00A81017" w:rsidP="007A1335">
      <w:pPr>
        <w:pStyle w:val="a6"/>
        <w:rPr>
          <w:rFonts w:ascii="華康香港標準楷書" w:eastAsia="華康香港標準楷書" w:hAnsi="華康香港標準楷書" w:cs="華康香港標準楷書"/>
          <w:kern w:val="2"/>
          <w:sz w:val="16"/>
          <w:szCs w:val="16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2831744" behindDoc="0" locked="0" layoutInCell="1" allowOverlap="1" wp14:anchorId="502B0DD6" wp14:editId="1EBEA2A3">
            <wp:simplePos x="0" y="0"/>
            <wp:positionH relativeFrom="column">
              <wp:posOffset>4618990</wp:posOffset>
            </wp:positionH>
            <wp:positionV relativeFrom="page">
              <wp:posOffset>7836535</wp:posOffset>
            </wp:positionV>
            <wp:extent cx="1047750" cy="1496695"/>
            <wp:effectExtent l="0" t="0" r="0" b="8255"/>
            <wp:wrapNone/>
            <wp:docPr id="243" name="圖片 243" descr="2_10_69_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2_10_69__0"/>
                    <pic:cNvPicPr>
                      <a:picLocks noChangeAspect="1" noChangeArrowheads="1"/>
                    </pic:cNvPicPr>
                  </pic:nvPicPr>
                  <pic:blipFill rotWithShape="1">
                    <a:blip r:embed="rId1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6">
                              <a14:imgEffect>
                                <a14:backgroundRemoval t="25130" b="95841" l="50500" r="85625">
                                  <a14:foregroundMark x1="69875" y1="38995" x2="69875" y2="3899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43" t="25604" r="14222" b="4111"/>
                    <a:stretch/>
                  </pic:blipFill>
                  <pic:spPr bwMode="auto">
                    <a:xfrm>
                      <a:off x="0" y="0"/>
                      <a:ext cx="1047750" cy="149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FangSong" w:eastAsia="新細明體" w:hAnsi="FangSong"/>
          <w:noProof/>
          <w:sz w:val="48"/>
          <w:szCs w:val="48"/>
          <w:lang w:eastAsia="zh-TW"/>
        </w:rPr>
        <w:drawing>
          <wp:anchor distT="0" distB="0" distL="114300" distR="114300" simplePos="0" relativeHeight="252981248" behindDoc="0" locked="0" layoutInCell="1" allowOverlap="1" wp14:anchorId="2EEC04DB" wp14:editId="2F830387">
            <wp:simplePos x="0" y="0"/>
            <wp:positionH relativeFrom="column">
              <wp:posOffset>419100</wp:posOffset>
            </wp:positionH>
            <wp:positionV relativeFrom="paragraph">
              <wp:posOffset>419100</wp:posOffset>
            </wp:positionV>
            <wp:extent cx="852170" cy="956310"/>
            <wp:effectExtent l="0" t="0" r="5080" b="0"/>
            <wp:wrapNone/>
            <wp:docPr id="74" name="圖片 74" descr="C:\Users\edbuser\Desktop\Pictures_L&amp;T_A Tool\color\LSTH\第二冊\02b\02_33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Pictures_L&amp;T_A Tool\color\LSTH\第二冊\02b\02_33d.jpg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79BA">
        <w:rPr>
          <w:rFonts w:ascii="華康香港標準楷書" w:eastAsia="華康香港標準楷書" w:hAnsi="華康香港標準楷書" w:cs="華康香港標準楷書" w:hint="eastAsia"/>
          <w:color w:val="0070C0"/>
          <w:kern w:val="2"/>
          <w:sz w:val="52"/>
          <w:szCs w:val="52"/>
          <w:lang w:eastAsia="zh-TW"/>
        </w:rPr>
        <w:t xml:space="preserve"> </w:t>
      </w:r>
      <w:r w:rsidR="002521EB" w:rsidRPr="00912D35">
        <w:rPr>
          <w:rFonts w:ascii="華康香港標準楷書" w:eastAsia="華康香港標準楷書" w:hAnsi="華康香港標準楷書" w:cs="華康香港標準楷書" w:hint="eastAsia"/>
          <w:kern w:val="2"/>
          <w:sz w:val="52"/>
          <w:szCs w:val="52"/>
          <w:lang w:eastAsia="zh-TW"/>
        </w:rPr>
        <w:t>説一説</w:t>
      </w:r>
      <w:r w:rsidR="002521EB" w:rsidRPr="004F3AF7">
        <w:rPr>
          <w:rFonts w:ascii="華康香港標準楷書" w:eastAsia="華康香港標準楷書" w:hAnsi="華康香港標準楷書" w:cs="華康香港標準楷書" w:hint="eastAsia"/>
          <w:color w:val="000000" w:themeColor="text1"/>
          <w:kern w:val="2"/>
          <w:sz w:val="52"/>
          <w:szCs w:val="52"/>
          <w:lang w:eastAsia="zh-TW"/>
        </w:rPr>
        <w:t>身體的其他部</w:t>
      </w:r>
      <w:r w:rsidR="00556F69">
        <w:rPr>
          <w:rFonts w:ascii="華康香港標準楷書" w:eastAsia="華康香港標準楷書" w:hAnsi="華康香港標準楷書" w:cs="華康香港標準楷書" w:hint="eastAsia"/>
          <w:color w:val="000000" w:themeColor="text1"/>
          <w:kern w:val="2"/>
          <w:sz w:val="52"/>
          <w:szCs w:val="52"/>
          <w:lang w:eastAsia="zh-TW"/>
        </w:rPr>
        <w:t>分。</w:t>
      </w:r>
    </w:p>
    <w:p w:rsidR="00871FDD" w:rsidRDefault="00A81017" w:rsidP="002521EB">
      <w:pPr>
        <w:rPr>
          <w:rFonts w:ascii="新細明體" w:eastAsia="新細明體" w:hAnsi="新細明體" w:cs="Helvetica"/>
          <w:noProof/>
          <w:color w:val="000000"/>
          <w:sz w:val="20"/>
          <w:szCs w:val="20"/>
          <w:lang w:eastAsia="zh-TW"/>
        </w:rPr>
      </w:pPr>
      <w:r w:rsidRPr="00437CCB">
        <w:rPr>
          <w:rFonts w:ascii="Times New Roman" w:eastAsia="Times New Roman" w:hAnsi="Times New Roman" w:cs="Times New Roman"/>
          <w:noProof/>
          <w:szCs w:val="24"/>
          <w:lang w:eastAsia="zh-TW"/>
        </w:rPr>
        <w:drawing>
          <wp:anchor distT="0" distB="0" distL="114300" distR="114300" simplePos="0" relativeHeight="252958720" behindDoc="0" locked="0" layoutInCell="1" allowOverlap="1" wp14:anchorId="2EA1FBB6" wp14:editId="17425195">
            <wp:simplePos x="0" y="0"/>
            <wp:positionH relativeFrom="column">
              <wp:posOffset>1565275</wp:posOffset>
            </wp:positionH>
            <wp:positionV relativeFrom="page">
              <wp:posOffset>7966710</wp:posOffset>
            </wp:positionV>
            <wp:extent cx="1323340" cy="752475"/>
            <wp:effectExtent l="0" t="0" r="0" b="9525"/>
            <wp:wrapNone/>
            <wp:docPr id="230" name="圖片 230" descr="1_9_64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1_9_64_01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eastAsia="標楷體" w:hAnsi="標楷體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929024" behindDoc="0" locked="0" layoutInCell="1" allowOverlap="1" wp14:anchorId="75EA8C86" wp14:editId="421DEBA3">
                <wp:simplePos x="0" y="0"/>
                <wp:positionH relativeFrom="column">
                  <wp:posOffset>2955290</wp:posOffset>
                </wp:positionH>
                <wp:positionV relativeFrom="paragraph">
                  <wp:posOffset>71755</wp:posOffset>
                </wp:positionV>
                <wp:extent cx="396240" cy="241300"/>
                <wp:effectExtent l="0" t="0" r="80010" b="63500"/>
                <wp:wrapNone/>
                <wp:docPr id="35" name="直線單箭頭接點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240" cy="241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35" o:spid="_x0000_s1026" type="#_x0000_t32" style="position:absolute;margin-left:232.7pt;margin-top:5.65pt;width:31.2pt;height:19pt;z-index:25292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" strokecolor="red" strokeweight="1.5pt">
                <v:stroke endarrow="open"/>
              </v:shape>
            </w:pict>
          </mc:Fallback>
        </mc:AlternateContent>
      </w:r>
      <w:r>
        <w:rPr>
          <w:rFonts w:ascii="標楷體" w:eastAsia="標楷體" w:hAnsi="標楷體"/>
          <w:b/>
          <w:noProof/>
          <w:color w:val="000000" w:themeColor="text1"/>
          <w:sz w:val="52"/>
          <w:szCs w:val="52"/>
          <w:shd w:val="pct15" w:color="auto" w:fill="FFFFFF"/>
          <w:lang w:eastAsia="zh-TW"/>
        </w:rPr>
        <w:drawing>
          <wp:anchor distT="0" distB="0" distL="114300" distR="114300" simplePos="0" relativeHeight="252827648" behindDoc="0" locked="0" layoutInCell="1" allowOverlap="1" wp14:anchorId="10E5A8E8" wp14:editId="558D73D8">
            <wp:simplePos x="0" y="0"/>
            <wp:positionH relativeFrom="column">
              <wp:posOffset>3210560</wp:posOffset>
            </wp:positionH>
            <wp:positionV relativeFrom="paragraph">
              <wp:posOffset>116205</wp:posOffset>
            </wp:positionV>
            <wp:extent cx="1247140" cy="600075"/>
            <wp:effectExtent l="0" t="0" r="0" b="9525"/>
            <wp:wrapSquare wrapText="bothSides"/>
            <wp:docPr id="90" name="圖片 90" descr="C:\Users\edbuser\Desktop\Pictures_L&amp;T_A Tool\color\LSTH\第九冊\09\09_6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buser\Desktop\Pictures_L&amp;T_A Tool\color\LSTH\第九冊\09\09_68a.jpg"/>
                    <pic:cNvPicPr>
                      <a:picLocks noChangeAspect="1" noChangeArrowheads="1"/>
                    </pic:cNvPicPr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14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1EB">
        <w:rPr>
          <w:rFonts w:ascii="標楷體" w:eastAsia="標楷體" w:hAnsi="標楷體"/>
          <w:b/>
          <w:noProof/>
          <w:color w:val="000000" w:themeColor="text1"/>
          <w:sz w:val="52"/>
          <w:szCs w:val="52"/>
          <w:shd w:val="pct15" w:color="auto" w:fill="FFFFFF"/>
          <w:lang w:eastAsia="zh-TW"/>
        </w:rPr>
        <w:t xml:space="preserve"> </w:t>
      </w:r>
      <w:r w:rsidR="002521EB" w:rsidRPr="00395F3E">
        <w:rPr>
          <w:rFonts w:ascii="FangSong" w:eastAsia="新細明體" w:hAnsi="FangSong" w:hint="eastAsia"/>
          <w:sz w:val="48"/>
          <w:szCs w:val="48"/>
          <w:lang w:eastAsia="zh-TW"/>
        </w:rPr>
        <w:t xml:space="preserve"> </w:t>
      </w:r>
      <w:r w:rsidR="002521EB" w:rsidRPr="00395F3E">
        <w:rPr>
          <w:rFonts w:ascii="FangSong" w:hAnsi="FangSong" w:hint="eastAsia"/>
          <w:sz w:val="48"/>
          <w:szCs w:val="48"/>
          <w:lang w:eastAsia="zh-TW"/>
        </w:rPr>
        <w:t xml:space="preserve"> </w:t>
      </w:r>
      <w:r w:rsidR="002521EB" w:rsidRPr="00395F3E">
        <w:rPr>
          <w:rFonts w:ascii="FangSong" w:eastAsia="新細明體" w:hAnsi="FangSong" w:hint="eastAsia"/>
          <w:sz w:val="48"/>
          <w:szCs w:val="48"/>
          <w:lang w:eastAsia="zh-TW"/>
        </w:rPr>
        <w:t xml:space="preserve"> </w:t>
      </w:r>
      <w:r w:rsidR="002521EB" w:rsidRPr="00395F3E">
        <w:rPr>
          <w:rFonts w:ascii="FangSong" w:hAnsi="FangSong" w:hint="eastAsia"/>
          <w:sz w:val="48"/>
          <w:szCs w:val="48"/>
          <w:lang w:eastAsia="zh-TW"/>
        </w:rPr>
        <w:t xml:space="preserve">  </w:t>
      </w:r>
      <w:r w:rsidR="002521EB" w:rsidRPr="00395F3E">
        <w:rPr>
          <w:rFonts w:ascii="新細明體" w:eastAsia="新細明體" w:hAnsi="新細明體" w:cs="Helvetica" w:hint="eastAsia"/>
          <w:noProof/>
          <w:color w:val="000000"/>
          <w:sz w:val="20"/>
          <w:szCs w:val="20"/>
          <w:lang w:eastAsia="zh-TW"/>
        </w:rPr>
        <w:t xml:space="preserve">   </w:t>
      </w:r>
      <w:r w:rsidR="002521EB" w:rsidRPr="00395F3E">
        <w:rPr>
          <w:rFonts w:ascii="新細明體" w:hAnsi="新細明體" w:cs="Helvetica" w:hint="eastAsia"/>
          <w:noProof/>
          <w:color w:val="000000"/>
          <w:sz w:val="20"/>
          <w:szCs w:val="20"/>
          <w:lang w:eastAsia="zh-TW"/>
        </w:rPr>
        <w:t xml:space="preserve">          </w:t>
      </w:r>
      <w:r w:rsidR="002521EB" w:rsidRPr="00395F3E">
        <w:rPr>
          <w:rFonts w:ascii="新細明體" w:eastAsia="新細明體" w:hAnsi="新細明體" w:cs="Helvetica" w:hint="eastAsia"/>
          <w:noProof/>
          <w:color w:val="000000"/>
          <w:sz w:val="20"/>
          <w:szCs w:val="20"/>
          <w:lang w:eastAsia="zh-TW"/>
        </w:rPr>
        <w:t xml:space="preserve">   </w:t>
      </w:r>
    </w:p>
    <w:p w:rsidR="00672732" w:rsidRPr="00395F3E" w:rsidRDefault="00672732" w:rsidP="002521EB">
      <w:pPr>
        <w:rPr>
          <w:rFonts w:ascii="新細明體" w:eastAsia="新細明體" w:hAnsi="新細明體" w:cs="Helvetica"/>
          <w:noProof/>
          <w:color w:val="000000"/>
          <w:sz w:val="20"/>
          <w:szCs w:val="20"/>
          <w:lang w:eastAsia="zh-TW"/>
        </w:rPr>
      </w:pPr>
    </w:p>
    <w:p w:rsidR="002521EB" w:rsidRDefault="00A81017" w:rsidP="002521EB">
      <w:pPr>
        <w:pStyle w:val="aa"/>
        <w:tabs>
          <w:tab w:val="left" w:pos="7112"/>
        </w:tabs>
        <w:spacing w:line="192" w:lineRule="auto"/>
        <w:ind w:leftChars="64" w:left="141"/>
        <w:rPr>
          <w:rFonts w:ascii="標楷體" w:eastAsia="標楷體" w:hAnsi="標楷體"/>
          <w:b/>
          <w:color w:val="000000" w:themeColor="text1"/>
          <w:sz w:val="52"/>
          <w:szCs w:val="52"/>
          <w:shd w:val="pct15" w:color="auto" w:fill="FFFFFF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2832768" behindDoc="0" locked="0" layoutInCell="1" allowOverlap="1" wp14:anchorId="03DA9963" wp14:editId="743B227C">
                <wp:simplePos x="0" y="0"/>
                <wp:positionH relativeFrom="column">
                  <wp:posOffset>5111846</wp:posOffset>
                </wp:positionH>
                <wp:positionV relativeFrom="paragraph">
                  <wp:posOffset>149536</wp:posOffset>
                </wp:positionV>
                <wp:extent cx="554355" cy="257810"/>
                <wp:effectExtent l="38100" t="38100" r="17145" b="27940"/>
                <wp:wrapNone/>
                <wp:docPr id="244" name="直線單箭頭接點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4355" cy="25781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44" o:spid="_x0000_s1026" type="#_x0000_t32" style="position:absolute;margin-left:402.5pt;margin-top:11.75pt;width:43.65pt;height:20.3pt;flip:x y;z-index:25283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" strokecolor="red" strokeweight="1.5pt">
                <v:stroke endarrow="open"/>
              </v:shape>
            </w:pict>
          </mc:Fallback>
        </mc:AlternateContent>
      </w:r>
      <w:r>
        <w:rPr>
          <w:rFonts w:ascii="標楷體" w:eastAsia="標楷體" w:hAnsi="標楷體"/>
          <w:b/>
          <w:noProof/>
          <w:sz w:val="24"/>
          <w:szCs w:val="24"/>
          <w:lang w:eastAsia="zh-TW"/>
        </w:rPr>
        <w:drawing>
          <wp:anchor distT="0" distB="0" distL="114300" distR="114300" simplePos="0" relativeHeight="252931072" behindDoc="0" locked="0" layoutInCell="1" allowOverlap="1" wp14:anchorId="079FEAB0" wp14:editId="1CFB22C1">
            <wp:simplePos x="0" y="0"/>
            <wp:positionH relativeFrom="column">
              <wp:posOffset>3956050</wp:posOffset>
            </wp:positionH>
            <wp:positionV relativeFrom="paragraph">
              <wp:posOffset>15240</wp:posOffset>
            </wp:positionV>
            <wp:extent cx="508000" cy="1431925"/>
            <wp:effectExtent l="0" t="0" r="6350" b="0"/>
            <wp:wrapNone/>
            <wp:docPr id="38" name="圖片 38" descr="C:\Users\edbuser\Desktop\edited pic\d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buser\Desktop\edited pic\d6.jpg"/>
                    <pic:cNvPicPr>
                      <a:picLocks noChangeAspect="1" noChangeArrowheads="1"/>
                    </pic:cNvPicPr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143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TW"/>
        </w:rPr>
        <w:drawing>
          <wp:anchor distT="0" distB="0" distL="114300" distR="114300" simplePos="0" relativeHeight="252321789" behindDoc="0" locked="0" layoutInCell="1" allowOverlap="1" wp14:anchorId="2D1F2DA4" wp14:editId="2026B2A3">
            <wp:simplePos x="0" y="0"/>
            <wp:positionH relativeFrom="column">
              <wp:posOffset>2058894</wp:posOffset>
            </wp:positionH>
            <wp:positionV relativeFrom="paragraph">
              <wp:posOffset>305232</wp:posOffset>
            </wp:positionV>
            <wp:extent cx="1295400" cy="1149350"/>
            <wp:effectExtent l="0" t="0" r="0" b="0"/>
            <wp:wrapNone/>
            <wp:docPr id="227" name="圖片 227" descr="1_3_43_0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_3_43_0_0"/>
                    <pic:cNvPicPr>
                      <a:picLocks noChangeAspect="1" noChangeArrowheads="1"/>
                    </pic:cNvPicPr>
                  </pic:nvPicPr>
                  <pic:blipFill rotWithShape="1"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9714"/>
                    <a:stretch/>
                  </pic:blipFill>
                  <pic:spPr bwMode="auto">
                    <a:xfrm>
                      <a:off x="0" y="0"/>
                      <a:ext cx="1295400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1EB" w:rsidRPr="00437CCB">
        <w:rPr>
          <w:rFonts w:ascii="標楷體" w:eastAsia="標楷體" w:hAnsi="標楷體" w:hint="eastAsia"/>
          <w:b/>
          <w:color w:val="000000" w:themeColor="text1"/>
          <w:sz w:val="52"/>
          <w:szCs w:val="52"/>
          <w:lang w:eastAsia="zh-TW"/>
        </w:rPr>
        <w:t xml:space="preserve">  </w:t>
      </w:r>
      <w:r w:rsidR="002521EB">
        <w:rPr>
          <w:rFonts w:ascii="標楷體" w:eastAsia="標楷體" w:hAnsi="標楷體"/>
          <w:b/>
          <w:color w:val="000000" w:themeColor="text1"/>
          <w:sz w:val="52"/>
          <w:szCs w:val="52"/>
          <w:lang w:eastAsia="zh-TW"/>
        </w:rPr>
        <w:tab/>
      </w:r>
    </w:p>
    <w:p w:rsidR="002521EB" w:rsidRPr="00693910" w:rsidRDefault="00A81017" w:rsidP="002521EB">
      <w:pPr>
        <w:pStyle w:val="aa"/>
        <w:spacing w:line="192" w:lineRule="auto"/>
        <w:ind w:leftChars="193" w:left="425"/>
        <w:rPr>
          <w:rFonts w:ascii="標楷體" w:eastAsia="標楷體" w:hAnsi="標楷體"/>
          <w:b/>
          <w:color w:val="000000" w:themeColor="text1"/>
          <w:sz w:val="52"/>
          <w:szCs w:val="52"/>
          <w:shd w:val="pct15" w:color="auto" w:fill="FFFFFF"/>
          <w:lang w:eastAsia="zh-TW"/>
        </w:rPr>
      </w:pPr>
      <w:r w:rsidRPr="00B84784">
        <w:rPr>
          <w:rFonts w:ascii="華康香港標準楷書" w:eastAsia="華康香港標準楷書" w:hAnsi="華康香港標準楷書" w:cs="華康香港標準楷書"/>
          <w:b/>
          <w:noProof/>
          <w:sz w:val="60"/>
          <w:szCs w:val="60"/>
          <w:lang w:eastAsia="zh-TW"/>
        </w:rPr>
        <mc:AlternateContent>
          <mc:Choice Requires="wps">
            <w:drawing>
              <wp:anchor distT="0" distB="0" distL="114300" distR="114300" simplePos="0" relativeHeight="252933120" behindDoc="0" locked="0" layoutInCell="1" allowOverlap="1" wp14:anchorId="5E0C42BF" wp14:editId="1769739A">
                <wp:simplePos x="0" y="0"/>
                <wp:positionH relativeFrom="column">
                  <wp:posOffset>3861351</wp:posOffset>
                </wp:positionH>
                <wp:positionV relativeFrom="paragraph">
                  <wp:posOffset>78500</wp:posOffset>
                </wp:positionV>
                <wp:extent cx="755015" cy="1095555"/>
                <wp:effectExtent l="0" t="0" r="26035" b="28575"/>
                <wp:wrapNone/>
                <wp:docPr id="39" name="矩形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" cy="109555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39" o:spid="_x0000_s1026" style="position:absolute;margin-left:304.05pt;margin-top:6.2pt;width:59.45pt;height:86.25pt;z-index:25293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" filled="f" strokecolor="red" strokeweight="1.5pt"/>
            </w:pict>
          </mc:Fallback>
        </mc:AlternateContent>
      </w:r>
      <w:r>
        <w:rPr>
          <w:rFonts w:ascii="標楷體" w:eastAsia="標楷體" w:hAnsi="標楷體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829696" behindDoc="0" locked="0" layoutInCell="1" allowOverlap="1" wp14:anchorId="4DDCF44C" wp14:editId="3094F874">
                <wp:simplePos x="0" y="0"/>
                <wp:positionH relativeFrom="column">
                  <wp:posOffset>1765935</wp:posOffset>
                </wp:positionH>
                <wp:positionV relativeFrom="paragraph">
                  <wp:posOffset>76835</wp:posOffset>
                </wp:positionV>
                <wp:extent cx="442595" cy="276225"/>
                <wp:effectExtent l="0" t="0" r="71755" b="47625"/>
                <wp:wrapNone/>
                <wp:docPr id="232" name="直線單箭頭接點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595" cy="2762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直線單箭頭接點 232" o:spid="_x0000_s1026" type="#_x0000_t32" style="position:absolute;margin-left:139.05pt;margin-top:6.05pt;width:34.85pt;height:21.75pt;z-index:25282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" strokecolor="red" strokeweight="1.5pt">
                <v:stroke endarrow="open"/>
              </v:shape>
            </w:pict>
          </mc:Fallback>
        </mc:AlternateContent>
      </w:r>
      <w:r>
        <w:rPr>
          <w:rFonts w:ascii="標楷體" w:eastAsia="標楷體" w:hAnsi="標楷體" w:hint="eastAsia"/>
          <w:b/>
          <w:noProof/>
          <w:sz w:val="52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2830720" behindDoc="0" locked="0" layoutInCell="1" allowOverlap="1" wp14:anchorId="1D5AEA48" wp14:editId="43DA8A1F">
                <wp:simplePos x="0" y="0"/>
                <wp:positionH relativeFrom="column">
                  <wp:posOffset>9525</wp:posOffset>
                </wp:positionH>
                <wp:positionV relativeFrom="paragraph">
                  <wp:posOffset>538480</wp:posOffset>
                </wp:positionV>
                <wp:extent cx="365760" cy="180975"/>
                <wp:effectExtent l="0" t="38100" r="53340" b="28575"/>
                <wp:wrapNone/>
                <wp:docPr id="233" name="直線單箭頭接點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5760" cy="1809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直線單箭頭接點 233" o:spid="_x0000_s1026" type="#_x0000_t32" style="position:absolute;margin-left:.75pt;margin-top:42.4pt;width:28.8pt;height:14.25pt;flip:y;z-index:25283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" strokecolor="red" strokeweight="1.5pt">
                <v:stroke endarrow="open"/>
              </v:shape>
            </w:pict>
          </mc:Fallback>
        </mc:AlternateContent>
      </w:r>
      <w:r>
        <w:rPr>
          <w:noProof/>
          <w:lang w:eastAsia="zh-TW"/>
        </w:rPr>
        <w:drawing>
          <wp:anchor distT="0" distB="0" distL="114300" distR="114300" simplePos="0" relativeHeight="252322814" behindDoc="0" locked="0" layoutInCell="1" allowOverlap="1" wp14:anchorId="31F1A96B" wp14:editId="1EFD45C4">
            <wp:simplePos x="0" y="0"/>
            <wp:positionH relativeFrom="column">
              <wp:posOffset>245913</wp:posOffset>
            </wp:positionH>
            <wp:positionV relativeFrom="paragraph">
              <wp:posOffset>327660</wp:posOffset>
            </wp:positionV>
            <wp:extent cx="1383665" cy="642620"/>
            <wp:effectExtent l="0" t="0" r="6985" b="5080"/>
            <wp:wrapNone/>
            <wp:docPr id="15" name="圖片 15" descr="1_3_43_0_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_3_43_0_0"/>
                    <pic:cNvPicPr>
                      <a:picLocks noChangeAspect="1" noChangeArrowheads="1"/>
                    </pic:cNvPicPr>
                  </pic:nvPicPr>
                  <pic:blipFill rotWithShape="1"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85" t="14166" r="31066" b="79250"/>
                    <a:stretch/>
                  </pic:blipFill>
                  <pic:spPr bwMode="auto">
                    <a:xfrm>
                      <a:off x="0" y="0"/>
                      <a:ext cx="1383665" cy="64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21EB" w:rsidRPr="00A81017" w:rsidRDefault="002521EB" w:rsidP="002521EB">
      <w:pPr>
        <w:adjustRightInd w:val="0"/>
        <w:snapToGrid w:val="0"/>
        <w:spacing w:line="240" w:lineRule="atLeast"/>
        <w:rPr>
          <w:rFonts w:ascii="標楷體" w:eastAsia="標楷體" w:hAnsi="標楷體"/>
          <w:b/>
          <w:sz w:val="52"/>
          <w:szCs w:val="52"/>
          <w:lang w:eastAsia="zh-TW"/>
        </w:rPr>
      </w:pPr>
      <w:r>
        <w:rPr>
          <w:rFonts w:ascii="標楷體" w:eastAsia="標楷體" w:hAnsi="標楷體" w:hint="eastAsia"/>
          <w:b/>
          <w:sz w:val="52"/>
          <w:szCs w:val="52"/>
          <w:lang w:eastAsia="zh-TW"/>
        </w:rPr>
        <w:t xml:space="preserve">  </w:t>
      </w:r>
      <w:r w:rsidRPr="007F3429">
        <w:rPr>
          <w:rFonts w:ascii="標楷體" w:eastAsia="標楷體" w:hAnsi="標楷體" w:hint="eastAsia"/>
          <w:b/>
          <w:sz w:val="52"/>
          <w:szCs w:val="52"/>
          <w:lang w:eastAsia="zh-TW"/>
        </w:rPr>
        <w:t xml:space="preserve"> </w:t>
      </w:r>
      <w:r>
        <w:rPr>
          <w:rFonts w:ascii="標楷體" w:eastAsia="標楷體" w:hAnsi="標楷體" w:hint="eastAsia"/>
          <w:b/>
          <w:sz w:val="52"/>
          <w:szCs w:val="52"/>
          <w:lang w:eastAsia="zh-TW"/>
        </w:rPr>
        <w:t xml:space="preserve">         </w:t>
      </w:r>
    </w:p>
    <w:p w:rsidR="00685725" w:rsidRPr="00871FDD" w:rsidRDefault="00094892" w:rsidP="00824087">
      <w:pPr>
        <w:rPr>
          <w:rFonts w:ascii="華康香港標準楷書" w:eastAsia="華康香港標準楷書" w:hAnsi="華康香港標準楷書" w:cs="華康香港標準楷書"/>
          <w:b/>
          <w:sz w:val="60"/>
          <w:szCs w:val="60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lastRenderedPageBreak/>
        <w:t>(</w:t>
      </w:r>
      <w:r w:rsidR="00871FDD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五</w:t>
      </w:r>
      <w:r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 xml:space="preserve">) </w:t>
      </w:r>
      <w:r w:rsidR="00871FDD">
        <w:rPr>
          <w:rFonts w:ascii="華康香港標準楷書" w:eastAsia="華康香港標準楷書" w:hAnsi="華康香港標準楷書" w:cs="華康香港標準楷書" w:hint="eastAsia"/>
          <w:b/>
          <w:sz w:val="60"/>
          <w:szCs w:val="60"/>
          <w:lang w:eastAsia="zh-TW"/>
        </w:rPr>
        <w:t>我學會了</w:t>
      </w:r>
    </w:p>
    <w:p w:rsidR="006414B6" w:rsidRPr="00B30EB4" w:rsidRDefault="00685725" w:rsidP="00B30EB4">
      <w:pPr>
        <w:spacing w:line="240" w:lineRule="auto"/>
        <w:rPr>
          <w:rFonts w:ascii="華康香港標準楷書" w:eastAsia="華康香港標準楷書" w:hAnsi="華康香港標準楷書" w:cs="華康香港標準楷書"/>
          <w:color w:val="000000" w:themeColor="text1"/>
          <w:sz w:val="52"/>
          <w:szCs w:val="52"/>
          <w:lang w:eastAsia="zh-TW"/>
        </w:rPr>
      </w:pPr>
      <w:r w:rsidRPr="00B30EB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一、</w:t>
      </w:r>
      <w:r w:rsidR="00692B41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我學會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643"/>
        <w:gridCol w:w="4644"/>
      </w:tblGrid>
      <w:tr w:rsidR="000D254C" w:rsidRPr="00A248AE" w:rsidTr="00824087">
        <w:trPr>
          <w:trHeight w:val="3265"/>
        </w:trPr>
        <w:tc>
          <w:tcPr>
            <w:tcW w:w="2500" w:type="pct"/>
            <w:vAlign w:val="center"/>
          </w:tcPr>
          <w:p w:rsidR="000D254C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78816" behindDoc="0" locked="0" layoutInCell="1" allowOverlap="1" wp14:anchorId="406085FE" wp14:editId="52012635">
                  <wp:simplePos x="0" y="0"/>
                  <wp:positionH relativeFrom="column">
                    <wp:posOffset>440055</wp:posOffset>
                  </wp:positionH>
                  <wp:positionV relativeFrom="paragraph">
                    <wp:posOffset>358775</wp:posOffset>
                  </wp:positionV>
                  <wp:extent cx="1851025" cy="862330"/>
                  <wp:effectExtent l="0" t="0" r="0" b="0"/>
                  <wp:wrapSquare wrapText="bothSides"/>
                  <wp:docPr id="228" name="圖片 228" descr="1_1_01_0_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圖片 35" descr="1_1_01_0_0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1025" cy="862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FD7E5F" w:rsidRDefault="00FD7E5F" w:rsidP="00646AAD">
            <w:pPr>
              <w:tabs>
                <w:tab w:val="left" w:pos="2690"/>
              </w:tabs>
              <w:spacing w:before="240" w:line="2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Pr="00B84784" w:rsidRDefault="00824087" w:rsidP="00824087">
            <w:pPr>
              <w:tabs>
                <w:tab w:val="left" w:pos="2690"/>
              </w:tabs>
              <w:spacing w:before="240" w:line="2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0D254C" w:rsidRPr="00B84784" w:rsidRDefault="00646AAD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  <w:drawing>
                <wp:anchor distT="0" distB="0" distL="114300" distR="114300" simplePos="0" relativeHeight="252611584" behindDoc="0" locked="0" layoutInCell="1" allowOverlap="1" wp14:anchorId="11239D4B" wp14:editId="1E55F827">
                  <wp:simplePos x="0" y="0"/>
                  <wp:positionH relativeFrom="column">
                    <wp:posOffset>422910</wp:posOffset>
                  </wp:positionH>
                  <wp:positionV relativeFrom="paragraph">
                    <wp:posOffset>111125</wp:posOffset>
                  </wp:positionV>
                  <wp:extent cx="2058670" cy="1526540"/>
                  <wp:effectExtent l="0" t="0" r="0" b="0"/>
                  <wp:wrapNone/>
                  <wp:docPr id="24" name="圖片 24" descr="C:\Users\edbuser\Desktop\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8670" cy="152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Default="000D254C" w:rsidP="00646AAD">
            <w:pPr>
              <w:tabs>
                <w:tab w:val="left" w:pos="2690"/>
              </w:tabs>
              <w:spacing w:line="5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FD7E5F" w:rsidRPr="00FD7E5F" w:rsidRDefault="00FD7E5F" w:rsidP="00646AAD">
            <w:pPr>
              <w:tabs>
                <w:tab w:val="left" w:pos="2690"/>
              </w:tabs>
              <w:spacing w:line="5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18"/>
                <w:szCs w:val="18"/>
                <w:lang w:eastAsia="zh-TW"/>
              </w:rPr>
            </w:pPr>
          </w:p>
        </w:tc>
      </w:tr>
      <w:tr w:rsidR="00FD7E5F" w:rsidRPr="00A248AE" w:rsidTr="00646AAD">
        <w:trPr>
          <w:trHeight w:val="776"/>
        </w:trPr>
        <w:tc>
          <w:tcPr>
            <w:tcW w:w="2500" w:type="pct"/>
            <w:vAlign w:val="center"/>
          </w:tcPr>
          <w:p w:rsidR="00FD7E5F" w:rsidRPr="00B84784" w:rsidRDefault="00FD7E5F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眼睛 / 目</w:t>
            </w:r>
          </w:p>
        </w:tc>
        <w:tc>
          <w:tcPr>
            <w:tcW w:w="2500" w:type="pct"/>
            <w:vAlign w:val="center"/>
          </w:tcPr>
          <w:p w:rsidR="00FD7E5F" w:rsidRPr="00B84784" w:rsidRDefault="00FD7E5F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 w:val="52"/>
                <w:szCs w:val="52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嘴巴 / 口</w:t>
            </w:r>
          </w:p>
        </w:tc>
      </w:tr>
      <w:tr w:rsidR="000D254C" w:rsidRPr="00A248AE" w:rsidTr="00824087">
        <w:trPr>
          <w:trHeight w:val="3310"/>
        </w:trPr>
        <w:tc>
          <w:tcPr>
            <w:tcW w:w="2500" w:type="pct"/>
            <w:vAlign w:val="center"/>
          </w:tcPr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685725" w:rsidP="00646AAD">
            <w:pPr>
              <w:tabs>
                <w:tab w:val="left" w:pos="2690"/>
              </w:tabs>
              <w:spacing w:before="240" w:line="5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szCs w:val="24"/>
                <w:lang w:eastAsia="zh-TW"/>
              </w:rPr>
              <w:drawing>
                <wp:anchor distT="0" distB="0" distL="114300" distR="114300" simplePos="0" relativeHeight="252549120" behindDoc="0" locked="0" layoutInCell="1" allowOverlap="1" wp14:anchorId="631DA298" wp14:editId="02F3846E">
                  <wp:simplePos x="0" y="0"/>
                  <wp:positionH relativeFrom="column">
                    <wp:posOffset>854075</wp:posOffset>
                  </wp:positionH>
                  <wp:positionV relativeFrom="paragraph">
                    <wp:posOffset>-975995</wp:posOffset>
                  </wp:positionV>
                  <wp:extent cx="896620" cy="1628775"/>
                  <wp:effectExtent l="0" t="0" r="0" b="9525"/>
                  <wp:wrapSquare wrapText="bothSides"/>
                  <wp:docPr id="64" name="圖片 64" descr="1_1_01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_1_01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16287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00" w:type="pct"/>
            <w:vAlign w:val="center"/>
          </w:tcPr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685725" w:rsidP="00646AAD">
            <w:pPr>
              <w:tabs>
                <w:tab w:val="left" w:pos="2690"/>
              </w:tabs>
              <w:spacing w:before="240" w:line="5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  <w:drawing>
                <wp:anchor distT="0" distB="0" distL="114300" distR="114300" simplePos="0" relativeHeight="252554240" behindDoc="0" locked="0" layoutInCell="1" allowOverlap="1" wp14:anchorId="532C0FF4" wp14:editId="5C6CF2FC">
                  <wp:simplePos x="0" y="0"/>
                  <wp:positionH relativeFrom="column">
                    <wp:posOffset>810895</wp:posOffset>
                  </wp:positionH>
                  <wp:positionV relativeFrom="paragraph">
                    <wp:posOffset>-796925</wp:posOffset>
                  </wp:positionV>
                  <wp:extent cx="1035050" cy="1649730"/>
                  <wp:effectExtent l="0" t="0" r="0" b="7620"/>
                  <wp:wrapSquare wrapText="bothSides"/>
                  <wp:docPr id="86" name="圖片 86" descr="C:\Users\edbuser\Desktop\Pictures_L&amp;T_A Tool\color\LSTH\Amendments\11c\11_58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edbuser\Desktop\Pictures_L&amp;T_A Tool\color\LSTH\Amendments\11c\11_58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035050" cy="1649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D7E5F" w:rsidRPr="00A248AE" w:rsidTr="00646AAD">
        <w:trPr>
          <w:trHeight w:val="838"/>
        </w:trPr>
        <w:tc>
          <w:tcPr>
            <w:tcW w:w="2500" w:type="pct"/>
            <w:vAlign w:val="center"/>
          </w:tcPr>
          <w:p w:rsidR="00FD7E5F" w:rsidRPr="00B84784" w:rsidRDefault="00FD7E5F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Cs w:val="24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耳</w:t>
            </w:r>
            <w:r w:rsidRPr="00871FDD">
              <w:rPr>
                <w:rFonts w:ascii="標楷體" w:eastAsia="標楷體" w:hAnsi="標楷體" w:cs="華康香港標準楷書" w:hint="eastAsia"/>
                <w:sz w:val="60"/>
                <w:szCs w:val="60"/>
                <w:lang w:eastAsia="zh-TW"/>
              </w:rPr>
              <w:t>朵</w:t>
            </w:r>
            <w:r w:rsidR="00871FDD">
              <w:rPr>
                <w:rFonts w:ascii="標楷體" w:eastAsia="標楷體" w:hAnsi="標楷體" w:cs="華康香港標準楷書" w:hint="eastAsia"/>
                <w:sz w:val="60"/>
                <w:szCs w:val="60"/>
                <w:lang w:eastAsia="zh-TW"/>
              </w:rPr>
              <w:t xml:space="preserve"> </w:t>
            </w:r>
            <w:r w:rsidR="00871FDD"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 xml:space="preserve">/ </w:t>
            </w:r>
            <w:r w:rsidR="00871FDD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耳</w:t>
            </w:r>
          </w:p>
        </w:tc>
        <w:tc>
          <w:tcPr>
            <w:tcW w:w="2500" w:type="pct"/>
            <w:vAlign w:val="center"/>
          </w:tcPr>
          <w:p w:rsidR="00FD7E5F" w:rsidRPr="00B84784" w:rsidRDefault="00FD7E5F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color w:val="000000" w:themeColor="text1"/>
                <w:sz w:val="52"/>
                <w:szCs w:val="52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手</w:t>
            </w:r>
          </w:p>
        </w:tc>
      </w:tr>
      <w:tr w:rsidR="000D254C" w:rsidRPr="00A248AE" w:rsidTr="00646AAD">
        <w:trPr>
          <w:trHeight w:val="3118"/>
        </w:trPr>
        <w:tc>
          <w:tcPr>
            <w:tcW w:w="2500" w:type="pct"/>
            <w:vAlign w:val="center"/>
          </w:tcPr>
          <w:p w:rsidR="000D254C" w:rsidRPr="00B84784" w:rsidRDefault="00DF3A0E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szCs w:val="24"/>
                <w:lang w:eastAsia="zh-TW"/>
              </w:rPr>
              <w:drawing>
                <wp:anchor distT="0" distB="0" distL="114300" distR="114300" simplePos="0" relativeHeight="252580864" behindDoc="0" locked="0" layoutInCell="1" allowOverlap="1" wp14:anchorId="5AB29B3E" wp14:editId="10FA705E">
                  <wp:simplePos x="0" y="0"/>
                  <wp:positionH relativeFrom="column">
                    <wp:posOffset>614680</wp:posOffset>
                  </wp:positionH>
                  <wp:positionV relativeFrom="paragraph">
                    <wp:posOffset>151130</wp:posOffset>
                  </wp:positionV>
                  <wp:extent cx="1597025" cy="1500505"/>
                  <wp:effectExtent l="0" t="0" r="3175" b="4445"/>
                  <wp:wrapSquare wrapText="bothSides"/>
                  <wp:docPr id="229" name="圖片 229" descr="1_1_02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1_1_02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7025" cy="1500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0D254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FD7E5F" w:rsidRDefault="000D254C" w:rsidP="00646AAD">
            <w:pPr>
              <w:tabs>
                <w:tab w:val="left" w:pos="2690"/>
              </w:tabs>
              <w:spacing w:line="5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18"/>
                <w:szCs w:val="18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0D254C" w:rsidRPr="00B84784" w:rsidRDefault="000D254C" w:rsidP="00F92B1D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B84784" w:rsidRDefault="000D254C" w:rsidP="00F92B1D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color w:val="FF0000"/>
                <w:sz w:val="60"/>
                <w:szCs w:val="60"/>
                <w:lang w:eastAsia="zh-TW"/>
              </w:rPr>
            </w:pPr>
          </w:p>
          <w:p w:rsidR="000D254C" w:rsidRPr="00B84784" w:rsidRDefault="000D254C" w:rsidP="00F92B1D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0D254C" w:rsidRPr="00F92B1D" w:rsidRDefault="00F92B1D" w:rsidP="00F92B1D">
            <w:pPr>
              <w:tabs>
                <w:tab w:val="left" w:pos="2690"/>
              </w:tabs>
              <w:spacing w:before="240" w:line="200" w:lineRule="exact"/>
              <w:rPr>
                <w:rFonts w:ascii="華康香港標準楷書" w:eastAsia="華康香港標準楷書" w:hAnsi="華康香港標準楷書" w:cs="華康香港標準楷書"/>
                <w:color w:val="FF0000"/>
                <w:sz w:val="60"/>
                <w:szCs w:val="60"/>
                <w:lang w:eastAsia="zh-TW"/>
              </w:rPr>
            </w:pPr>
            <w:r w:rsidRPr="00F92B1D">
              <w:rPr>
                <w:rFonts w:ascii="華康香港標準楷書" w:eastAsia="華康香港標準楷書" w:hAnsi="華康香港標準楷書" w:cs="華康香港標準楷書"/>
                <w:noProof/>
                <w:color w:val="FF000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49504" behindDoc="0" locked="0" layoutInCell="1" allowOverlap="1" wp14:anchorId="72B58DA1" wp14:editId="3A073E44">
                      <wp:simplePos x="0" y="0"/>
                      <wp:positionH relativeFrom="column">
                        <wp:posOffset>2139315</wp:posOffset>
                      </wp:positionH>
                      <wp:positionV relativeFrom="paragraph">
                        <wp:posOffset>-1035050</wp:posOffset>
                      </wp:positionV>
                      <wp:extent cx="295275" cy="1400175"/>
                      <wp:effectExtent l="0" t="0" r="28575" b="28575"/>
                      <wp:wrapNone/>
                      <wp:docPr id="207938" name="右中括弧 2079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400175"/>
                              </a:xfrm>
                              <a:prstGeom prst="rightBracket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86" coordsize="21600,21600" o:spt="86" adj="1800" path="m,qx21600@0l21600@1qy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0,0;0,21600;21600,10800" textboxrect="0,@2,15274,@3"/>
                      <v:handles>
                        <v:h position="bottomRight,#0" yrange="0,10800"/>
                      </v:handles>
                    </v:shapetype>
                    <v:shape id="右中括弧 207938" o:spid="_x0000_s1026" type="#_x0000_t86" style="position:absolute;margin-left:168.45pt;margin-top:-81.5pt;width:23.25pt;height:110.25pt;z-index:25294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" adj="380" strokecolor="red" strokeweight="1.5pt"/>
                  </w:pict>
                </mc:Fallback>
              </mc:AlternateContent>
            </w:r>
            <w:r w:rsidRPr="00F92B1D">
              <w:rPr>
                <w:rFonts w:ascii="華康香港標準楷書" w:eastAsia="華康香港標準楷書" w:hAnsi="華康香港標準楷書" w:cs="華康香港標準楷書"/>
                <w:noProof/>
                <w:color w:val="FF0000"/>
                <w:lang w:eastAsia="zh-TW"/>
              </w:rPr>
              <w:drawing>
                <wp:anchor distT="0" distB="0" distL="114300" distR="114300" simplePos="0" relativeHeight="252948480" behindDoc="1" locked="0" layoutInCell="1" allowOverlap="1" wp14:anchorId="42EC9C62" wp14:editId="0A3821BD">
                  <wp:simplePos x="0" y="0"/>
                  <wp:positionH relativeFrom="column">
                    <wp:posOffset>811530</wp:posOffset>
                  </wp:positionH>
                  <wp:positionV relativeFrom="paragraph">
                    <wp:posOffset>-1115695</wp:posOffset>
                  </wp:positionV>
                  <wp:extent cx="1310640" cy="1557655"/>
                  <wp:effectExtent l="0" t="0" r="3810" b="4445"/>
                  <wp:wrapSquare wrapText="bothSides"/>
                  <wp:docPr id="93" name="圖片 93" descr="1_3_43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1_3_43_0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84" t="-86" r="12697" b="66749"/>
                          <a:stretch/>
                        </pic:blipFill>
                        <pic:spPr bwMode="auto">
                          <a:xfrm>
                            <a:off x="0" y="0"/>
                            <a:ext cx="1310640" cy="155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D7E5F" w:rsidRPr="00A248AE" w:rsidTr="00646AAD">
        <w:trPr>
          <w:trHeight w:val="742"/>
        </w:trPr>
        <w:tc>
          <w:tcPr>
            <w:tcW w:w="2500" w:type="pct"/>
            <w:vAlign w:val="center"/>
          </w:tcPr>
          <w:p w:rsidR="00FD7E5F" w:rsidRPr="00B84784" w:rsidRDefault="00FD7E5F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腳 / 足</w:t>
            </w:r>
          </w:p>
        </w:tc>
        <w:tc>
          <w:tcPr>
            <w:tcW w:w="2500" w:type="pct"/>
            <w:vAlign w:val="center"/>
          </w:tcPr>
          <w:p w:rsidR="00FD7E5F" w:rsidRPr="00B84784" w:rsidRDefault="00F92B1D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頭</w:t>
            </w:r>
          </w:p>
        </w:tc>
      </w:tr>
      <w:tr w:rsidR="00824087" w:rsidRPr="00A248AE" w:rsidTr="00646AAD">
        <w:trPr>
          <w:trHeight w:val="742"/>
        </w:trPr>
        <w:tc>
          <w:tcPr>
            <w:tcW w:w="2500" w:type="pct"/>
            <w:vAlign w:val="center"/>
          </w:tcPr>
          <w:p w:rsidR="00824087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Pr="00B84784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>
              <w:rPr>
                <w:rFonts w:ascii="Times New Roman" w:eastAsia="Times New Roman" w:hAnsi="Times New Roman" w:cs="Times New Roman"/>
                <w:noProof/>
                <w:szCs w:val="24"/>
                <w:lang w:eastAsia="zh-TW"/>
              </w:rPr>
              <w:drawing>
                <wp:anchor distT="0" distB="0" distL="114300" distR="114300" simplePos="0" relativeHeight="252977152" behindDoc="0" locked="0" layoutInCell="1" allowOverlap="1" wp14:anchorId="3A9CE836" wp14:editId="3085345D">
                  <wp:simplePos x="0" y="0"/>
                  <wp:positionH relativeFrom="column">
                    <wp:posOffset>1057910</wp:posOffset>
                  </wp:positionH>
                  <wp:positionV relativeFrom="paragraph">
                    <wp:posOffset>-1176020</wp:posOffset>
                  </wp:positionV>
                  <wp:extent cx="642620" cy="1923415"/>
                  <wp:effectExtent l="0" t="0" r="5080" b="635"/>
                  <wp:wrapSquare wrapText="bothSides"/>
                  <wp:docPr id="70" name="圖片 70" descr="4ATB05_02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4ATB05_02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620" cy="1923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00" w:type="pct"/>
            <w:vAlign w:val="center"/>
          </w:tcPr>
          <w:p w:rsidR="00824087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  <w:tr w:rsidR="00824087" w:rsidRPr="00A248AE" w:rsidTr="00646AAD">
        <w:trPr>
          <w:trHeight w:val="742"/>
        </w:trPr>
        <w:tc>
          <w:tcPr>
            <w:tcW w:w="2500" w:type="pct"/>
            <w:vAlign w:val="center"/>
          </w:tcPr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人</w:t>
            </w:r>
          </w:p>
        </w:tc>
        <w:tc>
          <w:tcPr>
            <w:tcW w:w="2500" w:type="pct"/>
            <w:vAlign w:val="center"/>
          </w:tcPr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</w:tbl>
    <w:p w:rsidR="00824087" w:rsidRDefault="00824087" w:rsidP="00824087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</w:p>
    <w:p w:rsidR="00F56B5A" w:rsidRPr="00824087" w:rsidRDefault="001F6947" w:rsidP="00824087">
      <w:pPr>
        <w:rPr>
          <w:rFonts w:ascii="華康香港標準楷書" w:eastAsia="華康香港標準楷書" w:hAnsi="華康香港標準楷書" w:cs="華康香港標準楷書"/>
          <w:b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二</w:t>
      </w:r>
      <w:r w:rsidRPr="00B30EB4"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、</w:t>
      </w:r>
      <w:r>
        <w:rPr>
          <w:rFonts w:ascii="華康香港標準楷書" w:eastAsia="華康香港標準楷書" w:hAnsi="華康香港標準楷書" w:cs="華康香港標準楷書" w:hint="eastAsia"/>
          <w:b/>
          <w:sz w:val="52"/>
          <w:szCs w:val="52"/>
          <w:lang w:eastAsia="zh-TW"/>
        </w:rPr>
        <w:t>我還學會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643"/>
        <w:gridCol w:w="4644"/>
      </w:tblGrid>
      <w:tr w:rsidR="00685725" w:rsidRPr="00B84784" w:rsidTr="00646AAD">
        <w:trPr>
          <w:trHeight w:val="3118"/>
        </w:trPr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szCs w:val="24"/>
                <w:lang w:eastAsia="zh-TW"/>
              </w:rPr>
              <w:drawing>
                <wp:anchor distT="0" distB="0" distL="114300" distR="114300" simplePos="0" relativeHeight="252815360" behindDoc="0" locked="0" layoutInCell="1" allowOverlap="1" wp14:anchorId="75661DC9" wp14:editId="6991A78C">
                  <wp:simplePos x="0" y="0"/>
                  <wp:positionH relativeFrom="column">
                    <wp:posOffset>908050</wp:posOffset>
                  </wp:positionH>
                  <wp:positionV relativeFrom="paragraph">
                    <wp:posOffset>102235</wp:posOffset>
                  </wp:positionV>
                  <wp:extent cx="1064895" cy="1196975"/>
                  <wp:effectExtent l="0" t="0" r="1905" b="3175"/>
                  <wp:wrapSquare wrapText="bothSides"/>
                  <wp:docPr id="68" name="圖片 68" descr="1_1_01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1_1_01_0_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4895" cy="1196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685725" w:rsidRPr="00B84784" w:rsidRDefault="0014385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437CCB">
              <w:rPr>
                <w:rFonts w:ascii="Times New Roman" w:eastAsia="Times New Roman" w:hAnsi="Times New Roman" w:cs="Times New Roman"/>
                <w:noProof/>
                <w:szCs w:val="24"/>
                <w:lang w:eastAsia="zh-TW"/>
              </w:rPr>
              <w:drawing>
                <wp:anchor distT="0" distB="0" distL="114300" distR="114300" simplePos="0" relativeHeight="252960768" behindDoc="0" locked="0" layoutInCell="1" allowOverlap="1" wp14:anchorId="13D585B2" wp14:editId="0176BD5B">
                  <wp:simplePos x="0" y="0"/>
                  <wp:positionH relativeFrom="column">
                    <wp:posOffset>647065</wp:posOffset>
                  </wp:positionH>
                  <wp:positionV relativeFrom="page">
                    <wp:posOffset>277495</wp:posOffset>
                  </wp:positionV>
                  <wp:extent cx="1719580" cy="977900"/>
                  <wp:effectExtent l="0" t="0" r="0" b="0"/>
                  <wp:wrapNone/>
                  <wp:docPr id="87249" name="圖片 87249" descr="1_9_64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1_9_64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9580" cy="9779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  <w:tr w:rsidR="00685725" w:rsidRPr="00B84784" w:rsidTr="00646AAD">
        <w:trPr>
          <w:trHeight w:val="726"/>
        </w:trPr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鼻子</w:t>
            </w:r>
          </w:p>
        </w:tc>
        <w:tc>
          <w:tcPr>
            <w:tcW w:w="2500" w:type="pct"/>
            <w:vAlign w:val="center"/>
          </w:tcPr>
          <w:p w:rsidR="00685725" w:rsidRPr="00B84784" w:rsidRDefault="00A26F1C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牙齒</w:t>
            </w:r>
          </w:p>
        </w:tc>
      </w:tr>
      <w:tr w:rsidR="00685725" w:rsidRPr="00B84784" w:rsidTr="00646AAD">
        <w:trPr>
          <w:trHeight w:val="3118"/>
        </w:trPr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rFonts w:ascii="標楷體" w:eastAsia="標楷體" w:hAnsi="標楷體" w:hint="eastAsia"/>
                <w:b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39264" behindDoc="0" locked="0" layoutInCell="1" allowOverlap="1" wp14:anchorId="434B0EAC" wp14:editId="317EA252">
                      <wp:simplePos x="0" y="0"/>
                      <wp:positionH relativeFrom="column">
                        <wp:posOffset>1167765</wp:posOffset>
                      </wp:positionH>
                      <wp:positionV relativeFrom="paragraph">
                        <wp:posOffset>131445</wp:posOffset>
                      </wp:positionV>
                      <wp:extent cx="167640" cy="633730"/>
                      <wp:effectExtent l="57150" t="0" r="22860" b="52070"/>
                      <wp:wrapNone/>
                      <wp:docPr id="46" name="直線單箭頭接點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67640" cy="63373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單箭頭接點 46" o:spid="_x0000_s1026" type="#_x0000_t32" style="position:absolute;margin-left:91.95pt;margin-top:10.35pt;width:13.2pt;height:49.9pt;flip:x;z-index:25293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" strokecolor="red" strokeweight="1.5pt">
                      <v:stroke endarrow="open"/>
                    </v:shape>
                  </w:pict>
                </mc:Fallback>
              </mc:AlternateContent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color w:val="FF0000"/>
                <w:sz w:val="60"/>
                <w:szCs w:val="60"/>
                <w:lang w:eastAsia="zh-TW"/>
              </w:rPr>
            </w:pPr>
          </w:p>
          <w:p w:rsidR="00685725" w:rsidRPr="00B84784" w:rsidRDefault="001F6947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rFonts w:ascii="標楷體" w:eastAsia="標楷體" w:hAnsi="標楷體"/>
                <w:b/>
                <w:noProof/>
                <w:color w:val="000000" w:themeColor="text1"/>
                <w:sz w:val="52"/>
                <w:szCs w:val="52"/>
                <w:shd w:val="pct15" w:color="auto" w:fill="FFFFFF"/>
                <w:lang w:eastAsia="zh-TW"/>
              </w:rPr>
              <w:drawing>
                <wp:anchor distT="0" distB="0" distL="114300" distR="114300" simplePos="0" relativeHeight="252937216" behindDoc="0" locked="0" layoutInCell="1" allowOverlap="1" wp14:anchorId="6225EDD1" wp14:editId="64215672">
                  <wp:simplePos x="0" y="0"/>
                  <wp:positionH relativeFrom="column">
                    <wp:posOffset>1010920</wp:posOffset>
                  </wp:positionH>
                  <wp:positionV relativeFrom="paragraph">
                    <wp:posOffset>-671195</wp:posOffset>
                  </wp:positionV>
                  <wp:extent cx="1247140" cy="600075"/>
                  <wp:effectExtent l="0" t="0" r="0" b="9525"/>
                  <wp:wrapSquare wrapText="bothSides"/>
                  <wp:docPr id="43" name="圖片 43" descr="C:\Users\edbuser\Desktop\Pictures_L&amp;T_A Tool\color\LSTH\第九冊\09\09_68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dbuser\Desktop\Pictures_L&amp;T_A Tool\color\LSTH\第九冊\09\09_68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14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588032" behindDoc="0" locked="0" layoutInCell="1" allowOverlap="1" wp14:anchorId="6DFE465A" wp14:editId="4EDDDCF6">
                  <wp:simplePos x="0" y="0"/>
                  <wp:positionH relativeFrom="column">
                    <wp:posOffset>693420</wp:posOffset>
                  </wp:positionH>
                  <wp:positionV relativeFrom="paragraph">
                    <wp:posOffset>293370</wp:posOffset>
                  </wp:positionV>
                  <wp:extent cx="1778635" cy="825500"/>
                  <wp:effectExtent l="0" t="0" r="0" b="0"/>
                  <wp:wrapSquare wrapText="bothSides"/>
                  <wp:docPr id="18" name="圖片 18" descr="1_3_43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1_3_43_0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85" t="14166" r="31066" b="79250"/>
                          <a:stretch/>
                        </pic:blipFill>
                        <pic:spPr bwMode="auto">
                          <a:xfrm>
                            <a:off x="0" y="0"/>
                            <a:ext cx="177863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color w:val="FF0000"/>
                <w:sz w:val="60"/>
                <w:szCs w:val="6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589056" behindDoc="0" locked="0" layoutInCell="1" allowOverlap="1" wp14:anchorId="3072A35B" wp14:editId="38F1B9AB">
                      <wp:simplePos x="0" y="0"/>
                      <wp:positionH relativeFrom="column">
                        <wp:posOffset>220345</wp:posOffset>
                      </wp:positionH>
                      <wp:positionV relativeFrom="paragraph">
                        <wp:posOffset>222250</wp:posOffset>
                      </wp:positionV>
                      <wp:extent cx="685800" cy="161925"/>
                      <wp:effectExtent l="0" t="57150" r="19050" b="28575"/>
                      <wp:wrapNone/>
                      <wp:docPr id="30" name="直線單箭頭接點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5800" cy="161925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單箭頭接點 30" o:spid="_x0000_s1026" type="#_x0000_t32" style="position:absolute;margin-left:17.35pt;margin-top:17.5pt;width:54pt;height:12.75pt;flip:y;z-index:25258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" strokecolor="red" strokeweight="1.5pt">
                      <v:stroke endarrow="open"/>
                    </v:shape>
                  </w:pict>
                </mc:Fallback>
              </mc:AlternateContent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</w:tc>
      </w:tr>
      <w:tr w:rsidR="00685725" w:rsidRPr="00B84784" w:rsidTr="00646AAD">
        <w:trPr>
          <w:trHeight w:val="776"/>
        </w:trPr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</w:pPr>
            <w:r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手指</w:t>
            </w:r>
          </w:p>
        </w:tc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眉</w:t>
            </w: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</w:rPr>
              <w:t>毛</w:t>
            </w:r>
          </w:p>
        </w:tc>
      </w:tr>
      <w:tr w:rsidR="00685725" w:rsidRPr="00B84784" w:rsidTr="00646AAD">
        <w:trPr>
          <w:trHeight w:val="3118"/>
        </w:trPr>
        <w:tc>
          <w:tcPr>
            <w:tcW w:w="2500" w:type="pct"/>
            <w:vAlign w:val="center"/>
          </w:tcPr>
          <w:p w:rsidR="00685725" w:rsidRPr="00B84784" w:rsidRDefault="00F92B1D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noProof/>
                <w:lang w:eastAsia="zh-TW"/>
              </w:rPr>
              <w:lastRenderedPageBreak/>
              <w:drawing>
                <wp:anchor distT="0" distB="0" distL="114300" distR="114300" simplePos="0" relativeHeight="252946432" behindDoc="1" locked="0" layoutInCell="1" allowOverlap="1" wp14:anchorId="2C6CA645" wp14:editId="5F33740A">
                  <wp:simplePos x="0" y="0"/>
                  <wp:positionH relativeFrom="column">
                    <wp:posOffset>911860</wp:posOffset>
                  </wp:positionH>
                  <wp:positionV relativeFrom="paragraph">
                    <wp:posOffset>294640</wp:posOffset>
                  </wp:positionV>
                  <wp:extent cx="1295400" cy="1149350"/>
                  <wp:effectExtent l="0" t="0" r="0" b="0"/>
                  <wp:wrapThrough wrapText="bothSides">
                    <wp:wrapPolygon edited="0">
                      <wp:start x="0" y="0"/>
                      <wp:lineTo x="0" y="21123"/>
                      <wp:lineTo x="21282" y="21123"/>
                      <wp:lineTo x="21282" y="0"/>
                      <wp:lineTo x="0" y="0"/>
                    </wp:wrapPolygon>
                  </wp:wrapThrough>
                  <wp:docPr id="94" name="圖片 94" descr="1_3_43_0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1_3_43_0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69714"/>
                          <a:stretch/>
                        </pic:blipFill>
                        <pic:spPr bwMode="auto">
                          <a:xfrm>
                            <a:off x="0" y="0"/>
                            <a:ext cx="1295400" cy="114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  <w:p w:rsidR="00685725" w:rsidRPr="00B84784" w:rsidRDefault="00F92B1D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rFonts w:ascii="標楷體" w:eastAsia="標楷體" w:hAnsi="標楷體" w:hint="eastAsia"/>
                <w:b/>
                <w:noProof/>
                <w:sz w:val="52"/>
                <w:szCs w:val="52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41312" behindDoc="0" locked="0" layoutInCell="1" allowOverlap="1" wp14:anchorId="53F78EB4" wp14:editId="5B2A7EE2">
                      <wp:simplePos x="0" y="0"/>
                      <wp:positionH relativeFrom="column">
                        <wp:posOffset>462915</wp:posOffset>
                      </wp:positionH>
                      <wp:positionV relativeFrom="paragraph">
                        <wp:posOffset>-1245870</wp:posOffset>
                      </wp:positionV>
                      <wp:extent cx="552450" cy="476250"/>
                      <wp:effectExtent l="0" t="0" r="76200" b="57150"/>
                      <wp:wrapNone/>
                      <wp:docPr id="49" name="直線單箭頭接點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2450" cy="47625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單箭頭接點 49" o:spid="_x0000_s1026" type="#_x0000_t32" style="position:absolute;margin-left:36.45pt;margin-top:-98.1pt;width:43.5pt;height:37.5pt;z-index:25294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" strokecolor="red" strokeweight="1.5pt">
                      <v:stroke endarrow="open"/>
                    </v:shape>
                  </w:pict>
                </mc:Fallback>
              </mc:AlternateContent>
            </w:r>
          </w:p>
        </w:tc>
        <w:tc>
          <w:tcPr>
            <w:tcW w:w="2500" w:type="pct"/>
            <w:vAlign w:val="center"/>
          </w:tcPr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>
              <w:rPr>
                <w:rFonts w:ascii="標楷體" w:eastAsia="標楷體" w:hAnsi="標楷體"/>
                <w:b/>
                <w:noProof/>
                <w:sz w:val="24"/>
                <w:szCs w:val="24"/>
                <w:lang w:eastAsia="zh-TW"/>
              </w:rPr>
              <w:drawing>
                <wp:anchor distT="0" distB="0" distL="114300" distR="114300" simplePos="0" relativeHeight="252817408" behindDoc="0" locked="0" layoutInCell="1" allowOverlap="1" wp14:anchorId="085288BC" wp14:editId="61544599">
                  <wp:simplePos x="0" y="0"/>
                  <wp:positionH relativeFrom="column">
                    <wp:posOffset>1102084</wp:posOffset>
                  </wp:positionH>
                  <wp:positionV relativeFrom="paragraph">
                    <wp:posOffset>102622</wp:posOffset>
                  </wp:positionV>
                  <wp:extent cx="619760" cy="1747520"/>
                  <wp:effectExtent l="0" t="0" r="8890" b="5080"/>
                  <wp:wrapNone/>
                  <wp:docPr id="207941" name="圖片 207941" descr="C:\Users\edbuser\Desktop\edited pic\d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buser\Desktop\edited pic\d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760" cy="174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b/>
                <w:noProof/>
                <w:sz w:val="60"/>
                <w:szCs w:val="6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818432" behindDoc="0" locked="0" layoutInCell="1" allowOverlap="1" wp14:anchorId="78FEEC59" wp14:editId="66BE1681">
                      <wp:simplePos x="0" y="0"/>
                      <wp:positionH relativeFrom="column">
                        <wp:posOffset>1030688</wp:posOffset>
                      </wp:positionH>
                      <wp:positionV relativeFrom="paragraph">
                        <wp:posOffset>181223</wp:posOffset>
                      </wp:positionV>
                      <wp:extent cx="755374" cy="1319917"/>
                      <wp:effectExtent l="0" t="0" r="26035" b="13970"/>
                      <wp:wrapNone/>
                      <wp:docPr id="234" name="矩形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5374" cy="1319917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34" o:spid="_x0000_s1026" style="position:absolute;margin-left:81.15pt;margin-top:14.25pt;width:59.5pt;height:103.95pt;z-index:25281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" filled="f" strokecolor="red" strokeweight="1.5pt"/>
                  </w:pict>
                </mc:Fallback>
              </mc:AlternateContent>
            </w:r>
          </w:p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  <w:p w:rsidR="00685725" w:rsidRPr="00B84784" w:rsidRDefault="00685725" w:rsidP="00646AAD">
            <w:pPr>
              <w:tabs>
                <w:tab w:val="left" w:pos="2690"/>
              </w:tabs>
              <w:spacing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b/>
                <w:sz w:val="60"/>
                <w:szCs w:val="60"/>
                <w:lang w:eastAsia="zh-TW"/>
              </w:rPr>
            </w:pPr>
          </w:p>
        </w:tc>
      </w:tr>
      <w:tr w:rsidR="00685725" w:rsidRPr="00B84784" w:rsidTr="00646AAD">
        <w:trPr>
          <w:trHeight w:val="778"/>
        </w:trPr>
        <w:tc>
          <w:tcPr>
            <w:tcW w:w="2500" w:type="pct"/>
            <w:vAlign w:val="center"/>
          </w:tcPr>
          <w:p w:rsidR="00685725" w:rsidRPr="00B84784" w:rsidRDefault="001F694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szCs w:val="24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頭髮</w:t>
            </w:r>
          </w:p>
        </w:tc>
        <w:tc>
          <w:tcPr>
            <w:tcW w:w="2500" w:type="pct"/>
            <w:vAlign w:val="center"/>
          </w:tcPr>
          <w:p w:rsidR="00685725" w:rsidRPr="00B84784" w:rsidRDefault="00685725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身體</w:t>
            </w:r>
          </w:p>
        </w:tc>
      </w:tr>
      <w:tr w:rsidR="00824087" w:rsidRPr="00B84784" w:rsidTr="00E54924">
        <w:trPr>
          <w:trHeight w:val="778"/>
        </w:trPr>
        <w:tc>
          <w:tcPr>
            <w:tcW w:w="2500" w:type="pct"/>
          </w:tcPr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lang w:eastAsia="zh-TW"/>
              </w:rPr>
              <w:drawing>
                <wp:anchor distT="0" distB="0" distL="114300" distR="114300" simplePos="0" relativeHeight="252975104" behindDoc="0" locked="0" layoutInCell="1" allowOverlap="1" wp14:anchorId="5067FC33" wp14:editId="4042FF94">
                  <wp:simplePos x="0" y="0"/>
                  <wp:positionH relativeFrom="column">
                    <wp:posOffset>998220</wp:posOffset>
                  </wp:positionH>
                  <wp:positionV relativeFrom="page">
                    <wp:posOffset>172720</wp:posOffset>
                  </wp:positionV>
                  <wp:extent cx="1146810" cy="1638935"/>
                  <wp:effectExtent l="0" t="0" r="0" b="0"/>
                  <wp:wrapNone/>
                  <wp:docPr id="238" name="圖片 238" descr="2_10_69__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2_10_69__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3">
                                    <a14:imgEffect>
                                      <a14:backgroundRemoval t="25130" b="95841" l="50500" r="85625">
                                        <a14:foregroundMark x1="69875" y1="38995" x2="69875" y2="3899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343" t="25604" r="14222" b="4111"/>
                          <a:stretch/>
                        </pic:blipFill>
                        <pic:spPr bwMode="auto">
                          <a:xfrm>
                            <a:off x="0" y="0"/>
                            <a:ext cx="1146810" cy="1638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91417B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/>
                <w:noProof/>
                <w:sz w:val="60"/>
                <w:szCs w:val="60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2976128" behindDoc="0" locked="0" layoutInCell="1" allowOverlap="1" wp14:anchorId="7A4BFD45" wp14:editId="504039C0">
                      <wp:simplePos x="0" y="0"/>
                      <wp:positionH relativeFrom="column">
                        <wp:posOffset>785495</wp:posOffset>
                      </wp:positionH>
                      <wp:positionV relativeFrom="paragraph">
                        <wp:posOffset>198120</wp:posOffset>
                      </wp:positionV>
                      <wp:extent cx="704850" cy="76200"/>
                      <wp:effectExtent l="0" t="76200" r="0" b="38100"/>
                      <wp:wrapNone/>
                      <wp:docPr id="207959" name="直線單箭頭接點 2079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4850" cy="7620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單箭頭接點 207959" o:spid="_x0000_s1026" type="#_x0000_t32" style="position:absolute;margin-left:61.85pt;margin-top:15.6pt;width:55.5pt;height:6pt;flip:y;z-index:2529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" strokecolor="red" strokeweight="1.5pt">
                      <v:stroke endarrow="open"/>
                    </v:shape>
                  </w:pict>
                </mc:Fallback>
              </mc:AlternateContent>
            </w:r>
          </w:p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Pr="00B84784" w:rsidRDefault="00824087" w:rsidP="0091417B">
            <w:pPr>
              <w:tabs>
                <w:tab w:val="left" w:pos="2690"/>
              </w:tabs>
              <w:spacing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824087" w:rsidRPr="00B84784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  <w:tr w:rsidR="00824087" w:rsidRPr="00B84784" w:rsidTr="00E54924">
        <w:trPr>
          <w:trHeight w:val="778"/>
        </w:trPr>
        <w:tc>
          <w:tcPr>
            <w:tcW w:w="2500" w:type="pct"/>
          </w:tcPr>
          <w:p w:rsidR="00824087" w:rsidRPr="00B84784" w:rsidRDefault="00824087" w:rsidP="0091417B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  <w:r w:rsidRPr="00B84784">
              <w:rPr>
                <w:rFonts w:ascii="華康香港標準楷書" w:eastAsia="華康香港標準楷書" w:hAnsi="華康香港標準楷書" w:cs="華康香港標準楷書" w:hint="eastAsia"/>
                <w:sz w:val="60"/>
                <w:szCs w:val="60"/>
                <w:lang w:eastAsia="zh-TW"/>
              </w:rPr>
              <w:t>肚子</w:t>
            </w:r>
          </w:p>
        </w:tc>
        <w:tc>
          <w:tcPr>
            <w:tcW w:w="2500" w:type="pct"/>
            <w:vAlign w:val="center"/>
          </w:tcPr>
          <w:p w:rsidR="00824087" w:rsidRPr="00B84784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  <w:tr w:rsidR="00824087" w:rsidRPr="00B84784" w:rsidTr="00646AAD">
        <w:trPr>
          <w:trHeight w:val="778"/>
        </w:trPr>
        <w:tc>
          <w:tcPr>
            <w:tcW w:w="2500" w:type="pct"/>
            <w:vAlign w:val="center"/>
          </w:tcPr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824087" w:rsidRPr="00B84784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  <w:tr w:rsidR="00824087" w:rsidRPr="00B84784" w:rsidTr="00646AAD">
        <w:trPr>
          <w:trHeight w:val="778"/>
        </w:trPr>
        <w:tc>
          <w:tcPr>
            <w:tcW w:w="2500" w:type="pct"/>
            <w:vAlign w:val="center"/>
          </w:tcPr>
          <w:p w:rsidR="00824087" w:rsidRDefault="00824087" w:rsidP="00824087">
            <w:pPr>
              <w:tabs>
                <w:tab w:val="left" w:pos="2690"/>
              </w:tabs>
              <w:spacing w:before="240" w:line="400" w:lineRule="exact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  <w:tc>
          <w:tcPr>
            <w:tcW w:w="2500" w:type="pct"/>
            <w:vAlign w:val="center"/>
          </w:tcPr>
          <w:p w:rsidR="00824087" w:rsidRPr="00B84784" w:rsidRDefault="00824087" w:rsidP="00646AAD">
            <w:pPr>
              <w:tabs>
                <w:tab w:val="left" w:pos="2690"/>
              </w:tabs>
              <w:spacing w:before="240" w:line="400" w:lineRule="exact"/>
              <w:jc w:val="center"/>
              <w:rPr>
                <w:rFonts w:ascii="華康香港標準楷書" w:eastAsia="華康香港標準楷書" w:hAnsi="華康香港標準楷書" w:cs="華康香港標準楷書"/>
                <w:sz w:val="60"/>
                <w:szCs w:val="60"/>
                <w:lang w:eastAsia="zh-TW"/>
              </w:rPr>
            </w:pPr>
          </w:p>
        </w:tc>
      </w:tr>
    </w:tbl>
    <w:p w:rsidR="004F7891" w:rsidRDefault="004F7891" w:rsidP="000D254C">
      <w:pPr>
        <w:tabs>
          <w:tab w:val="left" w:pos="2690"/>
        </w:tabs>
        <w:spacing w:before="240" w:line="192" w:lineRule="auto"/>
        <w:rPr>
          <w:rFonts w:ascii="標楷體" w:eastAsia="標楷體" w:hAnsi="標楷體"/>
          <w:b/>
          <w:sz w:val="24"/>
          <w:szCs w:val="24"/>
          <w:lang w:eastAsia="zh-TW"/>
        </w:rPr>
      </w:pPr>
    </w:p>
    <w:p w:rsidR="008F7331" w:rsidRDefault="004F7891" w:rsidP="00824087">
      <w:pPr>
        <w:rPr>
          <w:rFonts w:ascii="標楷體" w:eastAsia="標楷體" w:hAnsi="標楷體"/>
          <w:b/>
          <w:sz w:val="24"/>
          <w:szCs w:val="24"/>
          <w:lang w:eastAsia="zh-TW"/>
        </w:rPr>
      </w:pPr>
      <w:r>
        <w:rPr>
          <w:rFonts w:ascii="標楷體" w:eastAsia="標楷體" w:hAnsi="標楷體"/>
          <w:b/>
          <w:sz w:val="24"/>
          <w:szCs w:val="24"/>
          <w:lang w:eastAsia="zh-TW"/>
        </w:rPr>
        <w:br w:type="page"/>
      </w:r>
    </w:p>
    <w:tbl>
      <w:tblPr>
        <w:tblStyle w:val="a5"/>
        <w:tblW w:w="9781" w:type="dxa"/>
        <w:tblBorders>
          <w:top w:val="dotDotDash" w:sz="18" w:space="0" w:color="E87040"/>
          <w:left w:val="dotDotDash" w:sz="18" w:space="0" w:color="E87040"/>
          <w:bottom w:val="dotDotDash" w:sz="18" w:space="0" w:color="E87040"/>
          <w:right w:val="dotDotDash" w:sz="18" w:space="0" w:color="E87040"/>
          <w:insideH w:val="dotDotDash" w:sz="18" w:space="0" w:color="E87040"/>
          <w:insideV w:val="dotDotDash" w:sz="18" w:space="0" w:color="E87040"/>
        </w:tblBorders>
        <w:tblLook w:val="04A0" w:firstRow="1" w:lastRow="0" w:firstColumn="1" w:lastColumn="0" w:noHBand="0" w:noVBand="1"/>
      </w:tblPr>
      <w:tblGrid>
        <w:gridCol w:w="9781"/>
      </w:tblGrid>
      <w:tr w:rsidR="008F7331" w:rsidTr="00E01880">
        <w:trPr>
          <w:trHeight w:val="8880"/>
        </w:trPr>
        <w:tc>
          <w:tcPr>
            <w:tcW w:w="9781" w:type="dxa"/>
          </w:tcPr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  <w:r w:rsidRPr="00BC6A26">
              <w:rPr>
                <w:noProof/>
                <w:color w:val="000000" w:themeColor="text1"/>
                <w:lang w:eastAsia="zh-TW"/>
              </w:rPr>
              <w:lastRenderedPageBreak/>
              <w:drawing>
                <wp:anchor distT="0" distB="0" distL="114300" distR="114300" simplePos="0" relativeHeight="252955648" behindDoc="1" locked="0" layoutInCell="1" allowOverlap="1" wp14:anchorId="78F8967E" wp14:editId="73B26345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3990</wp:posOffset>
                  </wp:positionV>
                  <wp:extent cx="1447800" cy="1394460"/>
                  <wp:effectExtent l="0" t="0" r="0" b="0"/>
                  <wp:wrapTight wrapText="bothSides">
                    <wp:wrapPolygon edited="0">
                      <wp:start x="9379" y="0"/>
                      <wp:lineTo x="4832" y="4721"/>
                      <wp:lineTo x="0" y="7377"/>
                      <wp:lineTo x="0" y="9738"/>
                      <wp:lineTo x="3126" y="14164"/>
                      <wp:lineTo x="2274" y="16230"/>
                      <wp:lineTo x="3126" y="18000"/>
                      <wp:lineTo x="4832" y="18885"/>
                      <wp:lineTo x="8242" y="21246"/>
                      <wp:lineTo x="8526" y="21246"/>
                      <wp:lineTo x="12505" y="21246"/>
                      <wp:lineTo x="14211" y="21246"/>
                      <wp:lineTo x="20463" y="19475"/>
                      <wp:lineTo x="20747" y="18885"/>
                      <wp:lineTo x="19042" y="14164"/>
                      <wp:lineTo x="21316" y="10918"/>
                      <wp:lineTo x="21316" y="9148"/>
                      <wp:lineTo x="16768" y="4721"/>
                      <wp:lineTo x="13642" y="885"/>
                      <wp:lineTo x="12789" y="0"/>
                      <wp:lineTo x="9379" y="0"/>
                    </wp:wrapPolygon>
                  </wp:wrapTight>
                  <wp:docPr id="17" name="圖片 17" descr="C:\Documents and Settings\chiuyan\My Documents\Betty Chiu\Projects\八鄉_齊齊說\Artwork\icon04re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ocuments and Settings\chiuyan\My Documents\Betty Chiu\Projects\八鄉_齊齊說\Artwork\icon04re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7A" w:rsidRDefault="008F737A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7A" w:rsidRDefault="008F737A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8F7331" w:rsidRDefault="008F7331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  <w:p w:rsidR="00912D35" w:rsidRDefault="00912D35" w:rsidP="00062A9D">
            <w:pPr>
              <w:tabs>
                <w:tab w:val="left" w:pos="2690"/>
              </w:tabs>
              <w:spacing w:before="240" w:line="192" w:lineRule="auto"/>
              <w:rPr>
                <w:rFonts w:ascii="標楷體" w:eastAsia="標楷體" w:hAnsi="標楷體"/>
                <w:b/>
                <w:sz w:val="24"/>
                <w:szCs w:val="24"/>
                <w:lang w:eastAsia="zh-TW"/>
              </w:rPr>
            </w:pPr>
          </w:p>
        </w:tc>
      </w:tr>
    </w:tbl>
    <w:p w:rsidR="008F7331" w:rsidRDefault="008F7331" w:rsidP="008F737A">
      <w:pPr>
        <w:tabs>
          <w:tab w:val="left" w:pos="2690"/>
        </w:tabs>
        <w:spacing w:before="240" w:line="192" w:lineRule="auto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</w:p>
    <w:p w:rsidR="00912D35" w:rsidRDefault="008F7331" w:rsidP="00912D35">
      <w:pPr>
        <w:tabs>
          <w:tab w:val="left" w:pos="2690"/>
        </w:tabs>
        <w:spacing w:before="240" w:line="760" w:lineRule="exact"/>
        <w:ind w:firstLineChars="54" w:firstLine="281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>
        <w:rPr>
          <w:rFonts w:ascii="華康香港標準楷書" w:eastAsia="華康香港標準楷書" w:hAnsi="華康香港標準楷書" w:cs="華康香港標準楷書"/>
          <w:b/>
          <w:noProof/>
          <w:sz w:val="52"/>
          <w:szCs w:val="52"/>
          <w:lang w:eastAsia="zh-TW"/>
        </w:rPr>
        <w:drawing>
          <wp:anchor distT="0" distB="0" distL="114300" distR="114300" simplePos="0" relativeHeight="252956672" behindDoc="1" locked="0" layoutInCell="1" allowOverlap="1" wp14:anchorId="2704BFB0" wp14:editId="7C3A94C1">
            <wp:simplePos x="0" y="0"/>
            <wp:positionH relativeFrom="column">
              <wp:posOffset>207010</wp:posOffset>
            </wp:positionH>
            <wp:positionV relativeFrom="paragraph">
              <wp:posOffset>182880</wp:posOffset>
            </wp:positionV>
            <wp:extent cx="1193800" cy="1460500"/>
            <wp:effectExtent l="0" t="0" r="6350" b="6350"/>
            <wp:wrapSquare wrapText="bothSides"/>
            <wp:docPr id="19" name="圖片 19" descr="C:\Users\leeyingying\Desktop\frame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eyingying\Desktop\frame03.jpg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4F4D" w:rsidRPr="00912D35" w:rsidRDefault="008F7331" w:rsidP="00203B28">
      <w:pPr>
        <w:tabs>
          <w:tab w:val="left" w:pos="2690"/>
        </w:tabs>
        <w:spacing w:before="240" w:line="760" w:lineRule="exact"/>
        <w:ind w:rightChars="-194" w:right="-427"/>
        <w:rPr>
          <w:rFonts w:ascii="華康香港標準楷書" w:eastAsia="華康香港標準楷書" w:hAnsi="華康香港標準楷書" w:cs="華康香港標準楷書"/>
          <w:sz w:val="52"/>
          <w:szCs w:val="52"/>
          <w:lang w:eastAsia="zh-TW"/>
        </w:rPr>
      </w:pPr>
      <w:r w:rsidRPr="004E0E90">
        <w:rPr>
          <w:rFonts w:ascii="華康香港標準楷書" w:eastAsia="華康香港標準楷書" w:hAnsi="華康香港標準楷書" w:cs="華康香港標準楷書" w:hint="eastAsia"/>
          <w:sz w:val="52"/>
          <w:szCs w:val="52"/>
          <w:lang w:eastAsia="zh-TW"/>
        </w:rPr>
        <w:t>我喜歡這一課。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344C2287" wp14:editId="67D557A7">
            <wp:extent cx="381663" cy="381663"/>
            <wp:effectExtent l="0" t="0" r="0" b="0"/>
            <wp:docPr id="207953" name="圖片 207953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7E908DDC" wp14:editId="0A9F3C38">
            <wp:extent cx="381663" cy="381663"/>
            <wp:effectExtent l="0" t="0" r="0" b="0"/>
            <wp:docPr id="28" name="圖片 28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19D5D73C" wp14:editId="3BAED6B0">
            <wp:extent cx="381663" cy="381663"/>
            <wp:effectExtent l="0" t="0" r="0" b="0"/>
            <wp:docPr id="87232" name="圖片 87232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3D6EF920" wp14:editId="65581CA3">
            <wp:extent cx="381663" cy="381663"/>
            <wp:effectExtent l="0" t="0" r="0" b="0"/>
            <wp:docPr id="87243" name="圖片 87243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331">
        <w:rPr>
          <w:rFonts w:eastAsia="標楷體"/>
          <w:noProof/>
          <w:color w:val="000000" w:themeColor="text1"/>
          <w:lang w:eastAsia="zh-TW"/>
        </w:rPr>
        <w:t xml:space="preserve"> </w:t>
      </w:r>
      <w:r w:rsidRPr="000B14F4">
        <w:rPr>
          <w:rFonts w:eastAsia="標楷體"/>
          <w:noProof/>
          <w:color w:val="000000" w:themeColor="text1"/>
          <w:lang w:eastAsia="zh-TW"/>
        </w:rPr>
        <w:drawing>
          <wp:inline distT="0" distB="0" distL="0" distR="0" wp14:anchorId="004F7528" wp14:editId="034E2E24">
            <wp:extent cx="381663" cy="381663"/>
            <wp:effectExtent l="0" t="0" r="0" b="0"/>
            <wp:docPr id="87245" name="圖片 87245" descr="C:\Documents and Settings\chiuyan\My Documents\Betty Chiu\Projects\八鄉_齊齊說\Artwork\Worksheet\W040r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chiuyan\My Documents\Betty Chiu\Projects\八鄉_齊齊說\Artwork\Worksheet\W040re01.jpg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5" cy="3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7891" w:rsidRPr="00685725" w:rsidRDefault="004F7891" w:rsidP="008F7331">
      <w:pPr>
        <w:tabs>
          <w:tab w:val="left" w:pos="2690"/>
        </w:tabs>
        <w:spacing w:before="240" w:line="192" w:lineRule="auto"/>
        <w:rPr>
          <w:rFonts w:ascii="標楷體" w:eastAsia="標楷體" w:hAnsi="標楷體"/>
          <w:b/>
          <w:sz w:val="24"/>
          <w:szCs w:val="24"/>
          <w:lang w:eastAsia="zh-TW"/>
        </w:rPr>
      </w:pPr>
    </w:p>
    <w:sectPr w:rsidR="004F7891" w:rsidRPr="00685725" w:rsidSect="00203B28">
      <w:footerReference w:type="default" r:id="rId137"/>
      <w:pgSz w:w="11907" w:h="16839" w:code="9"/>
      <w:pgMar w:top="851" w:right="1418" w:bottom="851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4094" w:rsidRDefault="00BC4094" w:rsidP="0001231D">
      <w:pPr>
        <w:spacing w:after="0" w:line="240" w:lineRule="auto"/>
      </w:pPr>
      <w:r>
        <w:separator/>
      </w:r>
    </w:p>
  </w:endnote>
  <w:endnote w:type="continuationSeparator" w:id="0">
    <w:p w:rsidR="00BC4094" w:rsidRDefault="00BC4094" w:rsidP="0001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subsetted="1" w:fontKey="{811B1D79-913D-4C47-A735-EE043DE07E0D}"/>
  </w:font>
  <w:font w:name="華康香港標準楷書">
    <w:panose1 w:val="03000509000000000000"/>
    <w:charset w:val="88"/>
    <w:family w:val="script"/>
    <w:pitch w:val="fixed"/>
    <w:sig w:usb0="F1002BFF" w:usb1="29DFFFFF" w:usb2="00000037" w:usb3="00000000" w:csb0="003F00FF" w:csb1="00000000"/>
    <w:embedRegular r:id="rId2" w:subsetted="1" w:fontKey="{E2807BAE-6282-4D54-8830-92D3D6AB079C}"/>
    <w:embedBold r:id="rId3" w:subsetted="1" w:fontKey="{AF802BEA-4D50-4AE9-BE46-EF22026A7D80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4" w:subsetted="1" w:fontKey="{BA435C30-CDF3-4D5E-B30B-05C95C1CFD84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Regular r:id="rId5" w:subsetted="1" w:fontKey="{98FE2661-7B03-42D7-88F3-48B6B11ACD64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  <w:embedRegular r:id="rId6" w:subsetted="1" w:fontKey="{D437DC19-F621-4DB8-9049-D6363CAF4B57}"/>
    <w:embedBold r:id="rId7" w:subsetted="1" w:fontKey="{1F39F8D3-FB7B-4287-BC6F-DD908EB4D90F}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  <w:embedRegular r:id="rId8" w:subsetted="1" w:fontKey="{9EF2F821-BBB5-44BF-9F8B-CA3BABC1D11F}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9" w:subsetted="1" w:fontKey="{570306A9-430D-4BB9-B954-E027EBAB14FA}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187322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CF1550" w:rsidRPr="008D7EF9" w:rsidRDefault="00CF1550">
        <w:pPr>
          <w:pStyle w:val="a8"/>
          <w:jc w:val="center"/>
          <w:rPr>
            <w:rFonts w:ascii="Times New Roman" w:hAnsi="Times New Roman" w:cs="Times New Roman"/>
          </w:rPr>
        </w:pPr>
        <w:r w:rsidRPr="008D7EF9">
          <w:rPr>
            <w:rFonts w:ascii="Times New Roman" w:hAnsi="Times New Roman" w:cs="Times New Roman"/>
          </w:rPr>
          <w:fldChar w:fldCharType="begin"/>
        </w:r>
        <w:r w:rsidRPr="008D7EF9">
          <w:rPr>
            <w:rFonts w:ascii="Times New Roman" w:hAnsi="Times New Roman" w:cs="Times New Roman"/>
          </w:rPr>
          <w:instrText>PAGE   \* MERGEFORMAT</w:instrText>
        </w:r>
        <w:r w:rsidRPr="008D7EF9">
          <w:rPr>
            <w:rFonts w:ascii="Times New Roman" w:hAnsi="Times New Roman" w:cs="Times New Roman"/>
          </w:rPr>
          <w:fldChar w:fldCharType="separate"/>
        </w:r>
        <w:r w:rsidR="00FB499D" w:rsidRPr="00FB499D">
          <w:rPr>
            <w:rFonts w:ascii="Times New Roman" w:hAnsi="Times New Roman" w:cs="Times New Roman"/>
            <w:noProof/>
            <w:lang w:val="zh-TW" w:eastAsia="zh-TW"/>
          </w:rPr>
          <w:t>14</w:t>
        </w:r>
        <w:r w:rsidRPr="008D7EF9">
          <w:rPr>
            <w:rFonts w:ascii="Times New Roman" w:hAnsi="Times New Roman" w:cs="Times New Roman"/>
          </w:rPr>
          <w:fldChar w:fldCharType="end"/>
        </w:r>
      </w:p>
    </w:sdtContent>
  </w:sdt>
  <w:p w:rsidR="00CF1550" w:rsidRDefault="00CF1550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4094" w:rsidRDefault="00BC4094" w:rsidP="0001231D">
      <w:pPr>
        <w:spacing w:after="0" w:line="240" w:lineRule="auto"/>
      </w:pPr>
      <w:r>
        <w:separator/>
      </w:r>
    </w:p>
  </w:footnote>
  <w:footnote w:type="continuationSeparator" w:id="0">
    <w:p w:rsidR="00BC4094" w:rsidRDefault="00BC4094" w:rsidP="00012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.1pt;height:13.65pt;visibility:visible;mso-wrap-style:square" o:bullet="t">
        <v:imagedata r:id="rId1" o:title=""/>
      </v:shape>
    </w:pict>
  </w:numPicBullet>
  <w:numPicBullet w:numPicBulletId="1">
    <w:pict>
      <v:shape id="_x0000_i1030" type="#_x0000_t75" style="width:752.75pt;height:582.55pt;visibility:visible;mso-wrap-style:square" o:bullet="t">
        <v:imagedata r:id="rId2" o:title="4a_004"/>
      </v:shape>
    </w:pict>
  </w:numPicBullet>
  <w:numPicBullet w:numPicBulletId="2">
    <w:pict>
      <v:shape id="_x0000_i1031" type="#_x0000_t75" style="width:790.35pt;height:571.1pt;visibility:visible;mso-wrap-style:square" o:bullet="t">
        <v:imagedata r:id="rId3" o:title="4a_008"/>
      </v:shape>
    </w:pict>
  </w:numPicBullet>
  <w:abstractNum w:abstractNumId="0">
    <w:nsid w:val="02AF20BE"/>
    <w:multiLevelType w:val="hybridMultilevel"/>
    <w:tmpl w:val="8722CC7C"/>
    <w:lvl w:ilvl="0" w:tplc="42A2C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4015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549B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6EA3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67C71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2CE5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A45D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56FC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296C0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36444DF"/>
    <w:multiLevelType w:val="hybridMultilevel"/>
    <w:tmpl w:val="D0B415BC"/>
    <w:lvl w:ilvl="0" w:tplc="64F0B240">
      <w:start w:val="1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8FC6390"/>
    <w:multiLevelType w:val="hybridMultilevel"/>
    <w:tmpl w:val="FB2EDFF2"/>
    <w:lvl w:ilvl="0" w:tplc="982089AC">
      <w:start w:val="1"/>
      <w:numFmt w:val="upperLetter"/>
      <w:lvlText w:val="%1."/>
      <w:lvlJc w:val="left"/>
      <w:pPr>
        <w:ind w:left="1770" w:hanging="7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010" w:hanging="480"/>
      </w:pPr>
    </w:lvl>
    <w:lvl w:ilvl="2" w:tplc="0409001B" w:tentative="1">
      <w:start w:val="1"/>
      <w:numFmt w:val="lowerRoman"/>
      <w:lvlText w:val="%3."/>
      <w:lvlJc w:val="right"/>
      <w:pPr>
        <w:ind w:left="2490" w:hanging="480"/>
      </w:pPr>
    </w:lvl>
    <w:lvl w:ilvl="3" w:tplc="0409000F" w:tentative="1">
      <w:start w:val="1"/>
      <w:numFmt w:val="decimal"/>
      <w:lvlText w:val="%4."/>
      <w:lvlJc w:val="left"/>
      <w:pPr>
        <w:ind w:left="2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50" w:hanging="480"/>
      </w:pPr>
    </w:lvl>
    <w:lvl w:ilvl="5" w:tplc="0409001B" w:tentative="1">
      <w:start w:val="1"/>
      <w:numFmt w:val="lowerRoman"/>
      <w:lvlText w:val="%6."/>
      <w:lvlJc w:val="right"/>
      <w:pPr>
        <w:ind w:left="3930" w:hanging="480"/>
      </w:pPr>
    </w:lvl>
    <w:lvl w:ilvl="6" w:tplc="0409000F" w:tentative="1">
      <w:start w:val="1"/>
      <w:numFmt w:val="decimal"/>
      <w:lvlText w:val="%7."/>
      <w:lvlJc w:val="left"/>
      <w:pPr>
        <w:ind w:left="4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90" w:hanging="480"/>
      </w:pPr>
    </w:lvl>
    <w:lvl w:ilvl="8" w:tplc="0409001B" w:tentative="1">
      <w:start w:val="1"/>
      <w:numFmt w:val="lowerRoman"/>
      <w:lvlText w:val="%9."/>
      <w:lvlJc w:val="right"/>
      <w:pPr>
        <w:ind w:left="5370" w:hanging="480"/>
      </w:pPr>
    </w:lvl>
  </w:abstractNum>
  <w:abstractNum w:abstractNumId="3">
    <w:nsid w:val="0B8943CB"/>
    <w:multiLevelType w:val="hybridMultilevel"/>
    <w:tmpl w:val="074E7F20"/>
    <w:lvl w:ilvl="0" w:tplc="4FA265F2">
      <w:start w:val="1"/>
      <w:numFmt w:val="bullet"/>
      <w:lvlText w:val=""/>
      <w:lvlPicBulletId w:val="0"/>
      <w:lvlJc w:val="left"/>
      <w:pPr>
        <w:tabs>
          <w:tab w:val="num" w:pos="1134"/>
        </w:tabs>
        <w:ind w:left="1134" w:firstLine="0"/>
      </w:pPr>
      <w:rPr>
        <w:rFonts w:ascii="Symbol" w:hAnsi="Symbol" w:hint="default"/>
      </w:rPr>
    </w:lvl>
    <w:lvl w:ilvl="1" w:tplc="6CC2AD42" w:tentative="1">
      <w:start w:val="1"/>
      <w:numFmt w:val="bullet"/>
      <w:lvlText w:val=""/>
      <w:lvlJc w:val="left"/>
      <w:pPr>
        <w:tabs>
          <w:tab w:val="num" w:pos="1614"/>
        </w:tabs>
        <w:ind w:left="1614" w:firstLine="0"/>
      </w:pPr>
      <w:rPr>
        <w:rFonts w:ascii="Symbol" w:hAnsi="Symbol" w:hint="default"/>
      </w:rPr>
    </w:lvl>
    <w:lvl w:ilvl="2" w:tplc="32263362" w:tentative="1">
      <w:start w:val="1"/>
      <w:numFmt w:val="bullet"/>
      <w:lvlText w:val=""/>
      <w:lvlJc w:val="left"/>
      <w:pPr>
        <w:tabs>
          <w:tab w:val="num" w:pos="2094"/>
        </w:tabs>
        <w:ind w:left="2094" w:firstLine="0"/>
      </w:pPr>
      <w:rPr>
        <w:rFonts w:ascii="Symbol" w:hAnsi="Symbol" w:hint="default"/>
      </w:rPr>
    </w:lvl>
    <w:lvl w:ilvl="3" w:tplc="BB4CE524" w:tentative="1">
      <w:start w:val="1"/>
      <w:numFmt w:val="bullet"/>
      <w:lvlText w:val=""/>
      <w:lvlJc w:val="left"/>
      <w:pPr>
        <w:tabs>
          <w:tab w:val="num" w:pos="2574"/>
        </w:tabs>
        <w:ind w:left="2574" w:firstLine="0"/>
      </w:pPr>
      <w:rPr>
        <w:rFonts w:ascii="Symbol" w:hAnsi="Symbol" w:hint="default"/>
      </w:rPr>
    </w:lvl>
    <w:lvl w:ilvl="4" w:tplc="10E46F92" w:tentative="1">
      <w:start w:val="1"/>
      <w:numFmt w:val="bullet"/>
      <w:lvlText w:val=""/>
      <w:lvlJc w:val="left"/>
      <w:pPr>
        <w:tabs>
          <w:tab w:val="num" w:pos="3054"/>
        </w:tabs>
        <w:ind w:left="3054" w:firstLine="0"/>
      </w:pPr>
      <w:rPr>
        <w:rFonts w:ascii="Symbol" w:hAnsi="Symbol" w:hint="default"/>
      </w:rPr>
    </w:lvl>
    <w:lvl w:ilvl="5" w:tplc="9FE0CD7E" w:tentative="1">
      <w:start w:val="1"/>
      <w:numFmt w:val="bullet"/>
      <w:lvlText w:val=""/>
      <w:lvlJc w:val="left"/>
      <w:pPr>
        <w:tabs>
          <w:tab w:val="num" w:pos="3534"/>
        </w:tabs>
        <w:ind w:left="3534" w:firstLine="0"/>
      </w:pPr>
      <w:rPr>
        <w:rFonts w:ascii="Symbol" w:hAnsi="Symbol" w:hint="default"/>
      </w:rPr>
    </w:lvl>
    <w:lvl w:ilvl="6" w:tplc="D0E430FC" w:tentative="1">
      <w:start w:val="1"/>
      <w:numFmt w:val="bullet"/>
      <w:lvlText w:val=""/>
      <w:lvlJc w:val="left"/>
      <w:pPr>
        <w:tabs>
          <w:tab w:val="num" w:pos="4014"/>
        </w:tabs>
        <w:ind w:left="4014" w:firstLine="0"/>
      </w:pPr>
      <w:rPr>
        <w:rFonts w:ascii="Symbol" w:hAnsi="Symbol" w:hint="default"/>
      </w:rPr>
    </w:lvl>
    <w:lvl w:ilvl="7" w:tplc="7C287B00" w:tentative="1">
      <w:start w:val="1"/>
      <w:numFmt w:val="bullet"/>
      <w:lvlText w:val=""/>
      <w:lvlJc w:val="left"/>
      <w:pPr>
        <w:tabs>
          <w:tab w:val="num" w:pos="4494"/>
        </w:tabs>
        <w:ind w:left="4494" w:firstLine="0"/>
      </w:pPr>
      <w:rPr>
        <w:rFonts w:ascii="Symbol" w:hAnsi="Symbol" w:hint="default"/>
      </w:rPr>
    </w:lvl>
    <w:lvl w:ilvl="8" w:tplc="3508DC28" w:tentative="1">
      <w:start w:val="1"/>
      <w:numFmt w:val="bullet"/>
      <w:lvlText w:val=""/>
      <w:lvlJc w:val="left"/>
      <w:pPr>
        <w:tabs>
          <w:tab w:val="num" w:pos="4974"/>
        </w:tabs>
        <w:ind w:left="4974" w:firstLine="0"/>
      </w:pPr>
      <w:rPr>
        <w:rFonts w:ascii="Symbol" w:hAnsi="Symbol" w:hint="default"/>
      </w:rPr>
    </w:lvl>
  </w:abstractNum>
  <w:abstractNum w:abstractNumId="4">
    <w:nsid w:val="10FF387D"/>
    <w:multiLevelType w:val="hybridMultilevel"/>
    <w:tmpl w:val="0EEA8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6E0754"/>
    <w:multiLevelType w:val="hybridMultilevel"/>
    <w:tmpl w:val="8B4EB7B8"/>
    <w:lvl w:ilvl="0" w:tplc="84E60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32DD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9876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FE64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A8B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864F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2036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38C8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EE3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17C17A7E"/>
    <w:multiLevelType w:val="hybridMultilevel"/>
    <w:tmpl w:val="19F644B6"/>
    <w:lvl w:ilvl="0" w:tplc="83DC2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5487BDD"/>
    <w:multiLevelType w:val="hybridMultilevel"/>
    <w:tmpl w:val="40CC67C4"/>
    <w:lvl w:ilvl="0" w:tplc="68226D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D420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647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BEDD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8AE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C8EF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B2C8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88810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4E41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25921788"/>
    <w:multiLevelType w:val="hybridMultilevel"/>
    <w:tmpl w:val="C52E117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513605"/>
    <w:multiLevelType w:val="hybridMultilevel"/>
    <w:tmpl w:val="476440D4"/>
    <w:lvl w:ilvl="0" w:tplc="64F0B240">
      <w:start w:val="1"/>
      <w:numFmt w:val="taiwaneseCountingThousand"/>
      <w:lvlText w:val="(%1)"/>
      <w:lvlJc w:val="left"/>
      <w:pPr>
        <w:ind w:left="480" w:hanging="480"/>
      </w:pPr>
      <w:rPr>
        <w:rFonts w:ascii="華康香港標準楷書" w:eastAsia="華康香港標準楷書" w:hAnsi="華康香港標準楷書" w:cs="華康香港標準楷書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0C23E42"/>
    <w:multiLevelType w:val="hybridMultilevel"/>
    <w:tmpl w:val="EEA001D0"/>
    <w:lvl w:ilvl="0" w:tplc="E4C2615E">
      <w:start w:val="8"/>
      <w:numFmt w:val="taiwaneseCountingThousand"/>
      <w:lvlText w:val="(%1)"/>
      <w:lvlJc w:val="left"/>
      <w:pPr>
        <w:ind w:left="1245" w:hanging="1245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B490E9B"/>
    <w:multiLevelType w:val="hybridMultilevel"/>
    <w:tmpl w:val="2C169610"/>
    <w:lvl w:ilvl="0" w:tplc="738C523E">
      <w:start w:val="5"/>
      <w:numFmt w:val="taiwaneseCountingThousand"/>
      <w:lvlText w:val="(%1)"/>
      <w:lvlJc w:val="left"/>
      <w:pPr>
        <w:ind w:left="2040" w:hanging="480"/>
      </w:pPr>
      <w:rPr>
        <w:rFonts w:ascii="華康香港標準楷書" w:eastAsia="華康香港標準楷書" w:hAnsi="華康香港標準楷書" w:cs="華康香港標準楷書" w:hint="default"/>
        <w:b w:val="0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-1308" w:hanging="480"/>
      </w:pPr>
    </w:lvl>
    <w:lvl w:ilvl="2" w:tplc="0409001B" w:tentative="1">
      <w:start w:val="1"/>
      <w:numFmt w:val="lowerRoman"/>
      <w:lvlText w:val="%3."/>
      <w:lvlJc w:val="right"/>
      <w:pPr>
        <w:ind w:left="-828" w:hanging="480"/>
      </w:pPr>
    </w:lvl>
    <w:lvl w:ilvl="3" w:tplc="0409000F" w:tentative="1">
      <w:start w:val="1"/>
      <w:numFmt w:val="decimal"/>
      <w:lvlText w:val="%4."/>
      <w:lvlJc w:val="left"/>
      <w:pPr>
        <w:ind w:left="-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32" w:hanging="480"/>
      </w:pPr>
    </w:lvl>
    <w:lvl w:ilvl="5" w:tplc="0409001B" w:tentative="1">
      <w:start w:val="1"/>
      <w:numFmt w:val="lowerRoman"/>
      <w:lvlText w:val="%6."/>
      <w:lvlJc w:val="right"/>
      <w:pPr>
        <w:ind w:left="612" w:hanging="480"/>
      </w:pPr>
    </w:lvl>
    <w:lvl w:ilvl="6" w:tplc="0409000F" w:tentative="1">
      <w:start w:val="1"/>
      <w:numFmt w:val="decimal"/>
      <w:lvlText w:val="%7."/>
      <w:lvlJc w:val="left"/>
      <w:pPr>
        <w:ind w:left="10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572" w:hanging="480"/>
      </w:pPr>
    </w:lvl>
    <w:lvl w:ilvl="8" w:tplc="0409001B" w:tentative="1">
      <w:start w:val="1"/>
      <w:numFmt w:val="lowerRoman"/>
      <w:lvlText w:val="%9."/>
      <w:lvlJc w:val="right"/>
      <w:pPr>
        <w:ind w:left="2052" w:hanging="480"/>
      </w:pPr>
    </w:lvl>
  </w:abstractNum>
  <w:abstractNum w:abstractNumId="12">
    <w:nsid w:val="3CB22CC9"/>
    <w:multiLevelType w:val="hybridMultilevel"/>
    <w:tmpl w:val="83F0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506552"/>
    <w:multiLevelType w:val="hybridMultilevel"/>
    <w:tmpl w:val="06A41C88"/>
    <w:lvl w:ilvl="0" w:tplc="0E36A9B6">
      <w:start w:val="1"/>
      <w:numFmt w:val="taiwaneseCountingThousand"/>
      <w:lvlText w:val="(%1)"/>
      <w:lvlJc w:val="left"/>
      <w:pPr>
        <w:ind w:left="1245" w:hanging="1245"/>
      </w:pPr>
      <w:rPr>
        <w:rFonts w:ascii="華康香港標準楷書" w:eastAsia="華康香港標準楷書" w:hAnsi="華康香港標準楷書" w:cs="華康香港標準楷書" w:hint="default"/>
      </w:rPr>
    </w:lvl>
    <w:lvl w:ilvl="1" w:tplc="91F29DC6">
      <w:start w:val="1"/>
      <w:numFmt w:val="upperLetter"/>
      <w:lvlText w:val="%2."/>
      <w:lvlJc w:val="left"/>
      <w:pPr>
        <w:ind w:left="1200" w:hanging="720"/>
      </w:pPr>
      <w:rPr>
        <w:rFonts w:hint="default"/>
      </w:rPr>
    </w:lvl>
    <w:lvl w:ilvl="2" w:tplc="AF4CADE2">
      <w:start w:val="1"/>
      <w:numFmt w:val="taiwaneseCountingThousand"/>
      <w:lvlText w:val="%3、"/>
      <w:lvlJc w:val="left"/>
      <w:pPr>
        <w:ind w:left="2040" w:hanging="10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3FD1611"/>
    <w:multiLevelType w:val="hybridMultilevel"/>
    <w:tmpl w:val="02EEBA92"/>
    <w:lvl w:ilvl="0" w:tplc="E6829224">
      <w:start w:val="1"/>
      <w:numFmt w:val="taiwaneseCountingThousand"/>
      <w:lvlText w:val="(%1)"/>
      <w:lvlJc w:val="left"/>
      <w:pPr>
        <w:ind w:left="4308" w:hanging="480"/>
      </w:pPr>
      <w:rPr>
        <w:rFonts w:ascii="華康香港標準楷書" w:eastAsia="華康香港標準楷書" w:hAnsi="華康香港標準楷書" w:cs="華康香港標準楷書" w:hint="default"/>
        <w:b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AB265CA"/>
    <w:multiLevelType w:val="hybridMultilevel"/>
    <w:tmpl w:val="0532B418"/>
    <w:lvl w:ilvl="0" w:tplc="460813BA">
      <w:start w:val="5"/>
      <w:numFmt w:val="taiwaneseCountingThousand"/>
      <w:lvlText w:val="（%1）"/>
      <w:lvlJc w:val="left"/>
      <w:pPr>
        <w:ind w:left="1836" w:hanging="1836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4B7E7541"/>
    <w:multiLevelType w:val="hybridMultilevel"/>
    <w:tmpl w:val="DD3C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A80512"/>
    <w:multiLevelType w:val="hybridMultilevel"/>
    <w:tmpl w:val="2C169610"/>
    <w:lvl w:ilvl="0" w:tplc="738C523E">
      <w:start w:val="5"/>
      <w:numFmt w:val="taiwaneseCountingThousand"/>
      <w:lvlText w:val="(%1)"/>
      <w:lvlJc w:val="left"/>
      <w:pPr>
        <w:ind w:left="2040" w:hanging="480"/>
      </w:pPr>
      <w:rPr>
        <w:rFonts w:ascii="華康香港標準楷書" w:eastAsia="華康香港標準楷書" w:hAnsi="華康香港標準楷書" w:cs="華康香港標準楷書" w:hint="default"/>
        <w:b w:val="0"/>
        <w:sz w:val="60"/>
        <w:szCs w:val="60"/>
      </w:rPr>
    </w:lvl>
    <w:lvl w:ilvl="1" w:tplc="04090019" w:tentative="1">
      <w:start w:val="1"/>
      <w:numFmt w:val="ideographTraditional"/>
      <w:lvlText w:val="%2、"/>
      <w:lvlJc w:val="left"/>
      <w:pPr>
        <w:ind w:left="-1308" w:hanging="480"/>
      </w:pPr>
    </w:lvl>
    <w:lvl w:ilvl="2" w:tplc="0409001B" w:tentative="1">
      <w:start w:val="1"/>
      <w:numFmt w:val="lowerRoman"/>
      <w:lvlText w:val="%3."/>
      <w:lvlJc w:val="right"/>
      <w:pPr>
        <w:ind w:left="-828" w:hanging="480"/>
      </w:pPr>
    </w:lvl>
    <w:lvl w:ilvl="3" w:tplc="0409000F" w:tentative="1">
      <w:start w:val="1"/>
      <w:numFmt w:val="decimal"/>
      <w:lvlText w:val="%4."/>
      <w:lvlJc w:val="left"/>
      <w:pPr>
        <w:ind w:left="-3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32" w:hanging="480"/>
      </w:pPr>
    </w:lvl>
    <w:lvl w:ilvl="5" w:tplc="0409001B" w:tentative="1">
      <w:start w:val="1"/>
      <w:numFmt w:val="lowerRoman"/>
      <w:lvlText w:val="%6."/>
      <w:lvlJc w:val="right"/>
      <w:pPr>
        <w:ind w:left="612" w:hanging="480"/>
      </w:pPr>
    </w:lvl>
    <w:lvl w:ilvl="6" w:tplc="0409000F" w:tentative="1">
      <w:start w:val="1"/>
      <w:numFmt w:val="decimal"/>
      <w:lvlText w:val="%7."/>
      <w:lvlJc w:val="left"/>
      <w:pPr>
        <w:ind w:left="10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572" w:hanging="480"/>
      </w:pPr>
    </w:lvl>
    <w:lvl w:ilvl="8" w:tplc="0409001B" w:tentative="1">
      <w:start w:val="1"/>
      <w:numFmt w:val="lowerRoman"/>
      <w:lvlText w:val="%9."/>
      <w:lvlJc w:val="right"/>
      <w:pPr>
        <w:ind w:left="2052" w:hanging="480"/>
      </w:pPr>
    </w:lvl>
  </w:abstractNum>
  <w:abstractNum w:abstractNumId="18">
    <w:nsid w:val="5B0F1F9E"/>
    <w:multiLevelType w:val="hybridMultilevel"/>
    <w:tmpl w:val="8A54400C"/>
    <w:lvl w:ilvl="0" w:tplc="C8889012">
      <w:start w:val="1"/>
      <w:numFmt w:val="taiwaneseCountingThousand"/>
      <w:lvlText w:val="(%1)"/>
      <w:lvlJc w:val="left"/>
      <w:pPr>
        <w:ind w:left="1245" w:hanging="124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5FF05002"/>
    <w:multiLevelType w:val="hybridMultilevel"/>
    <w:tmpl w:val="45B6D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E04EF5"/>
    <w:multiLevelType w:val="hybridMultilevel"/>
    <w:tmpl w:val="41ACDB34"/>
    <w:lvl w:ilvl="0" w:tplc="E7B0D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7169D3"/>
    <w:multiLevelType w:val="hybridMultilevel"/>
    <w:tmpl w:val="2410C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5F04BAC"/>
    <w:multiLevelType w:val="hybridMultilevel"/>
    <w:tmpl w:val="9138AF74"/>
    <w:lvl w:ilvl="0" w:tplc="67A0F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A68D5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66E2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F1E40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D581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12A60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36ED2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444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5863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6"/>
  </w:num>
  <w:num w:numId="2">
    <w:abstractNumId w:val="8"/>
  </w:num>
  <w:num w:numId="3">
    <w:abstractNumId w:val="19"/>
  </w:num>
  <w:num w:numId="4">
    <w:abstractNumId w:val="4"/>
  </w:num>
  <w:num w:numId="5">
    <w:abstractNumId w:val="20"/>
  </w:num>
  <w:num w:numId="6">
    <w:abstractNumId w:val="21"/>
  </w:num>
  <w:num w:numId="7">
    <w:abstractNumId w:val="16"/>
  </w:num>
  <w:num w:numId="8">
    <w:abstractNumId w:val="12"/>
  </w:num>
  <w:num w:numId="9">
    <w:abstractNumId w:val="3"/>
  </w:num>
  <w:num w:numId="10">
    <w:abstractNumId w:val="13"/>
  </w:num>
  <w:num w:numId="11">
    <w:abstractNumId w:val="2"/>
  </w:num>
  <w:num w:numId="12">
    <w:abstractNumId w:val="1"/>
  </w:num>
  <w:num w:numId="13">
    <w:abstractNumId w:val="14"/>
  </w:num>
  <w:num w:numId="14">
    <w:abstractNumId w:val="9"/>
  </w:num>
  <w:num w:numId="15">
    <w:abstractNumId w:val="11"/>
  </w:num>
  <w:num w:numId="16">
    <w:abstractNumId w:val="17"/>
  </w:num>
  <w:num w:numId="17">
    <w:abstractNumId w:val="10"/>
  </w:num>
  <w:num w:numId="18">
    <w:abstractNumId w:val="22"/>
  </w:num>
  <w:num w:numId="19">
    <w:abstractNumId w:val="5"/>
  </w:num>
  <w:num w:numId="20">
    <w:abstractNumId w:val="0"/>
  </w:num>
  <w:num w:numId="21">
    <w:abstractNumId w:val="7"/>
  </w:num>
  <w:num w:numId="22">
    <w:abstractNumId w:val="15"/>
  </w:num>
  <w:num w:numId="23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TrueTypeFonts/>
  <w:embedSystemFonts/>
  <w:saveSubsetFont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OwNDE2sTQxNLUwMTRQ0lEKTi0uzszPAykwqwUAPSQzZywAAAA="/>
  </w:docVars>
  <w:rsids>
    <w:rsidRoot w:val="001D3FCC"/>
    <w:rsid w:val="0000076F"/>
    <w:rsid w:val="0000135B"/>
    <w:rsid w:val="000068AB"/>
    <w:rsid w:val="00007303"/>
    <w:rsid w:val="0001231D"/>
    <w:rsid w:val="00012487"/>
    <w:rsid w:val="000138FB"/>
    <w:rsid w:val="00014942"/>
    <w:rsid w:val="00015F20"/>
    <w:rsid w:val="00017068"/>
    <w:rsid w:val="000172B4"/>
    <w:rsid w:val="00017B6A"/>
    <w:rsid w:val="000212F8"/>
    <w:rsid w:val="00021C8F"/>
    <w:rsid w:val="00022D73"/>
    <w:rsid w:val="0002676B"/>
    <w:rsid w:val="00026E01"/>
    <w:rsid w:val="00030344"/>
    <w:rsid w:val="000304DA"/>
    <w:rsid w:val="00030C76"/>
    <w:rsid w:val="00031BE9"/>
    <w:rsid w:val="000327E8"/>
    <w:rsid w:val="00033656"/>
    <w:rsid w:val="0003498F"/>
    <w:rsid w:val="00036991"/>
    <w:rsid w:val="00036F92"/>
    <w:rsid w:val="00037BEC"/>
    <w:rsid w:val="00045656"/>
    <w:rsid w:val="000541D7"/>
    <w:rsid w:val="00062A31"/>
    <w:rsid w:val="00062A9D"/>
    <w:rsid w:val="00062FA3"/>
    <w:rsid w:val="0006544E"/>
    <w:rsid w:val="0006557C"/>
    <w:rsid w:val="00066B3D"/>
    <w:rsid w:val="0006703F"/>
    <w:rsid w:val="00070D3C"/>
    <w:rsid w:val="000731F9"/>
    <w:rsid w:val="0007406A"/>
    <w:rsid w:val="0007546F"/>
    <w:rsid w:val="00075F17"/>
    <w:rsid w:val="0008156D"/>
    <w:rsid w:val="00087A5D"/>
    <w:rsid w:val="000903F2"/>
    <w:rsid w:val="0009277F"/>
    <w:rsid w:val="00093AA9"/>
    <w:rsid w:val="00094892"/>
    <w:rsid w:val="00094BD9"/>
    <w:rsid w:val="000A0068"/>
    <w:rsid w:val="000A13F7"/>
    <w:rsid w:val="000A157A"/>
    <w:rsid w:val="000A27A6"/>
    <w:rsid w:val="000A49D8"/>
    <w:rsid w:val="000A6370"/>
    <w:rsid w:val="000A7169"/>
    <w:rsid w:val="000B1B30"/>
    <w:rsid w:val="000B34AD"/>
    <w:rsid w:val="000B4429"/>
    <w:rsid w:val="000B64A7"/>
    <w:rsid w:val="000C348D"/>
    <w:rsid w:val="000C532E"/>
    <w:rsid w:val="000D03F5"/>
    <w:rsid w:val="000D045B"/>
    <w:rsid w:val="000D1BBD"/>
    <w:rsid w:val="000D222E"/>
    <w:rsid w:val="000D254C"/>
    <w:rsid w:val="000D5A8F"/>
    <w:rsid w:val="000D7A94"/>
    <w:rsid w:val="000E15FD"/>
    <w:rsid w:val="000E29AC"/>
    <w:rsid w:val="000E3397"/>
    <w:rsid w:val="000E3D82"/>
    <w:rsid w:val="000E624B"/>
    <w:rsid w:val="000F1271"/>
    <w:rsid w:val="000F1BCE"/>
    <w:rsid w:val="000F2A8D"/>
    <w:rsid w:val="000F2FF8"/>
    <w:rsid w:val="000F520A"/>
    <w:rsid w:val="000F6B8B"/>
    <w:rsid w:val="00100970"/>
    <w:rsid w:val="00101CC1"/>
    <w:rsid w:val="0010209C"/>
    <w:rsid w:val="00105025"/>
    <w:rsid w:val="00105555"/>
    <w:rsid w:val="00106642"/>
    <w:rsid w:val="00106D1C"/>
    <w:rsid w:val="00106E91"/>
    <w:rsid w:val="0010795E"/>
    <w:rsid w:val="00112A11"/>
    <w:rsid w:val="00114BEA"/>
    <w:rsid w:val="00121045"/>
    <w:rsid w:val="00121483"/>
    <w:rsid w:val="00122FE3"/>
    <w:rsid w:val="00122FEC"/>
    <w:rsid w:val="001250FE"/>
    <w:rsid w:val="00126D76"/>
    <w:rsid w:val="00127E9D"/>
    <w:rsid w:val="00130A39"/>
    <w:rsid w:val="00131553"/>
    <w:rsid w:val="0013325E"/>
    <w:rsid w:val="0013423E"/>
    <w:rsid w:val="00135C54"/>
    <w:rsid w:val="0013684C"/>
    <w:rsid w:val="001406CB"/>
    <w:rsid w:val="001411CA"/>
    <w:rsid w:val="001412C3"/>
    <w:rsid w:val="00141ECA"/>
    <w:rsid w:val="00143857"/>
    <w:rsid w:val="00143ACE"/>
    <w:rsid w:val="00144F97"/>
    <w:rsid w:val="001458CD"/>
    <w:rsid w:val="00145EAD"/>
    <w:rsid w:val="00146A6D"/>
    <w:rsid w:val="0014778D"/>
    <w:rsid w:val="00150ECA"/>
    <w:rsid w:val="001523B0"/>
    <w:rsid w:val="00154765"/>
    <w:rsid w:val="001564CF"/>
    <w:rsid w:val="00156817"/>
    <w:rsid w:val="00161667"/>
    <w:rsid w:val="00163421"/>
    <w:rsid w:val="00163AC7"/>
    <w:rsid w:val="00163CAC"/>
    <w:rsid w:val="00164C9F"/>
    <w:rsid w:val="001678E3"/>
    <w:rsid w:val="0016793D"/>
    <w:rsid w:val="0017041D"/>
    <w:rsid w:val="001710AA"/>
    <w:rsid w:val="001714F4"/>
    <w:rsid w:val="001731FD"/>
    <w:rsid w:val="001756E1"/>
    <w:rsid w:val="00177C4A"/>
    <w:rsid w:val="00177CED"/>
    <w:rsid w:val="001809D0"/>
    <w:rsid w:val="001820D2"/>
    <w:rsid w:val="00182EFB"/>
    <w:rsid w:val="001843E1"/>
    <w:rsid w:val="00184FB0"/>
    <w:rsid w:val="00186D47"/>
    <w:rsid w:val="00191C08"/>
    <w:rsid w:val="001925D0"/>
    <w:rsid w:val="00195764"/>
    <w:rsid w:val="0019590E"/>
    <w:rsid w:val="00196926"/>
    <w:rsid w:val="001974C2"/>
    <w:rsid w:val="001A0743"/>
    <w:rsid w:val="001A0789"/>
    <w:rsid w:val="001A284E"/>
    <w:rsid w:val="001A4359"/>
    <w:rsid w:val="001A52E1"/>
    <w:rsid w:val="001A5519"/>
    <w:rsid w:val="001A6820"/>
    <w:rsid w:val="001A74C1"/>
    <w:rsid w:val="001B2C81"/>
    <w:rsid w:val="001B4DC4"/>
    <w:rsid w:val="001C4C83"/>
    <w:rsid w:val="001C6E46"/>
    <w:rsid w:val="001D1767"/>
    <w:rsid w:val="001D278B"/>
    <w:rsid w:val="001D3FCC"/>
    <w:rsid w:val="001D43B9"/>
    <w:rsid w:val="001D5628"/>
    <w:rsid w:val="001D583A"/>
    <w:rsid w:val="001E0E96"/>
    <w:rsid w:val="001E4CE3"/>
    <w:rsid w:val="001E4EA6"/>
    <w:rsid w:val="001E58DF"/>
    <w:rsid w:val="001E6CC9"/>
    <w:rsid w:val="001E71B5"/>
    <w:rsid w:val="001F21FA"/>
    <w:rsid w:val="001F3303"/>
    <w:rsid w:val="001F3BAE"/>
    <w:rsid w:val="001F4A02"/>
    <w:rsid w:val="001F4FFE"/>
    <w:rsid w:val="001F5684"/>
    <w:rsid w:val="001F6947"/>
    <w:rsid w:val="00200A60"/>
    <w:rsid w:val="00200A8F"/>
    <w:rsid w:val="00201042"/>
    <w:rsid w:val="00202CC9"/>
    <w:rsid w:val="00203011"/>
    <w:rsid w:val="00203B28"/>
    <w:rsid w:val="00204181"/>
    <w:rsid w:val="0021121B"/>
    <w:rsid w:val="00212151"/>
    <w:rsid w:val="002139E5"/>
    <w:rsid w:val="0021577B"/>
    <w:rsid w:val="00221E08"/>
    <w:rsid w:val="00227D18"/>
    <w:rsid w:val="002322C6"/>
    <w:rsid w:val="0023393F"/>
    <w:rsid w:val="00233ED7"/>
    <w:rsid w:val="0023482B"/>
    <w:rsid w:val="00236DBC"/>
    <w:rsid w:val="002372E1"/>
    <w:rsid w:val="00240A61"/>
    <w:rsid w:val="00240A91"/>
    <w:rsid w:val="00242FCC"/>
    <w:rsid w:val="002432D3"/>
    <w:rsid w:val="002433DC"/>
    <w:rsid w:val="00243F10"/>
    <w:rsid w:val="00246C7E"/>
    <w:rsid w:val="002521A5"/>
    <w:rsid w:val="002521EB"/>
    <w:rsid w:val="002529BE"/>
    <w:rsid w:val="00252AC1"/>
    <w:rsid w:val="002545E5"/>
    <w:rsid w:val="00256EBE"/>
    <w:rsid w:val="0026028F"/>
    <w:rsid w:val="00260FBF"/>
    <w:rsid w:val="00260FE5"/>
    <w:rsid w:val="00263F68"/>
    <w:rsid w:val="002643E1"/>
    <w:rsid w:val="0026491D"/>
    <w:rsid w:val="0026502C"/>
    <w:rsid w:val="0027151F"/>
    <w:rsid w:val="0027172C"/>
    <w:rsid w:val="00272D94"/>
    <w:rsid w:val="00273219"/>
    <w:rsid w:val="002821F8"/>
    <w:rsid w:val="00283143"/>
    <w:rsid w:val="002838F9"/>
    <w:rsid w:val="0028506A"/>
    <w:rsid w:val="0028634C"/>
    <w:rsid w:val="00286A91"/>
    <w:rsid w:val="00286AF7"/>
    <w:rsid w:val="0028786A"/>
    <w:rsid w:val="0029624C"/>
    <w:rsid w:val="002A5321"/>
    <w:rsid w:val="002B00A6"/>
    <w:rsid w:val="002C1979"/>
    <w:rsid w:val="002C1A80"/>
    <w:rsid w:val="002C2E37"/>
    <w:rsid w:val="002C308C"/>
    <w:rsid w:val="002C741D"/>
    <w:rsid w:val="002C75B5"/>
    <w:rsid w:val="002C7DDB"/>
    <w:rsid w:val="002D02D4"/>
    <w:rsid w:val="002E0803"/>
    <w:rsid w:val="002E5F6C"/>
    <w:rsid w:val="002E6BAC"/>
    <w:rsid w:val="002E7F03"/>
    <w:rsid w:val="002F019D"/>
    <w:rsid w:val="002F01F2"/>
    <w:rsid w:val="002F13FC"/>
    <w:rsid w:val="002F2895"/>
    <w:rsid w:val="002F3808"/>
    <w:rsid w:val="002F5124"/>
    <w:rsid w:val="002F5900"/>
    <w:rsid w:val="002F6F66"/>
    <w:rsid w:val="003001AD"/>
    <w:rsid w:val="003019C8"/>
    <w:rsid w:val="003060B2"/>
    <w:rsid w:val="00310DB7"/>
    <w:rsid w:val="00314172"/>
    <w:rsid w:val="00314FB4"/>
    <w:rsid w:val="003153A5"/>
    <w:rsid w:val="003164E9"/>
    <w:rsid w:val="003174B5"/>
    <w:rsid w:val="003206F2"/>
    <w:rsid w:val="00322C76"/>
    <w:rsid w:val="00322EDB"/>
    <w:rsid w:val="00323E1C"/>
    <w:rsid w:val="003257D1"/>
    <w:rsid w:val="00330A64"/>
    <w:rsid w:val="00330C3B"/>
    <w:rsid w:val="00331325"/>
    <w:rsid w:val="00332F27"/>
    <w:rsid w:val="003366B5"/>
    <w:rsid w:val="00340BEC"/>
    <w:rsid w:val="00340F78"/>
    <w:rsid w:val="00341B34"/>
    <w:rsid w:val="00346ACA"/>
    <w:rsid w:val="00350091"/>
    <w:rsid w:val="00350DE0"/>
    <w:rsid w:val="00351121"/>
    <w:rsid w:val="00353670"/>
    <w:rsid w:val="003568EA"/>
    <w:rsid w:val="0036248A"/>
    <w:rsid w:val="00364D2A"/>
    <w:rsid w:val="00365745"/>
    <w:rsid w:val="0036747F"/>
    <w:rsid w:val="00370BDB"/>
    <w:rsid w:val="00370BEB"/>
    <w:rsid w:val="00372E87"/>
    <w:rsid w:val="00373586"/>
    <w:rsid w:val="003749DC"/>
    <w:rsid w:val="00375EFC"/>
    <w:rsid w:val="00376657"/>
    <w:rsid w:val="00381D13"/>
    <w:rsid w:val="00382CC2"/>
    <w:rsid w:val="00384E12"/>
    <w:rsid w:val="003922C0"/>
    <w:rsid w:val="0039292C"/>
    <w:rsid w:val="0039451A"/>
    <w:rsid w:val="00394FDD"/>
    <w:rsid w:val="00395F3E"/>
    <w:rsid w:val="003967A4"/>
    <w:rsid w:val="003A0267"/>
    <w:rsid w:val="003A11B4"/>
    <w:rsid w:val="003A19B2"/>
    <w:rsid w:val="003A2186"/>
    <w:rsid w:val="003A5EF1"/>
    <w:rsid w:val="003A7093"/>
    <w:rsid w:val="003B0CAF"/>
    <w:rsid w:val="003B28D1"/>
    <w:rsid w:val="003B443A"/>
    <w:rsid w:val="003B4E2C"/>
    <w:rsid w:val="003C069B"/>
    <w:rsid w:val="003C087F"/>
    <w:rsid w:val="003C2987"/>
    <w:rsid w:val="003C305F"/>
    <w:rsid w:val="003C3C6E"/>
    <w:rsid w:val="003C76BA"/>
    <w:rsid w:val="003C7C58"/>
    <w:rsid w:val="003C7CD6"/>
    <w:rsid w:val="003D40FA"/>
    <w:rsid w:val="003D7B74"/>
    <w:rsid w:val="003D7C19"/>
    <w:rsid w:val="003E43BD"/>
    <w:rsid w:val="003E4EAF"/>
    <w:rsid w:val="003E4FF8"/>
    <w:rsid w:val="003E5FAE"/>
    <w:rsid w:val="003F0A05"/>
    <w:rsid w:val="003F0B93"/>
    <w:rsid w:val="003F17E3"/>
    <w:rsid w:val="003F52A3"/>
    <w:rsid w:val="003F6BE5"/>
    <w:rsid w:val="004010FC"/>
    <w:rsid w:val="004012B2"/>
    <w:rsid w:val="00401D44"/>
    <w:rsid w:val="0040303E"/>
    <w:rsid w:val="004105D6"/>
    <w:rsid w:val="00413B50"/>
    <w:rsid w:val="00413F13"/>
    <w:rsid w:val="00413FAC"/>
    <w:rsid w:val="00414CE0"/>
    <w:rsid w:val="004150BE"/>
    <w:rsid w:val="004172BA"/>
    <w:rsid w:val="00422D7D"/>
    <w:rsid w:val="0042300E"/>
    <w:rsid w:val="0042765D"/>
    <w:rsid w:val="00427786"/>
    <w:rsid w:val="00430272"/>
    <w:rsid w:val="0043139C"/>
    <w:rsid w:val="0043353C"/>
    <w:rsid w:val="00436E5E"/>
    <w:rsid w:val="00437C09"/>
    <w:rsid w:val="00437CCB"/>
    <w:rsid w:val="00437DAF"/>
    <w:rsid w:val="00440D25"/>
    <w:rsid w:val="00440F01"/>
    <w:rsid w:val="00441B89"/>
    <w:rsid w:val="00443060"/>
    <w:rsid w:val="00443604"/>
    <w:rsid w:val="00443D38"/>
    <w:rsid w:val="0044523D"/>
    <w:rsid w:val="00446484"/>
    <w:rsid w:val="004469E8"/>
    <w:rsid w:val="00447653"/>
    <w:rsid w:val="00450061"/>
    <w:rsid w:val="004518FB"/>
    <w:rsid w:val="004519F2"/>
    <w:rsid w:val="00456F7A"/>
    <w:rsid w:val="00457DE8"/>
    <w:rsid w:val="004604A8"/>
    <w:rsid w:val="004619CA"/>
    <w:rsid w:val="00461BAA"/>
    <w:rsid w:val="0046311C"/>
    <w:rsid w:val="004642C0"/>
    <w:rsid w:val="0046453E"/>
    <w:rsid w:val="00464A85"/>
    <w:rsid w:val="00464F56"/>
    <w:rsid w:val="0046501F"/>
    <w:rsid w:val="00466E59"/>
    <w:rsid w:val="00470CF6"/>
    <w:rsid w:val="004734C8"/>
    <w:rsid w:val="004750B5"/>
    <w:rsid w:val="0047510E"/>
    <w:rsid w:val="00477A4D"/>
    <w:rsid w:val="00481BF3"/>
    <w:rsid w:val="0048284A"/>
    <w:rsid w:val="0048337E"/>
    <w:rsid w:val="004874AA"/>
    <w:rsid w:val="00490A9F"/>
    <w:rsid w:val="004920CB"/>
    <w:rsid w:val="00493319"/>
    <w:rsid w:val="00497C3E"/>
    <w:rsid w:val="004A0B49"/>
    <w:rsid w:val="004A2BA0"/>
    <w:rsid w:val="004A4531"/>
    <w:rsid w:val="004A48A5"/>
    <w:rsid w:val="004B1BD6"/>
    <w:rsid w:val="004B3BFF"/>
    <w:rsid w:val="004B4106"/>
    <w:rsid w:val="004B5B21"/>
    <w:rsid w:val="004C0E20"/>
    <w:rsid w:val="004C1410"/>
    <w:rsid w:val="004C173B"/>
    <w:rsid w:val="004C242D"/>
    <w:rsid w:val="004C24AE"/>
    <w:rsid w:val="004C2851"/>
    <w:rsid w:val="004D06A1"/>
    <w:rsid w:val="004D2420"/>
    <w:rsid w:val="004D38E4"/>
    <w:rsid w:val="004D3ACA"/>
    <w:rsid w:val="004D4477"/>
    <w:rsid w:val="004D47D8"/>
    <w:rsid w:val="004D5514"/>
    <w:rsid w:val="004D6E9D"/>
    <w:rsid w:val="004E0392"/>
    <w:rsid w:val="004E0E90"/>
    <w:rsid w:val="004E0E98"/>
    <w:rsid w:val="004E1A5E"/>
    <w:rsid w:val="004E1ED8"/>
    <w:rsid w:val="004E2D00"/>
    <w:rsid w:val="004E43B4"/>
    <w:rsid w:val="004E6310"/>
    <w:rsid w:val="004E68C5"/>
    <w:rsid w:val="004F0859"/>
    <w:rsid w:val="004F1840"/>
    <w:rsid w:val="004F2795"/>
    <w:rsid w:val="004F28B7"/>
    <w:rsid w:val="004F3AF7"/>
    <w:rsid w:val="004F6D98"/>
    <w:rsid w:val="004F7891"/>
    <w:rsid w:val="0050184A"/>
    <w:rsid w:val="00506498"/>
    <w:rsid w:val="005075E6"/>
    <w:rsid w:val="005135DA"/>
    <w:rsid w:val="00514965"/>
    <w:rsid w:val="005157CD"/>
    <w:rsid w:val="00515FFF"/>
    <w:rsid w:val="0052051B"/>
    <w:rsid w:val="00522400"/>
    <w:rsid w:val="00523236"/>
    <w:rsid w:val="00523934"/>
    <w:rsid w:val="005252CB"/>
    <w:rsid w:val="00525A8C"/>
    <w:rsid w:val="00526C9C"/>
    <w:rsid w:val="00530450"/>
    <w:rsid w:val="00530E2D"/>
    <w:rsid w:val="00531D30"/>
    <w:rsid w:val="0053256C"/>
    <w:rsid w:val="00533C30"/>
    <w:rsid w:val="00533CED"/>
    <w:rsid w:val="0053428B"/>
    <w:rsid w:val="005364DD"/>
    <w:rsid w:val="00537B2E"/>
    <w:rsid w:val="00545E16"/>
    <w:rsid w:val="0054624F"/>
    <w:rsid w:val="00546472"/>
    <w:rsid w:val="005500DE"/>
    <w:rsid w:val="00555909"/>
    <w:rsid w:val="005561A1"/>
    <w:rsid w:val="00556F69"/>
    <w:rsid w:val="00557EB7"/>
    <w:rsid w:val="005602C1"/>
    <w:rsid w:val="00560A1D"/>
    <w:rsid w:val="00561A79"/>
    <w:rsid w:val="005648FE"/>
    <w:rsid w:val="00564B55"/>
    <w:rsid w:val="00565E40"/>
    <w:rsid w:val="005660AE"/>
    <w:rsid w:val="005662E8"/>
    <w:rsid w:val="005667B1"/>
    <w:rsid w:val="00566CD8"/>
    <w:rsid w:val="00567286"/>
    <w:rsid w:val="00571073"/>
    <w:rsid w:val="005720FE"/>
    <w:rsid w:val="0057416E"/>
    <w:rsid w:val="00574F3B"/>
    <w:rsid w:val="00575587"/>
    <w:rsid w:val="005764D2"/>
    <w:rsid w:val="005765BD"/>
    <w:rsid w:val="005777EE"/>
    <w:rsid w:val="00577C67"/>
    <w:rsid w:val="00577FE7"/>
    <w:rsid w:val="00580D2C"/>
    <w:rsid w:val="00581DD6"/>
    <w:rsid w:val="00583881"/>
    <w:rsid w:val="00583E1D"/>
    <w:rsid w:val="00584A32"/>
    <w:rsid w:val="00585FBD"/>
    <w:rsid w:val="00593A0B"/>
    <w:rsid w:val="0059443A"/>
    <w:rsid w:val="00594F7A"/>
    <w:rsid w:val="00597580"/>
    <w:rsid w:val="005A044B"/>
    <w:rsid w:val="005A11C5"/>
    <w:rsid w:val="005A2953"/>
    <w:rsid w:val="005A3352"/>
    <w:rsid w:val="005A349D"/>
    <w:rsid w:val="005A5428"/>
    <w:rsid w:val="005A542D"/>
    <w:rsid w:val="005B32D0"/>
    <w:rsid w:val="005B44FF"/>
    <w:rsid w:val="005B4CE2"/>
    <w:rsid w:val="005B5368"/>
    <w:rsid w:val="005B5B0F"/>
    <w:rsid w:val="005C1DCA"/>
    <w:rsid w:val="005C3E51"/>
    <w:rsid w:val="005C5815"/>
    <w:rsid w:val="005C5F88"/>
    <w:rsid w:val="005D074B"/>
    <w:rsid w:val="005D3969"/>
    <w:rsid w:val="005D39F9"/>
    <w:rsid w:val="005D3B9E"/>
    <w:rsid w:val="005D3EA1"/>
    <w:rsid w:val="005D454D"/>
    <w:rsid w:val="005D4DD8"/>
    <w:rsid w:val="005D5302"/>
    <w:rsid w:val="005D59C4"/>
    <w:rsid w:val="005E0A8F"/>
    <w:rsid w:val="005E0DB2"/>
    <w:rsid w:val="005E223B"/>
    <w:rsid w:val="005E280E"/>
    <w:rsid w:val="005E2F89"/>
    <w:rsid w:val="005E56DE"/>
    <w:rsid w:val="005E66CA"/>
    <w:rsid w:val="005F017B"/>
    <w:rsid w:val="005F11D5"/>
    <w:rsid w:val="005F2629"/>
    <w:rsid w:val="005F2FD5"/>
    <w:rsid w:val="005F4C9C"/>
    <w:rsid w:val="005F74DD"/>
    <w:rsid w:val="005F7914"/>
    <w:rsid w:val="0060047D"/>
    <w:rsid w:val="00600A13"/>
    <w:rsid w:val="00601CE8"/>
    <w:rsid w:val="00602083"/>
    <w:rsid w:val="00602121"/>
    <w:rsid w:val="00603A1E"/>
    <w:rsid w:val="00604EE8"/>
    <w:rsid w:val="0061089F"/>
    <w:rsid w:val="006110AA"/>
    <w:rsid w:val="00611404"/>
    <w:rsid w:val="00611DB7"/>
    <w:rsid w:val="00611F21"/>
    <w:rsid w:val="006126CC"/>
    <w:rsid w:val="006142E3"/>
    <w:rsid w:val="0061556D"/>
    <w:rsid w:val="00615735"/>
    <w:rsid w:val="0061744D"/>
    <w:rsid w:val="00620B2F"/>
    <w:rsid w:val="00620C83"/>
    <w:rsid w:val="00621CF9"/>
    <w:rsid w:val="006226F6"/>
    <w:rsid w:val="00625624"/>
    <w:rsid w:val="00630485"/>
    <w:rsid w:val="00630E2A"/>
    <w:rsid w:val="006323C1"/>
    <w:rsid w:val="006335AA"/>
    <w:rsid w:val="006347CD"/>
    <w:rsid w:val="00636311"/>
    <w:rsid w:val="00636E3D"/>
    <w:rsid w:val="00640F2E"/>
    <w:rsid w:val="006414B6"/>
    <w:rsid w:val="00641599"/>
    <w:rsid w:val="00646AAD"/>
    <w:rsid w:val="00651CDA"/>
    <w:rsid w:val="00660B81"/>
    <w:rsid w:val="006619F6"/>
    <w:rsid w:val="00666692"/>
    <w:rsid w:val="00666EBC"/>
    <w:rsid w:val="00672732"/>
    <w:rsid w:val="00672E95"/>
    <w:rsid w:val="00673FD5"/>
    <w:rsid w:val="0067468F"/>
    <w:rsid w:val="0067593C"/>
    <w:rsid w:val="00677BF1"/>
    <w:rsid w:val="00682C8B"/>
    <w:rsid w:val="006840F0"/>
    <w:rsid w:val="006849B2"/>
    <w:rsid w:val="00684BF6"/>
    <w:rsid w:val="006850E2"/>
    <w:rsid w:val="00685725"/>
    <w:rsid w:val="006860A1"/>
    <w:rsid w:val="00687151"/>
    <w:rsid w:val="006909FC"/>
    <w:rsid w:val="00690A3A"/>
    <w:rsid w:val="00690BC6"/>
    <w:rsid w:val="006918D9"/>
    <w:rsid w:val="00691FE0"/>
    <w:rsid w:val="006921D6"/>
    <w:rsid w:val="00692A28"/>
    <w:rsid w:val="00692B41"/>
    <w:rsid w:val="00693910"/>
    <w:rsid w:val="0069465D"/>
    <w:rsid w:val="00695876"/>
    <w:rsid w:val="00695924"/>
    <w:rsid w:val="00695E60"/>
    <w:rsid w:val="00696AC0"/>
    <w:rsid w:val="006A0B27"/>
    <w:rsid w:val="006A0EAC"/>
    <w:rsid w:val="006A1678"/>
    <w:rsid w:val="006A49A6"/>
    <w:rsid w:val="006A5CC2"/>
    <w:rsid w:val="006A6595"/>
    <w:rsid w:val="006B16FA"/>
    <w:rsid w:val="006B43FB"/>
    <w:rsid w:val="006B6B99"/>
    <w:rsid w:val="006C1747"/>
    <w:rsid w:val="006C27E6"/>
    <w:rsid w:val="006C3AAA"/>
    <w:rsid w:val="006D0BB9"/>
    <w:rsid w:val="006D1AC6"/>
    <w:rsid w:val="006D1E3C"/>
    <w:rsid w:val="006D3989"/>
    <w:rsid w:val="006D6C2F"/>
    <w:rsid w:val="006D7C0F"/>
    <w:rsid w:val="006E470E"/>
    <w:rsid w:val="006E7F8C"/>
    <w:rsid w:val="006F4D38"/>
    <w:rsid w:val="006F6CE1"/>
    <w:rsid w:val="00700D48"/>
    <w:rsid w:val="00701C4C"/>
    <w:rsid w:val="0070502D"/>
    <w:rsid w:val="00705871"/>
    <w:rsid w:val="00706D11"/>
    <w:rsid w:val="00706DF7"/>
    <w:rsid w:val="007100E0"/>
    <w:rsid w:val="00716679"/>
    <w:rsid w:val="00716E3A"/>
    <w:rsid w:val="00717D09"/>
    <w:rsid w:val="00733977"/>
    <w:rsid w:val="00734E93"/>
    <w:rsid w:val="00735462"/>
    <w:rsid w:val="007419AD"/>
    <w:rsid w:val="00742A6B"/>
    <w:rsid w:val="0074584E"/>
    <w:rsid w:val="00747433"/>
    <w:rsid w:val="00750887"/>
    <w:rsid w:val="00750CA3"/>
    <w:rsid w:val="00753E09"/>
    <w:rsid w:val="007552E9"/>
    <w:rsid w:val="007569AF"/>
    <w:rsid w:val="00762AEF"/>
    <w:rsid w:val="0076316E"/>
    <w:rsid w:val="007634D7"/>
    <w:rsid w:val="007639B9"/>
    <w:rsid w:val="00764358"/>
    <w:rsid w:val="00771BD6"/>
    <w:rsid w:val="00771E61"/>
    <w:rsid w:val="00772384"/>
    <w:rsid w:val="00773536"/>
    <w:rsid w:val="00773AC9"/>
    <w:rsid w:val="00774591"/>
    <w:rsid w:val="00774817"/>
    <w:rsid w:val="007756E4"/>
    <w:rsid w:val="007771ED"/>
    <w:rsid w:val="00777D1E"/>
    <w:rsid w:val="007836A4"/>
    <w:rsid w:val="00783E09"/>
    <w:rsid w:val="00785305"/>
    <w:rsid w:val="00785A49"/>
    <w:rsid w:val="007874A3"/>
    <w:rsid w:val="0079286B"/>
    <w:rsid w:val="0079472A"/>
    <w:rsid w:val="007955ED"/>
    <w:rsid w:val="0079753F"/>
    <w:rsid w:val="007A1335"/>
    <w:rsid w:val="007A350C"/>
    <w:rsid w:val="007A4090"/>
    <w:rsid w:val="007A43DF"/>
    <w:rsid w:val="007A4987"/>
    <w:rsid w:val="007A4F7D"/>
    <w:rsid w:val="007A7CF8"/>
    <w:rsid w:val="007B054B"/>
    <w:rsid w:val="007B0DEA"/>
    <w:rsid w:val="007B221A"/>
    <w:rsid w:val="007B3BA7"/>
    <w:rsid w:val="007B7299"/>
    <w:rsid w:val="007B7BFD"/>
    <w:rsid w:val="007C4876"/>
    <w:rsid w:val="007C498E"/>
    <w:rsid w:val="007C51A3"/>
    <w:rsid w:val="007C6384"/>
    <w:rsid w:val="007D00ED"/>
    <w:rsid w:val="007D10B3"/>
    <w:rsid w:val="007D1C78"/>
    <w:rsid w:val="007D3775"/>
    <w:rsid w:val="007D4313"/>
    <w:rsid w:val="007D43A4"/>
    <w:rsid w:val="007D511C"/>
    <w:rsid w:val="007D7BAE"/>
    <w:rsid w:val="007D7BFC"/>
    <w:rsid w:val="007E0BC8"/>
    <w:rsid w:val="007E114B"/>
    <w:rsid w:val="007E7508"/>
    <w:rsid w:val="007F0AE0"/>
    <w:rsid w:val="007F156C"/>
    <w:rsid w:val="007F3429"/>
    <w:rsid w:val="007F491E"/>
    <w:rsid w:val="007F4AD5"/>
    <w:rsid w:val="00800514"/>
    <w:rsid w:val="00801C14"/>
    <w:rsid w:val="00807397"/>
    <w:rsid w:val="00807C6C"/>
    <w:rsid w:val="00811154"/>
    <w:rsid w:val="008136DE"/>
    <w:rsid w:val="008219DA"/>
    <w:rsid w:val="00823173"/>
    <w:rsid w:val="00824087"/>
    <w:rsid w:val="008267F7"/>
    <w:rsid w:val="008274CC"/>
    <w:rsid w:val="008306A2"/>
    <w:rsid w:val="00831F0D"/>
    <w:rsid w:val="00833079"/>
    <w:rsid w:val="00834940"/>
    <w:rsid w:val="00836165"/>
    <w:rsid w:val="00836E91"/>
    <w:rsid w:val="008379AB"/>
    <w:rsid w:val="008404B5"/>
    <w:rsid w:val="00845A4D"/>
    <w:rsid w:val="00850E0E"/>
    <w:rsid w:val="00854F4D"/>
    <w:rsid w:val="00856A25"/>
    <w:rsid w:val="00861573"/>
    <w:rsid w:val="00861C3F"/>
    <w:rsid w:val="008621BB"/>
    <w:rsid w:val="00864531"/>
    <w:rsid w:val="00864C91"/>
    <w:rsid w:val="00867DDB"/>
    <w:rsid w:val="008707EF"/>
    <w:rsid w:val="00870E83"/>
    <w:rsid w:val="00871004"/>
    <w:rsid w:val="00871FDD"/>
    <w:rsid w:val="008733F6"/>
    <w:rsid w:val="0087510F"/>
    <w:rsid w:val="008759C8"/>
    <w:rsid w:val="00875B82"/>
    <w:rsid w:val="00875F80"/>
    <w:rsid w:val="00877800"/>
    <w:rsid w:val="00877DCC"/>
    <w:rsid w:val="00880D1E"/>
    <w:rsid w:val="00883D65"/>
    <w:rsid w:val="008873EF"/>
    <w:rsid w:val="008911B2"/>
    <w:rsid w:val="008918D8"/>
    <w:rsid w:val="00893345"/>
    <w:rsid w:val="008939D6"/>
    <w:rsid w:val="00893F95"/>
    <w:rsid w:val="0089408F"/>
    <w:rsid w:val="008948BA"/>
    <w:rsid w:val="00895574"/>
    <w:rsid w:val="00895F6C"/>
    <w:rsid w:val="00896908"/>
    <w:rsid w:val="008A1CB6"/>
    <w:rsid w:val="008A2D16"/>
    <w:rsid w:val="008A2F89"/>
    <w:rsid w:val="008A4D84"/>
    <w:rsid w:val="008A6C48"/>
    <w:rsid w:val="008B1581"/>
    <w:rsid w:val="008B18F3"/>
    <w:rsid w:val="008B216D"/>
    <w:rsid w:val="008C1CDA"/>
    <w:rsid w:val="008C7C9A"/>
    <w:rsid w:val="008D2045"/>
    <w:rsid w:val="008D2096"/>
    <w:rsid w:val="008D2E9B"/>
    <w:rsid w:val="008D3A00"/>
    <w:rsid w:val="008D5496"/>
    <w:rsid w:val="008D5824"/>
    <w:rsid w:val="008D637B"/>
    <w:rsid w:val="008D7AC7"/>
    <w:rsid w:val="008D7EF9"/>
    <w:rsid w:val="008E1EDD"/>
    <w:rsid w:val="008E33F8"/>
    <w:rsid w:val="008E52D3"/>
    <w:rsid w:val="008E6B22"/>
    <w:rsid w:val="008F1951"/>
    <w:rsid w:val="008F2495"/>
    <w:rsid w:val="008F2C9B"/>
    <w:rsid w:val="008F61A4"/>
    <w:rsid w:val="008F687D"/>
    <w:rsid w:val="008F7331"/>
    <w:rsid w:val="008F737A"/>
    <w:rsid w:val="008F7D41"/>
    <w:rsid w:val="00900C33"/>
    <w:rsid w:val="00900C54"/>
    <w:rsid w:val="009011D1"/>
    <w:rsid w:val="009012C0"/>
    <w:rsid w:val="00902365"/>
    <w:rsid w:val="009038C6"/>
    <w:rsid w:val="00904FEC"/>
    <w:rsid w:val="00905C27"/>
    <w:rsid w:val="00907430"/>
    <w:rsid w:val="009075A3"/>
    <w:rsid w:val="00910532"/>
    <w:rsid w:val="00912D35"/>
    <w:rsid w:val="00913F8B"/>
    <w:rsid w:val="0091467A"/>
    <w:rsid w:val="00916950"/>
    <w:rsid w:val="00917072"/>
    <w:rsid w:val="00917D92"/>
    <w:rsid w:val="00921CE1"/>
    <w:rsid w:val="009220B9"/>
    <w:rsid w:val="009236AD"/>
    <w:rsid w:val="00930733"/>
    <w:rsid w:val="00931A35"/>
    <w:rsid w:val="00932646"/>
    <w:rsid w:val="00932AFD"/>
    <w:rsid w:val="00936031"/>
    <w:rsid w:val="0093726D"/>
    <w:rsid w:val="0094158D"/>
    <w:rsid w:val="00943A2B"/>
    <w:rsid w:val="009446BF"/>
    <w:rsid w:val="009503A7"/>
    <w:rsid w:val="00952FA3"/>
    <w:rsid w:val="00955B7B"/>
    <w:rsid w:val="009610D0"/>
    <w:rsid w:val="009611B8"/>
    <w:rsid w:val="00961F3F"/>
    <w:rsid w:val="009620DC"/>
    <w:rsid w:val="009624DE"/>
    <w:rsid w:val="00962C5B"/>
    <w:rsid w:val="00964467"/>
    <w:rsid w:val="0096538A"/>
    <w:rsid w:val="00965450"/>
    <w:rsid w:val="009679C5"/>
    <w:rsid w:val="00970962"/>
    <w:rsid w:val="009725D6"/>
    <w:rsid w:val="00972972"/>
    <w:rsid w:val="00972CA1"/>
    <w:rsid w:val="00977035"/>
    <w:rsid w:val="00977DE1"/>
    <w:rsid w:val="00980830"/>
    <w:rsid w:val="0098100C"/>
    <w:rsid w:val="009853C8"/>
    <w:rsid w:val="00987929"/>
    <w:rsid w:val="00987F9B"/>
    <w:rsid w:val="009966D9"/>
    <w:rsid w:val="009A0B98"/>
    <w:rsid w:val="009A2A44"/>
    <w:rsid w:val="009A30AE"/>
    <w:rsid w:val="009A43B3"/>
    <w:rsid w:val="009A61BD"/>
    <w:rsid w:val="009A64B4"/>
    <w:rsid w:val="009A6F2F"/>
    <w:rsid w:val="009A6F37"/>
    <w:rsid w:val="009A79BA"/>
    <w:rsid w:val="009B0AFB"/>
    <w:rsid w:val="009B0F1C"/>
    <w:rsid w:val="009B196B"/>
    <w:rsid w:val="009B3DFC"/>
    <w:rsid w:val="009B3E3D"/>
    <w:rsid w:val="009B40FF"/>
    <w:rsid w:val="009B5036"/>
    <w:rsid w:val="009B53A7"/>
    <w:rsid w:val="009B7C35"/>
    <w:rsid w:val="009C04CE"/>
    <w:rsid w:val="009C0891"/>
    <w:rsid w:val="009C29F1"/>
    <w:rsid w:val="009C2C74"/>
    <w:rsid w:val="009C2D99"/>
    <w:rsid w:val="009C45ED"/>
    <w:rsid w:val="009C4F41"/>
    <w:rsid w:val="009C564F"/>
    <w:rsid w:val="009C5E60"/>
    <w:rsid w:val="009C7B02"/>
    <w:rsid w:val="009D134F"/>
    <w:rsid w:val="009D348F"/>
    <w:rsid w:val="009D371A"/>
    <w:rsid w:val="009D3A9A"/>
    <w:rsid w:val="009D6C2E"/>
    <w:rsid w:val="009D79EC"/>
    <w:rsid w:val="009D7F5E"/>
    <w:rsid w:val="009E1871"/>
    <w:rsid w:val="009E2593"/>
    <w:rsid w:val="009E2F2D"/>
    <w:rsid w:val="009E46E0"/>
    <w:rsid w:val="009E4C52"/>
    <w:rsid w:val="009E5718"/>
    <w:rsid w:val="009E5E33"/>
    <w:rsid w:val="009E70D8"/>
    <w:rsid w:val="009F019B"/>
    <w:rsid w:val="009F6674"/>
    <w:rsid w:val="009F6D7B"/>
    <w:rsid w:val="009F7C70"/>
    <w:rsid w:val="00A01727"/>
    <w:rsid w:val="00A04488"/>
    <w:rsid w:val="00A04511"/>
    <w:rsid w:val="00A058DC"/>
    <w:rsid w:val="00A11301"/>
    <w:rsid w:val="00A140F6"/>
    <w:rsid w:val="00A15137"/>
    <w:rsid w:val="00A16B7B"/>
    <w:rsid w:val="00A17E51"/>
    <w:rsid w:val="00A23017"/>
    <w:rsid w:val="00A241DA"/>
    <w:rsid w:val="00A24315"/>
    <w:rsid w:val="00A248AE"/>
    <w:rsid w:val="00A267F0"/>
    <w:rsid w:val="00A26F1C"/>
    <w:rsid w:val="00A27315"/>
    <w:rsid w:val="00A27702"/>
    <w:rsid w:val="00A31052"/>
    <w:rsid w:val="00A31F76"/>
    <w:rsid w:val="00A32710"/>
    <w:rsid w:val="00A34609"/>
    <w:rsid w:val="00A34C57"/>
    <w:rsid w:val="00A350E1"/>
    <w:rsid w:val="00A36CA9"/>
    <w:rsid w:val="00A36D2D"/>
    <w:rsid w:val="00A37F3F"/>
    <w:rsid w:val="00A41139"/>
    <w:rsid w:val="00A42E0A"/>
    <w:rsid w:val="00A52718"/>
    <w:rsid w:val="00A5441E"/>
    <w:rsid w:val="00A550A3"/>
    <w:rsid w:val="00A55624"/>
    <w:rsid w:val="00A566A7"/>
    <w:rsid w:val="00A56F8C"/>
    <w:rsid w:val="00A57CB3"/>
    <w:rsid w:val="00A60425"/>
    <w:rsid w:val="00A61D68"/>
    <w:rsid w:val="00A624FC"/>
    <w:rsid w:val="00A62C60"/>
    <w:rsid w:val="00A62D3C"/>
    <w:rsid w:val="00A64393"/>
    <w:rsid w:val="00A64F4B"/>
    <w:rsid w:val="00A652B6"/>
    <w:rsid w:val="00A656A6"/>
    <w:rsid w:val="00A679DE"/>
    <w:rsid w:val="00A70E47"/>
    <w:rsid w:val="00A71BD2"/>
    <w:rsid w:val="00A7442C"/>
    <w:rsid w:val="00A74B2C"/>
    <w:rsid w:val="00A7597D"/>
    <w:rsid w:val="00A75B60"/>
    <w:rsid w:val="00A76041"/>
    <w:rsid w:val="00A77C64"/>
    <w:rsid w:val="00A80DF1"/>
    <w:rsid w:val="00A81017"/>
    <w:rsid w:val="00A8116F"/>
    <w:rsid w:val="00A85CF8"/>
    <w:rsid w:val="00A86C53"/>
    <w:rsid w:val="00A91389"/>
    <w:rsid w:val="00A939CC"/>
    <w:rsid w:val="00A94355"/>
    <w:rsid w:val="00A943FE"/>
    <w:rsid w:val="00A94717"/>
    <w:rsid w:val="00A94DD8"/>
    <w:rsid w:val="00A96815"/>
    <w:rsid w:val="00AA146E"/>
    <w:rsid w:val="00AA34DD"/>
    <w:rsid w:val="00AA537C"/>
    <w:rsid w:val="00AA55AC"/>
    <w:rsid w:val="00AA6A0C"/>
    <w:rsid w:val="00AA711B"/>
    <w:rsid w:val="00AB0987"/>
    <w:rsid w:val="00AB132C"/>
    <w:rsid w:val="00AB1D88"/>
    <w:rsid w:val="00AB202A"/>
    <w:rsid w:val="00AB5D6A"/>
    <w:rsid w:val="00AC3ECD"/>
    <w:rsid w:val="00AC41A2"/>
    <w:rsid w:val="00AC6701"/>
    <w:rsid w:val="00AD0A0E"/>
    <w:rsid w:val="00AD2741"/>
    <w:rsid w:val="00AD42A9"/>
    <w:rsid w:val="00AD4C4A"/>
    <w:rsid w:val="00AD66E3"/>
    <w:rsid w:val="00AE00FC"/>
    <w:rsid w:val="00AE03BE"/>
    <w:rsid w:val="00AE070B"/>
    <w:rsid w:val="00AE1B05"/>
    <w:rsid w:val="00AE3693"/>
    <w:rsid w:val="00AE4D2C"/>
    <w:rsid w:val="00AE613B"/>
    <w:rsid w:val="00AF1532"/>
    <w:rsid w:val="00AF3B93"/>
    <w:rsid w:val="00AF6A28"/>
    <w:rsid w:val="00AF6D74"/>
    <w:rsid w:val="00B01914"/>
    <w:rsid w:val="00B04953"/>
    <w:rsid w:val="00B0702D"/>
    <w:rsid w:val="00B137A3"/>
    <w:rsid w:val="00B13AAC"/>
    <w:rsid w:val="00B16424"/>
    <w:rsid w:val="00B22D2A"/>
    <w:rsid w:val="00B239B5"/>
    <w:rsid w:val="00B271EE"/>
    <w:rsid w:val="00B30B67"/>
    <w:rsid w:val="00B30EB4"/>
    <w:rsid w:val="00B33844"/>
    <w:rsid w:val="00B36FCC"/>
    <w:rsid w:val="00B41275"/>
    <w:rsid w:val="00B41B1A"/>
    <w:rsid w:val="00B41C28"/>
    <w:rsid w:val="00B42710"/>
    <w:rsid w:val="00B430C8"/>
    <w:rsid w:val="00B438DC"/>
    <w:rsid w:val="00B43CDB"/>
    <w:rsid w:val="00B4513D"/>
    <w:rsid w:val="00B502E7"/>
    <w:rsid w:val="00B54192"/>
    <w:rsid w:val="00B56C6F"/>
    <w:rsid w:val="00B57FEC"/>
    <w:rsid w:val="00B62C11"/>
    <w:rsid w:val="00B74C77"/>
    <w:rsid w:val="00B7581D"/>
    <w:rsid w:val="00B77400"/>
    <w:rsid w:val="00B77ABF"/>
    <w:rsid w:val="00B802F4"/>
    <w:rsid w:val="00B8249F"/>
    <w:rsid w:val="00B845E8"/>
    <w:rsid w:val="00B84784"/>
    <w:rsid w:val="00B863A8"/>
    <w:rsid w:val="00B8653C"/>
    <w:rsid w:val="00B87458"/>
    <w:rsid w:val="00B90581"/>
    <w:rsid w:val="00B910A8"/>
    <w:rsid w:val="00B92500"/>
    <w:rsid w:val="00B92F58"/>
    <w:rsid w:val="00B934F9"/>
    <w:rsid w:val="00B93892"/>
    <w:rsid w:val="00B94B35"/>
    <w:rsid w:val="00B95651"/>
    <w:rsid w:val="00B96664"/>
    <w:rsid w:val="00B967C3"/>
    <w:rsid w:val="00BA082F"/>
    <w:rsid w:val="00BA0E7E"/>
    <w:rsid w:val="00BA101F"/>
    <w:rsid w:val="00BA123C"/>
    <w:rsid w:val="00BA1CC4"/>
    <w:rsid w:val="00BA267D"/>
    <w:rsid w:val="00BA2D25"/>
    <w:rsid w:val="00BA308F"/>
    <w:rsid w:val="00BA385C"/>
    <w:rsid w:val="00BA4A99"/>
    <w:rsid w:val="00BA731D"/>
    <w:rsid w:val="00BB0239"/>
    <w:rsid w:val="00BB11E9"/>
    <w:rsid w:val="00BB253D"/>
    <w:rsid w:val="00BB48B9"/>
    <w:rsid w:val="00BB6E1C"/>
    <w:rsid w:val="00BC03C4"/>
    <w:rsid w:val="00BC2FE5"/>
    <w:rsid w:val="00BC4094"/>
    <w:rsid w:val="00BC59D1"/>
    <w:rsid w:val="00BC5BB9"/>
    <w:rsid w:val="00BC6089"/>
    <w:rsid w:val="00BD066A"/>
    <w:rsid w:val="00BD0BAF"/>
    <w:rsid w:val="00BD29C3"/>
    <w:rsid w:val="00BD5DEC"/>
    <w:rsid w:val="00BE00E4"/>
    <w:rsid w:val="00BE0538"/>
    <w:rsid w:val="00BE0561"/>
    <w:rsid w:val="00BE18A4"/>
    <w:rsid w:val="00BE1BD2"/>
    <w:rsid w:val="00BE2C14"/>
    <w:rsid w:val="00BF11A1"/>
    <w:rsid w:val="00BF380B"/>
    <w:rsid w:val="00BF3CC8"/>
    <w:rsid w:val="00BF4043"/>
    <w:rsid w:val="00BF448D"/>
    <w:rsid w:val="00BF64B7"/>
    <w:rsid w:val="00C0206D"/>
    <w:rsid w:val="00C02A4C"/>
    <w:rsid w:val="00C02A55"/>
    <w:rsid w:val="00C04A0A"/>
    <w:rsid w:val="00C10C09"/>
    <w:rsid w:val="00C12184"/>
    <w:rsid w:val="00C162F0"/>
    <w:rsid w:val="00C21CD4"/>
    <w:rsid w:val="00C22180"/>
    <w:rsid w:val="00C226CB"/>
    <w:rsid w:val="00C23347"/>
    <w:rsid w:val="00C273F3"/>
    <w:rsid w:val="00C304D4"/>
    <w:rsid w:val="00C31722"/>
    <w:rsid w:val="00C326D8"/>
    <w:rsid w:val="00C3274A"/>
    <w:rsid w:val="00C33400"/>
    <w:rsid w:val="00C35982"/>
    <w:rsid w:val="00C42FD9"/>
    <w:rsid w:val="00C43F89"/>
    <w:rsid w:val="00C4423C"/>
    <w:rsid w:val="00C4510D"/>
    <w:rsid w:val="00C47DC6"/>
    <w:rsid w:val="00C52B10"/>
    <w:rsid w:val="00C53884"/>
    <w:rsid w:val="00C54226"/>
    <w:rsid w:val="00C5498D"/>
    <w:rsid w:val="00C560B5"/>
    <w:rsid w:val="00C56179"/>
    <w:rsid w:val="00C57920"/>
    <w:rsid w:val="00C66F65"/>
    <w:rsid w:val="00C705A5"/>
    <w:rsid w:val="00C71A7A"/>
    <w:rsid w:val="00C82EA2"/>
    <w:rsid w:val="00C839DA"/>
    <w:rsid w:val="00C8555E"/>
    <w:rsid w:val="00C860B4"/>
    <w:rsid w:val="00C90706"/>
    <w:rsid w:val="00C91A88"/>
    <w:rsid w:val="00C91FB8"/>
    <w:rsid w:val="00C92B2F"/>
    <w:rsid w:val="00C95332"/>
    <w:rsid w:val="00C9721D"/>
    <w:rsid w:val="00C97D78"/>
    <w:rsid w:val="00CA0DD6"/>
    <w:rsid w:val="00CA2199"/>
    <w:rsid w:val="00CA37C9"/>
    <w:rsid w:val="00CA4A60"/>
    <w:rsid w:val="00CA6AD3"/>
    <w:rsid w:val="00CB00BD"/>
    <w:rsid w:val="00CB24FA"/>
    <w:rsid w:val="00CB39D0"/>
    <w:rsid w:val="00CB3D98"/>
    <w:rsid w:val="00CB6CB7"/>
    <w:rsid w:val="00CB72DD"/>
    <w:rsid w:val="00CB7FD5"/>
    <w:rsid w:val="00CC7D93"/>
    <w:rsid w:val="00CD0275"/>
    <w:rsid w:val="00CD2102"/>
    <w:rsid w:val="00CD2608"/>
    <w:rsid w:val="00CD590B"/>
    <w:rsid w:val="00CE0A0F"/>
    <w:rsid w:val="00CE0A50"/>
    <w:rsid w:val="00CE3B1A"/>
    <w:rsid w:val="00CE3BA1"/>
    <w:rsid w:val="00CE3DC8"/>
    <w:rsid w:val="00CE5DA3"/>
    <w:rsid w:val="00CE65AC"/>
    <w:rsid w:val="00CF02F2"/>
    <w:rsid w:val="00CF1550"/>
    <w:rsid w:val="00CF3294"/>
    <w:rsid w:val="00CF3CF0"/>
    <w:rsid w:val="00D00423"/>
    <w:rsid w:val="00D01253"/>
    <w:rsid w:val="00D01483"/>
    <w:rsid w:val="00D01C98"/>
    <w:rsid w:val="00D01E6F"/>
    <w:rsid w:val="00D0250C"/>
    <w:rsid w:val="00D03928"/>
    <w:rsid w:val="00D03FCE"/>
    <w:rsid w:val="00D06234"/>
    <w:rsid w:val="00D07E9A"/>
    <w:rsid w:val="00D100A4"/>
    <w:rsid w:val="00D103AC"/>
    <w:rsid w:val="00D10B28"/>
    <w:rsid w:val="00D1144A"/>
    <w:rsid w:val="00D12CCF"/>
    <w:rsid w:val="00D14F5F"/>
    <w:rsid w:val="00D14F6D"/>
    <w:rsid w:val="00D16196"/>
    <w:rsid w:val="00D202A5"/>
    <w:rsid w:val="00D20E99"/>
    <w:rsid w:val="00D22C78"/>
    <w:rsid w:val="00D24D80"/>
    <w:rsid w:val="00D26224"/>
    <w:rsid w:val="00D2625A"/>
    <w:rsid w:val="00D27D99"/>
    <w:rsid w:val="00D31D48"/>
    <w:rsid w:val="00D32E9C"/>
    <w:rsid w:val="00D33BEA"/>
    <w:rsid w:val="00D3555B"/>
    <w:rsid w:val="00D36246"/>
    <w:rsid w:val="00D36994"/>
    <w:rsid w:val="00D37B4C"/>
    <w:rsid w:val="00D467F0"/>
    <w:rsid w:val="00D46EA6"/>
    <w:rsid w:val="00D470E1"/>
    <w:rsid w:val="00D4738B"/>
    <w:rsid w:val="00D5355A"/>
    <w:rsid w:val="00D53FB0"/>
    <w:rsid w:val="00D55151"/>
    <w:rsid w:val="00D56E4C"/>
    <w:rsid w:val="00D6206C"/>
    <w:rsid w:val="00D62146"/>
    <w:rsid w:val="00D628B3"/>
    <w:rsid w:val="00D65A11"/>
    <w:rsid w:val="00D66419"/>
    <w:rsid w:val="00D675B0"/>
    <w:rsid w:val="00D67688"/>
    <w:rsid w:val="00D70C57"/>
    <w:rsid w:val="00D71998"/>
    <w:rsid w:val="00D735F7"/>
    <w:rsid w:val="00D746F8"/>
    <w:rsid w:val="00D7476F"/>
    <w:rsid w:val="00D74D1A"/>
    <w:rsid w:val="00D7746B"/>
    <w:rsid w:val="00D80629"/>
    <w:rsid w:val="00D81DA8"/>
    <w:rsid w:val="00D82A4D"/>
    <w:rsid w:val="00D85EDE"/>
    <w:rsid w:val="00D8605C"/>
    <w:rsid w:val="00D863BC"/>
    <w:rsid w:val="00D863F9"/>
    <w:rsid w:val="00D867CD"/>
    <w:rsid w:val="00D8681E"/>
    <w:rsid w:val="00D86FC3"/>
    <w:rsid w:val="00D90AB4"/>
    <w:rsid w:val="00D92162"/>
    <w:rsid w:val="00D928AF"/>
    <w:rsid w:val="00D97BE6"/>
    <w:rsid w:val="00DA0552"/>
    <w:rsid w:val="00DA0888"/>
    <w:rsid w:val="00DA0DBF"/>
    <w:rsid w:val="00DA17FD"/>
    <w:rsid w:val="00DA19F9"/>
    <w:rsid w:val="00DA2F85"/>
    <w:rsid w:val="00DA4AE0"/>
    <w:rsid w:val="00DA59B6"/>
    <w:rsid w:val="00DA7DE4"/>
    <w:rsid w:val="00DB0216"/>
    <w:rsid w:val="00DB0788"/>
    <w:rsid w:val="00DC05BB"/>
    <w:rsid w:val="00DC0E2E"/>
    <w:rsid w:val="00DC2D27"/>
    <w:rsid w:val="00DC6A20"/>
    <w:rsid w:val="00DD0047"/>
    <w:rsid w:val="00DD1356"/>
    <w:rsid w:val="00DD1946"/>
    <w:rsid w:val="00DD1B7A"/>
    <w:rsid w:val="00DD7919"/>
    <w:rsid w:val="00DE1CFA"/>
    <w:rsid w:val="00DE202F"/>
    <w:rsid w:val="00DE219F"/>
    <w:rsid w:val="00DE24CF"/>
    <w:rsid w:val="00DF057E"/>
    <w:rsid w:val="00DF0938"/>
    <w:rsid w:val="00DF3A0E"/>
    <w:rsid w:val="00DF5186"/>
    <w:rsid w:val="00DF563E"/>
    <w:rsid w:val="00DF663E"/>
    <w:rsid w:val="00DF698A"/>
    <w:rsid w:val="00DF7A7C"/>
    <w:rsid w:val="00DF7B9C"/>
    <w:rsid w:val="00E01880"/>
    <w:rsid w:val="00E02DF6"/>
    <w:rsid w:val="00E04A53"/>
    <w:rsid w:val="00E10480"/>
    <w:rsid w:val="00E11EEB"/>
    <w:rsid w:val="00E12874"/>
    <w:rsid w:val="00E12898"/>
    <w:rsid w:val="00E13E79"/>
    <w:rsid w:val="00E13FCE"/>
    <w:rsid w:val="00E15C60"/>
    <w:rsid w:val="00E1732C"/>
    <w:rsid w:val="00E212FC"/>
    <w:rsid w:val="00E22ED7"/>
    <w:rsid w:val="00E23741"/>
    <w:rsid w:val="00E24CB9"/>
    <w:rsid w:val="00E25907"/>
    <w:rsid w:val="00E273C1"/>
    <w:rsid w:val="00E328D3"/>
    <w:rsid w:val="00E37398"/>
    <w:rsid w:val="00E40E43"/>
    <w:rsid w:val="00E44072"/>
    <w:rsid w:val="00E44552"/>
    <w:rsid w:val="00E45D47"/>
    <w:rsid w:val="00E45F89"/>
    <w:rsid w:val="00E46900"/>
    <w:rsid w:val="00E47E86"/>
    <w:rsid w:val="00E51EAF"/>
    <w:rsid w:val="00E553DA"/>
    <w:rsid w:val="00E5769E"/>
    <w:rsid w:val="00E61101"/>
    <w:rsid w:val="00E61ABE"/>
    <w:rsid w:val="00E61B4E"/>
    <w:rsid w:val="00E630A7"/>
    <w:rsid w:val="00E64F7F"/>
    <w:rsid w:val="00E65EB6"/>
    <w:rsid w:val="00E666B5"/>
    <w:rsid w:val="00E76393"/>
    <w:rsid w:val="00E809C6"/>
    <w:rsid w:val="00E81DD7"/>
    <w:rsid w:val="00E8389F"/>
    <w:rsid w:val="00E86248"/>
    <w:rsid w:val="00E863AA"/>
    <w:rsid w:val="00E90306"/>
    <w:rsid w:val="00E92B91"/>
    <w:rsid w:val="00E93689"/>
    <w:rsid w:val="00E94079"/>
    <w:rsid w:val="00E96049"/>
    <w:rsid w:val="00E964CB"/>
    <w:rsid w:val="00E97DBA"/>
    <w:rsid w:val="00EA0D6D"/>
    <w:rsid w:val="00EA1CAE"/>
    <w:rsid w:val="00EA2DFB"/>
    <w:rsid w:val="00EA3E06"/>
    <w:rsid w:val="00EA5A4B"/>
    <w:rsid w:val="00EA74D8"/>
    <w:rsid w:val="00EA7ACD"/>
    <w:rsid w:val="00EB1D17"/>
    <w:rsid w:val="00EB29D7"/>
    <w:rsid w:val="00EB3B54"/>
    <w:rsid w:val="00EB70C9"/>
    <w:rsid w:val="00EB76BB"/>
    <w:rsid w:val="00EC1830"/>
    <w:rsid w:val="00EC24E7"/>
    <w:rsid w:val="00EC2F2C"/>
    <w:rsid w:val="00EC4BEE"/>
    <w:rsid w:val="00EC5222"/>
    <w:rsid w:val="00EC5829"/>
    <w:rsid w:val="00EC65C1"/>
    <w:rsid w:val="00ED0287"/>
    <w:rsid w:val="00ED1BF4"/>
    <w:rsid w:val="00ED347B"/>
    <w:rsid w:val="00ED420B"/>
    <w:rsid w:val="00ED4943"/>
    <w:rsid w:val="00EE3A89"/>
    <w:rsid w:val="00EE4098"/>
    <w:rsid w:val="00EE578F"/>
    <w:rsid w:val="00EE67A9"/>
    <w:rsid w:val="00EF18E0"/>
    <w:rsid w:val="00EF256A"/>
    <w:rsid w:val="00EF78AA"/>
    <w:rsid w:val="00F02791"/>
    <w:rsid w:val="00F036C0"/>
    <w:rsid w:val="00F04DEF"/>
    <w:rsid w:val="00F05E88"/>
    <w:rsid w:val="00F065E8"/>
    <w:rsid w:val="00F06B84"/>
    <w:rsid w:val="00F1421F"/>
    <w:rsid w:val="00F14AE8"/>
    <w:rsid w:val="00F20DCE"/>
    <w:rsid w:val="00F23856"/>
    <w:rsid w:val="00F24A9A"/>
    <w:rsid w:val="00F278C4"/>
    <w:rsid w:val="00F27CD1"/>
    <w:rsid w:val="00F305E1"/>
    <w:rsid w:val="00F31BDD"/>
    <w:rsid w:val="00F320F7"/>
    <w:rsid w:val="00F34AB0"/>
    <w:rsid w:val="00F35064"/>
    <w:rsid w:val="00F351D7"/>
    <w:rsid w:val="00F41441"/>
    <w:rsid w:val="00F4550D"/>
    <w:rsid w:val="00F473C0"/>
    <w:rsid w:val="00F51B5A"/>
    <w:rsid w:val="00F52586"/>
    <w:rsid w:val="00F52632"/>
    <w:rsid w:val="00F52710"/>
    <w:rsid w:val="00F5605E"/>
    <w:rsid w:val="00F56B5A"/>
    <w:rsid w:val="00F57663"/>
    <w:rsid w:val="00F627BB"/>
    <w:rsid w:val="00F64D46"/>
    <w:rsid w:val="00F744F8"/>
    <w:rsid w:val="00F74D15"/>
    <w:rsid w:val="00F80CEF"/>
    <w:rsid w:val="00F810F1"/>
    <w:rsid w:val="00F81A33"/>
    <w:rsid w:val="00F81D80"/>
    <w:rsid w:val="00F8430B"/>
    <w:rsid w:val="00F9015D"/>
    <w:rsid w:val="00F91901"/>
    <w:rsid w:val="00F91DF3"/>
    <w:rsid w:val="00F92B1D"/>
    <w:rsid w:val="00F93E2A"/>
    <w:rsid w:val="00F950B5"/>
    <w:rsid w:val="00F95DC8"/>
    <w:rsid w:val="00F961DC"/>
    <w:rsid w:val="00F97797"/>
    <w:rsid w:val="00F97ECB"/>
    <w:rsid w:val="00FA0D65"/>
    <w:rsid w:val="00FA2C91"/>
    <w:rsid w:val="00FA459F"/>
    <w:rsid w:val="00FB0900"/>
    <w:rsid w:val="00FB1169"/>
    <w:rsid w:val="00FB18EA"/>
    <w:rsid w:val="00FB1E68"/>
    <w:rsid w:val="00FB4158"/>
    <w:rsid w:val="00FB47B8"/>
    <w:rsid w:val="00FB499D"/>
    <w:rsid w:val="00FB4E49"/>
    <w:rsid w:val="00FB6F46"/>
    <w:rsid w:val="00FB6FA2"/>
    <w:rsid w:val="00FC121C"/>
    <w:rsid w:val="00FC1BED"/>
    <w:rsid w:val="00FC2873"/>
    <w:rsid w:val="00FC45F5"/>
    <w:rsid w:val="00FC7FB0"/>
    <w:rsid w:val="00FD11F5"/>
    <w:rsid w:val="00FD282B"/>
    <w:rsid w:val="00FD4D68"/>
    <w:rsid w:val="00FD5101"/>
    <w:rsid w:val="00FD608A"/>
    <w:rsid w:val="00FD723A"/>
    <w:rsid w:val="00FD7E5F"/>
    <w:rsid w:val="00FE0DE2"/>
    <w:rsid w:val="00FE0DFF"/>
    <w:rsid w:val="00FE10BA"/>
    <w:rsid w:val="00FE36EF"/>
    <w:rsid w:val="00FE4ED6"/>
    <w:rsid w:val="00FE6176"/>
    <w:rsid w:val="00FE674B"/>
    <w:rsid w:val="00FE7373"/>
    <w:rsid w:val="00FE7AC9"/>
    <w:rsid w:val="00FE7BA9"/>
    <w:rsid w:val="00FF059F"/>
    <w:rsid w:val="00FF30C3"/>
    <w:rsid w:val="64EA8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61AB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E61AB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61ABE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E61AB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unhideWhenUsed/>
    <w:qFormat/>
    <w:rsid w:val="00E61ABE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unhideWhenUsed/>
    <w:qFormat/>
    <w:rsid w:val="00E61ABE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unhideWhenUsed/>
    <w:qFormat/>
    <w:rsid w:val="00E61ABE"/>
    <w:pPr>
      <w:keepNext/>
      <w:spacing w:line="720" w:lineRule="auto"/>
      <w:ind w:leftChars="400" w:left="400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unhideWhenUsed/>
    <w:qFormat/>
    <w:rsid w:val="00E61ABE"/>
    <w:pPr>
      <w:keepNext/>
      <w:spacing w:line="720" w:lineRule="auto"/>
      <w:ind w:leftChars="400" w:left="400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unhideWhenUsed/>
    <w:qFormat/>
    <w:rsid w:val="00E61ABE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sid w:val="00762AEF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762AEF"/>
    <w:rPr>
      <w:rFonts w:ascii="SimSun" w:eastAsia="SimSun"/>
      <w:sz w:val="18"/>
      <w:szCs w:val="18"/>
    </w:rPr>
  </w:style>
  <w:style w:type="table" w:styleId="a5">
    <w:name w:val="Table Grid"/>
    <w:basedOn w:val="a1"/>
    <w:uiPriority w:val="59"/>
    <w:rsid w:val="00710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nhideWhenUsed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首 字元"/>
    <w:basedOn w:val="a0"/>
    <w:link w:val="a6"/>
    <w:rsid w:val="0001231D"/>
  </w:style>
  <w:style w:type="paragraph" w:styleId="a8">
    <w:name w:val="footer"/>
    <w:basedOn w:val="a"/>
    <w:link w:val="a9"/>
    <w:uiPriority w:val="99"/>
    <w:unhideWhenUsed/>
    <w:qFormat/>
    <w:rsid w:val="000123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qFormat/>
    <w:rsid w:val="0001231D"/>
  </w:style>
  <w:style w:type="paragraph" w:styleId="aa">
    <w:name w:val="List Paragraph"/>
    <w:basedOn w:val="a"/>
    <w:uiPriority w:val="34"/>
    <w:qFormat/>
    <w:rsid w:val="00875F80"/>
    <w:pPr>
      <w:ind w:left="720"/>
      <w:contextualSpacing/>
    </w:pPr>
  </w:style>
  <w:style w:type="paragraph" w:styleId="Web">
    <w:name w:val="Normal (Web)"/>
    <w:basedOn w:val="a"/>
    <w:uiPriority w:val="99"/>
    <w:unhideWhenUsed/>
    <w:rsid w:val="00E02D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122FEC"/>
    <w:rPr>
      <w:color w:val="0000FF" w:themeColor="hyperlink"/>
      <w:u w:val="single"/>
    </w:rPr>
  </w:style>
  <w:style w:type="table" w:customStyle="1" w:styleId="11">
    <w:name w:val="网格型1"/>
    <w:basedOn w:val="a1"/>
    <w:next w:val="a5"/>
    <w:uiPriority w:val="59"/>
    <w:rsid w:val="00CF0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5"/>
    <w:uiPriority w:val="59"/>
    <w:rsid w:val="00695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5764D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5764D2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1"/>
    <w:uiPriority w:val="60"/>
    <w:rsid w:val="005764D2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20">
    <w:name w:val="Light Grid Accent 2"/>
    <w:basedOn w:val="a1"/>
    <w:uiPriority w:val="62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6">
    <w:name w:val="Light Shading Accent 6"/>
    <w:basedOn w:val="a1"/>
    <w:uiPriority w:val="60"/>
    <w:rsid w:val="005764D2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c">
    <w:name w:val="Light Shading"/>
    <w:basedOn w:val="a1"/>
    <w:uiPriority w:val="60"/>
    <w:rsid w:val="005764D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21">
    <w:name w:val="Light List Accent 2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1"/>
    <w:uiPriority w:val="61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1-3">
    <w:name w:val="Medium Grid 1 Accent 3"/>
    <w:basedOn w:val="a1"/>
    <w:uiPriority w:val="67"/>
    <w:rsid w:val="005764D2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character" w:customStyle="1" w:styleId="10">
    <w:name w:val="標題 1 字元"/>
    <w:basedOn w:val="a0"/>
    <w:link w:val="1"/>
    <w:uiPriority w:val="9"/>
    <w:rsid w:val="00E61AB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E61ABE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E61AB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E61ABE"/>
    <w:rPr>
      <w:rFonts w:asciiTheme="majorHAnsi" w:eastAsiaTheme="majorEastAsia" w:hAnsiTheme="majorHAnsi" w:cstheme="majorBidi"/>
      <w:sz w:val="36"/>
      <w:szCs w:val="36"/>
    </w:rPr>
  </w:style>
  <w:style w:type="table" w:styleId="2-3">
    <w:name w:val="Medium List 2 Accent 3"/>
    <w:basedOn w:val="a1"/>
    <w:uiPriority w:val="66"/>
    <w:rsid w:val="003D7C1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ad">
    <w:name w:val="No Spacing"/>
    <w:uiPriority w:val="1"/>
    <w:qFormat/>
    <w:rsid w:val="008759C8"/>
    <w:pPr>
      <w:widowControl w:val="0"/>
      <w:spacing w:after="80" w:line="240" w:lineRule="auto"/>
    </w:pPr>
    <w:rPr>
      <w:kern w:val="2"/>
      <w:sz w:val="24"/>
      <w:lang w:eastAsia="zh-TW"/>
    </w:rPr>
  </w:style>
  <w:style w:type="numbering" w:customStyle="1" w:styleId="12">
    <w:name w:val="无列表1"/>
    <w:next w:val="a2"/>
    <w:uiPriority w:val="99"/>
    <w:semiHidden/>
    <w:unhideWhenUsed/>
    <w:rsid w:val="000A0068"/>
  </w:style>
  <w:style w:type="character" w:styleId="ae">
    <w:name w:val="Strong"/>
    <w:basedOn w:val="a0"/>
    <w:uiPriority w:val="22"/>
    <w:qFormat/>
    <w:rsid w:val="000A0068"/>
    <w:rPr>
      <w:b/>
      <w:bCs/>
    </w:rPr>
  </w:style>
  <w:style w:type="character" w:customStyle="1" w:styleId="style1">
    <w:name w:val="style1"/>
    <w:basedOn w:val="a0"/>
    <w:rsid w:val="000A0068"/>
  </w:style>
  <w:style w:type="character" w:customStyle="1" w:styleId="ya-q-full-text">
    <w:name w:val="ya-q-full-text"/>
    <w:basedOn w:val="a0"/>
    <w:rsid w:val="000A0068"/>
  </w:style>
  <w:style w:type="paragraph" w:customStyle="1" w:styleId="13">
    <w:name w:val="列出段落1"/>
    <w:basedOn w:val="a"/>
    <w:uiPriority w:val="34"/>
    <w:qFormat/>
    <w:rsid w:val="000A0068"/>
    <w:pPr>
      <w:ind w:left="720"/>
      <w:contextualSpacing/>
    </w:pPr>
  </w:style>
  <w:style w:type="character" w:customStyle="1" w:styleId="ask-title2">
    <w:name w:val="ask-title2"/>
    <w:basedOn w:val="a0"/>
    <w:rsid w:val="000A0068"/>
  </w:style>
  <w:style w:type="character" w:customStyle="1" w:styleId="st1">
    <w:name w:val="st1"/>
    <w:basedOn w:val="a0"/>
    <w:rsid w:val="000A0068"/>
  </w:style>
  <w:style w:type="table" w:customStyle="1" w:styleId="31">
    <w:name w:val="网格型3"/>
    <w:basedOn w:val="a1"/>
    <w:next w:val="a5"/>
    <w:uiPriority w:val="59"/>
    <w:rsid w:val="000A0068"/>
    <w:pPr>
      <w:spacing w:after="0" w:line="240" w:lineRule="auto"/>
    </w:pPr>
    <w:rPr>
      <w:rFonts w:ascii="Calibri" w:eastAsia="SimSun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表格格線1"/>
    <w:basedOn w:val="a1"/>
    <w:next w:val="a5"/>
    <w:uiPriority w:val="59"/>
    <w:rsid w:val="000A6370"/>
    <w:pPr>
      <w:spacing w:after="8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2">
    <w:name w:val="Body Text 3"/>
    <w:basedOn w:val="a"/>
    <w:link w:val="33"/>
    <w:qFormat/>
    <w:rsid w:val="00127E9D"/>
    <w:pPr>
      <w:widowControl w:val="0"/>
      <w:spacing w:after="0" w:line="400" w:lineRule="exact"/>
    </w:pPr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customStyle="1" w:styleId="33">
    <w:name w:val="本文 3 字元"/>
    <w:basedOn w:val="a0"/>
    <w:link w:val="32"/>
    <w:qFormat/>
    <w:rsid w:val="00127E9D"/>
    <w:rPr>
      <w:rFonts w:ascii="標楷體" w:eastAsia="標楷體" w:hAnsi="標楷體" w:cs="Times New Roman"/>
      <w:color w:val="000000"/>
      <w:kern w:val="2"/>
      <w:sz w:val="36"/>
      <w:szCs w:val="28"/>
      <w:lang w:eastAsia="zh-TW"/>
    </w:rPr>
  </w:style>
  <w:style w:type="character" w:styleId="af">
    <w:name w:val="FollowedHyperlink"/>
    <w:basedOn w:val="a0"/>
    <w:uiPriority w:val="99"/>
    <w:unhideWhenUsed/>
    <w:rsid w:val="00127E9D"/>
    <w:rPr>
      <w:color w:val="800080"/>
      <w:u w:val="none"/>
    </w:rPr>
  </w:style>
  <w:style w:type="table" w:customStyle="1" w:styleId="41">
    <w:name w:val="网格型4"/>
    <w:basedOn w:val="a1"/>
    <w:next w:val="a5"/>
    <w:uiPriority w:val="59"/>
    <w:rsid w:val="00127E9D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列出段落11"/>
    <w:basedOn w:val="a"/>
    <w:uiPriority w:val="34"/>
    <w:qFormat/>
    <w:rsid w:val="00127E9D"/>
    <w:pPr>
      <w:ind w:left="720"/>
      <w:contextualSpacing/>
    </w:pPr>
  </w:style>
  <w:style w:type="character" w:customStyle="1" w:styleId="canadslug">
    <w:name w:val="can_ad_slug"/>
    <w:rsid w:val="00127E9D"/>
    <w:rPr>
      <w:sz w:val="16"/>
      <w:szCs w:val="16"/>
    </w:rPr>
  </w:style>
  <w:style w:type="character" w:customStyle="1" w:styleId="style6">
    <w:name w:val="style6"/>
    <w:basedOn w:val="a0"/>
    <w:rsid w:val="00127E9D"/>
  </w:style>
  <w:style w:type="character" w:styleId="af0">
    <w:name w:val="Placeholder Text"/>
    <w:basedOn w:val="a0"/>
    <w:uiPriority w:val="99"/>
    <w:semiHidden/>
    <w:rsid w:val="00BE00E4"/>
    <w:rPr>
      <w:color w:val="808080"/>
    </w:rPr>
  </w:style>
  <w:style w:type="table" w:customStyle="1" w:styleId="1-31">
    <w:name w:val="中等深浅网格 1 - 强调文字颜色 31"/>
    <w:basedOn w:val="a1"/>
    <w:next w:val="1-3"/>
    <w:uiPriority w:val="67"/>
    <w:rsid w:val="006D0BB9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1-32">
    <w:name w:val="暗色格線 1 - 輔色 32"/>
    <w:basedOn w:val="a1"/>
    <w:next w:val="1-3"/>
    <w:uiPriority w:val="67"/>
    <w:rsid w:val="004E1ED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0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0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90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5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102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3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2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0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70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5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81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79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483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293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306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621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305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780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379122">
                                                          <w:marLeft w:val="40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556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681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0426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0793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10549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991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261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1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single" w:sz="6" w:space="15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2265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8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4285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06905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02659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24981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17954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067186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73144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9694976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9977147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11012149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3077082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62603636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4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5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447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5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77.jpeg"/><Relationship Id="rId21" Type="http://schemas.openxmlformats.org/officeDocument/2006/relationships/image" Target="media/image11.png"/><Relationship Id="rId42" Type="http://schemas.openxmlformats.org/officeDocument/2006/relationships/image" Target="media/image27.jpeg"/><Relationship Id="rId47" Type="http://schemas.openxmlformats.org/officeDocument/2006/relationships/image" Target="media/image32.jpeg"/><Relationship Id="rId63" Type="http://schemas.openxmlformats.org/officeDocument/2006/relationships/diagramData" Target="diagrams/data3.xml"/><Relationship Id="rId68" Type="http://schemas.openxmlformats.org/officeDocument/2006/relationships/diagramData" Target="diagrams/data4.xml"/><Relationship Id="rId84" Type="http://schemas.microsoft.com/office/2007/relationships/hdphoto" Target="media/hdphoto9.wdp"/><Relationship Id="rId89" Type="http://schemas.openxmlformats.org/officeDocument/2006/relationships/image" Target="media/image59.png"/><Relationship Id="rId112" Type="http://schemas.openxmlformats.org/officeDocument/2006/relationships/image" Target="media/image73.jpeg"/><Relationship Id="rId133" Type="http://schemas.microsoft.com/office/2007/relationships/hdphoto" Target="media/hdphoto23.wdp"/><Relationship Id="rId138" Type="http://schemas.openxmlformats.org/officeDocument/2006/relationships/fontTable" Target="fontTable.xml"/><Relationship Id="rId16" Type="http://schemas.openxmlformats.org/officeDocument/2006/relationships/image" Target="media/image8.jpeg"/><Relationship Id="rId107" Type="http://schemas.microsoft.com/office/2007/relationships/hdphoto" Target="media/hdphoto20.wdp"/><Relationship Id="rId11" Type="http://schemas.microsoft.com/office/2007/relationships/hdphoto" Target="media/hdphoto1.wdp"/><Relationship Id="rId32" Type="http://schemas.openxmlformats.org/officeDocument/2006/relationships/image" Target="media/image17.jpeg"/><Relationship Id="rId37" Type="http://schemas.openxmlformats.org/officeDocument/2006/relationships/image" Target="media/image22.jpeg"/><Relationship Id="rId53" Type="http://schemas.openxmlformats.org/officeDocument/2006/relationships/diagramData" Target="diagrams/data1.xml"/><Relationship Id="rId58" Type="http://schemas.openxmlformats.org/officeDocument/2006/relationships/diagramData" Target="diagrams/data2.xml"/><Relationship Id="rId74" Type="http://schemas.openxmlformats.org/officeDocument/2006/relationships/image" Target="media/image50.jpeg"/><Relationship Id="rId79" Type="http://schemas.openxmlformats.org/officeDocument/2006/relationships/image" Target="media/image54.png"/><Relationship Id="rId102" Type="http://schemas.microsoft.com/office/2007/relationships/hdphoto" Target="media/hdphoto18.wdp"/><Relationship Id="rId123" Type="http://schemas.openxmlformats.org/officeDocument/2006/relationships/image" Target="media/image83.jpeg"/><Relationship Id="rId128" Type="http://schemas.openxmlformats.org/officeDocument/2006/relationships/image" Target="media/image87.jpeg"/><Relationship Id="rId5" Type="http://schemas.openxmlformats.org/officeDocument/2006/relationships/settings" Target="settings.xml"/><Relationship Id="rId90" Type="http://schemas.microsoft.com/office/2007/relationships/hdphoto" Target="media/hdphoto12.wdp"/><Relationship Id="rId95" Type="http://schemas.openxmlformats.org/officeDocument/2006/relationships/image" Target="media/image62.png"/><Relationship Id="rId22" Type="http://schemas.microsoft.com/office/2007/relationships/hdphoto" Target="media/hdphoto3.wdp"/><Relationship Id="rId27" Type="http://schemas.openxmlformats.org/officeDocument/2006/relationships/image" Target="media/image130.emf"/><Relationship Id="rId43" Type="http://schemas.openxmlformats.org/officeDocument/2006/relationships/image" Target="media/image28.jpeg"/><Relationship Id="rId48" Type="http://schemas.openxmlformats.org/officeDocument/2006/relationships/image" Target="media/image33.jpeg"/><Relationship Id="rId64" Type="http://schemas.openxmlformats.org/officeDocument/2006/relationships/diagramLayout" Target="diagrams/layout3.xml"/><Relationship Id="rId69" Type="http://schemas.openxmlformats.org/officeDocument/2006/relationships/diagramLayout" Target="diagrams/layout4.xml"/><Relationship Id="rId113" Type="http://schemas.openxmlformats.org/officeDocument/2006/relationships/image" Target="media/image74.jpeg"/><Relationship Id="rId118" Type="http://schemas.openxmlformats.org/officeDocument/2006/relationships/image" Target="media/image78.jpeg"/><Relationship Id="rId134" Type="http://schemas.openxmlformats.org/officeDocument/2006/relationships/image" Target="media/image92.png"/><Relationship Id="rId139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microsoft.com/office/2007/relationships/hdphoto" Target="media/hdphoto5.wdp"/><Relationship Id="rId72" Type="http://schemas.microsoft.com/office/2007/relationships/diagramDrawing" Target="diagrams/drawing4.xml"/><Relationship Id="rId80" Type="http://schemas.microsoft.com/office/2007/relationships/hdphoto" Target="media/hdphoto7.wdp"/><Relationship Id="rId85" Type="http://schemas.openxmlformats.org/officeDocument/2006/relationships/image" Target="media/image57.png"/><Relationship Id="rId93" Type="http://schemas.openxmlformats.org/officeDocument/2006/relationships/image" Target="media/image61.png"/><Relationship Id="rId98" Type="http://schemas.microsoft.com/office/2007/relationships/hdphoto" Target="media/hdphoto16.wdp"/><Relationship Id="rId121" Type="http://schemas.openxmlformats.org/officeDocument/2006/relationships/image" Target="media/image81.jpeg"/><Relationship Id="rId3" Type="http://schemas.openxmlformats.org/officeDocument/2006/relationships/styles" Target="styles.xml"/><Relationship Id="rId12" Type="http://schemas.openxmlformats.org/officeDocument/2006/relationships/image" Target="media/image6.emf"/><Relationship Id="rId17" Type="http://schemas.openxmlformats.org/officeDocument/2006/relationships/image" Target="media/image9.emf"/><Relationship Id="rId25" Type="http://schemas.openxmlformats.org/officeDocument/2006/relationships/image" Target="media/image13.emf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image" Target="media/image31.jpeg"/><Relationship Id="rId59" Type="http://schemas.openxmlformats.org/officeDocument/2006/relationships/diagramLayout" Target="diagrams/layout2.xml"/><Relationship Id="rId67" Type="http://schemas.microsoft.com/office/2007/relationships/diagramDrawing" Target="diagrams/drawing3.xml"/><Relationship Id="rId103" Type="http://schemas.openxmlformats.org/officeDocument/2006/relationships/image" Target="media/image66.png"/><Relationship Id="rId108" Type="http://schemas.openxmlformats.org/officeDocument/2006/relationships/image" Target="media/image69.jpeg"/><Relationship Id="rId116" Type="http://schemas.microsoft.com/office/2007/relationships/hdphoto" Target="media/hdphoto21.wdp"/><Relationship Id="rId124" Type="http://schemas.openxmlformats.org/officeDocument/2006/relationships/image" Target="media/image84.png"/><Relationship Id="rId129" Type="http://schemas.openxmlformats.org/officeDocument/2006/relationships/image" Target="media/image88.jpeg"/><Relationship Id="rId137" Type="http://schemas.openxmlformats.org/officeDocument/2006/relationships/footer" Target="footer1.xml"/><Relationship Id="rId20" Type="http://schemas.openxmlformats.org/officeDocument/2006/relationships/image" Target="media/image100.emf"/><Relationship Id="rId41" Type="http://schemas.openxmlformats.org/officeDocument/2006/relationships/image" Target="media/image26.jpeg"/><Relationship Id="rId54" Type="http://schemas.openxmlformats.org/officeDocument/2006/relationships/diagramLayout" Target="diagrams/layout1.xml"/><Relationship Id="rId62" Type="http://schemas.microsoft.com/office/2007/relationships/diagramDrawing" Target="diagrams/drawing2.xml"/><Relationship Id="rId70" Type="http://schemas.openxmlformats.org/officeDocument/2006/relationships/diagramQuickStyle" Target="diagrams/quickStyle4.xml"/><Relationship Id="rId75" Type="http://schemas.openxmlformats.org/officeDocument/2006/relationships/image" Target="media/image51.jpeg"/><Relationship Id="rId83" Type="http://schemas.openxmlformats.org/officeDocument/2006/relationships/image" Target="media/image56.png"/><Relationship Id="rId88" Type="http://schemas.microsoft.com/office/2007/relationships/hdphoto" Target="media/hdphoto11.wdp"/><Relationship Id="rId91" Type="http://schemas.openxmlformats.org/officeDocument/2006/relationships/image" Target="media/image60.png"/><Relationship Id="rId96" Type="http://schemas.microsoft.com/office/2007/relationships/hdphoto" Target="media/hdphoto15.wdp"/><Relationship Id="rId111" Type="http://schemas.openxmlformats.org/officeDocument/2006/relationships/image" Target="media/image72.jpeg"/><Relationship Id="rId132" Type="http://schemas.openxmlformats.org/officeDocument/2006/relationships/image" Target="media/image9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microsoft.com/office/2007/relationships/hdphoto" Target="media/hdphoto2.wdp"/><Relationship Id="rId23" Type="http://schemas.openxmlformats.org/officeDocument/2006/relationships/image" Target="media/image12.jpeg"/><Relationship Id="rId28" Type="http://schemas.openxmlformats.org/officeDocument/2006/relationships/image" Target="media/image140.png"/><Relationship Id="rId36" Type="http://schemas.openxmlformats.org/officeDocument/2006/relationships/image" Target="media/image21.jpeg"/><Relationship Id="rId49" Type="http://schemas.openxmlformats.org/officeDocument/2006/relationships/image" Target="media/image34.jpeg"/><Relationship Id="rId57" Type="http://schemas.microsoft.com/office/2007/relationships/diagramDrawing" Target="diagrams/drawing1.xml"/><Relationship Id="rId106" Type="http://schemas.openxmlformats.org/officeDocument/2006/relationships/image" Target="media/image68.png"/><Relationship Id="rId114" Type="http://schemas.openxmlformats.org/officeDocument/2006/relationships/image" Target="media/image75.jpeg"/><Relationship Id="rId119" Type="http://schemas.openxmlformats.org/officeDocument/2006/relationships/image" Target="media/image79.jpeg"/><Relationship Id="rId127" Type="http://schemas.openxmlformats.org/officeDocument/2006/relationships/image" Target="media/image86.jpeg"/><Relationship Id="rId10" Type="http://schemas.openxmlformats.org/officeDocument/2006/relationships/image" Target="media/image5.png"/><Relationship Id="rId31" Type="http://schemas.openxmlformats.org/officeDocument/2006/relationships/image" Target="media/image16.jpeg"/><Relationship Id="rId44" Type="http://schemas.openxmlformats.org/officeDocument/2006/relationships/image" Target="media/image29.jpeg"/><Relationship Id="rId52" Type="http://schemas.openxmlformats.org/officeDocument/2006/relationships/image" Target="media/image36.jpeg"/><Relationship Id="rId60" Type="http://schemas.openxmlformats.org/officeDocument/2006/relationships/diagramQuickStyle" Target="diagrams/quickStyle2.xml"/><Relationship Id="rId65" Type="http://schemas.openxmlformats.org/officeDocument/2006/relationships/diagramQuickStyle" Target="diagrams/quickStyle3.xml"/><Relationship Id="rId73" Type="http://schemas.openxmlformats.org/officeDocument/2006/relationships/image" Target="media/image49.jpeg"/><Relationship Id="rId78" Type="http://schemas.microsoft.com/office/2007/relationships/hdphoto" Target="media/hdphoto6.wdp"/><Relationship Id="rId81" Type="http://schemas.openxmlformats.org/officeDocument/2006/relationships/image" Target="media/image55.png"/><Relationship Id="rId86" Type="http://schemas.microsoft.com/office/2007/relationships/hdphoto" Target="media/hdphoto10.wdp"/><Relationship Id="rId94" Type="http://schemas.microsoft.com/office/2007/relationships/hdphoto" Target="media/hdphoto14.wdp"/><Relationship Id="rId99" Type="http://schemas.openxmlformats.org/officeDocument/2006/relationships/image" Target="media/image64.png"/><Relationship Id="rId101" Type="http://schemas.openxmlformats.org/officeDocument/2006/relationships/image" Target="media/image65.png"/><Relationship Id="rId122" Type="http://schemas.openxmlformats.org/officeDocument/2006/relationships/image" Target="media/image82.jpeg"/><Relationship Id="rId130" Type="http://schemas.openxmlformats.org/officeDocument/2006/relationships/image" Target="media/image89.jpeg"/><Relationship Id="rId135" Type="http://schemas.openxmlformats.org/officeDocument/2006/relationships/image" Target="media/image93.jpeg"/><Relationship Id="rId4" Type="http://schemas.microsoft.com/office/2007/relationships/stylesWithEffects" Target="stylesWithEffects.xml"/><Relationship Id="rId9" Type="http://schemas.openxmlformats.org/officeDocument/2006/relationships/image" Target="media/image4.jpg"/><Relationship Id="rId13" Type="http://schemas.openxmlformats.org/officeDocument/2006/relationships/image" Target="media/image60.emf"/><Relationship Id="rId18" Type="http://schemas.openxmlformats.org/officeDocument/2006/relationships/image" Target="media/image90.emf"/><Relationship Id="rId39" Type="http://schemas.openxmlformats.org/officeDocument/2006/relationships/image" Target="media/image24.jpeg"/><Relationship Id="rId109" Type="http://schemas.openxmlformats.org/officeDocument/2006/relationships/image" Target="media/image70.jpeg"/><Relationship Id="rId34" Type="http://schemas.openxmlformats.org/officeDocument/2006/relationships/image" Target="media/image19.jpeg"/><Relationship Id="rId50" Type="http://schemas.openxmlformats.org/officeDocument/2006/relationships/image" Target="media/image35.png"/><Relationship Id="rId55" Type="http://schemas.openxmlformats.org/officeDocument/2006/relationships/diagramQuickStyle" Target="diagrams/quickStyle1.xml"/><Relationship Id="rId76" Type="http://schemas.openxmlformats.org/officeDocument/2006/relationships/image" Target="media/image52.jpeg"/><Relationship Id="rId97" Type="http://schemas.openxmlformats.org/officeDocument/2006/relationships/image" Target="media/image63.png"/><Relationship Id="rId104" Type="http://schemas.microsoft.com/office/2007/relationships/hdphoto" Target="media/hdphoto19.wdp"/><Relationship Id="rId120" Type="http://schemas.openxmlformats.org/officeDocument/2006/relationships/image" Target="media/image80.jpeg"/><Relationship Id="rId125" Type="http://schemas.microsoft.com/office/2007/relationships/hdphoto" Target="media/hdphoto22.wdp"/><Relationship Id="rId7" Type="http://schemas.openxmlformats.org/officeDocument/2006/relationships/footnotes" Target="footnotes.xml"/><Relationship Id="rId71" Type="http://schemas.openxmlformats.org/officeDocument/2006/relationships/diagramColors" Target="diagrams/colors4.xml"/><Relationship Id="rId92" Type="http://schemas.microsoft.com/office/2007/relationships/hdphoto" Target="media/hdphoto13.wdp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20.jpeg"/><Relationship Id="rId40" Type="http://schemas.openxmlformats.org/officeDocument/2006/relationships/image" Target="media/image25.jpeg"/><Relationship Id="rId45" Type="http://schemas.openxmlformats.org/officeDocument/2006/relationships/image" Target="media/image30.jpeg"/><Relationship Id="rId66" Type="http://schemas.openxmlformats.org/officeDocument/2006/relationships/diagramColors" Target="diagrams/colors3.xml"/><Relationship Id="rId87" Type="http://schemas.openxmlformats.org/officeDocument/2006/relationships/image" Target="media/image58.png"/><Relationship Id="rId110" Type="http://schemas.openxmlformats.org/officeDocument/2006/relationships/image" Target="media/image71.jpeg"/><Relationship Id="rId115" Type="http://schemas.openxmlformats.org/officeDocument/2006/relationships/image" Target="media/image76.png"/><Relationship Id="rId131" Type="http://schemas.openxmlformats.org/officeDocument/2006/relationships/image" Target="media/image90.jpeg"/><Relationship Id="rId136" Type="http://schemas.openxmlformats.org/officeDocument/2006/relationships/image" Target="media/image94.jpeg"/><Relationship Id="rId61" Type="http://schemas.openxmlformats.org/officeDocument/2006/relationships/diagramColors" Target="diagrams/colors2.xml"/><Relationship Id="rId82" Type="http://schemas.microsoft.com/office/2007/relationships/hdphoto" Target="media/hdphoto8.wdp"/><Relationship Id="rId19" Type="http://schemas.openxmlformats.org/officeDocument/2006/relationships/image" Target="media/image10.emf"/><Relationship Id="rId14" Type="http://schemas.openxmlformats.org/officeDocument/2006/relationships/image" Target="media/image7.png"/><Relationship Id="rId30" Type="http://schemas.microsoft.com/office/2007/relationships/hdphoto" Target="media/hdphoto4.wdp"/><Relationship Id="rId35" Type="http://schemas.openxmlformats.org/officeDocument/2006/relationships/image" Target="media/image20.jpeg"/><Relationship Id="rId56" Type="http://schemas.openxmlformats.org/officeDocument/2006/relationships/diagramColors" Target="diagrams/colors1.xml"/><Relationship Id="rId77" Type="http://schemas.openxmlformats.org/officeDocument/2006/relationships/image" Target="media/image53.png"/><Relationship Id="rId100" Type="http://schemas.microsoft.com/office/2007/relationships/hdphoto" Target="media/hdphoto17.wdp"/><Relationship Id="rId105" Type="http://schemas.openxmlformats.org/officeDocument/2006/relationships/image" Target="media/image67.jpeg"/><Relationship Id="rId126" Type="http://schemas.openxmlformats.org/officeDocument/2006/relationships/image" Target="media/image85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9.png"/><Relationship Id="rId2" Type="http://schemas.openxmlformats.org/officeDocument/2006/relationships/image" Target="../media/image38.jpeg"/><Relationship Id="rId1" Type="http://schemas.openxmlformats.org/officeDocument/2006/relationships/image" Target="../media/image37.png"/></Relationships>
</file>

<file path=word/diagrams/_rels/data2.xml.rels><?xml version="1.0" encoding="UTF-8" standalone="yes"?>
<Relationships xmlns="http://schemas.openxmlformats.org/package/2006/relationships"><Relationship Id="rId3" Type="http://schemas.openxmlformats.org/officeDocument/2006/relationships/image" Target="../media/image42.png"/><Relationship Id="rId2" Type="http://schemas.openxmlformats.org/officeDocument/2006/relationships/image" Target="../media/image41.jpeg"/><Relationship Id="rId1" Type="http://schemas.openxmlformats.org/officeDocument/2006/relationships/image" Target="../media/image40.png"/></Relationships>
</file>

<file path=word/diagrams/_rels/data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5.jpeg"/><Relationship Id="rId2" Type="http://schemas.openxmlformats.org/officeDocument/2006/relationships/image" Target="../media/image44.png"/><Relationship Id="rId1" Type="http://schemas.openxmlformats.org/officeDocument/2006/relationships/image" Target="../media/image43.png"/></Relationships>
</file>

<file path=word/diagrams/_rels/data4.xml.rels><?xml version="1.0" encoding="UTF-8" standalone="yes"?>
<Relationships xmlns="http://schemas.openxmlformats.org/package/2006/relationships"><Relationship Id="rId3" Type="http://schemas.openxmlformats.org/officeDocument/2006/relationships/image" Target="../media/image48.png"/><Relationship Id="rId2" Type="http://schemas.openxmlformats.org/officeDocument/2006/relationships/image" Target="../media/image47.png"/><Relationship Id="rId1" Type="http://schemas.openxmlformats.org/officeDocument/2006/relationships/image" Target="../media/image46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9.png"/><Relationship Id="rId2" Type="http://schemas.openxmlformats.org/officeDocument/2006/relationships/image" Target="../media/image38.jpeg"/><Relationship Id="rId1" Type="http://schemas.openxmlformats.org/officeDocument/2006/relationships/image" Target="../media/image37.png"/></Relationships>
</file>

<file path=word/diagrams/_rels/drawing2.xml.rels><?xml version="1.0" encoding="UTF-8" standalone="yes"?>
<Relationships xmlns="http://schemas.openxmlformats.org/package/2006/relationships"><Relationship Id="rId3" Type="http://schemas.openxmlformats.org/officeDocument/2006/relationships/image" Target="../media/image42.png"/><Relationship Id="rId2" Type="http://schemas.openxmlformats.org/officeDocument/2006/relationships/image" Target="../media/image41.jpeg"/><Relationship Id="rId1" Type="http://schemas.openxmlformats.org/officeDocument/2006/relationships/image" Target="../media/image40.png"/></Relationships>
</file>

<file path=word/diagrams/_rels/drawing3.xml.rels><?xml version="1.0" encoding="UTF-8" standalone="yes"?>
<Relationships xmlns="http://schemas.openxmlformats.org/package/2006/relationships"><Relationship Id="rId3" Type="http://schemas.openxmlformats.org/officeDocument/2006/relationships/image" Target="../media/image45.jpeg"/><Relationship Id="rId2" Type="http://schemas.openxmlformats.org/officeDocument/2006/relationships/image" Target="../media/image44.png"/><Relationship Id="rId1" Type="http://schemas.openxmlformats.org/officeDocument/2006/relationships/image" Target="../media/image43.png"/></Relationships>
</file>

<file path=word/diagrams/_rels/drawing4.xml.rels><?xml version="1.0" encoding="UTF-8" standalone="yes"?>
<Relationships xmlns="http://schemas.openxmlformats.org/package/2006/relationships"><Relationship Id="rId3" Type="http://schemas.openxmlformats.org/officeDocument/2006/relationships/image" Target="../media/image48.png"/><Relationship Id="rId2" Type="http://schemas.openxmlformats.org/officeDocument/2006/relationships/image" Target="../media/image47.png"/><Relationship Id="rId1" Type="http://schemas.openxmlformats.org/officeDocument/2006/relationships/image" Target="../media/image4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E575EF8-7421-47E0-93C9-D1B159DE4583}" type="doc">
      <dgm:prSet loTypeId="urn:microsoft.com/office/officeart/2008/layout/CircularPictureCallou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CCB1872-6CD4-4261-8ACB-2420F6B03E79}">
      <dgm:prSet custT="1"/>
      <dgm:spPr>
        <a:xfrm>
          <a:off x="183229" y="273431"/>
          <a:ext cx="883625" cy="840183"/>
        </a:xfrm>
        <a:noFill/>
        <a:ln w="25400" cap="flat" cmpd="sng" algn="ctr">
          <a:noFill/>
          <a:prstDash val="solid"/>
        </a:ln>
        <a:effectLst/>
        <a:sp3d/>
      </dgm:spPr>
      <dgm:t>
        <a:bodyPr/>
        <a:lstStyle/>
        <a:p>
          <a:r>
            <a:rPr lang="zh-CN" altLang="en-US" sz="40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口</a:t>
          </a:r>
          <a:endParaRPr lang="zh-TW" altLang="en-US" sz="40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0CDEC75-ED38-4DA0-B3B5-EC7AF661B32D}" type="parTrans" cxnId="{8BDBE46F-CD40-4CE4-9790-ADCBA2CCF5B8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6E7643B5-CE91-4739-8D93-662A6F2BE609}" type="sibTrans" cxnId="{8BDBE46F-CD40-4CE4-9790-ADCBA2CCF5B8}">
      <dgm:prSet/>
      <dgm:spPr>
        <a:xfrm>
          <a:off x="0" y="281134"/>
          <a:ext cx="1298275" cy="844930"/>
        </a:xfr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DFBB18D-3908-4905-87D0-4734E193006D}">
      <dgm:prSet phldrT="[文字]" custT="1"/>
      <dgm:spPr>
        <a:xfrm>
          <a:off x="2147347" y="10698"/>
          <a:ext cx="449203" cy="477011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吃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DF4B79EC-23DF-41E8-A237-552FE65C4DBE}" type="parTrans" cxnId="{B94E127C-5C7E-4FFC-AFAC-9AF8A0AF2014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17C88390-0C2B-4E08-A27C-87195543A401}" type="sibTrans" cxnId="{B94E127C-5C7E-4FFC-AFAC-9AF8A0AF2014}">
      <dgm:prSet/>
      <dgm:spPr>
        <a:xfrm>
          <a:off x="1757865" y="54462"/>
          <a:ext cx="389482" cy="389482"/>
        </a:xfr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6999D71-AEA0-4CC8-923D-9E2A3C49670E}">
      <dgm:prSet phldrT="[文字]" custT="1"/>
      <dgm:spPr>
        <a:xfrm>
          <a:off x="1960396" y="508858"/>
          <a:ext cx="635816" cy="389482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喝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7D8A175-7AE9-471B-9CFB-E9857A742E8D}" type="parTrans" cxnId="{8F93742D-CA66-4829-B549-9F4763AA4003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90D303E-D1CF-4159-8B5A-521E4304B353}" type="sibTrans" cxnId="{8F93742D-CA66-4829-B549-9F4763AA4003}">
      <dgm:prSet/>
      <dgm:spPr>
        <a:xfrm>
          <a:off x="1570913" y="508858"/>
          <a:ext cx="389482" cy="389482"/>
        </a:xfr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0B3490A-DCA2-4931-8E78-1880B3125669}">
      <dgm:prSet phldrT="[文字]" custT="1"/>
      <dgm:spPr>
        <a:xfrm>
          <a:off x="2147347" y="963255"/>
          <a:ext cx="448993" cy="389482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唱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2F3ED2BD-5653-473A-8942-3FD2E3F648B4}" type="parTrans" cxnId="{CB58F4E1-C5F6-40B2-AB52-688095C1544F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A3E1134-2692-4BA4-92E8-864365C68E63}" type="sibTrans" cxnId="{CB58F4E1-C5F6-40B2-AB52-688095C1544F}">
      <dgm:prSet/>
      <dgm:spPr>
        <a:xfrm>
          <a:off x="1757865" y="963255"/>
          <a:ext cx="389482" cy="389482"/>
        </a:xfr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A0BCCC46-CBE7-4914-8277-BFB16C053857}" type="pres">
      <dgm:prSet presAssocID="{FE575EF8-7421-47E0-93C9-D1B159DE4583}" presName="Name0" presStyleCnt="0">
        <dgm:presLayoutVars>
          <dgm:chMax val="7"/>
          <dgm:chPref val="7"/>
          <dgm:dir/>
        </dgm:presLayoutVars>
      </dgm:prSet>
      <dgm:spPr/>
      <dgm:t>
        <a:bodyPr/>
        <a:lstStyle/>
        <a:p>
          <a:endParaRPr lang="zh-TW" altLang="en-US"/>
        </a:p>
      </dgm:t>
    </dgm:pt>
    <dgm:pt modelId="{D74AD7DF-E405-4432-9757-4A76D902EBF3}" type="pres">
      <dgm:prSet presAssocID="{FE575EF8-7421-47E0-93C9-D1B159DE4583}" presName="Name1" presStyleCnt="0"/>
      <dgm:spPr/>
    </dgm:pt>
    <dgm:pt modelId="{4FC44732-EA19-4915-B7C1-CBE7B78ACC0F}" type="pres">
      <dgm:prSet presAssocID="{6E7643B5-CE91-4739-8D93-662A6F2BE609}" presName="picture_1" presStyleCnt="0"/>
      <dgm:spPr/>
    </dgm:pt>
    <dgm:pt modelId="{189D3657-8BCD-4F4D-9FC9-7305D74DA7BE}" type="pres">
      <dgm:prSet presAssocID="{6E7643B5-CE91-4739-8D93-662A6F2BE609}" presName="pictureRepeatNode" presStyleLbl="alignImgPlace1" presStyleIdx="0" presStyleCnt="4" custScaleX="95792" custScaleY="96396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B9019C54-6DDE-48AF-9EC6-630AEBA21712}" type="pres">
      <dgm:prSet presAssocID="{6CCB1872-6CD4-4261-8ACB-2420F6B03E79}" presName="text_1" presStyleLbl="node1" presStyleIdx="0" presStyleCnt="0" custScaleX="85486" custScaleY="198064" custLinFactNeighborX="5794" custLinFactNeighborY="-8585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E4850ABE-E037-4B9A-8CD9-E8BC90777226}" type="pres">
      <dgm:prSet presAssocID="{17C88390-0C2B-4E08-A27C-87195543A401}" presName="picture_2" presStyleCnt="0"/>
      <dgm:spPr/>
    </dgm:pt>
    <dgm:pt modelId="{86DF28BF-7F7E-499C-B4CE-D391209A0BBB}" type="pres">
      <dgm:prSet presAssocID="{17C88390-0C2B-4E08-A27C-87195543A401}" presName="pictureRepeatNode" presStyleLbl="alignImgPlace1" presStyleIdx="1" presStyleCnt="4" custScaleX="145704" custScaleY="174965" custLinFactNeighborX="-1389" custLinFactNeighborY="-32564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16A8186-C4F9-4AD2-8A60-1C368FD1F515}" type="pres">
      <dgm:prSet presAssocID="{9DFBB18D-3908-4905-87D0-4734E193006D}" presName="line_2" presStyleLbl="parChTrans1D1" presStyleIdx="0" presStyleCnt="3"/>
      <dgm:spPr>
        <a:xfrm>
          <a:off x="649137" y="249203"/>
          <a:ext cx="130346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en-US"/>
        </a:p>
      </dgm:t>
    </dgm:pt>
    <dgm:pt modelId="{F5E2ED61-7A1B-427F-B0F4-708A40F9EC52}" type="pres">
      <dgm:prSet presAssocID="{9DFBB18D-3908-4905-87D0-4734E193006D}" presName="textparent_2" presStyleLbl="node1" presStyleIdx="0" presStyleCnt="0"/>
      <dgm:spPr/>
    </dgm:pt>
    <dgm:pt modelId="{EE871758-DB67-44C0-A58C-08043EC562C8}" type="pres">
      <dgm:prSet presAssocID="{9DFBB18D-3908-4905-87D0-4734E193006D}" presName="text_2" presStyleLbl="revTx" presStyleIdx="0" presStyleCnt="3" custScaleY="12247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C09E792D-782C-4870-A592-F8CAFF5EBB46}" type="pres">
      <dgm:prSet presAssocID="{890D303E-D1CF-4159-8B5A-521E4304B353}" presName="picture_3" presStyleCnt="0"/>
      <dgm:spPr/>
    </dgm:pt>
    <dgm:pt modelId="{5B8FA063-A84F-4339-AB83-3F7EDA73C9FE}" type="pres">
      <dgm:prSet presAssocID="{890D303E-D1CF-4159-8B5A-521E4304B353}" presName="pictureRepeatNode" presStyleLbl="alignImgPlace1" presStyleIdx="2" presStyleCnt="4" custScaleY="151198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A33A2DDF-8A56-4B41-BE73-31475A55BBE0}" type="pres">
      <dgm:prSet presAssocID="{46999D71-AEA0-4CC8-923D-9E2A3C49670E}" presName="line_3" presStyleLbl="parChTrans1D1" presStyleIdx="1" presStyleCnt="3"/>
      <dgm:spPr>
        <a:xfrm>
          <a:off x="649137" y="703600"/>
          <a:ext cx="1116516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en-US"/>
        </a:p>
      </dgm:t>
    </dgm:pt>
    <dgm:pt modelId="{424FA099-1F29-4576-AC80-0E99FEC8E930}" type="pres">
      <dgm:prSet presAssocID="{46999D71-AEA0-4CC8-923D-9E2A3C49670E}" presName="textparent_3" presStyleLbl="node1" presStyleIdx="0" presStyleCnt="0"/>
      <dgm:spPr/>
    </dgm:pt>
    <dgm:pt modelId="{640D244C-9739-485C-8F1F-4296577A7D9A}" type="pres">
      <dgm:prSet presAssocID="{46999D71-AEA0-4CC8-923D-9E2A3C49670E}" presName="text_3" presStyleLbl="revTx" presStyleIdx="1" presStyleCnt="3" custScaleX="151848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B431FDC6-DEFB-4CC5-ADFA-85B0A745AD48}" type="pres">
      <dgm:prSet presAssocID="{4A3E1134-2692-4BA4-92E8-864365C68E63}" presName="picture_4" presStyleCnt="0"/>
      <dgm:spPr/>
    </dgm:pt>
    <dgm:pt modelId="{87D3BDED-53FB-4EB9-B17D-0103EDB1503F}" type="pres">
      <dgm:prSet presAssocID="{4A3E1134-2692-4BA4-92E8-864365C68E63}" presName="pictureRepeatNode" presStyleLbl="alignImgPlace1" presStyleIdx="3" presStyleCnt="4" custScaleX="181701" custScaleY="129193" custLinFactNeighborX="-2350" custLinFactNeighborY="36769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564EE94-ED5A-4D43-9DCA-7C729CB6569E}" type="pres">
      <dgm:prSet presAssocID="{90B3490A-DCA2-4931-8E78-1880B3125669}" presName="line_4" presStyleLbl="parChTrans1D1" presStyleIdx="2" presStyleCnt="3"/>
      <dgm:spPr>
        <a:xfrm>
          <a:off x="649137" y="1157996"/>
          <a:ext cx="130346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en-US"/>
        </a:p>
      </dgm:t>
    </dgm:pt>
    <dgm:pt modelId="{1AC159A0-BDF4-417F-A8C3-065559C8AA45}" type="pres">
      <dgm:prSet presAssocID="{90B3490A-DCA2-4931-8E78-1880B3125669}" presName="textparent_4" presStyleLbl="node1" presStyleIdx="0" presStyleCnt="0"/>
      <dgm:spPr/>
    </dgm:pt>
    <dgm:pt modelId="{11D17F23-EE58-4E1E-B0A3-B6289AEBD6C7}" type="pres">
      <dgm:prSet presAssocID="{90B3490A-DCA2-4931-8E78-1880B3125669}" presName="text_4" presStyleLbl="revTx" presStyleIdx="2" presStyleCnt="3" custScaleX="138127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</dgm:ptLst>
  <dgm:cxnLst>
    <dgm:cxn modelId="{74F9B983-6C2A-468A-9B1E-34369A08197B}" type="presOf" srcId="{6CCB1872-6CD4-4261-8ACB-2420F6B03E79}" destId="{B9019C54-6DDE-48AF-9EC6-630AEBA21712}" srcOrd="0" destOrd="0" presId="urn:microsoft.com/office/officeart/2008/layout/CircularPictureCallout"/>
    <dgm:cxn modelId="{DC0CA61A-3007-48B9-B629-C941C591D2EF}" type="presOf" srcId="{6E7643B5-CE91-4739-8D93-662A6F2BE609}" destId="{189D3657-8BCD-4F4D-9FC9-7305D74DA7BE}" srcOrd="0" destOrd="0" presId="urn:microsoft.com/office/officeart/2008/layout/CircularPictureCallout"/>
    <dgm:cxn modelId="{83FEE495-6D73-4A45-8F46-C96619702041}" type="presOf" srcId="{890D303E-D1CF-4159-8B5A-521E4304B353}" destId="{5B8FA063-A84F-4339-AB83-3F7EDA73C9FE}" srcOrd="0" destOrd="0" presId="urn:microsoft.com/office/officeart/2008/layout/CircularPictureCallout"/>
    <dgm:cxn modelId="{CB58F4E1-C5F6-40B2-AB52-688095C1544F}" srcId="{FE575EF8-7421-47E0-93C9-D1B159DE4583}" destId="{90B3490A-DCA2-4931-8E78-1880B3125669}" srcOrd="3" destOrd="0" parTransId="{2F3ED2BD-5653-473A-8942-3FD2E3F648B4}" sibTransId="{4A3E1134-2692-4BA4-92E8-864365C68E63}"/>
    <dgm:cxn modelId="{189F1429-87D9-4D6C-8AEB-C953DC674F52}" type="presOf" srcId="{4A3E1134-2692-4BA4-92E8-864365C68E63}" destId="{87D3BDED-53FB-4EB9-B17D-0103EDB1503F}" srcOrd="0" destOrd="0" presId="urn:microsoft.com/office/officeart/2008/layout/CircularPictureCallout"/>
    <dgm:cxn modelId="{C0CE9DBA-B8B0-4463-ABBE-A71387292AE8}" type="presOf" srcId="{90B3490A-DCA2-4931-8E78-1880B3125669}" destId="{11D17F23-EE58-4E1E-B0A3-B6289AEBD6C7}" srcOrd="0" destOrd="0" presId="urn:microsoft.com/office/officeart/2008/layout/CircularPictureCallout"/>
    <dgm:cxn modelId="{8BDBE46F-CD40-4CE4-9790-ADCBA2CCF5B8}" srcId="{FE575EF8-7421-47E0-93C9-D1B159DE4583}" destId="{6CCB1872-6CD4-4261-8ACB-2420F6B03E79}" srcOrd="0" destOrd="0" parTransId="{80CDEC75-ED38-4DA0-B3B5-EC7AF661B32D}" sibTransId="{6E7643B5-CE91-4739-8D93-662A6F2BE609}"/>
    <dgm:cxn modelId="{A3A99C11-A12A-4402-B5D9-84E83DE94ED2}" type="presOf" srcId="{FE575EF8-7421-47E0-93C9-D1B159DE4583}" destId="{A0BCCC46-CBE7-4914-8277-BFB16C053857}" srcOrd="0" destOrd="0" presId="urn:microsoft.com/office/officeart/2008/layout/CircularPictureCallout"/>
    <dgm:cxn modelId="{AA7A57A9-1BE4-4803-965A-178F6BEFE3E2}" type="presOf" srcId="{9DFBB18D-3908-4905-87D0-4734E193006D}" destId="{EE871758-DB67-44C0-A58C-08043EC562C8}" srcOrd="0" destOrd="0" presId="urn:microsoft.com/office/officeart/2008/layout/CircularPictureCallout"/>
    <dgm:cxn modelId="{EC09A2E0-4734-4A15-82A8-032159CDAD34}" type="presOf" srcId="{17C88390-0C2B-4E08-A27C-87195543A401}" destId="{86DF28BF-7F7E-499C-B4CE-D391209A0BBB}" srcOrd="0" destOrd="0" presId="urn:microsoft.com/office/officeart/2008/layout/CircularPictureCallout"/>
    <dgm:cxn modelId="{CFB1CC33-BF56-4F4F-8884-309238F532F4}" type="presOf" srcId="{46999D71-AEA0-4CC8-923D-9E2A3C49670E}" destId="{640D244C-9739-485C-8F1F-4296577A7D9A}" srcOrd="0" destOrd="0" presId="urn:microsoft.com/office/officeart/2008/layout/CircularPictureCallout"/>
    <dgm:cxn modelId="{8F93742D-CA66-4829-B549-9F4763AA4003}" srcId="{FE575EF8-7421-47E0-93C9-D1B159DE4583}" destId="{46999D71-AEA0-4CC8-923D-9E2A3C49670E}" srcOrd="2" destOrd="0" parTransId="{47D8A175-7AE9-471B-9CFB-E9857A742E8D}" sibTransId="{890D303E-D1CF-4159-8B5A-521E4304B353}"/>
    <dgm:cxn modelId="{B94E127C-5C7E-4FFC-AFAC-9AF8A0AF2014}" srcId="{FE575EF8-7421-47E0-93C9-D1B159DE4583}" destId="{9DFBB18D-3908-4905-87D0-4734E193006D}" srcOrd="1" destOrd="0" parTransId="{DF4B79EC-23DF-41E8-A237-552FE65C4DBE}" sibTransId="{17C88390-0C2B-4E08-A27C-87195543A401}"/>
    <dgm:cxn modelId="{919EE44A-6ADA-446E-956C-A2115CCC2CD8}" type="presParOf" srcId="{A0BCCC46-CBE7-4914-8277-BFB16C053857}" destId="{D74AD7DF-E405-4432-9757-4A76D902EBF3}" srcOrd="0" destOrd="0" presId="urn:microsoft.com/office/officeart/2008/layout/CircularPictureCallout"/>
    <dgm:cxn modelId="{B1F109A1-116E-4CA9-AAF6-CAF6E13F2EFF}" type="presParOf" srcId="{D74AD7DF-E405-4432-9757-4A76D902EBF3}" destId="{4FC44732-EA19-4915-B7C1-CBE7B78ACC0F}" srcOrd="0" destOrd="0" presId="urn:microsoft.com/office/officeart/2008/layout/CircularPictureCallout"/>
    <dgm:cxn modelId="{D9770652-2A2A-4ED9-84F9-7FEA07B72494}" type="presParOf" srcId="{4FC44732-EA19-4915-B7C1-CBE7B78ACC0F}" destId="{189D3657-8BCD-4F4D-9FC9-7305D74DA7BE}" srcOrd="0" destOrd="0" presId="urn:microsoft.com/office/officeart/2008/layout/CircularPictureCallout"/>
    <dgm:cxn modelId="{7772F11A-C273-41D7-998A-20D60988FB39}" type="presParOf" srcId="{D74AD7DF-E405-4432-9757-4A76D902EBF3}" destId="{B9019C54-6DDE-48AF-9EC6-630AEBA21712}" srcOrd="1" destOrd="0" presId="urn:microsoft.com/office/officeart/2008/layout/CircularPictureCallout"/>
    <dgm:cxn modelId="{CFCFA49D-E78F-41D0-A011-BD21948BF59A}" type="presParOf" srcId="{D74AD7DF-E405-4432-9757-4A76D902EBF3}" destId="{E4850ABE-E037-4B9A-8CD9-E8BC90777226}" srcOrd="2" destOrd="0" presId="urn:microsoft.com/office/officeart/2008/layout/CircularPictureCallout"/>
    <dgm:cxn modelId="{42EBA6AC-3810-48BA-A7AA-5742F058069F}" type="presParOf" srcId="{E4850ABE-E037-4B9A-8CD9-E8BC90777226}" destId="{86DF28BF-7F7E-499C-B4CE-D391209A0BBB}" srcOrd="0" destOrd="0" presId="urn:microsoft.com/office/officeart/2008/layout/CircularPictureCallout"/>
    <dgm:cxn modelId="{F44B9793-1838-465E-8EA7-DF36BF9ADCA9}" type="presParOf" srcId="{D74AD7DF-E405-4432-9757-4A76D902EBF3}" destId="{616A8186-C4F9-4AD2-8A60-1C368FD1F515}" srcOrd="3" destOrd="0" presId="urn:microsoft.com/office/officeart/2008/layout/CircularPictureCallout"/>
    <dgm:cxn modelId="{B33C308B-9390-4BB6-A1D4-70BB9C04CBF6}" type="presParOf" srcId="{D74AD7DF-E405-4432-9757-4A76D902EBF3}" destId="{F5E2ED61-7A1B-427F-B0F4-708A40F9EC52}" srcOrd="4" destOrd="0" presId="urn:microsoft.com/office/officeart/2008/layout/CircularPictureCallout"/>
    <dgm:cxn modelId="{358CBDFA-3824-4BF3-823E-C36AD484C4CE}" type="presParOf" srcId="{F5E2ED61-7A1B-427F-B0F4-708A40F9EC52}" destId="{EE871758-DB67-44C0-A58C-08043EC562C8}" srcOrd="0" destOrd="0" presId="urn:microsoft.com/office/officeart/2008/layout/CircularPictureCallout"/>
    <dgm:cxn modelId="{78E25A9F-DF15-404D-8832-F55EFA0DD6C3}" type="presParOf" srcId="{D74AD7DF-E405-4432-9757-4A76D902EBF3}" destId="{C09E792D-782C-4870-A592-F8CAFF5EBB46}" srcOrd="5" destOrd="0" presId="urn:microsoft.com/office/officeart/2008/layout/CircularPictureCallout"/>
    <dgm:cxn modelId="{AC77B18C-6E1B-44D0-9FAF-1D80E8D80FE6}" type="presParOf" srcId="{C09E792D-782C-4870-A592-F8CAFF5EBB46}" destId="{5B8FA063-A84F-4339-AB83-3F7EDA73C9FE}" srcOrd="0" destOrd="0" presId="urn:microsoft.com/office/officeart/2008/layout/CircularPictureCallout"/>
    <dgm:cxn modelId="{AED73343-3A45-4648-B5E8-372459BF1629}" type="presParOf" srcId="{D74AD7DF-E405-4432-9757-4A76D902EBF3}" destId="{A33A2DDF-8A56-4B41-BE73-31475A55BBE0}" srcOrd="6" destOrd="0" presId="urn:microsoft.com/office/officeart/2008/layout/CircularPictureCallout"/>
    <dgm:cxn modelId="{39C1183E-3153-495C-AE2E-223AB729970D}" type="presParOf" srcId="{D74AD7DF-E405-4432-9757-4A76D902EBF3}" destId="{424FA099-1F29-4576-AC80-0E99FEC8E930}" srcOrd="7" destOrd="0" presId="urn:microsoft.com/office/officeart/2008/layout/CircularPictureCallout"/>
    <dgm:cxn modelId="{7C89AA3C-31A1-44C4-8388-B45F7EEFB4E1}" type="presParOf" srcId="{424FA099-1F29-4576-AC80-0E99FEC8E930}" destId="{640D244C-9739-485C-8F1F-4296577A7D9A}" srcOrd="0" destOrd="0" presId="urn:microsoft.com/office/officeart/2008/layout/CircularPictureCallout"/>
    <dgm:cxn modelId="{616386CD-434B-4B56-93A1-91D4ED47D884}" type="presParOf" srcId="{D74AD7DF-E405-4432-9757-4A76D902EBF3}" destId="{B431FDC6-DEFB-4CC5-ADFA-85B0A745AD48}" srcOrd="8" destOrd="0" presId="urn:microsoft.com/office/officeart/2008/layout/CircularPictureCallout"/>
    <dgm:cxn modelId="{CD578965-F755-4A29-B2A5-EE72C11205CF}" type="presParOf" srcId="{B431FDC6-DEFB-4CC5-ADFA-85B0A745AD48}" destId="{87D3BDED-53FB-4EB9-B17D-0103EDB1503F}" srcOrd="0" destOrd="0" presId="urn:microsoft.com/office/officeart/2008/layout/CircularPictureCallout"/>
    <dgm:cxn modelId="{FA7D7833-DDBA-4090-BD57-320DB805D32B}" type="presParOf" srcId="{D74AD7DF-E405-4432-9757-4A76D902EBF3}" destId="{6564EE94-ED5A-4D43-9DCA-7C729CB6569E}" srcOrd="9" destOrd="0" presId="urn:microsoft.com/office/officeart/2008/layout/CircularPictureCallout"/>
    <dgm:cxn modelId="{2E481795-7757-473A-8ADF-0828B9C206B8}" type="presParOf" srcId="{D74AD7DF-E405-4432-9757-4A76D902EBF3}" destId="{1AC159A0-BDF4-417F-A8C3-065559C8AA45}" srcOrd="10" destOrd="0" presId="urn:microsoft.com/office/officeart/2008/layout/CircularPictureCallout"/>
    <dgm:cxn modelId="{D2800BFD-1906-4CBE-8D7F-87AEFE87F6CF}" type="presParOf" srcId="{1AC159A0-BDF4-417F-A8C3-065559C8AA45}" destId="{11D17F23-EE58-4E1E-B0A3-B6289AEBD6C7}" srcOrd="0" destOrd="0" presId="urn:microsoft.com/office/officeart/2008/layout/CircularPictureCallout"/>
  </dgm:cxnLst>
  <dgm:bg/>
  <dgm:whole/>
  <dgm:extLst>
    <a:ext uri="http://schemas.microsoft.com/office/drawing/2008/diagram">
      <dsp:dataModelExt xmlns:dsp="http://schemas.microsoft.com/office/drawing/2008/diagram" relId="rId5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E575EF8-7421-47E0-93C9-D1B159DE4583}" type="doc">
      <dgm:prSet loTypeId="urn:microsoft.com/office/officeart/2008/layout/CircularPictureCallou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CCB1872-6CD4-4261-8ACB-2420F6B03E79}">
      <dgm:prSet custT="1"/>
      <dgm:spPr>
        <a:xfrm>
          <a:off x="225368" y="155275"/>
          <a:ext cx="827848" cy="728417"/>
        </a:xfrm>
        <a:noFill/>
        <a:ln w="25400" cap="flat" cmpd="sng" algn="ctr">
          <a:noFill/>
          <a:prstDash val="solid"/>
        </a:ln>
        <a:effectLst/>
        <a:sp3d/>
      </dgm:spPr>
      <dgm:t>
        <a:bodyPr/>
        <a:lstStyle/>
        <a:p>
          <a:r>
            <a:rPr lang="zh-CN" altLang="en-US" sz="40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目</a:t>
          </a:r>
          <a:endParaRPr lang="zh-TW" altLang="en-US" sz="40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0CDEC75-ED38-4DA0-B3B5-EC7AF661B32D}" type="parTrans" cxnId="{8BDBE46F-CD40-4CE4-9790-ADCBA2CCF5B8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6E7643B5-CE91-4739-8D93-662A6F2BE609}" type="sibTrans" cxnId="{8BDBE46F-CD40-4CE4-9790-ADCBA2CCF5B8}">
      <dgm:prSet/>
      <dgm:spPr>
        <a:xfrm>
          <a:off x="53705" y="0"/>
          <a:ext cx="1216324" cy="1216324"/>
        </a:xfr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DFBB18D-3908-4905-87D0-4734E193006D}">
      <dgm:prSet phldrT="[文字]" custT="1"/>
      <dgm:spPr>
        <a:xfrm>
          <a:off x="2065506" y="0"/>
          <a:ext cx="529096" cy="364897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看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DF4B79EC-23DF-41E8-A237-552FE65C4DBE}" type="parTrans" cxnId="{B94E127C-5C7E-4FFC-AFAC-9AF8A0AF2014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17C88390-0C2B-4E08-A27C-87195543A401}" type="sibTrans" cxnId="{B94E127C-5C7E-4FFC-AFAC-9AF8A0AF2014}">
      <dgm:prSet/>
      <dgm:spPr>
        <a:xfrm>
          <a:off x="1679631" y="11870"/>
          <a:ext cx="364897" cy="364897"/>
        </a:xfr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6999D71-AEA0-4CC8-923D-9E2A3C49670E}">
      <dgm:prSet phldrT="[文字]" custT="1"/>
      <dgm:spPr>
        <a:xfrm>
          <a:off x="1890356" y="425713"/>
          <a:ext cx="537723" cy="364897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眼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7D8A175-7AE9-471B-9CFB-E9857A742E8D}" type="parTrans" cxnId="{8F93742D-CA66-4829-B549-9F4763AA4003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90D303E-D1CF-4159-8B5A-521E4304B353}" type="sibTrans" cxnId="{8F93742D-CA66-4829-B549-9F4763AA4003}">
      <dgm:prSet/>
      <dgm:spPr>
        <a:xfrm>
          <a:off x="1525458" y="425713"/>
          <a:ext cx="364897" cy="364897"/>
        </a:xfr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0B3490A-DCA2-4931-8E78-1880B3125669}">
      <dgm:prSet phldrT="[文字]" custT="1"/>
      <dgm:spPr>
        <a:xfrm>
          <a:off x="2065506" y="851427"/>
          <a:ext cx="529096" cy="364897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睡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2F3ED2BD-5653-473A-8942-3FD2E3F648B4}" type="parTrans" cxnId="{CB58F4E1-C5F6-40B2-AB52-688095C1544F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A3E1134-2692-4BA4-92E8-864365C68E63}" type="sibTrans" cxnId="{CB58F4E1-C5F6-40B2-AB52-688095C1544F}">
      <dgm:prSet/>
      <dgm:spPr>
        <a:xfrm>
          <a:off x="1700609" y="851427"/>
          <a:ext cx="364897" cy="364897"/>
        </a:xfr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A0BCCC46-CBE7-4914-8277-BFB16C053857}" type="pres">
      <dgm:prSet presAssocID="{FE575EF8-7421-47E0-93C9-D1B159DE4583}" presName="Name0" presStyleCnt="0">
        <dgm:presLayoutVars>
          <dgm:chMax val="7"/>
          <dgm:chPref val="7"/>
          <dgm:dir/>
        </dgm:presLayoutVars>
      </dgm:prSet>
      <dgm:spPr/>
      <dgm:t>
        <a:bodyPr/>
        <a:lstStyle/>
        <a:p>
          <a:endParaRPr lang="zh-TW" altLang="en-US"/>
        </a:p>
      </dgm:t>
    </dgm:pt>
    <dgm:pt modelId="{D74AD7DF-E405-4432-9757-4A76D902EBF3}" type="pres">
      <dgm:prSet presAssocID="{FE575EF8-7421-47E0-93C9-D1B159DE4583}" presName="Name1" presStyleCnt="0"/>
      <dgm:spPr/>
    </dgm:pt>
    <dgm:pt modelId="{4FC44732-EA19-4915-B7C1-CBE7B78ACC0F}" type="pres">
      <dgm:prSet presAssocID="{6E7643B5-CE91-4739-8D93-662A6F2BE609}" presName="picture_1" presStyleCnt="0"/>
      <dgm:spPr/>
    </dgm:pt>
    <dgm:pt modelId="{189D3657-8BCD-4F4D-9FC9-7305D74DA7BE}" type="pres">
      <dgm:prSet presAssocID="{6E7643B5-CE91-4739-8D93-662A6F2BE609}" presName="pictureRepeatNode" presStyleLbl="alignImgPlace1" presStyleIdx="0" presStyleCnt="4" custScaleX="85527" custScaleY="85714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B9019C54-6DDE-48AF-9EC6-630AEBA21712}" type="pres">
      <dgm:prSet presAssocID="{6CCB1872-6CD4-4261-8ACB-2420F6B03E79}" presName="text_1" presStyleLbl="node1" presStyleIdx="0" presStyleCnt="0" custScaleX="111023" custScaleY="158847" custLinFactNeighborX="-2900" custLinFactNeighborY="-81487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E4850ABE-E037-4B9A-8CD9-E8BC90777226}" type="pres">
      <dgm:prSet presAssocID="{17C88390-0C2B-4E08-A27C-87195543A401}" presName="picture_2" presStyleCnt="0"/>
      <dgm:spPr/>
    </dgm:pt>
    <dgm:pt modelId="{86DF28BF-7F7E-499C-B4CE-D391209A0BBB}" type="pres">
      <dgm:prSet presAssocID="{17C88390-0C2B-4E08-A27C-87195543A401}" presName="pictureRepeatNode" presStyleLbl="alignImgPlace1" presStyleIdx="1" presStyleCnt="4" custScaleY="129826" custLinFactNeighborX="-5749" custLinFactNeighborY="3253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16A8186-C4F9-4AD2-8A60-1C368FD1F515}" type="pres">
      <dgm:prSet presAssocID="{9DFBB18D-3908-4905-87D0-4734E193006D}" presName="line_2" presStyleLbl="parChTrans1D1" presStyleIdx="0" presStyleCnt="3"/>
      <dgm:spPr>
        <a:xfrm>
          <a:off x="661867" y="182448"/>
          <a:ext cx="1221190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F5E2ED61-7A1B-427F-B0F4-708A40F9EC52}" type="pres">
      <dgm:prSet presAssocID="{9DFBB18D-3908-4905-87D0-4734E193006D}" presName="textparent_2" presStyleLbl="node1" presStyleIdx="0" presStyleCnt="0"/>
      <dgm:spPr/>
    </dgm:pt>
    <dgm:pt modelId="{EE871758-DB67-44C0-A58C-08043EC562C8}" type="pres">
      <dgm:prSet presAssocID="{9DFBB18D-3908-4905-87D0-4734E193006D}" presName="text_2" presStyleLbl="revTx" presStyleIdx="0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C09E792D-782C-4870-A592-F8CAFF5EBB46}" type="pres">
      <dgm:prSet presAssocID="{890D303E-D1CF-4159-8B5A-521E4304B353}" presName="picture_3" presStyleCnt="0"/>
      <dgm:spPr/>
    </dgm:pt>
    <dgm:pt modelId="{5B8FA063-A84F-4339-AB83-3F7EDA73C9FE}" type="pres">
      <dgm:prSet presAssocID="{890D303E-D1CF-4159-8B5A-521E4304B353}" presName="pictureRepeatNode" presStyleLbl="alignImgPlace1" presStyleIdx="2" presStyleCnt="4" custScaleX="118431" custScaleY="68563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A33A2DDF-8A56-4B41-BE73-31475A55BBE0}" type="pres">
      <dgm:prSet presAssocID="{46999D71-AEA0-4CC8-923D-9E2A3C49670E}" presName="line_3" presStyleLbl="parChTrans1D1" presStyleIdx="1" presStyleCnt="3"/>
      <dgm:spPr>
        <a:xfrm>
          <a:off x="661867" y="608162"/>
          <a:ext cx="1046039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424FA099-1F29-4576-AC80-0E99FEC8E930}" type="pres">
      <dgm:prSet presAssocID="{46999D71-AEA0-4CC8-923D-9E2A3C49670E}" presName="textparent_3" presStyleLbl="node1" presStyleIdx="0" presStyleCnt="0"/>
      <dgm:spPr/>
    </dgm:pt>
    <dgm:pt modelId="{640D244C-9739-485C-8F1F-4296577A7D9A}" type="pres">
      <dgm:prSet presAssocID="{46999D71-AEA0-4CC8-923D-9E2A3C49670E}" presName="text_3" presStyleLbl="revTx" presStyleIdx="1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B431FDC6-DEFB-4CC5-ADFA-85B0A745AD48}" type="pres">
      <dgm:prSet presAssocID="{4A3E1134-2692-4BA4-92E8-864365C68E63}" presName="picture_4" presStyleCnt="0"/>
      <dgm:spPr/>
    </dgm:pt>
    <dgm:pt modelId="{87D3BDED-53FB-4EB9-B17D-0103EDB1503F}" type="pres">
      <dgm:prSet presAssocID="{4A3E1134-2692-4BA4-92E8-864365C68E63}" presName="pictureRepeatNode" presStyleLbl="alignImgPlace1" presStyleIdx="3" presStyleCnt="4" custScaleX="156299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564EE94-ED5A-4D43-9DCA-7C729CB6569E}" type="pres">
      <dgm:prSet presAssocID="{90B3490A-DCA2-4931-8E78-1880B3125669}" presName="line_4" presStyleLbl="parChTrans1D1" presStyleIdx="2" presStyleCnt="3"/>
      <dgm:spPr>
        <a:xfrm>
          <a:off x="661867" y="1033876"/>
          <a:ext cx="1221190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1AC159A0-BDF4-417F-A8C3-065559C8AA45}" type="pres">
      <dgm:prSet presAssocID="{90B3490A-DCA2-4931-8E78-1880B3125669}" presName="textparent_4" presStyleLbl="node1" presStyleIdx="0" presStyleCnt="0"/>
      <dgm:spPr/>
    </dgm:pt>
    <dgm:pt modelId="{11D17F23-EE58-4E1E-B0A3-B6289AEBD6C7}" type="pres">
      <dgm:prSet presAssocID="{90B3490A-DCA2-4931-8E78-1880B3125669}" presName="text_4" presStyleLbl="revTx" presStyleIdx="2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</dgm:ptLst>
  <dgm:cxnLst>
    <dgm:cxn modelId="{176A191E-5C62-40FF-A2F7-36264E0EC0FE}" type="presOf" srcId="{17C88390-0C2B-4E08-A27C-87195543A401}" destId="{86DF28BF-7F7E-499C-B4CE-D391209A0BBB}" srcOrd="0" destOrd="0" presId="urn:microsoft.com/office/officeart/2008/layout/CircularPictureCallout"/>
    <dgm:cxn modelId="{EEBA4B1E-50A8-480F-ABA2-CD24B0D64CC0}" type="presOf" srcId="{6CCB1872-6CD4-4261-8ACB-2420F6B03E79}" destId="{B9019C54-6DDE-48AF-9EC6-630AEBA21712}" srcOrd="0" destOrd="0" presId="urn:microsoft.com/office/officeart/2008/layout/CircularPictureCallout"/>
    <dgm:cxn modelId="{CB58F4E1-C5F6-40B2-AB52-688095C1544F}" srcId="{FE575EF8-7421-47E0-93C9-D1B159DE4583}" destId="{90B3490A-DCA2-4931-8E78-1880B3125669}" srcOrd="3" destOrd="0" parTransId="{2F3ED2BD-5653-473A-8942-3FD2E3F648B4}" sibTransId="{4A3E1134-2692-4BA4-92E8-864365C68E63}"/>
    <dgm:cxn modelId="{A7543AB7-C1FD-4218-B2B7-504541361EE3}" type="presOf" srcId="{6E7643B5-CE91-4739-8D93-662A6F2BE609}" destId="{189D3657-8BCD-4F4D-9FC9-7305D74DA7BE}" srcOrd="0" destOrd="0" presId="urn:microsoft.com/office/officeart/2008/layout/CircularPictureCallout"/>
    <dgm:cxn modelId="{1899BFBF-B035-4720-AB9F-171A3C394DE1}" type="presOf" srcId="{4A3E1134-2692-4BA4-92E8-864365C68E63}" destId="{87D3BDED-53FB-4EB9-B17D-0103EDB1503F}" srcOrd="0" destOrd="0" presId="urn:microsoft.com/office/officeart/2008/layout/CircularPictureCallout"/>
    <dgm:cxn modelId="{9F450CDA-A968-4115-A2D9-3F888A776643}" type="presOf" srcId="{46999D71-AEA0-4CC8-923D-9E2A3C49670E}" destId="{640D244C-9739-485C-8F1F-4296577A7D9A}" srcOrd="0" destOrd="0" presId="urn:microsoft.com/office/officeart/2008/layout/CircularPictureCallout"/>
    <dgm:cxn modelId="{9FC44E3C-739E-403F-A2F2-3A388D9935AE}" type="presOf" srcId="{90B3490A-DCA2-4931-8E78-1880B3125669}" destId="{11D17F23-EE58-4E1E-B0A3-B6289AEBD6C7}" srcOrd="0" destOrd="0" presId="urn:microsoft.com/office/officeart/2008/layout/CircularPictureCallout"/>
    <dgm:cxn modelId="{8BDBE46F-CD40-4CE4-9790-ADCBA2CCF5B8}" srcId="{FE575EF8-7421-47E0-93C9-D1B159DE4583}" destId="{6CCB1872-6CD4-4261-8ACB-2420F6B03E79}" srcOrd="0" destOrd="0" parTransId="{80CDEC75-ED38-4DA0-B3B5-EC7AF661B32D}" sibTransId="{6E7643B5-CE91-4739-8D93-662A6F2BE609}"/>
    <dgm:cxn modelId="{7F0A486D-7B98-4C88-8C3A-5AED1F2E7CC1}" type="presOf" srcId="{FE575EF8-7421-47E0-93C9-D1B159DE4583}" destId="{A0BCCC46-CBE7-4914-8277-BFB16C053857}" srcOrd="0" destOrd="0" presId="urn:microsoft.com/office/officeart/2008/layout/CircularPictureCallout"/>
    <dgm:cxn modelId="{371F81D6-37E2-4867-82FC-0BCD88D59BEE}" type="presOf" srcId="{890D303E-D1CF-4159-8B5A-521E4304B353}" destId="{5B8FA063-A84F-4339-AB83-3F7EDA73C9FE}" srcOrd="0" destOrd="0" presId="urn:microsoft.com/office/officeart/2008/layout/CircularPictureCallout"/>
    <dgm:cxn modelId="{8F93742D-CA66-4829-B549-9F4763AA4003}" srcId="{FE575EF8-7421-47E0-93C9-D1B159DE4583}" destId="{46999D71-AEA0-4CC8-923D-9E2A3C49670E}" srcOrd="2" destOrd="0" parTransId="{47D8A175-7AE9-471B-9CFB-E9857A742E8D}" sibTransId="{890D303E-D1CF-4159-8B5A-521E4304B353}"/>
    <dgm:cxn modelId="{F63FFB3B-E093-41FC-B048-03D7DF892B34}" type="presOf" srcId="{9DFBB18D-3908-4905-87D0-4734E193006D}" destId="{EE871758-DB67-44C0-A58C-08043EC562C8}" srcOrd="0" destOrd="0" presId="urn:microsoft.com/office/officeart/2008/layout/CircularPictureCallout"/>
    <dgm:cxn modelId="{B94E127C-5C7E-4FFC-AFAC-9AF8A0AF2014}" srcId="{FE575EF8-7421-47E0-93C9-D1B159DE4583}" destId="{9DFBB18D-3908-4905-87D0-4734E193006D}" srcOrd="1" destOrd="0" parTransId="{DF4B79EC-23DF-41E8-A237-552FE65C4DBE}" sibTransId="{17C88390-0C2B-4E08-A27C-87195543A401}"/>
    <dgm:cxn modelId="{7FF4713C-936B-4A4A-BCD9-BC341090027F}" type="presParOf" srcId="{A0BCCC46-CBE7-4914-8277-BFB16C053857}" destId="{D74AD7DF-E405-4432-9757-4A76D902EBF3}" srcOrd="0" destOrd="0" presId="urn:microsoft.com/office/officeart/2008/layout/CircularPictureCallout"/>
    <dgm:cxn modelId="{F8E773C9-AE78-4BAB-B53D-DC76D3180D0C}" type="presParOf" srcId="{D74AD7DF-E405-4432-9757-4A76D902EBF3}" destId="{4FC44732-EA19-4915-B7C1-CBE7B78ACC0F}" srcOrd="0" destOrd="0" presId="urn:microsoft.com/office/officeart/2008/layout/CircularPictureCallout"/>
    <dgm:cxn modelId="{F52F667E-5840-43DB-B7F9-0E9CBAA7510E}" type="presParOf" srcId="{4FC44732-EA19-4915-B7C1-CBE7B78ACC0F}" destId="{189D3657-8BCD-4F4D-9FC9-7305D74DA7BE}" srcOrd="0" destOrd="0" presId="urn:microsoft.com/office/officeart/2008/layout/CircularPictureCallout"/>
    <dgm:cxn modelId="{02612097-F1CD-46CD-9661-B121E3AB0A9F}" type="presParOf" srcId="{D74AD7DF-E405-4432-9757-4A76D902EBF3}" destId="{B9019C54-6DDE-48AF-9EC6-630AEBA21712}" srcOrd="1" destOrd="0" presId="urn:microsoft.com/office/officeart/2008/layout/CircularPictureCallout"/>
    <dgm:cxn modelId="{666A29D8-1361-4FDE-A456-7CA89282A746}" type="presParOf" srcId="{D74AD7DF-E405-4432-9757-4A76D902EBF3}" destId="{E4850ABE-E037-4B9A-8CD9-E8BC90777226}" srcOrd="2" destOrd="0" presId="urn:microsoft.com/office/officeart/2008/layout/CircularPictureCallout"/>
    <dgm:cxn modelId="{5A2E3D5C-7154-435A-9085-8C71E162C517}" type="presParOf" srcId="{E4850ABE-E037-4B9A-8CD9-E8BC90777226}" destId="{86DF28BF-7F7E-499C-B4CE-D391209A0BBB}" srcOrd="0" destOrd="0" presId="urn:microsoft.com/office/officeart/2008/layout/CircularPictureCallout"/>
    <dgm:cxn modelId="{3A3D9C16-F2EC-435D-8AB7-196099A328DB}" type="presParOf" srcId="{D74AD7DF-E405-4432-9757-4A76D902EBF3}" destId="{616A8186-C4F9-4AD2-8A60-1C368FD1F515}" srcOrd="3" destOrd="0" presId="urn:microsoft.com/office/officeart/2008/layout/CircularPictureCallout"/>
    <dgm:cxn modelId="{8ED66B8A-02F7-4573-BDA7-DE7074A3E340}" type="presParOf" srcId="{D74AD7DF-E405-4432-9757-4A76D902EBF3}" destId="{F5E2ED61-7A1B-427F-B0F4-708A40F9EC52}" srcOrd="4" destOrd="0" presId="urn:microsoft.com/office/officeart/2008/layout/CircularPictureCallout"/>
    <dgm:cxn modelId="{EB7FE8D8-08D3-4903-956E-395771CF2E6A}" type="presParOf" srcId="{F5E2ED61-7A1B-427F-B0F4-708A40F9EC52}" destId="{EE871758-DB67-44C0-A58C-08043EC562C8}" srcOrd="0" destOrd="0" presId="urn:microsoft.com/office/officeart/2008/layout/CircularPictureCallout"/>
    <dgm:cxn modelId="{EFBFFCF5-87BF-456E-8C32-9EBC23491C00}" type="presParOf" srcId="{D74AD7DF-E405-4432-9757-4A76D902EBF3}" destId="{C09E792D-782C-4870-A592-F8CAFF5EBB46}" srcOrd="5" destOrd="0" presId="urn:microsoft.com/office/officeart/2008/layout/CircularPictureCallout"/>
    <dgm:cxn modelId="{4ED1970B-185C-4E74-9E88-7064FF2B7DE6}" type="presParOf" srcId="{C09E792D-782C-4870-A592-F8CAFF5EBB46}" destId="{5B8FA063-A84F-4339-AB83-3F7EDA73C9FE}" srcOrd="0" destOrd="0" presId="urn:microsoft.com/office/officeart/2008/layout/CircularPictureCallout"/>
    <dgm:cxn modelId="{AEB89CE0-70D5-40E0-9DB2-1192666D7C40}" type="presParOf" srcId="{D74AD7DF-E405-4432-9757-4A76D902EBF3}" destId="{A33A2DDF-8A56-4B41-BE73-31475A55BBE0}" srcOrd="6" destOrd="0" presId="urn:microsoft.com/office/officeart/2008/layout/CircularPictureCallout"/>
    <dgm:cxn modelId="{DA64F77F-15CA-4956-A8A6-35308BB0AFB0}" type="presParOf" srcId="{D74AD7DF-E405-4432-9757-4A76D902EBF3}" destId="{424FA099-1F29-4576-AC80-0E99FEC8E930}" srcOrd="7" destOrd="0" presId="urn:microsoft.com/office/officeart/2008/layout/CircularPictureCallout"/>
    <dgm:cxn modelId="{F27E0488-D30C-467C-B137-6A2A82C0E62A}" type="presParOf" srcId="{424FA099-1F29-4576-AC80-0E99FEC8E930}" destId="{640D244C-9739-485C-8F1F-4296577A7D9A}" srcOrd="0" destOrd="0" presId="urn:microsoft.com/office/officeart/2008/layout/CircularPictureCallout"/>
    <dgm:cxn modelId="{DAEC93AF-8CC7-4ED4-98A8-CB0B0B845ACC}" type="presParOf" srcId="{D74AD7DF-E405-4432-9757-4A76D902EBF3}" destId="{B431FDC6-DEFB-4CC5-ADFA-85B0A745AD48}" srcOrd="8" destOrd="0" presId="urn:microsoft.com/office/officeart/2008/layout/CircularPictureCallout"/>
    <dgm:cxn modelId="{74553B6F-C009-46A5-A9A2-B13302D7466A}" type="presParOf" srcId="{B431FDC6-DEFB-4CC5-ADFA-85B0A745AD48}" destId="{87D3BDED-53FB-4EB9-B17D-0103EDB1503F}" srcOrd="0" destOrd="0" presId="urn:microsoft.com/office/officeart/2008/layout/CircularPictureCallout"/>
    <dgm:cxn modelId="{3100BB8B-0EED-4A3F-B2DB-F2D7A82635E2}" type="presParOf" srcId="{D74AD7DF-E405-4432-9757-4A76D902EBF3}" destId="{6564EE94-ED5A-4D43-9DCA-7C729CB6569E}" srcOrd="9" destOrd="0" presId="urn:microsoft.com/office/officeart/2008/layout/CircularPictureCallout"/>
    <dgm:cxn modelId="{7CB8C598-31FF-4F83-AC7B-C3EB8494E5D1}" type="presParOf" srcId="{D74AD7DF-E405-4432-9757-4A76D902EBF3}" destId="{1AC159A0-BDF4-417F-A8C3-065559C8AA45}" srcOrd="10" destOrd="0" presId="urn:microsoft.com/office/officeart/2008/layout/CircularPictureCallout"/>
    <dgm:cxn modelId="{744335ED-2A0A-40BE-BA1B-474B227A8EEB}" type="presParOf" srcId="{1AC159A0-BDF4-417F-A8C3-065559C8AA45}" destId="{11D17F23-EE58-4E1E-B0A3-B6289AEBD6C7}" srcOrd="0" destOrd="0" presId="urn:microsoft.com/office/officeart/2008/layout/CircularPictureCallout"/>
  </dgm:cxnLst>
  <dgm:bg/>
  <dgm:whole/>
  <dgm:extLst>
    <a:ext uri="http://schemas.microsoft.com/office/drawing/2008/diagram">
      <dsp:dataModelExt xmlns:dsp="http://schemas.microsoft.com/office/drawing/2008/diagram" relId="rId62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E575EF8-7421-47E0-93C9-D1B159DE4583}" type="doc">
      <dgm:prSet loTypeId="urn:microsoft.com/office/officeart/2008/layout/CircularPictureCallou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CCB1872-6CD4-4261-8ACB-2420F6B03E79}">
      <dgm:prSet custT="1"/>
      <dgm:spPr>
        <a:xfrm>
          <a:off x="190534" y="220954"/>
          <a:ext cx="918852" cy="873678"/>
        </a:xfrm>
        <a:noFill/>
        <a:ln w="25400" cap="flat" cmpd="sng" algn="ctr">
          <a:noFill/>
          <a:prstDash val="solid"/>
        </a:ln>
        <a:effectLst/>
        <a:sp3d/>
      </dgm:spPr>
      <dgm:t>
        <a:bodyPr/>
        <a:lstStyle/>
        <a:p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手</a:t>
          </a:r>
          <a:endParaRPr lang="en-US" altLang="zh-CN" sz="2400" b="1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  <a:p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（</a:t>
          </a:r>
          <a:r>
            <a:rPr lang="zh-TW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扌</a:t>
          </a:r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）</a:t>
          </a:r>
          <a:endParaRPr lang="zh-TW" altLang="en-US" sz="2400" b="1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0CDEC75-ED38-4DA0-B3B5-EC7AF661B32D}" type="parTrans" cxnId="{8BDBE46F-CD40-4CE4-9790-ADCBA2CCF5B8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6E7643B5-CE91-4739-8D93-662A6F2BE609}" type="sibTrans" cxnId="{8BDBE46F-CD40-4CE4-9790-ADCBA2CCF5B8}">
      <dgm:prSet/>
      <dgm:spPr>
        <a:xfrm>
          <a:off x="0" y="180606"/>
          <a:ext cx="1350033" cy="975332"/>
        </a:xfr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DFBB18D-3908-4905-87D0-4734E193006D}">
      <dgm:prSet phldrT="[文字]" custT="1"/>
      <dgm:spPr>
        <a:xfrm>
          <a:off x="2232956" y="-6744"/>
          <a:ext cx="467111" cy="40501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打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DF4B79EC-23DF-41E8-A237-552FE65C4DBE}" type="parTrans" cxnId="{B94E127C-5C7E-4FFC-AFAC-9AF8A0AF2014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17C88390-0C2B-4E08-A27C-87195543A401}" type="sibTrans" cxnId="{B94E127C-5C7E-4FFC-AFAC-9AF8A0AF2014}">
      <dgm:prSet/>
      <dgm:spPr>
        <a:xfrm>
          <a:off x="1804661" y="6430"/>
          <a:ext cx="405010" cy="405010"/>
        </a:xfr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6999D71-AEA0-4CC8-923D-9E2A3C49670E}">
      <dgm:prSet phldrT="[文字]" custT="1"/>
      <dgm:spPr>
        <a:xfrm>
          <a:off x="2038551" y="465767"/>
          <a:ext cx="531280" cy="40501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拉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7D8A175-7AE9-471B-9CFB-E9857A742E8D}" type="parTrans" cxnId="{8F93742D-CA66-4829-B549-9F4763AA4003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90D303E-D1CF-4159-8B5A-521E4304B353}" type="sibTrans" cxnId="{8F93742D-CA66-4829-B549-9F4763AA4003}">
      <dgm:prSet/>
      <dgm:spPr>
        <a:xfrm>
          <a:off x="1633541" y="465767"/>
          <a:ext cx="405010" cy="405010"/>
        </a:xfr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0B3490A-DCA2-4931-8E78-1880B3125669}">
      <dgm:prSet phldrT="[文字]" custT="1"/>
      <dgm:spPr>
        <a:xfrm>
          <a:off x="2232956" y="938279"/>
          <a:ext cx="466892" cy="40501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抱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2F3ED2BD-5653-473A-8942-3FD2E3F648B4}" type="parTrans" cxnId="{CB58F4E1-C5F6-40B2-AB52-688095C1544F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A3E1134-2692-4BA4-92E8-864365C68E63}" type="sibTrans" cxnId="{CB58F4E1-C5F6-40B2-AB52-688095C1544F}">
      <dgm:prSet/>
      <dgm:spPr>
        <a:xfrm>
          <a:off x="1827946" y="938279"/>
          <a:ext cx="405010" cy="405010"/>
        </a:xfr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A0BCCC46-CBE7-4914-8277-BFB16C053857}" type="pres">
      <dgm:prSet presAssocID="{FE575EF8-7421-47E0-93C9-D1B159DE4583}" presName="Name0" presStyleCnt="0">
        <dgm:presLayoutVars>
          <dgm:chMax val="7"/>
          <dgm:chPref val="7"/>
          <dgm:dir/>
        </dgm:presLayoutVars>
      </dgm:prSet>
      <dgm:spPr/>
      <dgm:t>
        <a:bodyPr/>
        <a:lstStyle/>
        <a:p>
          <a:endParaRPr lang="zh-TW" altLang="en-US"/>
        </a:p>
      </dgm:t>
    </dgm:pt>
    <dgm:pt modelId="{D74AD7DF-E405-4432-9757-4A76D902EBF3}" type="pres">
      <dgm:prSet presAssocID="{FE575EF8-7421-47E0-93C9-D1B159DE4583}" presName="Name1" presStyleCnt="0"/>
      <dgm:spPr/>
    </dgm:pt>
    <dgm:pt modelId="{4FC44732-EA19-4915-B7C1-CBE7B78ACC0F}" type="pres">
      <dgm:prSet presAssocID="{6E7643B5-CE91-4739-8D93-662A6F2BE609}" presName="picture_1" presStyleCnt="0"/>
      <dgm:spPr/>
    </dgm:pt>
    <dgm:pt modelId="{189D3657-8BCD-4F4D-9FC9-7305D74DA7BE}" type="pres">
      <dgm:prSet presAssocID="{6E7643B5-CE91-4739-8D93-662A6F2BE609}" presName="pictureRepeatNode" presStyleLbl="alignImgPlace1" presStyleIdx="0" presStyleCnt="4" custScaleX="105986" custScaleY="103710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B9019C54-6DDE-48AF-9EC6-630AEBA21712}" type="pres">
      <dgm:prSet presAssocID="{6CCB1872-6CD4-4261-8ACB-2420F6B03E79}" presName="text_1" presStyleLbl="node1" presStyleIdx="0" presStyleCnt="0" custScaleX="106346" custScaleY="249647" custLinFactNeighborX="-2900" custLinFactNeighborY="-8735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E4850ABE-E037-4B9A-8CD9-E8BC90777226}" type="pres">
      <dgm:prSet presAssocID="{17C88390-0C2B-4E08-A27C-87195543A401}" presName="picture_2" presStyleCnt="0"/>
      <dgm:spPr/>
    </dgm:pt>
    <dgm:pt modelId="{86DF28BF-7F7E-499C-B4CE-D391209A0BBB}" type="pres">
      <dgm:prSet presAssocID="{17C88390-0C2B-4E08-A27C-87195543A401}" presName="pictureRepeatNode" presStyleLbl="alignImgPlace1" presStyleIdx="1" presStyleCnt="4" custScaleX="129938" custScaleY="149279" custLinFactNeighborX="21456" custLinFactNeighborY="-18969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16A8186-C4F9-4AD2-8A60-1C368FD1F515}" type="pres">
      <dgm:prSet presAssocID="{9DFBB18D-3908-4905-87D0-4734E193006D}" presName="line_2" presStyleLbl="parChTrans1D1" presStyleIdx="0" presStyleCnt="3"/>
      <dgm:spPr>
        <a:xfrm>
          <a:off x="675016" y="195760"/>
          <a:ext cx="1355434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F5E2ED61-7A1B-427F-B0F4-708A40F9EC52}" type="pres">
      <dgm:prSet presAssocID="{9DFBB18D-3908-4905-87D0-4734E193006D}" presName="textparent_2" presStyleLbl="node1" presStyleIdx="0" presStyleCnt="0"/>
      <dgm:spPr/>
    </dgm:pt>
    <dgm:pt modelId="{EE871758-DB67-44C0-A58C-08043EC562C8}" type="pres">
      <dgm:prSet presAssocID="{9DFBB18D-3908-4905-87D0-4734E193006D}" presName="text_2" presStyleLbl="revTx" presStyleIdx="0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C09E792D-782C-4870-A592-F8CAFF5EBB46}" type="pres">
      <dgm:prSet presAssocID="{890D303E-D1CF-4159-8B5A-521E4304B353}" presName="picture_3" presStyleCnt="0"/>
      <dgm:spPr/>
    </dgm:pt>
    <dgm:pt modelId="{5B8FA063-A84F-4339-AB83-3F7EDA73C9FE}" type="pres">
      <dgm:prSet presAssocID="{890D303E-D1CF-4159-8B5A-521E4304B353}" presName="pictureRepeatNode" presStyleLbl="alignImgPlace1" presStyleIdx="2" presStyleCnt="4" custScaleX="110548" custScaleY="159779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A33A2DDF-8A56-4B41-BE73-31475A55BBE0}" type="pres">
      <dgm:prSet presAssocID="{46999D71-AEA0-4CC8-923D-9E2A3C49670E}" presName="line_3" presStyleLbl="parChTrans1D1" presStyleIdx="1" presStyleCnt="3"/>
      <dgm:spPr>
        <a:xfrm>
          <a:off x="675016" y="668272"/>
          <a:ext cx="1161029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424FA099-1F29-4576-AC80-0E99FEC8E930}" type="pres">
      <dgm:prSet presAssocID="{46999D71-AEA0-4CC8-923D-9E2A3C49670E}" presName="textparent_3" presStyleLbl="node1" presStyleIdx="0" presStyleCnt="0"/>
      <dgm:spPr/>
    </dgm:pt>
    <dgm:pt modelId="{640D244C-9739-485C-8F1F-4296577A7D9A}" type="pres">
      <dgm:prSet presAssocID="{46999D71-AEA0-4CC8-923D-9E2A3C49670E}" presName="text_3" presStyleLbl="revTx" presStyleIdx="1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B431FDC6-DEFB-4CC5-ADFA-85B0A745AD48}" type="pres">
      <dgm:prSet presAssocID="{4A3E1134-2692-4BA4-92E8-864365C68E63}" presName="picture_4" presStyleCnt="0"/>
      <dgm:spPr/>
    </dgm:pt>
    <dgm:pt modelId="{87D3BDED-53FB-4EB9-B17D-0103EDB1503F}" type="pres">
      <dgm:prSet presAssocID="{4A3E1134-2692-4BA4-92E8-864365C68E63}" presName="pictureRepeatNode" presStyleLbl="alignImgPlace1" presStyleIdx="3" presStyleCnt="4" custScaleX="160014" custScaleY="131415" custLinFactNeighborX="-7796" custLinFactNeighborY="11111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564EE94-ED5A-4D43-9DCA-7C729CB6569E}" type="pres">
      <dgm:prSet presAssocID="{90B3490A-DCA2-4931-8E78-1880B3125669}" presName="line_4" presStyleLbl="parChTrans1D1" presStyleIdx="2" presStyleCnt="3"/>
      <dgm:spPr>
        <a:xfrm>
          <a:off x="675016" y="1140784"/>
          <a:ext cx="1355434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1AC159A0-BDF4-417F-A8C3-065559C8AA45}" type="pres">
      <dgm:prSet presAssocID="{90B3490A-DCA2-4931-8E78-1880B3125669}" presName="textparent_4" presStyleLbl="node1" presStyleIdx="0" presStyleCnt="0"/>
      <dgm:spPr/>
    </dgm:pt>
    <dgm:pt modelId="{11D17F23-EE58-4E1E-B0A3-B6289AEBD6C7}" type="pres">
      <dgm:prSet presAssocID="{90B3490A-DCA2-4931-8E78-1880B3125669}" presName="text_4" presStyleLbl="revTx" presStyleIdx="2" presStyleCnt="3" custScaleX="117917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</dgm:ptLst>
  <dgm:cxnLst>
    <dgm:cxn modelId="{F9F1DD5F-064C-4482-A5B0-7402EE34F2D3}" type="presOf" srcId="{90B3490A-DCA2-4931-8E78-1880B3125669}" destId="{11D17F23-EE58-4E1E-B0A3-B6289AEBD6C7}" srcOrd="0" destOrd="0" presId="urn:microsoft.com/office/officeart/2008/layout/CircularPictureCallout"/>
    <dgm:cxn modelId="{A2F7AE90-FF38-41DF-8621-CC9B34A66AE1}" type="presOf" srcId="{6E7643B5-CE91-4739-8D93-662A6F2BE609}" destId="{189D3657-8BCD-4F4D-9FC9-7305D74DA7BE}" srcOrd="0" destOrd="0" presId="urn:microsoft.com/office/officeart/2008/layout/CircularPictureCallout"/>
    <dgm:cxn modelId="{0B67C31E-28D5-46D9-83D8-DC06C8D11E26}" type="presOf" srcId="{FE575EF8-7421-47E0-93C9-D1B159DE4583}" destId="{A0BCCC46-CBE7-4914-8277-BFB16C053857}" srcOrd="0" destOrd="0" presId="urn:microsoft.com/office/officeart/2008/layout/CircularPictureCallout"/>
    <dgm:cxn modelId="{DE9CF30C-5CC5-4712-91C5-D1311F6DBEA7}" type="presOf" srcId="{9DFBB18D-3908-4905-87D0-4734E193006D}" destId="{EE871758-DB67-44C0-A58C-08043EC562C8}" srcOrd="0" destOrd="0" presId="urn:microsoft.com/office/officeart/2008/layout/CircularPictureCallout"/>
    <dgm:cxn modelId="{C2091E52-121C-4AC6-9F26-9E72760383E0}" type="presOf" srcId="{4A3E1134-2692-4BA4-92E8-864365C68E63}" destId="{87D3BDED-53FB-4EB9-B17D-0103EDB1503F}" srcOrd="0" destOrd="0" presId="urn:microsoft.com/office/officeart/2008/layout/CircularPictureCallout"/>
    <dgm:cxn modelId="{B802502E-C65C-43E1-B7D4-14FE69F61F69}" type="presOf" srcId="{17C88390-0C2B-4E08-A27C-87195543A401}" destId="{86DF28BF-7F7E-499C-B4CE-D391209A0BBB}" srcOrd="0" destOrd="0" presId="urn:microsoft.com/office/officeart/2008/layout/CircularPictureCallout"/>
    <dgm:cxn modelId="{CB58F4E1-C5F6-40B2-AB52-688095C1544F}" srcId="{FE575EF8-7421-47E0-93C9-D1B159DE4583}" destId="{90B3490A-DCA2-4931-8E78-1880B3125669}" srcOrd="3" destOrd="0" parTransId="{2F3ED2BD-5653-473A-8942-3FD2E3F648B4}" sibTransId="{4A3E1134-2692-4BA4-92E8-864365C68E63}"/>
    <dgm:cxn modelId="{8BDBE46F-CD40-4CE4-9790-ADCBA2CCF5B8}" srcId="{FE575EF8-7421-47E0-93C9-D1B159DE4583}" destId="{6CCB1872-6CD4-4261-8ACB-2420F6B03E79}" srcOrd="0" destOrd="0" parTransId="{80CDEC75-ED38-4DA0-B3B5-EC7AF661B32D}" sibTransId="{6E7643B5-CE91-4739-8D93-662A6F2BE609}"/>
    <dgm:cxn modelId="{AF23249F-EE1D-4F47-AC40-2564E7EF7ACE}" type="presOf" srcId="{6CCB1872-6CD4-4261-8ACB-2420F6B03E79}" destId="{B9019C54-6DDE-48AF-9EC6-630AEBA21712}" srcOrd="0" destOrd="0" presId="urn:microsoft.com/office/officeart/2008/layout/CircularPictureCallout"/>
    <dgm:cxn modelId="{8F93742D-CA66-4829-B549-9F4763AA4003}" srcId="{FE575EF8-7421-47E0-93C9-D1B159DE4583}" destId="{46999D71-AEA0-4CC8-923D-9E2A3C49670E}" srcOrd="2" destOrd="0" parTransId="{47D8A175-7AE9-471B-9CFB-E9857A742E8D}" sibTransId="{890D303E-D1CF-4159-8B5A-521E4304B353}"/>
    <dgm:cxn modelId="{B94E127C-5C7E-4FFC-AFAC-9AF8A0AF2014}" srcId="{FE575EF8-7421-47E0-93C9-D1B159DE4583}" destId="{9DFBB18D-3908-4905-87D0-4734E193006D}" srcOrd="1" destOrd="0" parTransId="{DF4B79EC-23DF-41E8-A237-552FE65C4DBE}" sibTransId="{17C88390-0C2B-4E08-A27C-87195543A401}"/>
    <dgm:cxn modelId="{C7A7EA61-D0E5-4EF5-9527-5519F0398100}" type="presOf" srcId="{46999D71-AEA0-4CC8-923D-9E2A3C49670E}" destId="{640D244C-9739-485C-8F1F-4296577A7D9A}" srcOrd="0" destOrd="0" presId="urn:microsoft.com/office/officeart/2008/layout/CircularPictureCallout"/>
    <dgm:cxn modelId="{9DD8BD7C-F9CC-4019-9C15-2E46F812AC34}" type="presOf" srcId="{890D303E-D1CF-4159-8B5A-521E4304B353}" destId="{5B8FA063-A84F-4339-AB83-3F7EDA73C9FE}" srcOrd="0" destOrd="0" presId="urn:microsoft.com/office/officeart/2008/layout/CircularPictureCallout"/>
    <dgm:cxn modelId="{29A10915-AF2E-4853-923C-6E040B063936}" type="presParOf" srcId="{A0BCCC46-CBE7-4914-8277-BFB16C053857}" destId="{D74AD7DF-E405-4432-9757-4A76D902EBF3}" srcOrd="0" destOrd="0" presId="urn:microsoft.com/office/officeart/2008/layout/CircularPictureCallout"/>
    <dgm:cxn modelId="{6CFC94B1-9AF2-41E6-A9FE-9196A7335D44}" type="presParOf" srcId="{D74AD7DF-E405-4432-9757-4A76D902EBF3}" destId="{4FC44732-EA19-4915-B7C1-CBE7B78ACC0F}" srcOrd="0" destOrd="0" presId="urn:microsoft.com/office/officeart/2008/layout/CircularPictureCallout"/>
    <dgm:cxn modelId="{3FE9B6AD-DFCF-4FAA-ACAA-107E1B01B9EE}" type="presParOf" srcId="{4FC44732-EA19-4915-B7C1-CBE7B78ACC0F}" destId="{189D3657-8BCD-4F4D-9FC9-7305D74DA7BE}" srcOrd="0" destOrd="0" presId="urn:microsoft.com/office/officeart/2008/layout/CircularPictureCallout"/>
    <dgm:cxn modelId="{FE2D6B62-E806-47CE-B796-A46964BC29BD}" type="presParOf" srcId="{D74AD7DF-E405-4432-9757-4A76D902EBF3}" destId="{B9019C54-6DDE-48AF-9EC6-630AEBA21712}" srcOrd="1" destOrd="0" presId="urn:microsoft.com/office/officeart/2008/layout/CircularPictureCallout"/>
    <dgm:cxn modelId="{D6D7D461-22EE-48F9-BDB2-4B8C4C63AB99}" type="presParOf" srcId="{D74AD7DF-E405-4432-9757-4A76D902EBF3}" destId="{E4850ABE-E037-4B9A-8CD9-E8BC90777226}" srcOrd="2" destOrd="0" presId="urn:microsoft.com/office/officeart/2008/layout/CircularPictureCallout"/>
    <dgm:cxn modelId="{029EF2D3-AF35-4D8E-8BF3-115BF3903B34}" type="presParOf" srcId="{E4850ABE-E037-4B9A-8CD9-E8BC90777226}" destId="{86DF28BF-7F7E-499C-B4CE-D391209A0BBB}" srcOrd="0" destOrd="0" presId="urn:microsoft.com/office/officeart/2008/layout/CircularPictureCallout"/>
    <dgm:cxn modelId="{038800C5-4C67-4FA8-87B4-5A840D8112A8}" type="presParOf" srcId="{D74AD7DF-E405-4432-9757-4A76D902EBF3}" destId="{616A8186-C4F9-4AD2-8A60-1C368FD1F515}" srcOrd="3" destOrd="0" presId="urn:microsoft.com/office/officeart/2008/layout/CircularPictureCallout"/>
    <dgm:cxn modelId="{2310C278-DA12-426C-A797-FEF717AC9AF3}" type="presParOf" srcId="{D74AD7DF-E405-4432-9757-4A76D902EBF3}" destId="{F5E2ED61-7A1B-427F-B0F4-708A40F9EC52}" srcOrd="4" destOrd="0" presId="urn:microsoft.com/office/officeart/2008/layout/CircularPictureCallout"/>
    <dgm:cxn modelId="{6A3C656F-BD8C-4C6A-9995-471F180D827E}" type="presParOf" srcId="{F5E2ED61-7A1B-427F-B0F4-708A40F9EC52}" destId="{EE871758-DB67-44C0-A58C-08043EC562C8}" srcOrd="0" destOrd="0" presId="urn:microsoft.com/office/officeart/2008/layout/CircularPictureCallout"/>
    <dgm:cxn modelId="{EAC8B871-D86F-4E25-AE5C-C6D46CCB0435}" type="presParOf" srcId="{D74AD7DF-E405-4432-9757-4A76D902EBF3}" destId="{C09E792D-782C-4870-A592-F8CAFF5EBB46}" srcOrd="5" destOrd="0" presId="urn:microsoft.com/office/officeart/2008/layout/CircularPictureCallout"/>
    <dgm:cxn modelId="{59F8A061-6837-4333-9091-435D9FF7F60F}" type="presParOf" srcId="{C09E792D-782C-4870-A592-F8CAFF5EBB46}" destId="{5B8FA063-A84F-4339-AB83-3F7EDA73C9FE}" srcOrd="0" destOrd="0" presId="urn:microsoft.com/office/officeart/2008/layout/CircularPictureCallout"/>
    <dgm:cxn modelId="{5FEFD440-F889-43CD-99BD-EB35B51415FA}" type="presParOf" srcId="{D74AD7DF-E405-4432-9757-4A76D902EBF3}" destId="{A33A2DDF-8A56-4B41-BE73-31475A55BBE0}" srcOrd="6" destOrd="0" presId="urn:microsoft.com/office/officeart/2008/layout/CircularPictureCallout"/>
    <dgm:cxn modelId="{FCF2520A-384A-408C-8790-BB9B12FAFF02}" type="presParOf" srcId="{D74AD7DF-E405-4432-9757-4A76D902EBF3}" destId="{424FA099-1F29-4576-AC80-0E99FEC8E930}" srcOrd="7" destOrd="0" presId="urn:microsoft.com/office/officeart/2008/layout/CircularPictureCallout"/>
    <dgm:cxn modelId="{E73FEE32-4089-42C8-88AB-816CD95B542A}" type="presParOf" srcId="{424FA099-1F29-4576-AC80-0E99FEC8E930}" destId="{640D244C-9739-485C-8F1F-4296577A7D9A}" srcOrd="0" destOrd="0" presId="urn:microsoft.com/office/officeart/2008/layout/CircularPictureCallout"/>
    <dgm:cxn modelId="{C39C4947-8FCC-4BFF-864E-008A3B857951}" type="presParOf" srcId="{D74AD7DF-E405-4432-9757-4A76D902EBF3}" destId="{B431FDC6-DEFB-4CC5-ADFA-85B0A745AD48}" srcOrd="8" destOrd="0" presId="urn:microsoft.com/office/officeart/2008/layout/CircularPictureCallout"/>
    <dgm:cxn modelId="{FFE6BF9D-6993-48D7-830A-E432207D13E6}" type="presParOf" srcId="{B431FDC6-DEFB-4CC5-ADFA-85B0A745AD48}" destId="{87D3BDED-53FB-4EB9-B17D-0103EDB1503F}" srcOrd="0" destOrd="0" presId="urn:microsoft.com/office/officeart/2008/layout/CircularPictureCallout"/>
    <dgm:cxn modelId="{20D76723-73C5-43DF-A1D3-96C2CE81F520}" type="presParOf" srcId="{D74AD7DF-E405-4432-9757-4A76D902EBF3}" destId="{6564EE94-ED5A-4D43-9DCA-7C729CB6569E}" srcOrd="9" destOrd="0" presId="urn:microsoft.com/office/officeart/2008/layout/CircularPictureCallout"/>
    <dgm:cxn modelId="{AD72A94A-B357-4406-BC5E-ECF270F24311}" type="presParOf" srcId="{D74AD7DF-E405-4432-9757-4A76D902EBF3}" destId="{1AC159A0-BDF4-417F-A8C3-065559C8AA45}" srcOrd="10" destOrd="0" presId="urn:microsoft.com/office/officeart/2008/layout/CircularPictureCallout"/>
    <dgm:cxn modelId="{EA05A101-D77B-46A2-8BA2-8A687D3B5D9F}" type="presParOf" srcId="{1AC159A0-BDF4-417F-A8C3-065559C8AA45}" destId="{11D17F23-EE58-4E1E-B0A3-B6289AEBD6C7}" srcOrd="0" destOrd="0" presId="urn:microsoft.com/office/officeart/2008/layout/CircularPictureCallout"/>
  </dgm:cxnLst>
  <dgm:bg/>
  <dgm:whole/>
  <dgm:extLst>
    <a:ext uri="http://schemas.microsoft.com/office/drawing/2008/diagram">
      <dsp:dataModelExt xmlns:dsp="http://schemas.microsoft.com/office/drawing/2008/diagram" relId="rId67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FE575EF8-7421-47E0-93C9-D1B159DE4583}" type="doc">
      <dgm:prSet loTypeId="urn:microsoft.com/office/officeart/2008/layout/CircularPictureCallou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CCB1872-6CD4-4261-8ACB-2420F6B03E79}">
      <dgm:prSet custT="1"/>
      <dgm:spPr>
        <a:xfrm>
          <a:off x="227920" y="472146"/>
          <a:ext cx="1097762" cy="1043793"/>
        </a:xfrm>
        <a:noFill/>
        <a:ln w="25400" cap="flat" cmpd="sng" algn="ctr">
          <a:noFill/>
          <a:prstDash val="solid"/>
        </a:ln>
        <a:effectLst/>
        <a:sp3d/>
      </dgm:spPr>
      <dgm:t>
        <a:bodyPr/>
        <a:lstStyle/>
        <a:p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足</a:t>
          </a:r>
          <a:endParaRPr lang="en-US" altLang="zh-CN" sz="2400" b="1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  <a:p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（</a:t>
          </a:r>
          <a:r>
            <a:rPr lang="zh-TW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 ⻊</a:t>
          </a:r>
          <a:r>
            <a:rPr lang="zh-CN" altLang="en-US" sz="2400" b="1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）</a:t>
          </a:r>
          <a:endParaRPr lang="zh-TW" altLang="en-US" sz="2400" b="1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0CDEC75-ED38-4DA0-B3B5-EC7AF661B32D}" type="parTrans" cxnId="{8BDBE46F-CD40-4CE4-9790-ADCBA2CCF5B8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6E7643B5-CE91-4739-8D93-662A6F2BE609}" type="sibTrans" cxnId="{8BDBE46F-CD40-4CE4-9790-ADCBA2CCF5B8}">
      <dgm:prSet/>
      <dgm:spPr>
        <a:xfrm>
          <a:off x="0" y="140451"/>
          <a:ext cx="1612899" cy="1612899"/>
        </a:xfr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DFBB18D-3908-4905-87D0-4734E193006D}">
      <dgm:prSet phldrT="[文字]" custT="1"/>
      <dgm:spPr>
        <a:xfrm>
          <a:off x="2668023" y="200112"/>
          <a:ext cx="557489" cy="48387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跑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DF4B79EC-23DF-41E8-A237-552FE65C4DBE}" type="parTrans" cxnId="{B94E127C-5C7E-4FFC-AFAC-9AF8A0AF2014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17C88390-0C2B-4E08-A27C-87195543A401}" type="sibTrans" cxnId="{B94E127C-5C7E-4FFC-AFAC-9AF8A0AF2014}">
      <dgm:prSet/>
      <dgm:spPr>
        <a:xfrm>
          <a:off x="2156336" y="215852"/>
          <a:ext cx="483870" cy="483870"/>
        </a:xfr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6999D71-AEA0-4CC8-923D-9E2A3C49670E}">
      <dgm:prSet phldrT="[文字]" custT="1"/>
      <dgm:spPr>
        <a:xfrm>
          <a:off x="2435766" y="764627"/>
          <a:ext cx="545815" cy="48387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跳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7D8A175-7AE9-471B-9CFB-E9857A742E8D}" type="parTrans" cxnId="{8F93742D-CA66-4829-B549-9F4763AA4003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890D303E-D1CF-4159-8B5A-521E4304B353}" type="sibTrans" cxnId="{8F93742D-CA66-4829-B549-9F4763AA4003}">
      <dgm:prSet/>
      <dgm:spPr>
        <a:xfrm>
          <a:off x="1951896" y="764627"/>
          <a:ext cx="483870" cy="483870"/>
        </a:xfr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90B3490A-DCA2-4931-8E78-1880B3125669}">
      <dgm:prSet phldrT="[文字]" custT="1"/>
      <dgm:spPr>
        <a:xfrm>
          <a:off x="2668023" y="1329142"/>
          <a:ext cx="542367" cy="483870"/>
        </a:xfrm>
        <a:noFill/>
        <a:ln>
          <a:noFill/>
        </a:ln>
        <a:effectLst/>
      </dgm:spPr>
      <dgm:t>
        <a:bodyPr/>
        <a:lstStyle/>
        <a:p>
          <a:r>
            <a:rPr lang="zh-CN" altLang="en-US" sz="36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路</a:t>
          </a:r>
          <a:endParaRPr lang="zh-TW" altLang="en-US" sz="36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2F3ED2BD-5653-473A-8942-3FD2E3F648B4}" type="parTrans" cxnId="{CB58F4E1-C5F6-40B2-AB52-688095C1544F}">
      <dgm:prSet/>
      <dgm:spPr/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4A3E1134-2692-4BA4-92E8-864365C68E63}" type="sibTrans" cxnId="{CB58F4E1-C5F6-40B2-AB52-688095C1544F}">
      <dgm:prSet/>
      <dgm:spPr>
        <a:xfrm>
          <a:off x="2184153" y="1329142"/>
          <a:ext cx="483870" cy="483870"/>
        </a:xfr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gm:spPr>
      <dgm:t>
        <a:bodyPr/>
        <a:lstStyle/>
        <a:p>
          <a:endParaRPr lang="zh-TW" altLang="en-US"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gm:t>
    </dgm:pt>
    <dgm:pt modelId="{A0BCCC46-CBE7-4914-8277-BFB16C053857}" type="pres">
      <dgm:prSet presAssocID="{FE575EF8-7421-47E0-93C9-D1B159DE4583}" presName="Name0" presStyleCnt="0">
        <dgm:presLayoutVars>
          <dgm:chMax val="7"/>
          <dgm:chPref val="7"/>
          <dgm:dir/>
        </dgm:presLayoutVars>
      </dgm:prSet>
      <dgm:spPr/>
      <dgm:t>
        <a:bodyPr/>
        <a:lstStyle/>
        <a:p>
          <a:endParaRPr lang="zh-TW" altLang="en-US"/>
        </a:p>
      </dgm:t>
    </dgm:pt>
    <dgm:pt modelId="{D74AD7DF-E405-4432-9757-4A76D902EBF3}" type="pres">
      <dgm:prSet presAssocID="{FE575EF8-7421-47E0-93C9-D1B159DE4583}" presName="Name1" presStyleCnt="0"/>
      <dgm:spPr/>
    </dgm:pt>
    <dgm:pt modelId="{4FC44732-EA19-4915-B7C1-CBE7B78ACC0F}" type="pres">
      <dgm:prSet presAssocID="{6E7643B5-CE91-4739-8D93-662A6F2BE609}" presName="picture_1" presStyleCnt="0"/>
      <dgm:spPr/>
    </dgm:pt>
    <dgm:pt modelId="{189D3657-8BCD-4F4D-9FC9-7305D74DA7BE}" type="pres">
      <dgm:prSet presAssocID="{6E7643B5-CE91-4739-8D93-662A6F2BE609}" presName="pictureRepeatNode" presStyleLbl="alignImgPlace1" presStyleIdx="0" presStyleCnt="4" custScaleX="94591" custScaleY="91895" custLinFactNeighborX="-5607" custLinFactNeighborY="-3699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B9019C54-6DDE-48AF-9EC6-630AEBA21712}" type="pres">
      <dgm:prSet presAssocID="{6CCB1872-6CD4-4261-8ACB-2420F6B03E79}" presName="text_1" presStyleLbl="node1" presStyleIdx="0" presStyleCnt="0" custScaleX="106346" custScaleY="196107" custLinFactNeighborX="-6711" custLinFactNeighborY="-8257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E4850ABE-E037-4B9A-8CD9-E8BC90777226}" type="pres">
      <dgm:prSet presAssocID="{17C88390-0C2B-4E08-A27C-87195543A401}" presName="picture_2" presStyleCnt="0"/>
      <dgm:spPr/>
    </dgm:pt>
    <dgm:pt modelId="{86DF28BF-7F7E-499C-B4CE-D391209A0BBB}" type="pres">
      <dgm:prSet presAssocID="{17C88390-0C2B-4E08-A27C-87195543A401}" presName="pictureRepeatNode" presStyleLbl="alignImgPlace1" presStyleIdx="1" presStyleCnt="4" custScaleX="99758" custScaleY="137501" custLinFactNeighborX="-499" custLinFactNeighborY="-6906"/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616A8186-C4F9-4AD2-8A60-1C368FD1F515}" type="pres">
      <dgm:prSet presAssocID="{9DFBB18D-3908-4905-87D0-4734E193006D}" presName="line_2" presStyleLbl="parChTrans1D1" presStyleIdx="0" presStyleCnt="3"/>
      <dgm:spPr>
        <a:xfrm>
          <a:off x="806737" y="442047"/>
          <a:ext cx="1619351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F5E2ED61-7A1B-427F-B0F4-708A40F9EC52}" type="pres">
      <dgm:prSet presAssocID="{9DFBB18D-3908-4905-87D0-4734E193006D}" presName="textparent_2" presStyleLbl="node1" presStyleIdx="0" presStyleCnt="0"/>
      <dgm:spPr/>
    </dgm:pt>
    <dgm:pt modelId="{EE871758-DB67-44C0-A58C-08043EC562C8}" type="pres">
      <dgm:prSet presAssocID="{9DFBB18D-3908-4905-87D0-4734E193006D}" presName="text_2" presStyleLbl="revTx" presStyleIdx="0" presStyleCnt="3" custScaleX="17513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C09E792D-782C-4870-A592-F8CAFF5EBB46}" type="pres">
      <dgm:prSet presAssocID="{890D303E-D1CF-4159-8B5A-521E4304B353}" presName="picture_3" presStyleCnt="0"/>
      <dgm:spPr/>
    </dgm:pt>
    <dgm:pt modelId="{5B8FA063-A84F-4339-AB83-3F7EDA73C9FE}" type="pres">
      <dgm:prSet presAssocID="{890D303E-D1CF-4159-8B5A-521E4304B353}" presName="pictureRepeatNode" presStyleLbl="alignImgPlace1" presStyleIdx="2" presStyleCnt="4" custScaleX="71682" custScaleY="144842"/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A33A2DDF-8A56-4B41-BE73-31475A55BBE0}" type="pres">
      <dgm:prSet presAssocID="{46999D71-AEA0-4CC8-923D-9E2A3C49670E}" presName="line_3" presStyleLbl="parChTrans1D1" presStyleIdx="1" presStyleCnt="3"/>
      <dgm:spPr>
        <a:xfrm>
          <a:off x="806737" y="1006562"/>
          <a:ext cx="1387093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424FA099-1F29-4576-AC80-0E99FEC8E930}" type="pres">
      <dgm:prSet presAssocID="{46999D71-AEA0-4CC8-923D-9E2A3C49670E}" presName="textparent_3" presStyleLbl="node1" presStyleIdx="0" presStyleCnt="0"/>
      <dgm:spPr/>
    </dgm:pt>
    <dgm:pt modelId="{640D244C-9739-485C-8F1F-4296577A7D9A}" type="pres">
      <dgm:prSet presAssocID="{46999D71-AEA0-4CC8-923D-9E2A3C49670E}" presName="text_3" presStyleLbl="revTx" presStyleIdx="1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  <dgm:pt modelId="{B431FDC6-DEFB-4CC5-ADFA-85B0A745AD48}" type="pres">
      <dgm:prSet presAssocID="{4A3E1134-2692-4BA4-92E8-864365C68E63}" presName="picture_4" presStyleCnt="0"/>
      <dgm:spPr/>
    </dgm:pt>
    <dgm:pt modelId="{87D3BDED-53FB-4EB9-B17D-0103EDB1503F}" type="pres">
      <dgm:prSet presAssocID="{4A3E1134-2692-4BA4-92E8-864365C68E63}" presName="pictureRepeatNode" presStyleLbl="alignImgPlace1" presStyleIdx="3" presStyleCnt="4" custLinFactNeighborX="3836"/>
      <dgm:spPr>
        <a:prstGeom prst="ellipse">
          <a:avLst/>
        </a:prstGeom>
      </dgm:spPr>
      <dgm:t>
        <a:bodyPr/>
        <a:lstStyle/>
        <a:p>
          <a:endParaRPr lang="zh-TW" altLang="en-US"/>
        </a:p>
      </dgm:t>
    </dgm:pt>
    <dgm:pt modelId="{6564EE94-ED5A-4D43-9DCA-7C729CB6569E}" type="pres">
      <dgm:prSet presAssocID="{90B3490A-DCA2-4931-8E78-1880B3125669}" presName="line_4" presStyleLbl="parChTrans1D1" presStyleIdx="2" presStyleCnt="3"/>
      <dgm:spPr>
        <a:xfrm>
          <a:off x="806737" y="1571077"/>
          <a:ext cx="1619351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endParaRPr lang="zh-TW" altLang="en-US"/>
        </a:p>
      </dgm:t>
    </dgm:pt>
    <dgm:pt modelId="{1AC159A0-BDF4-417F-A8C3-065559C8AA45}" type="pres">
      <dgm:prSet presAssocID="{90B3490A-DCA2-4931-8E78-1880B3125669}" presName="textparent_4" presStyleLbl="node1" presStyleIdx="0" presStyleCnt="0"/>
      <dgm:spPr/>
    </dgm:pt>
    <dgm:pt modelId="{11D17F23-EE58-4E1E-B0A3-B6289AEBD6C7}" type="pres">
      <dgm:prSet presAssocID="{90B3490A-DCA2-4931-8E78-1880B3125669}" presName="text_4" presStyleLbl="revTx" presStyleIdx="2" presStyleCnt="3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zh-TW" altLang="en-US"/>
        </a:p>
      </dgm:t>
    </dgm:pt>
  </dgm:ptLst>
  <dgm:cxnLst>
    <dgm:cxn modelId="{EF0DC495-3B78-4948-82AE-F337541C8414}" type="presOf" srcId="{4A3E1134-2692-4BA4-92E8-864365C68E63}" destId="{87D3BDED-53FB-4EB9-B17D-0103EDB1503F}" srcOrd="0" destOrd="0" presId="urn:microsoft.com/office/officeart/2008/layout/CircularPictureCallout"/>
    <dgm:cxn modelId="{70EBDC39-C588-444A-B9B2-91D982A2C2C8}" type="presOf" srcId="{890D303E-D1CF-4159-8B5A-521E4304B353}" destId="{5B8FA063-A84F-4339-AB83-3F7EDA73C9FE}" srcOrd="0" destOrd="0" presId="urn:microsoft.com/office/officeart/2008/layout/CircularPictureCallout"/>
    <dgm:cxn modelId="{DF8EE8E3-E80C-4332-B2C8-35189B93F77C}" type="presOf" srcId="{6E7643B5-CE91-4739-8D93-662A6F2BE609}" destId="{189D3657-8BCD-4F4D-9FC9-7305D74DA7BE}" srcOrd="0" destOrd="0" presId="urn:microsoft.com/office/officeart/2008/layout/CircularPictureCallout"/>
    <dgm:cxn modelId="{80D56BE1-09DC-4D92-8291-1352B49A754E}" type="presOf" srcId="{46999D71-AEA0-4CC8-923D-9E2A3C49670E}" destId="{640D244C-9739-485C-8F1F-4296577A7D9A}" srcOrd="0" destOrd="0" presId="urn:microsoft.com/office/officeart/2008/layout/CircularPictureCallout"/>
    <dgm:cxn modelId="{CB58F4E1-C5F6-40B2-AB52-688095C1544F}" srcId="{FE575EF8-7421-47E0-93C9-D1B159DE4583}" destId="{90B3490A-DCA2-4931-8E78-1880B3125669}" srcOrd="3" destOrd="0" parTransId="{2F3ED2BD-5653-473A-8942-3FD2E3F648B4}" sibTransId="{4A3E1134-2692-4BA4-92E8-864365C68E63}"/>
    <dgm:cxn modelId="{6E6DB383-E865-45FE-81C4-77B5CC0DA629}" type="presOf" srcId="{9DFBB18D-3908-4905-87D0-4734E193006D}" destId="{EE871758-DB67-44C0-A58C-08043EC562C8}" srcOrd="0" destOrd="0" presId="urn:microsoft.com/office/officeart/2008/layout/CircularPictureCallout"/>
    <dgm:cxn modelId="{8BDBE46F-CD40-4CE4-9790-ADCBA2CCF5B8}" srcId="{FE575EF8-7421-47E0-93C9-D1B159DE4583}" destId="{6CCB1872-6CD4-4261-8ACB-2420F6B03E79}" srcOrd="0" destOrd="0" parTransId="{80CDEC75-ED38-4DA0-B3B5-EC7AF661B32D}" sibTransId="{6E7643B5-CE91-4739-8D93-662A6F2BE609}"/>
    <dgm:cxn modelId="{603F0325-5619-478A-9301-C8D64E95753C}" type="presOf" srcId="{6CCB1872-6CD4-4261-8ACB-2420F6B03E79}" destId="{B9019C54-6DDE-48AF-9EC6-630AEBA21712}" srcOrd="0" destOrd="0" presId="urn:microsoft.com/office/officeart/2008/layout/CircularPictureCallout"/>
    <dgm:cxn modelId="{586F208C-C9D3-465E-A544-ECE5F8B2AB70}" type="presOf" srcId="{90B3490A-DCA2-4931-8E78-1880B3125669}" destId="{11D17F23-EE58-4E1E-B0A3-B6289AEBD6C7}" srcOrd="0" destOrd="0" presId="urn:microsoft.com/office/officeart/2008/layout/CircularPictureCallout"/>
    <dgm:cxn modelId="{8F93742D-CA66-4829-B549-9F4763AA4003}" srcId="{FE575EF8-7421-47E0-93C9-D1B159DE4583}" destId="{46999D71-AEA0-4CC8-923D-9E2A3C49670E}" srcOrd="2" destOrd="0" parTransId="{47D8A175-7AE9-471B-9CFB-E9857A742E8D}" sibTransId="{890D303E-D1CF-4159-8B5A-521E4304B353}"/>
    <dgm:cxn modelId="{23A19489-D295-4505-BC9A-0EDCE37C258D}" type="presOf" srcId="{FE575EF8-7421-47E0-93C9-D1B159DE4583}" destId="{A0BCCC46-CBE7-4914-8277-BFB16C053857}" srcOrd="0" destOrd="0" presId="urn:microsoft.com/office/officeart/2008/layout/CircularPictureCallout"/>
    <dgm:cxn modelId="{B94E127C-5C7E-4FFC-AFAC-9AF8A0AF2014}" srcId="{FE575EF8-7421-47E0-93C9-D1B159DE4583}" destId="{9DFBB18D-3908-4905-87D0-4734E193006D}" srcOrd="1" destOrd="0" parTransId="{DF4B79EC-23DF-41E8-A237-552FE65C4DBE}" sibTransId="{17C88390-0C2B-4E08-A27C-87195543A401}"/>
    <dgm:cxn modelId="{E21C0ED7-BC95-40EF-AD5E-782BA4AF3BFC}" type="presOf" srcId="{17C88390-0C2B-4E08-A27C-87195543A401}" destId="{86DF28BF-7F7E-499C-B4CE-D391209A0BBB}" srcOrd="0" destOrd="0" presId="urn:microsoft.com/office/officeart/2008/layout/CircularPictureCallout"/>
    <dgm:cxn modelId="{03F1E8DA-410B-4B3E-AA7B-9F7E7AC23CD1}" type="presParOf" srcId="{A0BCCC46-CBE7-4914-8277-BFB16C053857}" destId="{D74AD7DF-E405-4432-9757-4A76D902EBF3}" srcOrd="0" destOrd="0" presId="urn:microsoft.com/office/officeart/2008/layout/CircularPictureCallout"/>
    <dgm:cxn modelId="{C2B25429-2F62-4BEF-A5EA-57AF90B1E1BF}" type="presParOf" srcId="{D74AD7DF-E405-4432-9757-4A76D902EBF3}" destId="{4FC44732-EA19-4915-B7C1-CBE7B78ACC0F}" srcOrd="0" destOrd="0" presId="urn:microsoft.com/office/officeart/2008/layout/CircularPictureCallout"/>
    <dgm:cxn modelId="{766DB832-D961-4BED-AC8E-DF785F72036F}" type="presParOf" srcId="{4FC44732-EA19-4915-B7C1-CBE7B78ACC0F}" destId="{189D3657-8BCD-4F4D-9FC9-7305D74DA7BE}" srcOrd="0" destOrd="0" presId="urn:microsoft.com/office/officeart/2008/layout/CircularPictureCallout"/>
    <dgm:cxn modelId="{28AE7F99-5134-418C-AEE3-8665F51C71D2}" type="presParOf" srcId="{D74AD7DF-E405-4432-9757-4A76D902EBF3}" destId="{B9019C54-6DDE-48AF-9EC6-630AEBA21712}" srcOrd="1" destOrd="0" presId="urn:microsoft.com/office/officeart/2008/layout/CircularPictureCallout"/>
    <dgm:cxn modelId="{C11DF743-74E1-4D0E-9323-671680D97398}" type="presParOf" srcId="{D74AD7DF-E405-4432-9757-4A76D902EBF3}" destId="{E4850ABE-E037-4B9A-8CD9-E8BC90777226}" srcOrd="2" destOrd="0" presId="urn:microsoft.com/office/officeart/2008/layout/CircularPictureCallout"/>
    <dgm:cxn modelId="{61550FAE-6910-4231-AAAB-C1BCC910CDFC}" type="presParOf" srcId="{E4850ABE-E037-4B9A-8CD9-E8BC90777226}" destId="{86DF28BF-7F7E-499C-B4CE-D391209A0BBB}" srcOrd="0" destOrd="0" presId="urn:microsoft.com/office/officeart/2008/layout/CircularPictureCallout"/>
    <dgm:cxn modelId="{816ECBC3-A9F9-4ABF-B785-D246AB9EA8AF}" type="presParOf" srcId="{D74AD7DF-E405-4432-9757-4A76D902EBF3}" destId="{616A8186-C4F9-4AD2-8A60-1C368FD1F515}" srcOrd="3" destOrd="0" presId="urn:microsoft.com/office/officeart/2008/layout/CircularPictureCallout"/>
    <dgm:cxn modelId="{E2C23B0A-D899-4E5B-B6D7-52708DC41795}" type="presParOf" srcId="{D74AD7DF-E405-4432-9757-4A76D902EBF3}" destId="{F5E2ED61-7A1B-427F-B0F4-708A40F9EC52}" srcOrd="4" destOrd="0" presId="urn:microsoft.com/office/officeart/2008/layout/CircularPictureCallout"/>
    <dgm:cxn modelId="{6331CEC9-5E14-48D3-9BC1-45AABF74D7B3}" type="presParOf" srcId="{F5E2ED61-7A1B-427F-B0F4-708A40F9EC52}" destId="{EE871758-DB67-44C0-A58C-08043EC562C8}" srcOrd="0" destOrd="0" presId="urn:microsoft.com/office/officeart/2008/layout/CircularPictureCallout"/>
    <dgm:cxn modelId="{D707692D-CAFC-4055-9E75-E87ACE46C9B4}" type="presParOf" srcId="{D74AD7DF-E405-4432-9757-4A76D902EBF3}" destId="{C09E792D-782C-4870-A592-F8CAFF5EBB46}" srcOrd="5" destOrd="0" presId="urn:microsoft.com/office/officeart/2008/layout/CircularPictureCallout"/>
    <dgm:cxn modelId="{B9D3B84A-D1D2-46FD-976C-9388D5907254}" type="presParOf" srcId="{C09E792D-782C-4870-A592-F8CAFF5EBB46}" destId="{5B8FA063-A84F-4339-AB83-3F7EDA73C9FE}" srcOrd="0" destOrd="0" presId="urn:microsoft.com/office/officeart/2008/layout/CircularPictureCallout"/>
    <dgm:cxn modelId="{7B70F6B8-449F-4814-82F4-01E24A570FEF}" type="presParOf" srcId="{D74AD7DF-E405-4432-9757-4A76D902EBF3}" destId="{A33A2DDF-8A56-4B41-BE73-31475A55BBE0}" srcOrd="6" destOrd="0" presId="urn:microsoft.com/office/officeart/2008/layout/CircularPictureCallout"/>
    <dgm:cxn modelId="{252D9FFF-CDE1-4F35-9D29-2AA8BD80FA3A}" type="presParOf" srcId="{D74AD7DF-E405-4432-9757-4A76D902EBF3}" destId="{424FA099-1F29-4576-AC80-0E99FEC8E930}" srcOrd="7" destOrd="0" presId="urn:microsoft.com/office/officeart/2008/layout/CircularPictureCallout"/>
    <dgm:cxn modelId="{57186865-13A4-4313-B555-ADED427182F6}" type="presParOf" srcId="{424FA099-1F29-4576-AC80-0E99FEC8E930}" destId="{640D244C-9739-485C-8F1F-4296577A7D9A}" srcOrd="0" destOrd="0" presId="urn:microsoft.com/office/officeart/2008/layout/CircularPictureCallout"/>
    <dgm:cxn modelId="{27C53714-01F4-4858-BCA5-6DB1F0B7B754}" type="presParOf" srcId="{D74AD7DF-E405-4432-9757-4A76D902EBF3}" destId="{B431FDC6-DEFB-4CC5-ADFA-85B0A745AD48}" srcOrd="8" destOrd="0" presId="urn:microsoft.com/office/officeart/2008/layout/CircularPictureCallout"/>
    <dgm:cxn modelId="{23615067-B6D7-4316-B331-A0D7C8C264B2}" type="presParOf" srcId="{B431FDC6-DEFB-4CC5-ADFA-85B0A745AD48}" destId="{87D3BDED-53FB-4EB9-B17D-0103EDB1503F}" srcOrd="0" destOrd="0" presId="urn:microsoft.com/office/officeart/2008/layout/CircularPictureCallout"/>
    <dgm:cxn modelId="{C4C16382-FA57-4A3F-B427-A6A028A7CEFC}" type="presParOf" srcId="{D74AD7DF-E405-4432-9757-4A76D902EBF3}" destId="{6564EE94-ED5A-4D43-9DCA-7C729CB6569E}" srcOrd="9" destOrd="0" presId="urn:microsoft.com/office/officeart/2008/layout/CircularPictureCallout"/>
    <dgm:cxn modelId="{5E84BADB-C6B3-4154-823B-18D247BBBD48}" type="presParOf" srcId="{D74AD7DF-E405-4432-9757-4A76D902EBF3}" destId="{1AC159A0-BDF4-417F-A8C3-065559C8AA45}" srcOrd="10" destOrd="0" presId="urn:microsoft.com/office/officeart/2008/layout/CircularPictureCallout"/>
    <dgm:cxn modelId="{552A65EF-F9B0-4D47-BFDE-634EF505A0B6}" type="presParOf" srcId="{1AC159A0-BDF4-417F-A8C3-065559C8AA45}" destId="{11D17F23-EE58-4E1E-B0A3-B6289AEBD6C7}" srcOrd="0" destOrd="0" presId="urn:microsoft.com/office/officeart/2008/layout/CircularPictureCallout"/>
  </dgm:cxnLst>
  <dgm:bg/>
  <dgm:whole/>
  <dgm:extLst>
    <a:ext uri="http://schemas.microsoft.com/office/drawing/2008/diagram">
      <dsp:dataModelExt xmlns:dsp="http://schemas.microsoft.com/office/drawing/2008/diagram" relId="rId7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64EE94-ED5A-4D43-9DCA-7C729CB6569E}">
      <dsp:nvSpPr>
        <dsp:cNvPr id="0" name=""/>
        <dsp:cNvSpPr/>
      </dsp:nvSpPr>
      <dsp:spPr>
        <a:xfrm>
          <a:off x="645728" y="1535711"/>
          <a:ext cx="1324489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3A2DDF-8A56-4B41-BE73-31475A55BBE0}">
      <dsp:nvSpPr>
        <dsp:cNvPr id="0" name=""/>
        <dsp:cNvSpPr/>
      </dsp:nvSpPr>
      <dsp:spPr>
        <a:xfrm>
          <a:off x="645728" y="1073987"/>
          <a:ext cx="1134522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6A8186-C4F9-4AD2-8A60-1C368FD1F515}">
      <dsp:nvSpPr>
        <dsp:cNvPr id="0" name=""/>
        <dsp:cNvSpPr/>
      </dsp:nvSpPr>
      <dsp:spPr>
        <a:xfrm>
          <a:off x="645728" y="612262"/>
          <a:ext cx="1324489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9D3657-8BCD-4F4D-9FC9-7305D74DA7BE}">
      <dsp:nvSpPr>
        <dsp:cNvPr id="0" name=""/>
        <dsp:cNvSpPr/>
      </dsp:nvSpPr>
      <dsp:spPr>
        <a:xfrm>
          <a:off x="13878" y="438153"/>
          <a:ext cx="1263700" cy="1271668"/>
        </a:xfrm>
        <a:prstGeom prst="ellipse">
          <a:avLst/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9019C54-6DDE-48AF-9EC6-630AEBA21712}">
      <dsp:nvSpPr>
        <dsp:cNvPr id="0" name=""/>
        <dsp:cNvSpPr/>
      </dsp:nvSpPr>
      <dsp:spPr>
        <a:xfrm>
          <a:off x="317776" y="527674"/>
          <a:ext cx="616999" cy="862252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b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4000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口</a:t>
          </a:r>
          <a:endParaRPr lang="zh-TW" altLang="en-US" sz="4000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317776" y="527674"/>
        <a:ext cx="616999" cy="862252"/>
      </dsp:txXfrm>
    </dsp:sp>
    <dsp:sp modelId="{86DF28BF-7F7E-499C-B4CE-D391209A0BBB}">
      <dsp:nvSpPr>
        <dsp:cNvPr id="0" name=""/>
        <dsp:cNvSpPr/>
      </dsp:nvSpPr>
      <dsp:spPr>
        <a:xfrm>
          <a:off x="1676398" y="137162"/>
          <a:ext cx="576643" cy="692448"/>
        </a:xfrm>
        <a:prstGeom prst="ellipse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E871758-DB67-44C0-A58C-08043EC562C8}">
      <dsp:nvSpPr>
        <dsp:cNvPr id="0" name=""/>
        <dsp:cNvSpPr/>
      </dsp:nvSpPr>
      <dsp:spPr>
        <a:xfrm>
          <a:off x="2168099" y="369911"/>
          <a:ext cx="456447" cy="48470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吃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168099" y="369911"/>
        <a:ext cx="456447" cy="484703"/>
      </dsp:txXfrm>
    </dsp:sp>
    <dsp:sp modelId="{5B8FA063-A84F-4339-AB83-3F7EDA73C9FE}">
      <dsp:nvSpPr>
        <dsp:cNvPr id="0" name=""/>
        <dsp:cNvSpPr/>
      </dsp:nvSpPr>
      <dsp:spPr>
        <a:xfrm>
          <a:off x="1582369" y="774793"/>
          <a:ext cx="395763" cy="598386"/>
        </a:xfrm>
        <a:prstGeom prst="ellipse">
          <a:avLst/>
        </a:prstGeo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40D244C-9739-485C-8F1F-4296577A7D9A}">
      <dsp:nvSpPr>
        <dsp:cNvPr id="0" name=""/>
        <dsp:cNvSpPr/>
      </dsp:nvSpPr>
      <dsp:spPr>
        <a:xfrm>
          <a:off x="1978132" y="876105"/>
          <a:ext cx="646070" cy="39576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喝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1978132" y="876105"/>
        <a:ext cx="646070" cy="395763"/>
      </dsp:txXfrm>
    </dsp:sp>
    <dsp:sp modelId="{87D3BDED-53FB-4EB9-B17D-0103EDB1503F}">
      <dsp:nvSpPr>
        <dsp:cNvPr id="0" name=""/>
        <dsp:cNvSpPr/>
      </dsp:nvSpPr>
      <dsp:spPr>
        <a:xfrm>
          <a:off x="1601363" y="1425580"/>
          <a:ext cx="719106" cy="511299"/>
        </a:xfrm>
        <a:prstGeom prst="ellipse">
          <a:avLst/>
        </a:prstGeo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1D17F23-EE58-4E1E-B0A3-B6289AEBD6C7}">
      <dsp:nvSpPr>
        <dsp:cNvPr id="0" name=""/>
        <dsp:cNvSpPr/>
      </dsp:nvSpPr>
      <dsp:spPr>
        <a:xfrm>
          <a:off x="2168099" y="1337829"/>
          <a:ext cx="456234" cy="39576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唱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168099" y="1337829"/>
        <a:ext cx="456234" cy="39576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64EE94-ED5A-4D43-9DCA-7C729CB6569E}">
      <dsp:nvSpPr>
        <dsp:cNvPr id="0" name=""/>
        <dsp:cNvSpPr/>
      </dsp:nvSpPr>
      <dsp:spPr>
        <a:xfrm>
          <a:off x="667097" y="1430919"/>
          <a:ext cx="144402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3A2DDF-8A56-4B41-BE73-31475A55BBE0}">
      <dsp:nvSpPr>
        <dsp:cNvPr id="0" name=""/>
        <dsp:cNvSpPr/>
      </dsp:nvSpPr>
      <dsp:spPr>
        <a:xfrm>
          <a:off x="667097" y="927523"/>
          <a:ext cx="1236916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6A8186-C4F9-4AD2-8A60-1C368FD1F515}">
      <dsp:nvSpPr>
        <dsp:cNvPr id="0" name=""/>
        <dsp:cNvSpPr/>
      </dsp:nvSpPr>
      <dsp:spPr>
        <a:xfrm>
          <a:off x="667097" y="424127"/>
          <a:ext cx="144402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9D3657-8BCD-4F4D-9FC9-7305D74DA7BE}">
      <dsp:nvSpPr>
        <dsp:cNvPr id="0" name=""/>
        <dsp:cNvSpPr/>
      </dsp:nvSpPr>
      <dsp:spPr>
        <a:xfrm>
          <a:off x="52040" y="311121"/>
          <a:ext cx="1230113" cy="1232803"/>
        </a:xfrm>
        <a:prstGeom prst="ellipse">
          <a:avLst/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9019C54-6DDE-48AF-9EC6-630AEBA21712}">
      <dsp:nvSpPr>
        <dsp:cNvPr id="0" name=""/>
        <dsp:cNvSpPr/>
      </dsp:nvSpPr>
      <dsp:spPr>
        <a:xfrm>
          <a:off x="129421" y="445694"/>
          <a:ext cx="1021962" cy="753936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b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4000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目</a:t>
          </a:r>
          <a:endParaRPr lang="zh-TW" altLang="en-US" sz="4000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129421" y="445694"/>
        <a:ext cx="1021962" cy="753936"/>
      </dsp:txXfrm>
    </dsp:sp>
    <dsp:sp modelId="{86DF28BF-7F7E-499C-B4CE-D391209A0BBB}">
      <dsp:nvSpPr>
        <dsp:cNvPr id="0" name=""/>
        <dsp:cNvSpPr/>
      </dsp:nvSpPr>
      <dsp:spPr>
        <a:xfrm>
          <a:off x="1870578" y="158075"/>
          <a:ext cx="431482" cy="560176"/>
        </a:xfrm>
        <a:prstGeom prst="ellipse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E871758-DB67-44C0-A58C-08043EC562C8}">
      <dsp:nvSpPr>
        <dsp:cNvPr id="0" name=""/>
        <dsp:cNvSpPr/>
      </dsp:nvSpPr>
      <dsp:spPr>
        <a:xfrm>
          <a:off x="2326866" y="208385"/>
          <a:ext cx="497643" cy="43148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看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326866" y="208385"/>
        <a:ext cx="497643" cy="431482"/>
      </dsp:txXfrm>
    </dsp:sp>
    <dsp:sp modelId="{5B8FA063-A84F-4339-AB83-3F7EDA73C9FE}">
      <dsp:nvSpPr>
        <dsp:cNvPr id="0" name=""/>
        <dsp:cNvSpPr/>
      </dsp:nvSpPr>
      <dsp:spPr>
        <a:xfrm>
          <a:off x="1648509" y="779604"/>
          <a:ext cx="511009" cy="295837"/>
        </a:xfrm>
        <a:prstGeom prst="ellipse">
          <a:avLst/>
        </a:prstGeo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40D244C-9739-485C-8F1F-4296577A7D9A}">
      <dsp:nvSpPr>
        <dsp:cNvPr id="0" name=""/>
        <dsp:cNvSpPr/>
      </dsp:nvSpPr>
      <dsp:spPr>
        <a:xfrm>
          <a:off x="2119754" y="711782"/>
          <a:ext cx="704754" cy="43148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眼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119754" y="711782"/>
        <a:ext cx="704754" cy="431482"/>
      </dsp:txXfrm>
    </dsp:sp>
    <dsp:sp modelId="{87D3BDED-53FB-4EB9-B17D-0103EDB1503F}">
      <dsp:nvSpPr>
        <dsp:cNvPr id="0" name=""/>
        <dsp:cNvSpPr/>
      </dsp:nvSpPr>
      <dsp:spPr>
        <a:xfrm>
          <a:off x="1773923" y="1215178"/>
          <a:ext cx="674402" cy="431482"/>
        </a:xfrm>
        <a:prstGeom prst="ellipse">
          <a:avLst/>
        </a:prstGeo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1D17F23-EE58-4E1E-B0A3-B6289AEBD6C7}">
      <dsp:nvSpPr>
        <dsp:cNvPr id="0" name=""/>
        <dsp:cNvSpPr/>
      </dsp:nvSpPr>
      <dsp:spPr>
        <a:xfrm>
          <a:off x="2326866" y="1215178"/>
          <a:ext cx="497643" cy="43148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睡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326866" y="1215178"/>
        <a:ext cx="497643" cy="43148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64EE94-ED5A-4D43-9DCA-7C729CB6569E}">
      <dsp:nvSpPr>
        <dsp:cNvPr id="0" name=""/>
        <dsp:cNvSpPr/>
      </dsp:nvSpPr>
      <dsp:spPr>
        <a:xfrm>
          <a:off x="706325" y="1485443"/>
          <a:ext cx="1377086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3A2DDF-8A56-4B41-BE73-31475A55BBE0}">
      <dsp:nvSpPr>
        <dsp:cNvPr id="0" name=""/>
        <dsp:cNvSpPr/>
      </dsp:nvSpPr>
      <dsp:spPr>
        <a:xfrm>
          <a:off x="706325" y="1005383"/>
          <a:ext cx="1179576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6A8186-C4F9-4AD2-8A60-1C368FD1F515}">
      <dsp:nvSpPr>
        <dsp:cNvPr id="0" name=""/>
        <dsp:cNvSpPr/>
      </dsp:nvSpPr>
      <dsp:spPr>
        <a:xfrm>
          <a:off x="706325" y="525323"/>
          <a:ext cx="1377086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9D3657-8BCD-4F4D-9FC9-7305D74DA7BE}">
      <dsp:nvSpPr>
        <dsp:cNvPr id="0" name=""/>
        <dsp:cNvSpPr/>
      </dsp:nvSpPr>
      <dsp:spPr>
        <a:xfrm>
          <a:off x="-20525" y="294140"/>
          <a:ext cx="1453703" cy="1422486"/>
        </a:xfrm>
        <a:prstGeom prst="ellipse">
          <a:avLst/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9019C54-6DDE-48AF-9EC6-630AEBA21712}">
      <dsp:nvSpPr>
        <dsp:cNvPr id="0" name=""/>
        <dsp:cNvSpPr/>
      </dsp:nvSpPr>
      <dsp:spPr>
        <a:xfrm>
          <a:off x="214103" y="313842"/>
          <a:ext cx="933530" cy="1129972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b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手</a:t>
          </a:r>
          <a:endParaRPr lang="en-US" altLang="zh-CN" sz="2400" b="1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（</a:t>
          </a:r>
          <a:r>
            <a:rPr lang="zh-TW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扌</a:t>
          </a: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）</a:t>
          </a:r>
          <a:endParaRPr lang="zh-TW" altLang="en-US" sz="2400" b="1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14103" y="313842"/>
        <a:ext cx="933530" cy="1129972"/>
      </dsp:txXfrm>
    </dsp:sp>
    <dsp:sp modelId="{86DF28BF-7F7E-499C-B4CE-D391209A0BBB}">
      <dsp:nvSpPr>
        <dsp:cNvPr id="0" name=""/>
        <dsp:cNvSpPr/>
      </dsp:nvSpPr>
      <dsp:spPr>
        <a:xfrm>
          <a:off x="1904365" y="140143"/>
          <a:ext cx="534668" cy="614253"/>
        </a:xfrm>
        <a:prstGeom prst="ellipse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E871758-DB67-44C0-A58C-08043EC562C8}">
      <dsp:nvSpPr>
        <dsp:cNvPr id="0" name=""/>
        <dsp:cNvSpPr/>
      </dsp:nvSpPr>
      <dsp:spPr>
        <a:xfrm>
          <a:off x="2289152" y="319583"/>
          <a:ext cx="474573" cy="4114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打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289152" y="319583"/>
        <a:ext cx="474573" cy="411480"/>
      </dsp:txXfrm>
    </dsp:sp>
    <dsp:sp modelId="{5B8FA063-A84F-4339-AB83-3F7EDA73C9FE}">
      <dsp:nvSpPr>
        <dsp:cNvPr id="0" name=""/>
        <dsp:cNvSpPr/>
      </dsp:nvSpPr>
      <dsp:spPr>
        <a:xfrm>
          <a:off x="1658460" y="676654"/>
          <a:ext cx="454882" cy="657458"/>
        </a:xfrm>
        <a:prstGeom prst="ellipse">
          <a:avLst/>
        </a:prstGeo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40D244C-9739-485C-8F1F-4296577A7D9A}">
      <dsp:nvSpPr>
        <dsp:cNvPr id="0" name=""/>
        <dsp:cNvSpPr/>
      </dsp:nvSpPr>
      <dsp:spPr>
        <a:xfrm>
          <a:off x="2091641" y="799643"/>
          <a:ext cx="672084" cy="4114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拉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091641" y="799643"/>
        <a:ext cx="672084" cy="411480"/>
      </dsp:txXfrm>
    </dsp:sp>
    <dsp:sp modelId="{87D3BDED-53FB-4EB9-B17D-0103EDB1503F}">
      <dsp:nvSpPr>
        <dsp:cNvPr id="0" name=""/>
        <dsp:cNvSpPr/>
      </dsp:nvSpPr>
      <dsp:spPr>
        <a:xfrm>
          <a:off x="1722120" y="1260789"/>
          <a:ext cx="658425" cy="540746"/>
        </a:xfrm>
        <a:prstGeom prst="ellipse">
          <a:avLst/>
        </a:prstGeo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1D17F23-EE58-4E1E-B0A3-B6289AEBD6C7}">
      <dsp:nvSpPr>
        <dsp:cNvPr id="0" name=""/>
        <dsp:cNvSpPr/>
      </dsp:nvSpPr>
      <dsp:spPr>
        <a:xfrm>
          <a:off x="2289152" y="1279703"/>
          <a:ext cx="474350" cy="4114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抱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289152" y="1279703"/>
        <a:ext cx="474350" cy="41148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64EE94-ED5A-4D43-9DCA-7C729CB6569E}">
      <dsp:nvSpPr>
        <dsp:cNvPr id="0" name=""/>
        <dsp:cNvSpPr/>
      </dsp:nvSpPr>
      <dsp:spPr>
        <a:xfrm>
          <a:off x="729807" y="1600325"/>
          <a:ext cx="150618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3A2DDF-8A56-4B41-BE73-31475A55BBE0}">
      <dsp:nvSpPr>
        <dsp:cNvPr id="0" name=""/>
        <dsp:cNvSpPr/>
      </dsp:nvSpPr>
      <dsp:spPr>
        <a:xfrm>
          <a:off x="729807" y="1075259"/>
          <a:ext cx="1290161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6A8186-C4F9-4AD2-8A60-1C368FD1F515}">
      <dsp:nvSpPr>
        <dsp:cNvPr id="0" name=""/>
        <dsp:cNvSpPr/>
      </dsp:nvSpPr>
      <dsp:spPr>
        <a:xfrm>
          <a:off x="729807" y="550194"/>
          <a:ext cx="1506188" cy="0"/>
        </a:xfrm>
        <a:prstGeom prst="line">
          <a:avLst/>
        </a:prstGeom>
        <a:noFill/>
        <a:ln w="19050" cap="flat" cmpd="sng" algn="ctr">
          <a:solidFill>
            <a:srgbClr val="4F81BD">
              <a:shade val="6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9D3657-8BCD-4F4D-9FC9-7305D74DA7BE}">
      <dsp:nvSpPr>
        <dsp:cNvPr id="0" name=""/>
        <dsp:cNvSpPr/>
      </dsp:nvSpPr>
      <dsp:spPr>
        <a:xfrm>
          <a:off x="0" y="330469"/>
          <a:ext cx="1419042" cy="1378597"/>
        </a:xfrm>
        <a:prstGeom prst="ellipse">
          <a:avLst/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9019C54-6DDE-48AF-9EC6-630AEBA21712}">
      <dsp:nvSpPr>
        <dsp:cNvPr id="0" name=""/>
        <dsp:cNvSpPr/>
      </dsp:nvSpPr>
      <dsp:spPr>
        <a:xfrm>
          <a:off x="154849" y="475083"/>
          <a:ext cx="1021049" cy="97085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b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足</a:t>
          </a:r>
          <a:endParaRPr lang="en-US" altLang="zh-CN" sz="2400" b="1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（</a:t>
          </a:r>
          <a:r>
            <a:rPr lang="zh-TW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 ⻊</a:t>
          </a:r>
          <a:r>
            <a:rPr lang="zh-CN" altLang="en-US" sz="2400" b="1" kern="1200">
              <a:solidFill>
                <a:sysClr val="window" lastClr="FFFFFF"/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）</a:t>
          </a:r>
          <a:endParaRPr lang="zh-TW" altLang="en-US" sz="2400" b="1" kern="1200">
            <a:solidFill>
              <a:sysClr val="window" lastClr="FFFFFF"/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154849" y="475083"/>
        <a:ext cx="1021049" cy="970850"/>
      </dsp:txXfrm>
    </dsp:sp>
    <dsp:sp modelId="{86DF28BF-7F7E-499C-B4CE-D391209A0BBB}">
      <dsp:nvSpPr>
        <dsp:cNvPr id="0" name=""/>
        <dsp:cNvSpPr/>
      </dsp:nvSpPr>
      <dsp:spPr>
        <a:xfrm>
          <a:off x="2009266" y="209697"/>
          <a:ext cx="448967" cy="618831"/>
        </a:xfrm>
        <a:prstGeom prst="rect">
          <a:avLst/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E871758-DB67-44C0-A58C-08043EC562C8}">
      <dsp:nvSpPr>
        <dsp:cNvPr id="0" name=""/>
        <dsp:cNvSpPr/>
      </dsp:nvSpPr>
      <dsp:spPr>
        <a:xfrm>
          <a:off x="2461023" y="325165"/>
          <a:ext cx="518444" cy="4500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跑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461023" y="325165"/>
        <a:ext cx="518444" cy="450056"/>
      </dsp:txXfrm>
    </dsp:sp>
    <dsp:sp modelId="{5B8FA063-A84F-4339-AB83-3F7EDA73C9FE}">
      <dsp:nvSpPr>
        <dsp:cNvPr id="0" name=""/>
        <dsp:cNvSpPr/>
      </dsp:nvSpPr>
      <dsp:spPr>
        <a:xfrm>
          <a:off x="1858664" y="749324"/>
          <a:ext cx="322609" cy="651870"/>
        </a:xfrm>
        <a:prstGeom prst="rect">
          <a:avLst/>
        </a:prstGeom>
        <a:blipFill rotWithShape="1">
          <a:blip xmlns:r="http://schemas.openxmlformats.org/officeDocument/2006/relationships" r:embed="rId2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40D244C-9739-485C-8F1F-4296577A7D9A}">
      <dsp:nvSpPr>
        <dsp:cNvPr id="0" name=""/>
        <dsp:cNvSpPr/>
      </dsp:nvSpPr>
      <dsp:spPr>
        <a:xfrm>
          <a:off x="2244996" y="850231"/>
          <a:ext cx="735091" cy="4500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跳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244996" y="850231"/>
        <a:ext cx="735091" cy="450056"/>
      </dsp:txXfrm>
    </dsp:sp>
    <dsp:sp modelId="{87D3BDED-53FB-4EB9-B17D-0103EDB1503F}">
      <dsp:nvSpPr>
        <dsp:cNvPr id="0" name=""/>
        <dsp:cNvSpPr/>
      </dsp:nvSpPr>
      <dsp:spPr>
        <a:xfrm>
          <a:off x="2028231" y="1375297"/>
          <a:ext cx="450056" cy="450056"/>
        </a:xfrm>
        <a:prstGeom prst="ellipse">
          <a:avLst/>
        </a:prstGeom>
        <a:blipFill rotWithShape="1">
          <a:blip xmlns:r="http://schemas.openxmlformats.org/officeDocument/2006/relationships" r:embed="rId3"/>
          <a:stretch>
            <a:fillRect/>
          </a:stretch>
        </a:blip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1D17F23-EE58-4E1E-B0A3-B6289AEBD6C7}">
      <dsp:nvSpPr>
        <dsp:cNvPr id="0" name=""/>
        <dsp:cNvSpPr/>
      </dsp:nvSpPr>
      <dsp:spPr>
        <a:xfrm>
          <a:off x="2461023" y="1375297"/>
          <a:ext cx="519064" cy="45005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7160" tIns="0" rIns="137160" bIns="0" numCol="1" spcCol="1270" anchor="ctr" anchorCtr="0">
          <a:noAutofit/>
        </a:bodyPr>
        <a:lstStyle/>
        <a:p>
          <a:pPr lvl="0" algn="l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36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華康香港標準楷書" panose="03000509000000000000" pitchFamily="65" charset="-120"/>
              <a:ea typeface="華康香港標準楷書" panose="03000509000000000000" pitchFamily="65" charset="-120"/>
              <a:cs typeface="華康香港標準楷書" panose="03000509000000000000" pitchFamily="65" charset="-120"/>
            </a:rPr>
            <a:t>路</a:t>
          </a:r>
          <a:endParaRPr lang="zh-TW" altLang="en-US" sz="36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華康香港標準楷書" panose="03000509000000000000" pitchFamily="65" charset="-120"/>
            <a:ea typeface="華康香港標準楷書" panose="03000509000000000000" pitchFamily="65" charset="-120"/>
            <a:cs typeface="華康香港標準楷書" panose="03000509000000000000" pitchFamily="65" charset="-120"/>
          </a:endParaRPr>
        </a:p>
      </dsp:txBody>
      <dsp:txXfrm>
        <a:off x="2461023" y="1375297"/>
        <a:ext cx="519064" cy="4500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CircularPictureCallout">
  <dgm:title val=""/>
  <dgm:desc val=""/>
  <dgm:catLst>
    <dgm:cat type="picture" pri="2000"/>
    <dgm:cat type="pictureconvert" pri="2000"/>
  </dgm:catLst>
  <dgm:sampData>
    <dgm:dataModel>
      <dgm:ptLst>
        <dgm:pt modelId="0" type="doc"/>
        <dgm:pt modelId="1"/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2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axis="ch" ptType="node" func="cnt" op="lte" val="1">
          <dgm:constrLst>
            <dgm:constr type="h" for="ch" forName="picture_1" refType="h"/>
            <dgm:constr type="w" for="ch" forName="picture_1" refType="h" refFor="ch" refForName="picture_1" op="equ"/>
            <dgm:constr type="l" for="ch" forName="picture_1"/>
            <dgm:constr type="t" for="ch" forName="picture_1"/>
            <dgm:constr type="w" for="ch" forName="text_1" refType="w" refFor="ch" refForName="picture_1" fact="0.64"/>
            <dgm:constr type="h" for="ch" forName="text_1" refType="h" refFor="ch" refForName="picture_1" fact="0.33"/>
            <dgm:constr type="l" for="ch" forName="text_1" refType="w" refFor="ch" refForName="picture_1" fact="0.18"/>
            <dgm:constr type="t" for="ch" forName="text_1" refType="h" refFor="ch" refForName="picture_1" fact="0.531"/>
          </dgm:constrLst>
        </dgm:if>
        <dgm:if name="Name4" axis="ch" ptType="node" func="cnt" op="lte" val="2">
          <dgm:choose name="Name5">
            <dgm:if name="Name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l" for="ch" forName="picture_2" refType="w" refFor="ch" refForName="picture_1" fact="1.21"/>
                <dgm:constr type="ctrY" for="ch" forName="picture_2" refType="h" refFor="ch" refForName="picture_1" fact="0.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if>
            <dgm:else name="Name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else>
          </dgm:choose>
        </dgm:if>
        <dgm:if name="Name8" axis="ch" ptType="node" func="cnt" op="lte" val="3">
          <dgm:choose name="Name9">
            <dgm:if name="Name10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l" for="ch" forName="picture_2" refType="w" refFor="ch" refForName="picture_1" fact="1.21"/>
                <dgm:constr type="ctrY" for="ch" forName="picture_2" refType="h" refFor="ch" refForName="picture_1" fact="0.18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l" for="ch" forName="picture_3" refType="w" refFor="ch" refForName="picture_1" fact="1.21"/>
                <dgm:constr type="ctrY" for="ch" forName="picture_3" refType="h" refFor="ch" refForName="picture_1" fact="0.812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if>
            <dgm:else name="Name11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18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812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else>
          </dgm:choose>
        </dgm:if>
        <dgm:if name="Name12" axis="ch" ptType="node" func="cnt" op="lte" val="4">
          <dgm:choose name="Name13">
            <dgm:if name="Name14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l" for="ch" forName="picture_2" refType="w" refFor="ch" refForName="picture_1" fact="1.354"/>
                <dgm:constr type="ctrY" for="ch" forName="picture_2" refType="h" refFor="ch" refForName="picture_1" fact="0.1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l" for="ch" forName="picture_3" refType="w" refFor="ch" refForName="picture_1" fact="1.21"/>
                <dgm:constr type="ctrY" for="ch" forName="picture_3" refType="h" refFor="ch" refForName="picture_1" fact="0.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l" for="ch" forName="picture_4" refType="w" refFor="ch" refForName="picture_1" fact="1.354"/>
                <dgm:constr type="ctrY" for="ch" forName="picture_4" refType="h" refFor="ch" refForName="picture_1" fact="0.8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if>
            <dgm:else name="Name15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r" for="ch" forName="picture_2" refType="w"/>
                <dgm:constr type="rOff" for="ch" forName="picture_2" refType="w" refFor="ch" refForName="picture_1" fact="-1.354"/>
                <dgm:constr type="ctrY" for="ch" forName="picture_2" refType="h" refFor="ch" refForName="picture_1" fact="0.1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r" for="ch" forName="picture_4" refType="w"/>
                <dgm:constr type="rOff" for="ch" forName="picture_4" refType="w" refFor="ch" refForName="picture_1" fact="-1.354"/>
                <dgm:constr type="ctrY" for="ch" forName="picture_4" refType="h" refFor="ch" refForName="picture_1" fact="0.8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else>
          </dgm:choose>
        </dgm:if>
        <dgm:if name="Name16" axis="ch" ptType="node" func="cnt" op="lte" val="5">
          <dgm:choose name="Name17">
            <dgm:if name="Name18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l" for="ch" forName="picture_2" refType="w" refFor="ch" refForName="picture_1" fact="1.375"/>
                <dgm:constr type="ctrY" for="ch" forName="picture_2" refType="h" refFor="ch" refForName="picture_1" fact="0.11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l" for="ch" forName="picture_3" refType="w" refFor="ch" refForName="picture_1" fact="1.21"/>
                <dgm:constr type="ctrY" for="ch" forName="picture_3" refType="h" refFor="ch" refForName="picture_1" fact="0.353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l" for="ch" forName="picture_4" refType="w" refFor="ch" refForName="picture_1" fact="1.21"/>
                <dgm:constr type="ctrY" for="ch" forName="picture_4" refType="h" refFor="ch" refForName="picture_1" fact="0.647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l" for="ch" forName="picture_5" refType="w" refFor="ch" refForName="picture_1" fact="1.375"/>
                <dgm:constr type="ctrY" for="ch" forName="picture_5" refType="h" refFor="ch" refForName="picture_1" fact="0.8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if>
            <dgm:else name="Name19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r" for="ch" forName="picture_2" refType="w"/>
                <dgm:constr type="rOff" for="ch" forName="picture_2" refType="w" refFor="ch" refForName="picture_1" fact="-1.375"/>
                <dgm:constr type="ctrY" for="ch" forName="picture_2" refType="h" refFor="ch" refForName="picture_1" fact="0.11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353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647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r" for="ch" forName="picture_5" refType="w"/>
                <dgm:constr type="rOff" for="ch" forName="picture_5" refType="w" refFor="ch" refForName="picture_1" fact="-1.375"/>
                <dgm:constr type="ctrY" for="ch" forName="picture_5" refType="h" refFor="ch" refForName="picture_1" fact="0.8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else>
          </dgm:choose>
        </dgm:if>
        <dgm:if name="Name20" axis="ch" ptType="node" func="cnt" op="lte" val="6">
          <dgm:choose name="Name21">
            <dgm:if name="Name22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l" for="ch" forName="picture_2" refType="w" refFor="ch" refForName="picture_1" fact="1.4238"/>
                <dgm:constr type="ctrY" for="ch" forName="picture_2" refType="h" refFor="ch" refForName="picture_1" fact="0.09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l" for="ch" forName="picture_3" refType="w" refFor="ch" refForName="picture_1" fact="1.2667"/>
                <dgm:constr type="ctrY" for="ch" forName="picture_3" refType="h" refFor="ch" refForName="picture_1" fact="0.261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l" for="ch" forName="picture_4" refType="w" refFor="ch" refForName="picture_1" fact="1.21"/>
                <dgm:constr type="ctrY" for="ch" forName="picture_4" refType="h" refFor="ch" refForName="picture_1" fact="0.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l" for="ch" forName="picture_5" refType="w" refFor="ch" refForName="picture_1" fact="1.2667"/>
                <dgm:constr type="ctrY" for="ch" forName="picture_5" refType="h" refFor="ch" refForName="picture_1" fact="0.73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l" for="ch" forName="picture_6" refType="w" refFor="ch" refForName="picture_1" fact="1.4238"/>
                <dgm:constr type="ctrY" for="ch" forName="picture_6" refType="h" refFor="ch" refForName="picture_1" fact="0.91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if>
            <dgm:else name="Name23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r" for="ch" forName="picture_2" refType="w"/>
                <dgm:constr type="rOff" for="ch" forName="picture_2" refType="w" refFor="ch" refForName="picture_1" fact="-1.4238"/>
                <dgm:constr type="ctrY" for="ch" forName="picture_2" refType="h" refFor="ch" refForName="picture_1" fact="0.09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r" for="ch" forName="picture_3" refType="w"/>
                <dgm:constr type="rOff" for="ch" forName="picture_3" refType="w" refFor="ch" refForName="picture_1" fact="-1.2667"/>
                <dgm:constr type="ctrY" for="ch" forName="picture_3" refType="h" refFor="ch" refForName="picture_1" fact="0.261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r" for="ch" forName="picture_5" refType="w"/>
                <dgm:constr type="rOff" for="ch" forName="picture_5" refType="w" refFor="ch" refForName="picture_1" fact="-1.2667"/>
                <dgm:constr type="ctrY" for="ch" forName="picture_5" refType="h" refFor="ch" refForName="picture_1" fact="0.73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r" for="ch" forName="picture_6" refType="w"/>
                <dgm:constr type="rOff" for="ch" forName="picture_6" refType="w" refFor="ch" refForName="picture_1" fact="-1.4238"/>
                <dgm:constr type="ctrY" for="ch" forName="picture_6" refType="h" refFor="ch" refForName="picture_1" fact="0.91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else>
          </dgm:choose>
        </dgm:if>
        <dgm:else name="Name24">
          <dgm:choose name="Name25">
            <dgm:if name="Name2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l" for="ch" forName="picture_2" refType="w" refFor="ch" refForName="picture_1" fact="1.4363"/>
                <dgm:constr type="ctrY" for="ch" forName="picture_2" refType="h" refFor="ch" refForName="picture_1" fact="0.0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l" for="ch" forName="picture_3" refType="w" refFor="ch" refForName="picture_1" fact="1.2898"/>
                <dgm:constr type="ctrY" for="ch" forName="picture_3" refType="h" refFor="ch" refForName="picture_1" fact="0.227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l" for="ch" forName="picture_4" refType="w" refFor="ch" refForName="picture_1" fact="1.21"/>
                <dgm:constr type="ctrY" for="ch" forName="picture_4" refType="h" refFor="ch" refForName="picture_1" fact="0.40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l" for="ch" forName="picture_5" refType="w" refFor="ch" refForName="picture_1" fact="1.21"/>
                <dgm:constr type="ctrY" for="ch" forName="picture_5" refType="h" refFor="ch" refForName="picture_1" fact="0.595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l" for="ch" forName="picture_6" refType="w" refFor="ch" refForName="picture_1" fact="1.2898"/>
                <dgm:constr type="ctrY" for="ch" forName="picture_6" refType="h" refFor="ch" refForName="picture_1" fact="0.773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l" for="ch" forName="picture_7" refType="w" refFor="ch" refForName="picture_1" fact="1.4363"/>
                <dgm:constr type="ctrY" for="ch" forName="picture_7" refType="h" refFor="ch" refForName="picture_1" fact="0.925"/>
                <dgm:constr type="l" for="ch" forName="line_7" refType="ctrX" refFor="ch" refForName="picture_1"/>
                <dgm:constr type="h" for="ch" forName="line_7"/>
                <dgm:constr type="r" for="ch" forName="line_7" refType="ctrX" refFor="ch" refForName="picture_7"/>
                <dgm:constr type="ctrY" for="ch" forName="line_7" refType="ctrY" refFor="ch" refForName="picture_7"/>
                <dgm:constr type="r" for="ch" forName="textparent_7" refType="w"/>
                <dgm:constr type="h" for="ch" forName="textparent_7" refType="h" refFor="ch" refForName="picture_7"/>
                <dgm:constr type="l" for="ch" forName="textparent_7" refType="r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if>
            <dgm:else name="Name2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r" for="ch" forName="picture_2" refType="w"/>
                <dgm:constr type="rOff" for="ch" forName="picture_2" refType="w" refFor="ch" refForName="picture_1" fact="-1.4363"/>
                <dgm:constr type="ctrY" for="ch" forName="picture_2" refType="h" refFor="ch" refForName="picture_1" fact="0.0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r" for="ch" forName="picture_3" refType="w"/>
                <dgm:constr type="rOff" for="ch" forName="picture_3" refType="w" refFor="ch" refForName="picture_1" fact="-1.2898"/>
                <dgm:constr type="ctrY" for="ch" forName="picture_3" refType="h" refFor="ch" refForName="picture_1" fact="0.227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40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r" for="ch" forName="picture_5" refType="w"/>
                <dgm:constr type="rOff" for="ch" forName="picture_5" refType="w" refFor="ch" refForName="picture_1" fact="-1.21"/>
                <dgm:constr type="ctrY" for="ch" forName="picture_5" refType="h" refFor="ch" refForName="picture_1" fact="0.595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r" for="ch" forName="picture_6" refType="w"/>
                <dgm:constr type="rOff" for="ch" forName="picture_6" refType="w" refFor="ch" refForName="picture_1" fact="-1.2898"/>
                <dgm:constr type="ctrY" for="ch" forName="picture_6" refType="h" refFor="ch" refForName="picture_1" fact="0.773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r" for="ch" forName="picture_7" refType="w"/>
                <dgm:constr type="rOff" for="ch" forName="picture_7" refType="w" refFor="ch" refForName="picture_1" fact="-1.4363"/>
                <dgm:constr type="ctrY" for="ch" forName="picture_7" refType="h" refFor="ch" refForName="picture_1" fact="0.925"/>
                <dgm:constr type="r" for="ch" forName="line_7" refType="ctrX" refFor="ch" refForName="picture_1"/>
                <dgm:constr type="h" for="ch" forName="line_7"/>
                <dgm:constr type="l" for="ch" forName="line_7" refType="ctrX" refFor="ch" refForName="picture_7"/>
                <dgm:constr type="ctrY" for="ch" forName="line_7" refType="ctrY" refFor="ch" refForName="picture_7"/>
                <dgm:constr type="l" for="ch" forName="textparent_7"/>
                <dgm:constr type="h" for="ch" forName="textparent_7" refType="h" refFor="ch" refForName="picture_7"/>
                <dgm:constr type="r" for="ch" forName="textparent_7" refType="l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else>
          </dgm:choose>
        </dgm:else>
      </dgm:choose>
      <dgm:forEach name="wrapper" axis="self" ptType="parTrans">
        <dgm:forEach name="wrapper2" axis="self" ptType="sibTrans" st="2">
          <dgm:forEach name="pictureRepeat" axis="self">
            <dgm:layoutNode name="pictureRepeatNode" styleLbl="alignImgPlace1">
              <dgm:alg type="sp"/>
              <dgm:shape xmlns:r="http://schemas.openxmlformats.org/officeDocument/2006/relationships" type="ellipse" r:blip="" blipPhldr="1">
                <dgm:adjLst/>
              </dgm:shape>
              <dgm:presOf axis="self"/>
            </dgm:layoutNode>
          </dgm:forEach>
        </dgm:forEach>
      </dgm:forEach>
      <dgm:forEach name="Name28" axis="ch" ptType="sibTrans" hideLastTrans="0" cnt="1">
        <dgm:layoutNode name="picture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9" ref="pictureRepeat"/>
        </dgm:layoutNode>
      </dgm:forEach>
      <dgm:forEach name="Name30" axis="ch" ptType="node" cnt="1">
        <dgm:layoutNode name="text_1" styleLbl="node1">
          <dgm:varLst>
            <dgm:bulletEnabled val="1"/>
          </dgm:varLst>
          <dgm:alg type="tx">
            <dgm:param type="txAnchorVert" val="b"/>
            <dgm:param type="txAnchorVertCh" val="b"/>
            <dgm:param type="parTxRTLAlign" val="r"/>
            <dgm:param type="shpTxRTLAlignCh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primFontSz" val="65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</dgm:forEach>
      <dgm:forEach name="Name31" axis="ch" ptType="sibTrans" hideLastTrans="0" st="2" cnt="1">
        <dgm:layoutNode name="picture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2" ref="pictureRepeat"/>
        </dgm:layoutNode>
      </dgm:forEach>
      <dgm:forEach name="Name33" axis="ch" ptType="node" st="2" cnt="1">
        <dgm:layoutNode name="line_2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2">
          <dgm:choose name="Name34">
            <dgm:if name="Name35" func="var" arg="dir" op="equ" val="norm">
              <dgm:alg type="lin">
                <dgm:param type="horzAlign" val="l"/>
              </dgm:alg>
            </dgm:if>
            <dgm:else name="Name36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2" refType="w"/>
            <dgm:constr type="h" for="ch" forName="text_2" refType="h"/>
          </dgm:constrLst>
          <dgm:presOf/>
          <dgm:layoutNode name="text_2" styleLbl="revTx">
            <dgm:varLst>
              <dgm:bulletEnabled val="1"/>
            </dgm:varLst>
            <dgm:choose name="Name37">
              <dgm:if name="Name38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39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0" axis="ch" ptType="sibTrans" hideLastTrans="0" st="3" cnt="1">
        <dgm:layoutNode name="picture_3">
          <dgm:alg type="sp"/>
          <dgm:shape xmlns:r="http://schemas.openxmlformats.org/officeDocument/2006/relationships" r:blip="">
            <dgm:adjLst/>
          </dgm:shape>
          <dgm:presOf/>
          <dgm:constrLst/>
          <dgm:forEach name="Name41" ref="pictureRepeat"/>
        </dgm:layoutNode>
      </dgm:forEach>
      <dgm:forEach name="Name42" axis="ch" ptType="node" st="3" cnt="1">
        <dgm:layoutNode name="line_3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3">
          <dgm:choose name="Name43">
            <dgm:if name="Name44" func="var" arg="dir" op="equ" val="norm">
              <dgm:alg type="lin">
                <dgm:param type="horzAlign" val="l"/>
              </dgm:alg>
            </dgm:if>
            <dgm:else name="Name45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3" refType="w"/>
            <dgm:constr type="h" for="ch" forName="text_3" refType="h"/>
          </dgm:constrLst>
          <dgm:presOf/>
          <dgm:layoutNode name="text_3" styleLbl="revTx">
            <dgm:varLst>
              <dgm:bulletEnabled val="1"/>
            </dgm:varLst>
            <dgm:choose name="Name46">
              <dgm:if name="Name47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48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9" axis="ch" ptType="sibTrans" hideLastTrans="0" st="4" cnt="1">
        <dgm:layoutNode name="picture_4">
          <dgm:alg type="sp"/>
          <dgm:shape xmlns:r="http://schemas.openxmlformats.org/officeDocument/2006/relationships" r:blip="">
            <dgm:adjLst/>
          </dgm:shape>
          <dgm:presOf/>
          <dgm:constrLst/>
          <dgm:forEach name="Name50" ref="pictureRepeat"/>
        </dgm:layoutNode>
      </dgm:forEach>
      <dgm:forEach name="Name51" axis="ch" ptType="node" st="4" cnt="1">
        <dgm:layoutNode name="line_4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4">
          <dgm:choose name="Name52">
            <dgm:if name="Name53" func="var" arg="dir" op="equ" val="norm">
              <dgm:alg type="lin">
                <dgm:param type="horzAlign" val="l"/>
              </dgm:alg>
            </dgm:if>
            <dgm:else name="Name54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4" refType="w"/>
            <dgm:constr type="h" for="ch" forName="text_4" refType="h"/>
          </dgm:constrLst>
          <dgm:presOf/>
          <dgm:layoutNode name="text_4" styleLbl="revTx">
            <dgm:varLst>
              <dgm:bulletEnabled val="1"/>
            </dgm:varLst>
            <dgm:choose name="Name55">
              <dgm:if name="Name56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57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58" axis="ch" ptType="sibTrans" hideLastTrans="0" st="5" cnt="1">
        <dgm:layoutNode name="picture_5">
          <dgm:alg type="sp"/>
          <dgm:shape xmlns:r="http://schemas.openxmlformats.org/officeDocument/2006/relationships" r:blip="">
            <dgm:adjLst/>
          </dgm:shape>
          <dgm:presOf/>
          <dgm:constrLst/>
          <dgm:forEach name="Name59" ref="pictureRepeat"/>
        </dgm:layoutNode>
      </dgm:forEach>
      <dgm:forEach name="Name60" axis="ch" ptType="node" st="5" cnt="1">
        <dgm:layoutNode name="line_5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5">
          <dgm:choose name="Name61">
            <dgm:if name="Name62" func="var" arg="dir" op="equ" val="norm">
              <dgm:alg type="lin">
                <dgm:param type="horzAlign" val="l"/>
              </dgm:alg>
            </dgm:if>
            <dgm:else name="Name63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5" refType="w"/>
            <dgm:constr type="h" for="ch" forName="text_5" refType="h"/>
          </dgm:constrLst>
          <dgm:presOf/>
          <dgm:layoutNode name="text_5" styleLbl="revTx">
            <dgm:varLst>
              <dgm:bulletEnabled val="1"/>
            </dgm:varLst>
            <dgm:choose name="Name64">
              <dgm:if name="Name65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66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67" axis="ch" ptType="sibTrans" hideLastTrans="0" st="6" cnt="1">
        <dgm:layoutNode name="picture_6">
          <dgm:alg type="sp"/>
          <dgm:shape xmlns:r="http://schemas.openxmlformats.org/officeDocument/2006/relationships" r:blip="">
            <dgm:adjLst/>
          </dgm:shape>
          <dgm:presOf/>
          <dgm:constrLst/>
          <dgm:forEach name="Name68" ref="pictureRepeat"/>
        </dgm:layoutNode>
      </dgm:forEach>
      <dgm:forEach name="Name69" axis="ch" ptType="node" st="6" cnt="1">
        <dgm:layoutNode name="line_6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6">
          <dgm:choose name="Name70">
            <dgm:if name="Name71" func="var" arg="dir" op="equ" val="norm">
              <dgm:alg type="lin">
                <dgm:param type="horzAlign" val="l"/>
              </dgm:alg>
            </dgm:if>
            <dgm:else name="Name72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6" refType="w"/>
            <dgm:constr type="h" for="ch" forName="text_6" refType="h"/>
          </dgm:constrLst>
          <dgm:presOf/>
          <dgm:layoutNode name="text_6" styleLbl="revTx">
            <dgm:varLst>
              <dgm:bulletEnabled val="1"/>
            </dgm:varLst>
            <dgm:choose name="Name73">
              <dgm:if name="Name74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75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76" axis="ch" ptType="sibTrans" hideLastTrans="0" st="7" cnt="1">
        <dgm:layoutNode name="picture_7">
          <dgm:alg type="sp"/>
          <dgm:shape xmlns:r="http://schemas.openxmlformats.org/officeDocument/2006/relationships" r:blip="">
            <dgm:adjLst/>
          </dgm:shape>
          <dgm:presOf/>
          <dgm:constrLst/>
          <dgm:forEach name="Name77" ref="pictureRepeat"/>
        </dgm:layoutNode>
      </dgm:forEach>
      <dgm:forEach name="Name78" axis="ch" ptType="node" st="7" cnt="1">
        <dgm:layoutNode name="line_7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7">
          <dgm:choose name="Name79">
            <dgm:if name="Name80" func="var" arg="dir" op="equ" val="norm">
              <dgm:alg type="lin">
                <dgm:param type="horzAlign" val="l"/>
              </dgm:alg>
            </dgm:if>
            <dgm:else name="Name81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7" refType="w"/>
            <dgm:constr type="h" for="ch" forName="text_7" refType="h"/>
          </dgm:constrLst>
          <dgm:presOf/>
          <dgm:layoutNode name="text_7" styleLbl="revTx">
            <dgm:varLst>
              <dgm:bulletEnabled val="1"/>
            </dgm:varLst>
            <dgm:choose name="Name82">
              <dgm:if name="Name83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84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CircularPictureCallout">
  <dgm:title val=""/>
  <dgm:desc val=""/>
  <dgm:catLst>
    <dgm:cat type="picture" pri="2000"/>
    <dgm:cat type="pictureconvert" pri="2000"/>
  </dgm:catLst>
  <dgm:sampData>
    <dgm:dataModel>
      <dgm:ptLst>
        <dgm:pt modelId="0" type="doc"/>
        <dgm:pt modelId="1"/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2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axis="ch" ptType="node" func="cnt" op="lte" val="1">
          <dgm:constrLst>
            <dgm:constr type="h" for="ch" forName="picture_1" refType="h"/>
            <dgm:constr type="w" for="ch" forName="picture_1" refType="h" refFor="ch" refForName="picture_1" op="equ"/>
            <dgm:constr type="l" for="ch" forName="picture_1"/>
            <dgm:constr type="t" for="ch" forName="picture_1"/>
            <dgm:constr type="w" for="ch" forName="text_1" refType="w" refFor="ch" refForName="picture_1" fact="0.64"/>
            <dgm:constr type="h" for="ch" forName="text_1" refType="h" refFor="ch" refForName="picture_1" fact="0.33"/>
            <dgm:constr type="l" for="ch" forName="text_1" refType="w" refFor="ch" refForName="picture_1" fact="0.18"/>
            <dgm:constr type="t" for="ch" forName="text_1" refType="h" refFor="ch" refForName="picture_1" fact="0.531"/>
          </dgm:constrLst>
        </dgm:if>
        <dgm:if name="Name4" axis="ch" ptType="node" func="cnt" op="lte" val="2">
          <dgm:choose name="Name5">
            <dgm:if name="Name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l" for="ch" forName="picture_2" refType="w" refFor="ch" refForName="picture_1" fact="1.21"/>
                <dgm:constr type="ctrY" for="ch" forName="picture_2" refType="h" refFor="ch" refForName="picture_1" fact="0.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if>
            <dgm:else name="Name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else>
          </dgm:choose>
        </dgm:if>
        <dgm:if name="Name8" axis="ch" ptType="node" func="cnt" op="lte" val="3">
          <dgm:choose name="Name9">
            <dgm:if name="Name10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l" for="ch" forName="picture_2" refType="w" refFor="ch" refForName="picture_1" fact="1.21"/>
                <dgm:constr type="ctrY" for="ch" forName="picture_2" refType="h" refFor="ch" refForName="picture_1" fact="0.18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l" for="ch" forName="picture_3" refType="w" refFor="ch" refForName="picture_1" fact="1.21"/>
                <dgm:constr type="ctrY" for="ch" forName="picture_3" refType="h" refFor="ch" refForName="picture_1" fact="0.812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if>
            <dgm:else name="Name11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18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812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else>
          </dgm:choose>
        </dgm:if>
        <dgm:if name="Name12" axis="ch" ptType="node" func="cnt" op="lte" val="4">
          <dgm:choose name="Name13">
            <dgm:if name="Name14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l" for="ch" forName="picture_2" refType="w" refFor="ch" refForName="picture_1" fact="1.354"/>
                <dgm:constr type="ctrY" for="ch" forName="picture_2" refType="h" refFor="ch" refForName="picture_1" fact="0.1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l" for="ch" forName="picture_3" refType="w" refFor="ch" refForName="picture_1" fact="1.21"/>
                <dgm:constr type="ctrY" for="ch" forName="picture_3" refType="h" refFor="ch" refForName="picture_1" fact="0.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l" for="ch" forName="picture_4" refType="w" refFor="ch" refForName="picture_1" fact="1.354"/>
                <dgm:constr type="ctrY" for="ch" forName="picture_4" refType="h" refFor="ch" refForName="picture_1" fact="0.8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if>
            <dgm:else name="Name15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r" for="ch" forName="picture_2" refType="w"/>
                <dgm:constr type="rOff" for="ch" forName="picture_2" refType="w" refFor="ch" refForName="picture_1" fact="-1.354"/>
                <dgm:constr type="ctrY" for="ch" forName="picture_2" refType="h" refFor="ch" refForName="picture_1" fact="0.1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r" for="ch" forName="picture_4" refType="w"/>
                <dgm:constr type="rOff" for="ch" forName="picture_4" refType="w" refFor="ch" refForName="picture_1" fact="-1.354"/>
                <dgm:constr type="ctrY" for="ch" forName="picture_4" refType="h" refFor="ch" refForName="picture_1" fact="0.8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else>
          </dgm:choose>
        </dgm:if>
        <dgm:if name="Name16" axis="ch" ptType="node" func="cnt" op="lte" val="5">
          <dgm:choose name="Name17">
            <dgm:if name="Name18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l" for="ch" forName="picture_2" refType="w" refFor="ch" refForName="picture_1" fact="1.375"/>
                <dgm:constr type="ctrY" for="ch" forName="picture_2" refType="h" refFor="ch" refForName="picture_1" fact="0.11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l" for="ch" forName="picture_3" refType="w" refFor="ch" refForName="picture_1" fact="1.21"/>
                <dgm:constr type="ctrY" for="ch" forName="picture_3" refType="h" refFor="ch" refForName="picture_1" fact="0.353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l" for="ch" forName="picture_4" refType="w" refFor="ch" refForName="picture_1" fact="1.21"/>
                <dgm:constr type="ctrY" for="ch" forName="picture_4" refType="h" refFor="ch" refForName="picture_1" fact="0.647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l" for="ch" forName="picture_5" refType="w" refFor="ch" refForName="picture_1" fact="1.375"/>
                <dgm:constr type="ctrY" for="ch" forName="picture_5" refType="h" refFor="ch" refForName="picture_1" fact="0.8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if>
            <dgm:else name="Name19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r" for="ch" forName="picture_2" refType="w"/>
                <dgm:constr type="rOff" for="ch" forName="picture_2" refType="w" refFor="ch" refForName="picture_1" fact="-1.375"/>
                <dgm:constr type="ctrY" for="ch" forName="picture_2" refType="h" refFor="ch" refForName="picture_1" fact="0.11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353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647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r" for="ch" forName="picture_5" refType="w"/>
                <dgm:constr type="rOff" for="ch" forName="picture_5" refType="w" refFor="ch" refForName="picture_1" fact="-1.375"/>
                <dgm:constr type="ctrY" for="ch" forName="picture_5" refType="h" refFor="ch" refForName="picture_1" fact="0.8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else>
          </dgm:choose>
        </dgm:if>
        <dgm:if name="Name20" axis="ch" ptType="node" func="cnt" op="lte" val="6">
          <dgm:choose name="Name21">
            <dgm:if name="Name22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l" for="ch" forName="picture_2" refType="w" refFor="ch" refForName="picture_1" fact="1.4238"/>
                <dgm:constr type="ctrY" for="ch" forName="picture_2" refType="h" refFor="ch" refForName="picture_1" fact="0.09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l" for="ch" forName="picture_3" refType="w" refFor="ch" refForName="picture_1" fact="1.2667"/>
                <dgm:constr type="ctrY" for="ch" forName="picture_3" refType="h" refFor="ch" refForName="picture_1" fact="0.261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l" for="ch" forName="picture_4" refType="w" refFor="ch" refForName="picture_1" fact="1.21"/>
                <dgm:constr type="ctrY" for="ch" forName="picture_4" refType="h" refFor="ch" refForName="picture_1" fact="0.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l" for="ch" forName="picture_5" refType="w" refFor="ch" refForName="picture_1" fact="1.2667"/>
                <dgm:constr type="ctrY" for="ch" forName="picture_5" refType="h" refFor="ch" refForName="picture_1" fact="0.73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l" for="ch" forName="picture_6" refType="w" refFor="ch" refForName="picture_1" fact="1.4238"/>
                <dgm:constr type="ctrY" for="ch" forName="picture_6" refType="h" refFor="ch" refForName="picture_1" fact="0.91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if>
            <dgm:else name="Name23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r" for="ch" forName="picture_2" refType="w"/>
                <dgm:constr type="rOff" for="ch" forName="picture_2" refType="w" refFor="ch" refForName="picture_1" fact="-1.4238"/>
                <dgm:constr type="ctrY" for="ch" forName="picture_2" refType="h" refFor="ch" refForName="picture_1" fact="0.09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r" for="ch" forName="picture_3" refType="w"/>
                <dgm:constr type="rOff" for="ch" forName="picture_3" refType="w" refFor="ch" refForName="picture_1" fact="-1.2667"/>
                <dgm:constr type="ctrY" for="ch" forName="picture_3" refType="h" refFor="ch" refForName="picture_1" fact="0.261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r" for="ch" forName="picture_5" refType="w"/>
                <dgm:constr type="rOff" for="ch" forName="picture_5" refType="w" refFor="ch" refForName="picture_1" fact="-1.2667"/>
                <dgm:constr type="ctrY" for="ch" forName="picture_5" refType="h" refFor="ch" refForName="picture_1" fact="0.73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r" for="ch" forName="picture_6" refType="w"/>
                <dgm:constr type="rOff" for="ch" forName="picture_6" refType="w" refFor="ch" refForName="picture_1" fact="-1.4238"/>
                <dgm:constr type="ctrY" for="ch" forName="picture_6" refType="h" refFor="ch" refForName="picture_1" fact="0.91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else>
          </dgm:choose>
        </dgm:if>
        <dgm:else name="Name24">
          <dgm:choose name="Name25">
            <dgm:if name="Name2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l" for="ch" forName="picture_2" refType="w" refFor="ch" refForName="picture_1" fact="1.4363"/>
                <dgm:constr type="ctrY" for="ch" forName="picture_2" refType="h" refFor="ch" refForName="picture_1" fact="0.0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l" for="ch" forName="picture_3" refType="w" refFor="ch" refForName="picture_1" fact="1.2898"/>
                <dgm:constr type="ctrY" for="ch" forName="picture_3" refType="h" refFor="ch" refForName="picture_1" fact="0.227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l" for="ch" forName="picture_4" refType="w" refFor="ch" refForName="picture_1" fact="1.21"/>
                <dgm:constr type="ctrY" for="ch" forName="picture_4" refType="h" refFor="ch" refForName="picture_1" fact="0.40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l" for="ch" forName="picture_5" refType="w" refFor="ch" refForName="picture_1" fact="1.21"/>
                <dgm:constr type="ctrY" for="ch" forName="picture_5" refType="h" refFor="ch" refForName="picture_1" fact="0.595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l" for="ch" forName="picture_6" refType="w" refFor="ch" refForName="picture_1" fact="1.2898"/>
                <dgm:constr type="ctrY" for="ch" forName="picture_6" refType="h" refFor="ch" refForName="picture_1" fact="0.773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l" for="ch" forName="picture_7" refType="w" refFor="ch" refForName="picture_1" fact="1.4363"/>
                <dgm:constr type="ctrY" for="ch" forName="picture_7" refType="h" refFor="ch" refForName="picture_1" fact="0.925"/>
                <dgm:constr type="l" for="ch" forName="line_7" refType="ctrX" refFor="ch" refForName="picture_1"/>
                <dgm:constr type="h" for="ch" forName="line_7"/>
                <dgm:constr type="r" for="ch" forName="line_7" refType="ctrX" refFor="ch" refForName="picture_7"/>
                <dgm:constr type="ctrY" for="ch" forName="line_7" refType="ctrY" refFor="ch" refForName="picture_7"/>
                <dgm:constr type="r" for="ch" forName="textparent_7" refType="w"/>
                <dgm:constr type="h" for="ch" forName="textparent_7" refType="h" refFor="ch" refForName="picture_7"/>
                <dgm:constr type="l" for="ch" forName="textparent_7" refType="r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if>
            <dgm:else name="Name2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r" for="ch" forName="picture_2" refType="w"/>
                <dgm:constr type="rOff" for="ch" forName="picture_2" refType="w" refFor="ch" refForName="picture_1" fact="-1.4363"/>
                <dgm:constr type="ctrY" for="ch" forName="picture_2" refType="h" refFor="ch" refForName="picture_1" fact="0.0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r" for="ch" forName="picture_3" refType="w"/>
                <dgm:constr type="rOff" for="ch" forName="picture_3" refType="w" refFor="ch" refForName="picture_1" fact="-1.2898"/>
                <dgm:constr type="ctrY" for="ch" forName="picture_3" refType="h" refFor="ch" refForName="picture_1" fact="0.227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40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r" for="ch" forName="picture_5" refType="w"/>
                <dgm:constr type="rOff" for="ch" forName="picture_5" refType="w" refFor="ch" refForName="picture_1" fact="-1.21"/>
                <dgm:constr type="ctrY" for="ch" forName="picture_5" refType="h" refFor="ch" refForName="picture_1" fact="0.595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r" for="ch" forName="picture_6" refType="w"/>
                <dgm:constr type="rOff" for="ch" forName="picture_6" refType="w" refFor="ch" refForName="picture_1" fact="-1.2898"/>
                <dgm:constr type="ctrY" for="ch" forName="picture_6" refType="h" refFor="ch" refForName="picture_1" fact="0.773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r" for="ch" forName="picture_7" refType="w"/>
                <dgm:constr type="rOff" for="ch" forName="picture_7" refType="w" refFor="ch" refForName="picture_1" fact="-1.4363"/>
                <dgm:constr type="ctrY" for="ch" forName="picture_7" refType="h" refFor="ch" refForName="picture_1" fact="0.925"/>
                <dgm:constr type="r" for="ch" forName="line_7" refType="ctrX" refFor="ch" refForName="picture_1"/>
                <dgm:constr type="h" for="ch" forName="line_7"/>
                <dgm:constr type="l" for="ch" forName="line_7" refType="ctrX" refFor="ch" refForName="picture_7"/>
                <dgm:constr type="ctrY" for="ch" forName="line_7" refType="ctrY" refFor="ch" refForName="picture_7"/>
                <dgm:constr type="l" for="ch" forName="textparent_7"/>
                <dgm:constr type="h" for="ch" forName="textparent_7" refType="h" refFor="ch" refForName="picture_7"/>
                <dgm:constr type="r" for="ch" forName="textparent_7" refType="l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else>
          </dgm:choose>
        </dgm:else>
      </dgm:choose>
      <dgm:forEach name="wrapper" axis="self" ptType="parTrans">
        <dgm:forEach name="wrapper2" axis="self" ptType="sibTrans" st="2">
          <dgm:forEach name="pictureRepeat" axis="self">
            <dgm:layoutNode name="pictureRepeatNode" styleLbl="alignImgPlace1">
              <dgm:alg type="sp"/>
              <dgm:shape xmlns:r="http://schemas.openxmlformats.org/officeDocument/2006/relationships" type="ellipse" r:blip="" blipPhldr="1">
                <dgm:adjLst/>
              </dgm:shape>
              <dgm:presOf axis="self"/>
            </dgm:layoutNode>
          </dgm:forEach>
        </dgm:forEach>
      </dgm:forEach>
      <dgm:forEach name="Name28" axis="ch" ptType="sibTrans" hideLastTrans="0" cnt="1">
        <dgm:layoutNode name="picture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9" ref="pictureRepeat"/>
        </dgm:layoutNode>
      </dgm:forEach>
      <dgm:forEach name="Name30" axis="ch" ptType="node" cnt="1">
        <dgm:layoutNode name="text_1" styleLbl="node1">
          <dgm:varLst>
            <dgm:bulletEnabled val="1"/>
          </dgm:varLst>
          <dgm:alg type="tx">
            <dgm:param type="txAnchorVert" val="b"/>
            <dgm:param type="txAnchorVertCh" val="b"/>
            <dgm:param type="parTxRTLAlign" val="r"/>
            <dgm:param type="shpTxRTLAlignCh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primFontSz" val="65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</dgm:forEach>
      <dgm:forEach name="Name31" axis="ch" ptType="sibTrans" hideLastTrans="0" st="2" cnt="1">
        <dgm:layoutNode name="picture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2" ref="pictureRepeat"/>
        </dgm:layoutNode>
      </dgm:forEach>
      <dgm:forEach name="Name33" axis="ch" ptType="node" st="2" cnt="1">
        <dgm:layoutNode name="line_2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2">
          <dgm:choose name="Name34">
            <dgm:if name="Name35" func="var" arg="dir" op="equ" val="norm">
              <dgm:alg type="lin">
                <dgm:param type="horzAlign" val="l"/>
              </dgm:alg>
            </dgm:if>
            <dgm:else name="Name36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2" refType="w"/>
            <dgm:constr type="h" for="ch" forName="text_2" refType="h"/>
          </dgm:constrLst>
          <dgm:presOf/>
          <dgm:layoutNode name="text_2" styleLbl="revTx">
            <dgm:varLst>
              <dgm:bulletEnabled val="1"/>
            </dgm:varLst>
            <dgm:choose name="Name37">
              <dgm:if name="Name38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39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0" axis="ch" ptType="sibTrans" hideLastTrans="0" st="3" cnt="1">
        <dgm:layoutNode name="picture_3">
          <dgm:alg type="sp"/>
          <dgm:shape xmlns:r="http://schemas.openxmlformats.org/officeDocument/2006/relationships" r:blip="">
            <dgm:adjLst/>
          </dgm:shape>
          <dgm:presOf/>
          <dgm:constrLst/>
          <dgm:forEach name="Name41" ref="pictureRepeat"/>
        </dgm:layoutNode>
      </dgm:forEach>
      <dgm:forEach name="Name42" axis="ch" ptType="node" st="3" cnt="1">
        <dgm:layoutNode name="line_3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3">
          <dgm:choose name="Name43">
            <dgm:if name="Name44" func="var" arg="dir" op="equ" val="norm">
              <dgm:alg type="lin">
                <dgm:param type="horzAlign" val="l"/>
              </dgm:alg>
            </dgm:if>
            <dgm:else name="Name45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3" refType="w"/>
            <dgm:constr type="h" for="ch" forName="text_3" refType="h"/>
          </dgm:constrLst>
          <dgm:presOf/>
          <dgm:layoutNode name="text_3" styleLbl="revTx">
            <dgm:varLst>
              <dgm:bulletEnabled val="1"/>
            </dgm:varLst>
            <dgm:choose name="Name46">
              <dgm:if name="Name47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48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9" axis="ch" ptType="sibTrans" hideLastTrans="0" st="4" cnt="1">
        <dgm:layoutNode name="picture_4">
          <dgm:alg type="sp"/>
          <dgm:shape xmlns:r="http://schemas.openxmlformats.org/officeDocument/2006/relationships" r:blip="">
            <dgm:adjLst/>
          </dgm:shape>
          <dgm:presOf/>
          <dgm:constrLst/>
          <dgm:forEach name="Name50" ref="pictureRepeat"/>
        </dgm:layoutNode>
      </dgm:forEach>
      <dgm:forEach name="Name51" axis="ch" ptType="node" st="4" cnt="1">
        <dgm:layoutNode name="line_4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4">
          <dgm:choose name="Name52">
            <dgm:if name="Name53" func="var" arg="dir" op="equ" val="norm">
              <dgm:alg type="lin">
                <dgm:param type="horzAlign" val="l"/>
              </dgm:alg>
            </dgm:if>
            <dgm:else name="Name54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4" refType="w"/>
            <dgm:constr type="h" for="ch" forName="text_4" refType="h"/>
          </dgm:constrLst>
          <dgm:presOf/>
          <dgm:layoutNode name="text_4" styleLbl="revTx">
            <dgm:varLst>
              <dgm:bulletEnabled val="1"/>
            </dgm:varLst>
            <dgm:choose name="Name55">
              <dgm:if name="Name56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57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58" axis="ch" ptType="sibTrans" hideLastTrans="0" st="5" cnt="1">
        <dgm:layoutNode name="picture_5">
          <dgm:alg type="sp"/>
          <dgm:shape xmlns:r="http://schemas.openxmlformats.org/officeDocument/2006/relationships" r:blip="">
            <dgm:adjLst/>
          </dgm:shape>
          <dgm:presOf/>
          <dgm:constrLst/>
          <dgm:forEach name="Name59" ref="pictureRepeat"/>
        </dgm:layoutNode>
      </dgm:forEach>
      <dgm:forEach name="Name60" axis="ch" ptType="node" st="5" cnt="1">
        <dgm:layoutNode name="line_5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5">
          <dgm:choose name="Name61">
            <dgm:if name="Name62" func="var" arg="dir" op="equ" val="norm">
              <dgm:alg type="lin">
                <dgm:param type="horzAlign" val="l"/>
              </dgm:alg>
            </dgm:if>
            <dgm:else name="Name63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5" refType="w"/>
            <dgm:constr type="h" for="ch" forName="text_5" refType="h"/>
          </dgm:constrLst>
          <dgm:presOf/>
          <dgm:layoutNode name="text_5" styleLbl="revTx">
            <dgm:varLst>
              <dgm:bulletEnabled val="1"/>
            </dgm:varLst>
            <dgm:choose name="Name64">
              <dgm:if name="Name65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66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67" axis="ch" ptType="sibTrans" hideLastTrans="0" st="6" cnt="1">
        <dgm:layoutNode name="picture_6">
          <dgm:alg type="sp"/>
          <dgm:shape xmlns:r="http://schemas.openxmlformats.org/officeDocument/2006/relationships" r:blip="">
            <dgm:adjLst/>
          </dgm:shape>
          <dgm:presOf/>
          <dgm:constrLst/>
          <dgm:forEach name="Name68" ref="pictureRepeat"/>
        </dgm:layoutNode>
      </dgm:forEach>
      <dgm:forEach name="Name69" axis="ch" ptType="node" st="6" cnt="1">
        <dgm:layoutNode name="line_6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6">
          <dgm:choose name="Name70">
            <dgm:if name="Name71" func="var" arg="dir" op="equ" val="norm">
              <dgm:alg type="lin">
                <dgm:param type="horzAlign" val="l"/>
              </dgm:alg>
            </dgm:if>
            <dgm:else name="Name72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6" refType="w"/>
            <dgm:constr type="h" for="ch" forName="text_6" refType="h"/>
          </dgm:constrLst>
          <dgm:presOf/>
          <dgm:layoutNode name="text_6" styleLbl="revTx">
            <dgm:varLst>
              <dgm:bulletEnabled val="1"/>
            </dgm:varLst>
            <dgm:choose name="Name73">
              <dgm:if name="Name74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75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76" axis="ch" ptType="sibTrans" hideLastTrans="0" st="7" cnt="1">
        <dgm:layoutNode name="picture_7">
          <dgm:alg type="sp"/>
          <dgm:shape xmlns:r="http://schemas.openxmlformats.org/officeDocument/2006/relationships" r:blip="">
            <dgm:adjLst/>
          </dgm:shape>
          <dgm:presOf/>
          <dgm:constrLst/>
          <dgm:forEach name="Name77" ref="pictureRepeat"/>
        </dgm:layoutNode>
      </dgm:forEach>
      <dgm:forEach name="Name78" axis="ch" ptType="node" st="7" cnt="1">
        <dgm:layoutNode name="line_7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7">
          <dgm:choose name="Name79">
            <dgm:if name="Name80" func="var" arg="dir" op="equ" val="norm">
              <dgm:alg type="lin">
                <dgm:param type="horzAlign" val="l"/>
              </dgm:alg>
            </dgm:if>
            <dgm:else name="Name81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7" refType="w"/>
            <dgm:constr type="h" for="ch" forName="text_7" refType="h"/>
          </dgm:constrLst>
          <dgm:presOf/>
          <dgm:layoutNode name="text_7" styleLbl="revTx">
            <dgm:varLst>
              <dgm:bulletEnabled val="1"/>
            </dgm:varLst>
            <dgm:choose name="Name82">
              <dgm:if name="Name83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84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CircularPictureCallout">
  <dgm:title val=""/>
  <dgm:desc val=""/>
  <dgm:catLst>
    <dgm:cat type="picture" pri="2000"/>
    <dgm:cat type="pictureconvert" pri="2000"/>
  </dgm:catLst>
  <dgm:sampData>
    <dgm:dataModel>
      <dgm:ptLst>
        <dgm:pt modelId="0" type="doc"/>
        <dgm:pt modelId="1"/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2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axis="ch" ptType="node" func="cnt" op="lte" val="1">
          <dgm:constrLst>
            <dgm:constr type="h" for="ch" forName="picture_1" refType="h"/>
            <dgm:constr type="w" for="ch" forName="picture_1" refType="h" refFor="ch" refForName="picture_1" op="equ"/>
            <dgm:constr type="l" for="ch" forName="picture_1"/>
            <dgm:constr type="t" for="ch" forName="picture_1"/>
            <dgm:constr type="w" for="ch" forName="text_1" refType="w" refFor="ch" refForName="picture_1" fact="0.64"/>
            <dgm:constr type="h" for="ch" forName="text_1" refType="h" refFor="ch" refForName="picture_1" fact="0.33"/>
            <dgm:constr type="l" for="ch" forName="text_1" refType="w" refFor="ch" refForName="picture_1" fact="0.18"/>
            <dgm:constr type="t" for="ch" forName="text_1" refType="h" refFor="ch" refForName="picture_1" fact="0.531"/>
          </dgm:constrLst>
        </dgm:if>
        <dgm:if name="Name4" axis="ch" ptType="node" func="cnt" op="lte" val="2">
          <dgm:choose name="Name5">
            <dgm:if name="Name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l" for="ch" forName="picture_2" refType="w" refFor="ch" refForName="picture_1" fact="1.21"/>
                <dgm:constr type="ctrY" for="ch" forName="picture_2" refType="h" refFor="ch" refForName="picture_1" fact="0.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if>
            <dgm:else name="Name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else>
          </dgm:choose>
        </dgm:if>
        <dgm:if name="Name8" axis="ch" ptType="node" func="cnt" op="lte" val="3">
          <dgm:choose name="Name9">
            <dgm:if name="Name10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l" for="ch" forName="picture_2" refType="w" refFor="ch" refForName="picture_1" fact="1.21"/>
                <dgm:constr type="ctrY" for="ch" forName="picture_2" refType="h" refFor="ch" refForName="picture_1" fact="0.18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l" for="ch" forName="picture_3" refType="w" refFor="ch" refForName="picture_1" fact="1.21"/>
                <dgm:constr type="ctrY" for="ch" forName="picture_3" refType="h" refFor="ch" refForName="picture_1" fact="0.812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if>
            <dgm:else name="Name11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18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812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else>
          </dgm:choose>
        </dgm:if>
        <dgm:if name="Name12" axis="ch" ptType="node" func="cnt" op="lte" val="4">
          <dgm:choose name="Name13">
            <dgm:if name="Name14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l" for="ch" forName="picture_2" refType="w" refFor="ch" refForName="picture_1" fact="1.354"/>
                <dgm:constr type="ctrY" for="ch" forName="picture_2" refType="h" refFor="ch" refForName="picture_1" fact="0.1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l" for="ch" forName="picture_3" refType="w" refFor="ch" refForName="picture_1" fact="1.21"/>
                <dgm:constr type="ctrY" for="ch" forName="picture_3" refType="h" refFor="ch" refForName="picture_1" fact="0.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l" for="ch" forName="picture_4" refType="w" refFor="ch" refForName="picture_1" fact="1.354"/>
                <dgm:constr type="ctrY" for="ch" forName="picture_4" refType="h" refFor="ch" refForName="picture_1" fact="0.8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if>
            <dgm:else name="Name15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r" for="ch" forName="picture_2" refType="w"/>
                <dgm:constr type="rOff" for="ch" forName="picture_2" refType="w" refFor="ch" refForName="picture_1" fact="-1.354"/>
                <dgm:constr type="ctrY" for="ch" forName="picture_2" refType="h" refFor="ch" refForName="picture_1" fact="0.1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r" for="ch" forName="picture_4" refType="w"/>
                <dgm:constr type="rOff" for="ch" forName="picture_4" refType="w" refFor="ch" refForName="picture_1" fact="-1.354"/>
                <dgm:constr type="ctrY" for="ch" forName="picture_4" refType="h" refFor="ch" refForName="picture_1" fact="0.8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else>
          </dgm:choose>
        </dgm:if>
        <dgm:if name="Name16" axis="ch" ptType="node" func="cnt" op="lte" val="5">
          <dgm:choose name="Name17">
            <dgm:if name="Name18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l" for="ch" forName="picture_2" refType="w" refFor="ch" refForName="picture_1" fact="1.375"/>
                <dgm:constr type="ctrY" for="ch" forName="picture_2" refType="h" refFor="ch" refForName="picture_1" fact="0.11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l" for="ch" forName="picture_3" refType="w" refFor="ch" refForName="picture_1" fact="1.21"/>
                <dgm:constr type="ctrY" for="ch" forName="picture_3" refType="h" refFor="ch" refForName="picture_1" fact="0.353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l" for="ch" forName="picture_4" refType="w" refFor="ch" refForName="picture_1" fact="1.21"/>
                <dgm:constr type="ctrY" for="ch" forName="picture_4" refType="h" refFor="ch" refForName="picture_1" fact="0.647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l" for="ch" forName="picture_5" refType="w" refFor="ch" refForName="picture_1" fact="1.375"/>
                <dgm:constr type="ctrY" for="ch" forName="picture_5" refType="h" refFor="ch" refForName="picture_1" fact="0.8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if>
            <dgm:else name="Name19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r" for="ch" forName="picture_2" refType="w"/>
                <dgm:constr type="rOff" for="ch" forName="picture_2" refType="w" refFor="ch" refForName="picture_1" fact="-1.375"/>
                <dgm:constr type="ctrY" for="ch" forName="picture_2" refType="h" refFor="ch" refForName="picture_1" fact="0.11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353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647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r" for="ch" forName="picture_5" refType="w"/>
                <dgm:constr type="rOff" for="ch" forName="picture_5" refType="w" refFor="ch" refForName="picture_1" fact="-1.375"/>
                <dgm:constr type="ctrY" for="ch" forName="picture_5" refType="h" refFor="ch" refForName="picture_1" fact="0.8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else>
          </dgm:choose>
        </dgm:if>
        <dgm:if name="Name20" axis="ch" ptType="node" func="cnt" op="lte" val="6">
          <dgm:choose name="Name21">
            <dgm:if name="Name22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l" for="ch" forName="picture_2" refType="w" refFor="ch" refForName="picture_1" fact="1.4238"/>
                <dgm:constr type="ctrY" for="ch" forName="picture_2" refType="h" refFor="ch" refForName="picture_1" fact="0.09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l" for="ch" forName="picture_3" refType="w" refFor="ch" refForName="picture_1" fact="1.2667"/>
                <dgm:constr type="ctrY" for="ch" forName="picture_3" refType="h" refFor="ch" refForName="picture_1" fact="0.261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l" for="ch" forName="picture_4" refType="w" refFor="ch" refForName="picture_1" fact="1.21"/>
                <dgm:constr type="ctrY" for="ch" forName="picture_4" refType="h" refFor="ch" refForName="picture_1" fact="0.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l" for="ch" forName="picture_5" refType="w" refFor="ch" refForName="picture_1" fact="1.2667"/>
                <dgm:constr type="ctrY" for="ch" forName="picture_5" refType="h" refFor="ch" refForName="picture_1" fact="0.73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l" for="ch" forName="picture_6" refType="w" refFor="ch" refForName="picture_1" fact="1.4238"/>
                <dgm:constr type="ctrY" for="ch" forName="picture_6" refType="h" refFor="ch" refForName="picture_1" fact="0.91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if>
            <dgm:else name="Name23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r" for="ch" forName="picture_2" refType="w"/>
                <dgm:constr type="rOff" for="ch" forName="picture_2" refType="w" refFor="ch" refForName="picture_1" fact="-1.4238"/>
                <dgm:constr type="ctrY" for="ch" forName="picture_2" refType="h" refFor="ch" refForName="picture_1" fact="0.09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r" for="ch" forName="picture_3" refType="w"/>
                <dgm:constr type="rOff" for="ch" forName="picture_3" refType="w" refFor="ch" refForName="picture_1" fact="-1.2667"/>
                <dgm:constr type="ctrY" for="ch" forName="picture_3" refType="h" refFor="ch" refForName="picture_1" fact="0.261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r" for="ch" forName="picture_5" refType="w"/>
                <dgm:constr type="rOff" for="ch" forName="picture_5" refType="w" refFor="ch" refForName="picture_1" fact="-1.2667"/>
                <dgm:constr type="ctrY" for="ch" forName="picture_5" refType="h" refFor="ch" refForName="picture_1" fact="0.73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r" for="ch" forName="picture_6" refType="w"/>
                <dgm:constr type="rOff" for="ch" forName="picture_6" refType="w" refFor="ch" refForName="picture_1" fact="-1.4238"/>
                <dgm:constr type="ctrY" for="ch" forName="picture_6" refType="h" refFor="ch" refForName="picture_1" fact="0.91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else>
          </dgm:choose>
        </dgm:if>
        <dgm:else name="Name24">
          <dgm:choose name="Name25">
            <dgm:if name="Name2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l" for="ch" forName="picture_2" refType="w" refFor="ch" refForName="picture_1" fact="1.4363"/>
                <dgm:constr type="ctrY" for="ch" forName="picture_2" refType="h" refFor="ch" refForName="picture_1" fact="0.0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l" for="ch" forName="picture_3" refType="w" refFor="ch" refForName="picture_1" fact="1.2898"/>
                <dgm:constr type="ctrY" for="ch" forName="picture_3" refType="h" refFor="ch" refForName="picture_1" fact="0.227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l" for="ch" forName="picture_4" refType="w" refFor="ch" refForName="picture_1" fact="1.21"/>
                <dgm:constr type="ctrY" for="ch" forName="picture_4" refType="h" refFor="ch" refForName="picture_1" fact="0.40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l" for="ch" forName="picture_5" refType="w" refFor="ch" refForName="picture_1" fact="1.21"/>
                <dgm:constr type="ctrY" for="ch" forName="picture_5" refType="h" refFor="ch" refForName="picture_1" fact="0.595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l" for="ch" forName="picture_6" refType="w" refFor="ch" refForName="picture_1" fact="1.2898"/>
                <dgm:constr type="ctrY" for="ch" forName="picture_6" refType="h" refFor="ch" refForName="picture_1" fact="0.773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l" for="ch" forName="picture_7" refType="w" refFor="ch" refForName="picture_1" fact="1.4363"/>
                <dgm:constr type="ctrY" for="ch" forName="picture_7" refType="h" refFor="ch" refForName="picture_1" fact="0.925"/>
                <dgm:constr type="l" for="ch" forName="line_7" refType="ctrX" refFor="ch" refForName="picture_1"/>
                <dgm:constr type="h" for="ch" forName="line_7"/>
                <dgm:constr type="r" for="ch" forName="line_7" refType="ctrX" refFor="ch" refForName="picture_7"/>
                <dgm:constr type="ctrY" for="ch" forName="line_7" refType="ctrY" refFor="ch" refForName="picture_7"/>
                <dgm:constr type="r" for="ch" forName="textparent_7" refType="w"/>
                <dgm:constr type="h" for="ch" forName="textparent_7" refType="h" refFor="ch" refForName="picture_7"/>
                <dgm:constr type="l" for="ch" forName="textparent_7" refType="r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if>
            <dgm:else name="Name2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r" for="ch" forName="picture_2" refType="w"/>
                <dgm:constr type="rOff" for="ch" forName="picture_2" refType="w" refFor="ch" refForName="picture_1" fact="-1.4363"/>
                <dgm:constr type="ctrY" for="ch" forName="picture_2" refType="h" refFor="ch" refForName="picture_1" fact="0.0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r" for="ch" forName="picture_3" refType="w"/>
                <dgm:constr type="rOff" for="ch" forName="picture_3" refType="w" refFor="ch" refForName="picture_1" fact="-1.2898"/>
                <dgm:constr type="ctrY" for="ch" forName="picture_3" refType="h" refFor="ch" refForName="picture_1" fact="0.227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40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r" for="ch" forName="picture_5" refType="w"/>
                <dgm:constr type="rOff" for="ch" forName="picture_5" refType="w" refFor="ch" refForName="picture_1" fact="-1.21"/>
                <dgm:constr type="ctrY" for="ch" forName="picture_5" refType="h" refFor="ch" refForName="picture_1" fact="0.595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r" for="ch" forName="picture_6" refType="w"/>
                <dgm:constr type="rOff" for="ch" forName="picture_6" refType="w" refFor="ch" refForName="picture_1" fact="-1.2898"/>
                <dgm:constr type="ctrY" for="ch" forName="picture_6" refType="h" refFor="ch" refForName="picture_1" fact="0.773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r" for="ch" forName="picture_7" refType="w"/>
                <dgm:constr type="rOff" for="ch" forName="picture_7" refType="w" refFor="ch" refForName="picture_1" fact="-1.4363"/>
                <dgm:constr type="ctrY" for="ch" forName="picture_7" refType="h" refFor="ch" refForName="picture_1" fact="0.925"/>
                <dgm:constr type="r" for="ch" forName="line_7" refType="ctrX" refFor="ch" refForName="picture_1"/>
                <dgm:constr type="h" for="ch" forName="line_7"/>
                <dgm:constr type="l" for="ch" forName="line_7" refType="ctrX" refFor="ch" refForName="picture_7"/>
                <dgm:constr type="ctrY" for="ch" forName="line_7" refType="ctrY" refFor="ch" refForName="picture_7"/>
                <dgm:constr type="l" for="ch" forName="textparent_7"/>
                <dgm:constr type="h" for="ch" forName="textparent_7" refType="h" refFor="ch" refForName="picture_7"/>
                <dgm:constr type="r" for="ch" forName="textparent_7" refType="l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else>
          </dgm:choose>
        </dgm:else>
      </dgm:choose>
      <dgm:forEach name="wrapper" axis="self" ptType="parTrans">
        <dgm:forEach name="wrapper2" axis="self" ptType="sibTrans" st="2">
          <dgm:forEach name="pictureRepeat" axis="self">
            <dgm:layoutNode name="pictureRepeatNode" styleLbl="alignImgPlace1">
              <dgm:alg type="sp"/>
              <dgm:shape xmlns:r="http://schemas.openxmlformats.org/officeDocument/2006/relationships" type="ellipse" r:blip="" blipPhldr="1">
                <dgm:adjLst/>
              </dgm:shape>
              <dgm:presOf axis="self"/>
            </dgm:layoutNode>
          </dgm:forEach>
        </dgm:forEach>
      </dgm:forEach>
      <dgm:forEach name="Name28" axis="ch" ptType="sibTrans" hideLastTrans="0" cnt="1">
        <dgm:layoutNode name="picture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9" ref="pictureRepeat"/>
        </dgm:layoutNode>
      </dgm:forEach>
      <dgm:forEach name="Name30" axis="ch" ptType="node" cnt="1">
        <dgm:layoutNode name="text_1" styleLbl="node1">
          <dgm:varLst>
            <dgm:bulletEnabled val="1"/>
          </dgm:varLst>
          <dgm:alg type="tx">
            <dgm:param type="txAnchorVert" val="b"/>
            <dgm:param type="txAnchorVertCh" val="b"/>
            <dgm:param type="parTxRTLAlign" val="r"/>
            <dgm:param type="shpTxRTLAlignCh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primFontSz" val="65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</dgm:forEach>
      <dgm:forEach name="Name31" axis="ch" ptType="sibTrans" hideLastTrans="0" st="2" cnt="1">
        <dgm:layoutNode name="picture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2" ref="pictureRepeat"/>
        </dgm:layoutNode>
      </dgm:forEach>
      <dgm:forEach name="Name33" axis="ch" ptType="node" st="2" cnt="1">
        <dgm:layoutNode name="line_2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2">
          <dgm:choose name="Name34">
            <dgm:if name="Name35" func="var" arg="dir" op="equ" val="norm">
              <dgm:alg type="lin">
                <dgm:param type="horzAlign" val="l"/>
              </dgm:alg>
            </dgm:if>
            <dgm:else name="Name36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2" refType="w"/>
            <dgm:constr type="h" for="ch" forName="text_2" refType="h"/>
          </dgm:constrLst>
          <dgm:presOf/>
          <dgm:layoutNode name="text_2" styleLbl="revTx">
            <dgm:varLst>
              <dgm:bulletEnabled val="1"/>
            </dgm:varLst>
            <dgm:choose name="Name37">
              <dgm:if name="Name38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39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0" axis="ch" ptType="sibTrans" hideLastTrans="0" st="3" cnt="1">
        <dgm:layoutNode name="picture_3">
          <dgm:alg type="sp"/>
          <dgm:shape xmlns:r="http://schemas.openxmlformats.org/officeDocument/2006/relationships" r:blip="">
            <dgm:adjLst/>
          </dgm:shape>
          <dgm:presOf/>
          <dgm:constrLst/>
          <dgm:forEach name="Name41" ref="pictureRepeat"/>
        </dgm:layoutNode>
      </dgm:forEach>
      <dgm:forEach name="Name42" axis="ch" ptType="node" st="3" cnt="1">
        <dgm:layoutNode name="line_3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3">
          <dgm:choose name="Name43">
            <dgm:if name="Name44" func="var" arg="dir" op="equ" val="norm">
              <dgm:alg type="lin">
                <dgm:param type="horzAlign" val="l"/>
              </dgm:alg>
            </dgm:if>
            <dgm:else name="Name45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3" refType="w"/>
            <dgm:constr type="h" for="ch" forName="text_3" refType="h"/>
          </dgm:constrLst>
          <dgm:presOf/>
          <dgm:layoutNode name="text_3" styleLbl="revTx">
            <dgm:varLst>
              <dgm:bulletEnabled val="1"/>
            </dgm:varLst>
            <dgm:choose name="Name46">
              <dgm:if name="Name47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48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9" axis="ch" ptType="sibTrans" hideLastTrans="0" st="4" cnt="1">
        <dgm:layoutNode name="picture_4">
          <dgm:alg type="sp"/>
          <dgm:shape xmlns:r="http://schemas.openxmlformats.org/officeDocument/2006/relationships" r:blip="">
            <dgm:adjLst/>
          </dgm:shape>
          <dgm:presOf/>
          <dgm:constrLst/>
          <dgm:forEach name="Name50" ref="pictureRepeat"/>
        </dgm:layoutNode>
      </dgm:forEach>
      <dgm:forEach name="Name51" axis="ch" ptType="node" st="4" cnt="1">
        <dgm:layoutNode name="line_4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4">
          <dgm:choose name="Name52">
            <dgm:if name="Name53" func="var" arg="dir" op="equ" val="norm">
              <dgm:alg type="lin">
                <dgm:param type="horzAlign" val="l"/>
              </dgm:alg>
            </dgm:if>
            <dgm:else name="Name54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4" refType="w"/>
            <dgm:constr type="h" for="ch" forName="text_4" refType="h"/>
          </dgm:constrLst>
          <dgm:presOf/>
          <dgm:layoutNode name="text_4" styleLbl="revTx">
            <dgm:varLst>
              <dgm:bulletEnabled val="1"/>
            </dgm:varLst>
            <dgm:choose name="Name55">
              <dgm:if name="Name56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57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58" axis="ch" ptType="sibTrans" hideLastTrans="0" st="5" cnt="1">
        <dgm:layoutNode name="picture_5">
          <dgm:alg type="sp"/>
          <dgm:shape xmlns:r="http://schemas.openxmlformats.org/officeDocument/2006/relationships" r:blip="">
            <dgm:adjLst/>
          </dgm:shape>
          <dgm:presOf/>
          <dgm:constrLst/>
          <dgm:forEach name="Name59" ref="pictureRepeat"/>
        </dgm:layoutNode>
      </dgm:forEach>
      <dgm:forEach name="Name60" axis="ch" ptType="node" st="5" cnt="1">
        <dgm:layoutNode name="line_5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5">
          <dgm:choose name="Name61">
            <dgm:if name="Name62" func="var" arg="dir" op="equ" val="norm">
              <dgm:alg type="lin">
                <dgm:param type="horzAlign" val="l"/>
              </dgm:alg>
            </dgm:if>
            <dgm:else name="Name63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5" refType="w"/>
            <dgm:constr type="h" for="ch" forName="text_5" refType="h"/>
          </dgm:constrLst>
          <dgm:presOf/>
          <dgm:layoutNode name="text_5" styleLbl="revTx">
            <dgm:varLst>
              <dgm:bulletEnabled val="1"/>
            </dgm:varLst>
            <dgm:choose name="Name64">
              <dgm:if name="Name65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66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67" axis="ch" ptType="sibTrans" hideLastTrans="0" st="6" cnt="1">
        <dgm:layoutNode name="picture_6">
          <dgm:alg type="sp"/>
          <dgm:shape xmlns:r="http://schemas.openxmlformats.org/officeDocument/2006/relationships" r:blip="">
            <dgm:adjLst/>
          </dgm:shape>
          <dgm:presOf/>
          <dgm:constrLst/>
          <dgm:forEach name="Name68" ref="pictureRepeat"/>
        </dgm:layoutNode>
      </dgm:forEach>
      <dgm:forEach name="Name69" axis="ch" ptType="node" st="6" cnt="1">
        <dgm:layoutNode name="line_6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6">
          <dgm:choose name="Name70">
            <dgm:if name="Name71" func="var" arg="dir" op="equ" val="norm">
              <dgm:alg type="lin">
                <dgm:param type="horzAlign" val="l"/>
              </dgm:alg>
            </dgm:if>
            <dgm:else name="Name72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6" refType="w"/>
            <dgm:constr type="h" for="ch" forName="text_6" refType="h"/>
          </dgm:constrLst>
          <dgm:presOf/>
          <dgm:layoutNode name="text_6" styleLbl="revTx">
            <dgm:varLst>
              <dgm:bulletEnabled val="1"/>
            </dgm:varLst>
            <dgm:choose name="Name73">
              <dgm:if name="Name74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75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76" axis="ch" ptType="sibTrans" hideLastTrans="0" st="7" cnt="1">
        <dgm:layoutNode name="picture_7">
          <dgm:alg type="sp"/>
          <dgm:shape xmlns:r="http://schemas.openxmlformats.org/officeDocument/2006/relationships" r:blip="">
            <dgm:adjLst/>
          </dgm:shape>
          <dgm:presOf/>
          <dgm:constrLst/>
          <dgm:forEach name="Name77" ref="pictureRepeat"/>
        </dgm:layoutNode>
      </dgm:forEach>
      <dgm:forEach name="Name78" axis="ch" ptType="node" st="7" cnt="1">
        <dgm:layoutNode name="line_7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7">
          <dgm:choose name="Name79">
            <dgm:if name="Name80" func="var" arg="dir" op="equ" val="norm">
              <dgm:alg type="lin">
                <dgm:param type="horzAlign" val="l"/>
              </dgm:alg>
            </dgm:if>
            <dgm:else name="Name81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7" refType="w"/>
            <dgm:constr type="h" for="ch" forName="text_7" refType="h"/>
          </dgm:constrLst>
          <dgm:presOf/>
          <dgm:layoutNode name="text_7" styleLbl="revTx">
            <dgm:varLst>
              <dgm:bulletEnabled val="1"/>
            </dgm:varLst>
            <dgm:choose name="Name82">
              <dgm:if name="Name83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84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</dgm:layoutNod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CircularPictureCallout">
  <dgm:title val=""/>
  <dgm:desc val=""/>
  <dgm:catLst>
    <dgm:cat type="picture" pri="2000"/>
    <dgm:cat type="pictureconvert" pri="2000"/>
  </dgm:catLst>
  <dgm:sampData>
    <dgm:dataModel>
      <dgm:ptLst>
        <dgm:pt modelId="0" type="doc"/>
        <dgm:pt modelId="1"/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2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axis="ch" ptType="node" func="cnt" op="lte" val="1">
          <dgm:constrLst>
            <dgm:constr type="h" for="ch" forName="picture_1" refType="h"/>
            <dgm:constr type="w" for="ch" forName="picture_1" refType="h" refFor="ch" refForName="picture_1" op="equ"/>
            <dgm:constr type="l" for="ch" forName="picture_1"/>
            <dgm:constr type="t" for="ch" forName="picture_1"/>
            <dgm:constr type="w" for="ch" forName="text_1" refType="w" refFor="ch" refForName="picture_1" fact="0.64"/>
            <dgm:constr type="h" for="ch" forName="text_1" refType="h" refFor="ch" refForName="picture_1" fact="0.33"/>
            <dgm:constr type="l" for="ch" forName="text_1" refType="w" refFor="ch" refForName="picture_1" fact="0.18"/>
            <dgm:constr type="t" for="ch" forName="text_1" refType="h" refFor="ch" refForName="picture_1" fact="0.531"/>
          </dgm:constrLst>
        </dgm:if>
        <dgm:if name="Name4" axis="ch" ptType="node" func="cnt" op="lte" val="2">
          <dgm:choose name="Name5">
            <dgm:if name="Name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l" for="ch" forName="picture_2" refType="w" refFor="ch" refForName="picture_1" fact="1.21"/>
                <dgm:constr type="ctrY" for="ch" forName="picture_2" refType="h" refFor="ch" refForName="picture_1" fact="0.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if>
            <dgm:else name="Name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else>
          </dgm:choose>
        </dgm:if>
        <dgm:if name="Name8" axis="ch" ptType="node" func="cnt" op="lte" val="3">
          <dgm:choose name="Name9">
            <dgm:if name="Name10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l" for="ch" forName="picture_2" refType="w" refFor="ch" refForName="picture_1" fact="1.21"/>
                <dgm:constr type="ctrY" for="ch" forName="picture_2" refType="h" refFor="ch" refForName="picture_1" fact="0.18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l" for="ch" forName="picture_3" refType="w" refFor="ch" refForName="picture_1" fact="1.21"/>
                <dgm:constr type="ctrY" for="ch" forName="picture_3" refType="h" refFor="ch" refForName="picture_1" fact="0.812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if>
            <dgm:else name="Name11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18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812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else>
          </dgm:choose>
        </dgm:if>
        <dgm:if name="Name12" axis="ch" ptType="node" func="cnt" op="lte" val="4">
          <dgm:choose name="Name13">
            <dgm:if name="Name14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l" for="ch" forName="picture_2" refType="w" refFor="ch" refForName="picture_1" fact="1.354"/>
                <dgm:constr type="ctrY" for="ch" forName="picture_2" refType="h" refFor="ch" refForName="picture_1" fact="0.1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l" for="ch" forName="picture_3" refType="w" refFor="ch" refForName="picture_1" fact="1.21"/>
                <dgm:constr type="ctrY" for="ch" forName="picture_3" refType="h" refFor="ch" refForName="picture_1" fact="0.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l" for="ch" forName="picture_4" refType="w" refFor="ch" refForName="picture_1" fact="1.354"/>
                <dgm:constr type="ctrY" for="ch" forName="picture_4" refType="h" refFor="ch" refForName="picture_1" fact="0.8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if>
            <dgm:else name="Name15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r" for="ch" forName="picture_2" refType="w"/>
                <dgm:constr type="rOff" for="ch" forName="picture_2" refType="w" refFor="ch" refForName="picture_1" fact="-1.354"/>
                <dgm:constr type="ctrY" for="ch" forName="picture_2" refType="h" refFor="ch" refForName="picture_1" fact="0.1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r" for="ch" forName="picture_4" refType="w"/>
                <dgm:constr type="rOff" for="ch" forName="picture_4" refType="w" refFor="ch" refForName="picture_1" fact="-1.354"/>
                <dgm:constr type="ctrY" for="ch" forName="picture_4" refType="h" refFor="ch" refForName="picture_1" fact="0.8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else>
          </dgm:choose>
        </dgm:if>
        <dgm:if name="Name16" axis="ch" ptType="node" func="cnt" op="lte" val="5">
          <dgm:choose name="Name17">
            <dgm:if name="Name18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l" for="ch" forName="picture_2" refType="w" refFor="ch" refForName="picture_1" fact="1.375"/>
                <dgm:constr type="ctrY" for="ch" forName="picture_2" refType="h" refFor="ch" refForName="picture_1" fact="0.11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l" for="ch" forName="picture_3" refType="w" refFor="ch" refForName="picture_1" fact="1.21"/>
                <dgm:constr type="ctrY" for="ch" forName="picture_3" refType="h" refFor="ch" refForName="picture_1" fact="0.353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l" for="ch" forName="picture_4" refType="w" refFor="ch" refForName="picture_1" fact="1.21"/>
                <dgm:constr type="ctrY" for="ch" forName="picture_4" refType="h" refFor="ch" refForName="picture_1" fact="0.647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l" for="ch" forName="picture_5" refType="w" refFor="ch" refForName="picture_1" fact="1.375"/>
                <dgm:constr type="ctrY" for="ch" forName="picture_5" refType="h" refFor="ch" refForName="picture_1" fact="0.8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if>
            <dgm:else name="Name19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r" for="ch" forName="picture_2" refType="w"/>
                <dgm:constr type="rOff" for="ch" forName="picture_2" refType="w" refFor="ch" refForName="picture_1" fact="-1.375"/>
                <dgm:constr type="ctrY" for="ch" forName="picture_2" refType="h" refFor="ch" refForName="picture_1" fact="0.11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353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647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r" for="ch" forName="picture_5" refType="w"/>
                <dgm:constr type="rOff" for="ch" forName="picture_5" refType="w" refFor="ch" refForName="picture_1" fact="-1.375"/>
                <dgm:constr type="ctrY" for="ch" forName="picture_5" refType="h" refFor="ch" refForName="picture_1" fact="0.8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else>
          </dgm:choose>
        </dgm:if>
        <dgm:if name="Name20" axis="ch" ptType="node" func="cnt" op="lte" val="6">
          <dgm:choose name="Name21">
            <dgm:if name="Name22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l" for="ch" forName="picture_2" refType="w" refFor="ch" refForName="picture_1" fact="1.4238"/>
                <dgm:constr type="ctrY" for="ch" forName="picture_2" refType="h" refFor="ch" refForName="picture_1" fact="0.09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l" for="ch" forName="picture_3" refType="w" refFor="ch" refForName="picture_1" fact="1.2667"/>
                <dgm:constr type="ctrY" for="ch" forName="picture_3" refType="h" refFor="ch" refForName="picture_1" fact="0.261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l" for="ch" forName="picture_4" refType="w" refFor="ch" refForName="picture_1" fact="1.21"/>
                <dgm:constr type="ctrY" for="ch" forName="picture_4" refType="h" refFor="ch" refForName="picture_1" fact="0.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l" for="ch" forName="picture_5" refType="w" refFor="ch" refForName="picture_1" fact="1.2667"/>
                <dgm:constr type="ctrY" for="ch" forName="picture_5" refType="h" refFor="ch" refForName="picture_1" fact="0.73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l" for="ch" forName="picture_6" refType="w" refFor="ch" refForName="picture_1" fact="1.4238"/>
                <dgm:constr type="ctrY" for="ch" forName="picture_6" refType="h" refFor="ch" refForName="picture_1" fact="0.91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if>
            <dgm:else name="Name23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r" for="ch" forName="picture_2" refType="w"/>
                <dgm:constr type="rOff" for="ch" forName="picture_2" refType="w" refFor="ch" refForName="picture_1" fact="-1.4238"/>
                <dgm:constr type="ctrY" for="ch" forName="picture_2" refType="h" refFor="ch" refForName="picture_1" fact="0.09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r" for="ch" forName="picture_3" refType="w"/>
                <dgm:constr type="rOff" for="ch" forName="picture_3" refType="w" refFor="ch" refForName="picture_1" fact="-1.2667"/>
                <dgm:constr type="ctrY" for="ch" forName="picture_3" refType="h" refFor="ch" refForName="picture_1" fact="0.261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r" for="ch" forName="picture_5" refType="w"/>
                <dgm:constr type="rOff" for="ch" forName="picture_5" refType="w" refFor="ch" refForName="picture_1" fact="-1.2667"/>
                <dgm:constr type="ctrY" for="ch" forName="picture_5" refType="h" refFor="ch" refForName="picture_1" fact="0.73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r" for="ch" forName="picture_6" refType="w"/>
                <dgm:constr type="rOff" for="ch" forName="picture_6" refType="w" refFor="ch" refForName="picture_1" fact="-1.4238"/>
                <dgm:constr type="ctrY" for="ch" forName="picture_6" refType="h" refFor="ch" refForName="picture_1" fact="0.91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else>
          </dgm:choose>
        </dgm:if>
        <dgm:else name="Name24">
          <dgm:choose name="Name25">
            <dgm:if name="Name2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l" for="ch" forName="picture_2" refType="w" refFor="ch" refForName="picture_1" fact="1.4363"/>
                <dgm:constr type="ctrY" for="ch" forName="picture_2" refType="h" refFor="ch" refForName="picture_1" fact="0.0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l" for="ch" forName="picture_3" refType="w" refFor="ch" refForName="picture_1" fact="1.2898"/>
                <dgm:constr type="ctrY" for="ch" forName="picture_3" refType="h" refFor="ch" refForName="picture_1" fact="0.227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l" for="ch" forName="picture_4" refType="w" refFor="ch" refForName="picture_1" fact="1.21"/>
                <dgm:constr type="ctrY" for="ch" forName="picture_4" refType="h" refFor="ch" refForName="picture_1" fact="0.40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l" for="ch" forName="picture_5" refType="w" refFor="ch" refForName="picture_1" fact="1.21"/>
                <dgm:constr type="ctrY" for="ch" forName="picture_5" refType="h" refFor="ch" refForName="picture_1" fact="0.595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l" for="ch" forName="picture_6" refType="w" refFor="ch" refForName="picture_1" fact="1.2898"/>
                <dgm:constr type="ctrY" for="ch" forName="picture_6" refType="h" refFor="ch" refForName="picture_1" fact="0.773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l" for="ch" forName="picture_7" refType="w" refFor="ch" refForName="picture_1" fact="1.4363"/>
                <dgm:constr type="ctrY" for="ch" forName="picture_7" refType="h" refFor="ch" refForName="picture_1" fact="0.925"/>
                <dgm:constr type="l" for="ch" forName="line_7" refType="ctrX" refFor="ch" refForName="picture_1"/>
                <dgm:constr type="h" for="ch" forName="line_7"/>
                <dgm:constr type="r" for="ch" forName="line_7" refType="ctrX" refFor="ch" refForName="picture_7"/>
                <dgm:constr type="ctrY" for="ch" forName="line_7" refType="ctrY" refFor="ch" refForName="picture_7"/>
                <dgm:constr type="r" for="ch" forName="textparent_7" refType="w"/>
                <dgm:constr type="h" for="ch" forName="textparent_7" refType="h" refFor="ch" refForName="picture_7"/>
                <dgm:constr type="l" for="ch" forName="textparent_7" refType="r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if>
            <dgm:else name="Name2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r" for="ch" forName="picture_2" refType="w"/>
                <dgm:constr type="rOff" for="ch" forName="picture_2" refType="w" refFor="ch" refForName="picture_1" fact="-1.4363"/>
                <dgm:constr type="ctrY" for="ch" forName="picture_2" refType="h" refFor="ch" refForName="picture_1" fact="0.0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r" for="ch" forName="picture_3" refType="w"/>
                <dgm:constr type="rOff" for="ch" forName="picture_3" refType="w" refFor="ch" refForName="picture_1" fact="-1.2898"/>
                <dgm:constr type="ctrY" for="ch" forName="picture_3" refType="h" refFor="ch" refForName="picture_1" fact="0.227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40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r" for="ch" forName="picture_5" refType="w"/>
                <dgm:constr type="rOff" for="ch" forName="picture_5" refType="w" refFor="ch" refForName="picture_1" fact="-1.21"/>
                <dgm:constr type="ctrY" for="ch" forName="picture_5" refType="h" refFor="ch" refForName="picture_1" fact="0.595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r" for="ch" forName="picture_6" refType="w"/>
                <dgm:constr type="rOff" for="ch" forName="picture_6" refType="w" refFor="ch" refForName="picture_1" fact="-1.2898"/>
                <dgm:constr type="ctrY" for="ch" forName="picture_6" refType="h" refFor="ch" refForName="picture_1" fact="0.773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r" for="ch" forName="picture_7" refType="w"/>
                <dgm:constr type="rOff" for="ch" forName="picture_7" refType="w" refFor="ch" refForName="picture_1" fact="-1.4363"/>
                <dgm:constr type="ctrY" for="ch" forName="picture_7" refType="h" refFor="ch" refForName="picture_1" fact="0.925"/>
                <dgm:constr type="r" for="ch" forName="line_7" refType="ctrX" refFor="ch" refForName="picture_1"/>
                <dgm:constr type="h" for="ch" forName="line_7"/>
                <dgm:constr type="l" for="ch" forName="line_7" refType="ctrX" refFor="ch" refForName="picture_7"/>
                <dgm:constr type="ctrY" for="ch" forName="line_7" refType="ctrY" refFor="ch" refForName="picture_7"/>
                <dgm:constr type="l" for="ch" forName="textparent_7"/>
                <dgm:constr type="h" for="ch" forName="textparent_7" refType="h" refFor="ch" refForName="picture_7"/>
                <dgm:constr type="r" for="ch" forName="textparent_7" refType="l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else>
          </dgm:choose>
        </dgm:else>
      </dgm:choose>
      <dgm:forEach name="wrapper" axis="self" ptType="parTrans">
        <dgm:forEach name="wrapper2" axis="self" ptType="sibTrans" st="2">
          <dgm:forEach name="pictureRepeat" axis="self">
            <dgm:layoutNode name="pictureRepeatNode" styleLbl="alignImgPlace1">
              <dgm:alg type="sp"/>
              <dgm:shape xmlns:r="http://schemas.openxmlformats.org/officeDocument/2006/relationships" type="ellipse" r:blip="" blipPhldr="1">
                <dgm:adjLst/>
              </dgm:shape>
              <dgm:presOf axis="self"/>
            </dgm:layoutNode>
          </dgm:forEach>
        </dgm:forEach>
      </dgm:forEach>
      <dgm:forEach name="Name28" axis="ch" ptType="sibTrans" hideLastTrans="0" cnt="1">
        <dgm:layoutNode name="picture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9" ref="pictureRepeat"/>
        </dgm:layoutNode>
      </dgm:forEach>
      <dgm:forEach name="Name30" axis="ch" ptType="node" cnt="1">
        <dgm:layoutNode name="text_1" styleLbl="node1">
          <dgm:varLst>
            <dgm:bulletEnabled val="1"/>
          </dgm:varLst>
          <dgm:alg type="tx">
            <dgm:param type="txAnchorVert" val="b"/>
            <dgm:param type="txAnchorVertCh" val="b"/>
            <dgm:param type="parTxRTLAlign" val="r"/>
            <dgm:param type="shpTxRTLAlignCh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primFontSz" val="65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</dgm:forEach>
      <dgm:forEach name="Name31" axis="ch" ptType="sibTrans" hideLastTrans="0" st="2" cnt="1">
        <dgm:layoutNode name="picture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2" ref="pictureRepeat"/>
        </dgm:layoutNode>
      </dgm:forEach>
      <dgm:forEach name="Name33" axis="ch" ptType="node" st="2" cnt="1">
        <dgm:layoutNode name="line_2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2">
          <dgm:choose name="Name34">
            <dgm:if name="Name35" func="var" arg="dir" op="equ" val="norm">
              <dgm:alg type="lin">
                <dgm:param type="horzAlign" val="l"/>
              </dgm:alg>
            </dgm:if>
            <dgm:else name="Name36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2" refType="w"/>
            <dgm:constr type="h" for="ch" forName="text_2" refType="h"/>
          </dgm:constrLst>
          <dgm:presOf/>
          <dgm:layoutNode name="text_2" styleLbl="revTx">
            <dgm:varLst>
              <dgm:bulletEnabled val="1"/>
            </dgm:varLst>
            <dgm:choose name="Name37">
              <dgm:if name="Name38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39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0" axis="ch" ptType="sibTrans" hideLastTrans="0" st="3" cnt="1">
        <dgm:layoutNode name="picture_3">
          <dgm:alg type="sp"/>
          <dgm:shape xmlns:r="http://schemas.openxmlformats.org/officeDocument/2006/relationships" r:blip="">
            <dgm:adjLst/>
          </dgm:shape>
          <dgm:presOf/>
          <dgm:constrLst/>
          <dgm:forEach name="Name41" ref="pictureRepeat"/>
        </dgm:layoutNode>
      </dgm:forEach>
      <dgm:forEach name="Name42" axis="ch" ptType="node" st="3" cnt="1">
        <dgm:layoutNode name="line_3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3">
          <dgm:choose name="Name43">
            <dgm:if name="Name44" func="var" arg="dir" op="equ" val="norm">
              <dgm:alg type="lin">
                <dgm:param type="horzAlign" val="l"/>
              </dgm:alg>
            </dgm:if>
            <dgm:else name="Name45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3" refType="w"/>
            <dgm:constr type="h" for="ch" forName="text_3" refType="h"/>
          </dgm:constrLst>
          <dgm:presOf/>
          <dgm:layoutNode name="text_3" styleLbl="revTx">
            <dgm:varLst>
              <dgm:bulletEnabled val="1"/>
            </dgm:varLst>
            <dgm:choose name="Name46">
              <dgm:if name="Name47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48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9" axis="ch" ptType="sibTrans" hideLastTrans="0" st="4" cnt="1">
        <dgm:layoutNode name="picture_4">
          <dgm:alg type="sp"/>
          <dgm:shape xmlns:r="http://schemas.openxmlformats.org/officeDocument/2006/relationships" r:blip="">
            <dgm:adjLst/>
          </dgm:shape>
          <dgm:presOf/>
          <dgm:constrLst/>
          <dgm:forEach name="Name50" ref="pictureRepeat"/>
        </dgm:layoutNode>
      </dgm:forEach>
      <dgm:forEach name="Name51" axis="ch" ptType="node" st="4" cnt="1">
        <dgm:layoutNode name="line_4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4">
          <dgm:choose name="Name52">
            <dgm:if name="Name53" func="var" arg="dir" op="equ" val="norm">
              <dgm:alg type="lin">
                <dgm:param type="horzAlign" val="l"/>
              </dgm:alg>
            </dgm:if>
            <dgm:else name="Name54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4" refType="w"/>
            <dgm:constr type="h" for="ch" forName="text_4" refType="h"/>
          </dgm:constrLst>
          <dgm:presOf/>
          <dgm:layoutNode name="text_4" styleLbl="revTx">
            <dgm:varLst>
              <dgm:bulletEnabled val="1"/>
            </dgm:varLst>
            <dgm:choose name="Name55">
              <dgm:if name="Name56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57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58" axis="ch" ptType="sibTrans" hideLastTrans="0" st="5" cnt="1">
        <dgm:layoutNode name="picture_5">
          <dgm:alg type="sp"/>
          <dgm:shape xmlns:r="http://schemas.openxmlformats.org/officeDocument/2006/relationships" r:blip="">
            <dgm:adjLst/>
          </dgm:shape>
          <dgm:presOf/>
          <dgm:constrLst/>
          <dgm:forEach name="Name59" ref="pictureRepeat"/>
        </dgm:layoutNode>
      </dgm:forEach>
      <dgm:forEach name="Name60" axis="ch" ptType="node" st="5" cnt="1">
        <dgm:layoutNode name="line_5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5">
          <dgm:choose name="Name61">
            <dgm:if name="Name62" func="var" arg="dir" op="equ" val="norm">
              <dgm:alg type="lin">
                <dgm:param type="horzAlign" val="l"/>
              </dgm:alg>
            </dgm:if>
            <dgm:else name="Name63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5" refType="w"/>
            <dgm:constr type="h" for="ch" forName="text_5" refType="h"/>
          </dgm:constrLst>
          <dgm:presOf/>
          <dgm:layoutNode name="text_5" styleLbl="revTx">
            <dgm:varLst>
              <dgm:bulletEnabled val="1"/>
            </dgm:varLst>
            <dgm:choose name="Name64">
              <dgm:if name="Name65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66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67" axis="ch" ptType="sibTrans" hideLastTrans="0" st="6" cnt="1">
        <dgm:layoutNode name="picture_6">
          <dgm:alg type="sp"/>
          <dgm:shape xmlns:r="http://schemas.openxmlformats.org/officeDocument/2006/relationships" r:blip="">
            <dgm:adjLst/>
          </dgm:shape>
          <dgm:presOf/>
          <dgm:constrLst/>
          <dgm:forEach name="Name68" ref="pictureRepeat"/>
        </dgm:layoutNode>
      </dgm:forEach>
      <dgm:forEach name="Name69" axis="ch" ptType="node" st="6" cnt="1">
        <dgm:layoutNode name="line_6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6">
          <dgm:choose name="Name70">
            <dgm:if name="Name71" func="var" arg="dir" op="equ" val="norm">
              <dgm:alg type="lin">
                <dgm:param type="horzAlign" val="l"/>
              </dgm:alg>
            </dgm:if>
            <dgm:else name="Name72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6" refType="w"/>
            <dgm:constr type="h" for="ch" forName="text_6" refType="h"/>
          </dgm:constrLst>
          <dgm:presOf/>
          <dgm:layoutNode name="text_6" styleLbl="revTx">
            <dgm:varLst>
              <dgm:bulletEnabled val="1"/>
            </dgm:varLst>
            <dgm:choose name="Name73">
              <dgm:if name="Name74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75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76" axis="ch" ptType="sibTrans" hideLastTrans="0" st="7" cnt="1">
        <dgm:layoutNode name="picture_7">
          <dgm:alg type="sp"/>
          <dgm:shape xmlns:r="http://schemas.openxmlformats.org/officeDocument/2006/relationships" r:blip="">
            <dgm:adjLst/>
          </dgm:shape>
          <dgm:presOf/>
          <dgm:constrLst/>
          <dgm:forEach name="Name77" ref="pictureRepeat"/>
        </dgm:layoutNode>
      </dgm:forEach>
      <dgm:forEach name="Name78" axis="ch" ptType="node" st="7" cnt="1">
        <dgm:layoutNode name="line_7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7">
          <dgm:choose name="Name79">
            <dgm:if name="Name80" func="var" arg="dir" op="equ" val="norm">
              <dgm:alg type="lin">
                <dgm:param type="horzAlign" val="l"/>
              </dgm:alg>
            </dgm:if>
            <dgm:else name="Name81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7" refType="w"/>
            <dgm:constr type="h" for="ch" forName="text_7" refType="h"/>
          </dgm:constrLst>
          <dgm:presOf/>
          <dgm:layoutNode name="text_7" styleLbl="revTx">
            <dgm:varLst>
              <dgm:bulletEnabled val="1"/>
            </dgm:varLst>
            <dgm:choose name="Name82">
              <dgm:if name="Name83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84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8EEA61-4BF9-48CC-8066-499C859BB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7-08-25T06:49:00Z</cp:lastPrinted>
  <dcterms:created xsi:type="dcterms:W3CDTF">2018-02-12T10:16:00Z</dcterms:created>
  <dcterms:modified xsi:type="dcterms:W3CDTF">2018-02-12T10:16:00Z</dcterms:modified>
</cp:coreProperties>
</file>